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AA36B1" w14:textId="6A1B5CC8" w:rsidR="006335B4" w:rsidRPr="00434BEB" w:rsidRDefault="006335B4" w:rsidP="00AA660C">
      <w:pPr>
        <w:pStyle w:val="Heading2"/>
        <w:tabs>
          <w:tab w:val="right" w:pos="9639"/>
        </w:tabs>
        <w:rPr>
          <w:b/>
          <w:i/>
          <w:noProof/>
          <w:sz w:val="28"/>
          <w:lang w:val="de-DE"/>
          <w:rPrChange w:id="0" w:author="Thomas Stockhammer (2024/08/19)" w:date="2024-08-20T10:15:00Z" w16du:dateUtc="2024-08-20T08:15:00Z">
            <w:rPr>
              <w:b/>
              <w:i/>
              <w:noProof/>
              <w:sz w:val="28"/>
            </w:rPr>
          </w:rPrChange>
        </w:rPr>
      </w:pPr>
      <w:bookmarkStart w:id="1" w:name="_Toc131150934"/>
      <w:r w:rsidRPr="00434BEB">
        <w:rPr>
          <w:b/>
          <w:noProof/>
          <w:sz w:val="24"/>
          <w:lang w:val="de-DE"/>
          <w:rPrChange w:id="2" w:author="Thomas Stockhammer (2024/08/19)" w:date="2024-08-20T10:15:00Z" w16du:dateUtc="2024-08-20T08:15:00Z">
            <w:rPr>
              <w:b/>
              <w:noProof/>
              <w:sz w:val="24"/>
            </w:rPr>
          </w:rPrChange>
        </w:rPr>
        <w:t>3GPP TSG</w:t>
      </w:r>
      <w:r w:rsidR="00763893" w:rsidRPr="00434BEB">
        <w:rPr>
          <w:b/>
          <w:noProof/>
          <w:sz w:val="24"/>
          <w:lang w:val="de-DE"/>
          <w:rPrChange w:id="3" w:author="Thomas Stockhammer (2024/08/19)" w:date="2024-08-20T10:15:00Z" w16du:dateUtc="2024-08-20T08:15:00Z">
            <w:rPr>
              <w:b/>
              <w:noProof/>
              <w:sz w:val="24"/>
            </w:rPr>
          </w:rPrChange>
        </w:rPr>
        <w:t xml:space="preserve"> </w:t>
      </w:r>
      <w:r w:rsidR="00E70C11">
        <w:rPr>
          <w:b/>
          <w:noProof/>
          <w:sz w:val="24"/>
        </w:rPr>
        <w:fldChar w:fldCharType="begin"/>
      </w:r>
      <w:r w:rsidR="00E70C11" w:rsidRPr="00434BEB">
        <w:rPr>
          <w:b/>
          <w:noProof/>
          <w:sz w:val="24"/>
          <w:lang w:val="de-DE"/>
          <w:rPrChange w:id="4" w:author="Thomas Stockhammer (2024/08/19)" w:date="2024-08-20T10:15:00Z" w16du:dateUtc="2024-08-20T08:15:00Z">
            <w:rPr>
              <w:b/>
              <w:noProof/>
              <w:sz w:val="24"/>
            </w:rPr>
          </w:rPrChange>
        </w:rPr>
        <w:instrText xml:space="preserve"> DOCPROPERTY  TSG/WGRef  \* MERGEFORMAT </w:instrText>
      </w:r>
      <w:r w:rsidR="00E70C11">
        <w:rPr>
          <w:b/>
          <w:noProof/>
          <w:sz w:val="24"/>
        </w:rPr>
        <w:fldChar w:fldCharType="separate"/>
      </w:r>
      <w:r w:rsidRPr="00434BEB">
        <w:rPr>
          <w:b/>
          <w:noProof/>
          <w:sz w:val="24"/>
          <w:lang w:val="de-DE"/>
          <w:rPrChange w:id="5" w:author="Thomas Stockhammer (2024/08/19)" w:date="2024-08-20T10:15:00Z" w16du:dateUtc="2024-08-20T08:15:00Z">
            <w:rPr>
              <w:b/>
              <w:noProof/>
              <w:sz w:val="24"/>
            </w:rPr>
          </w:rPrChange>
        </w:rPr>
        <w:t>SA</w:t>
      </w:r>
      <w:r w:rsidR="00763893" w:rsidRPr="00434BEB">
        <w:rPr>
          <w:b/>
          <w:noProof/>
          <w:sz w:val="24"/>
          <w:lang w:val="de-DE"/>
          <w:rPrChange w:id="6" w:author="Thomas Stockhammer (2024/08/19)" w:date="2024-08-20T10:15:00Z" w16du:dateUtc="2024-08-20T08:15:00Z">
            <w:rPr>
              <w:b/>
              <w:noProof/>
              <w:sz w:val="24"/>
            </w:rPr>
          </w:rPrChange>
        </w:rPr>
        <w:t xml:space="preserve"> WG</w:t>
      </w:r>
      <w:r w:rsidRPr="00434BEB">
        <w:rPr>
          <w:b/>
          <w:noProof/>
          <w:sz w:val="24"/>
          <w:lang w:val="de-DE"/>
          <w:rPrChange w:id="7" w:author="Thomas Stockhammer (2024/08/19)" w:date="2024-08-20T10:15:00Z" w16du:dateUtc="2024-08-20T08:15:00Z">
            <w:rPr>
              <w:b/>
              <w:noProof/>
              <w:sz w:val="24"/>
            </w:rPr>
          </w:rPrChange>
        </w:rPr>
        <w:t>4</w:t>
      </w:r>
      <w:r w:rsidR="00E70C11">
        <w:rPr>
          <w:b/>
          <w:noProof/>
          <w:sz w:val="24"/>
        </w:rPr>
        <w:fldChar w:fldCharType="end"/>
      </w:r>
      <w:r w:rsidR="00763893" w:rsidRPr="00434BEB">
        <w:rPr>
          <w:b/>
          <w:noProof/>
          <w:sz w:val="24"/>
          <w:lang w:val="de-DE"/>
          <w:rPrChange w:id="8" w:author="Thomas Stockhammer (2024/08/19)" w:date="2024-08-20T10:15:00Z" w16du:dateUtc="2024-08-20T08:15:00Z">
            <w:rPr>
              <w:b/>
              <w:noProof/>
              <w:sz w:val="24"/>
            </w:rPr>
          </w:rPrChange>
        </w:rPr>
        <w:t xml:space="preserve"> </w:t>
      </w:r>
      <w:r w:rsidR="002759A2" w:rsidRPr="00434BEB">
        <w:rPr>
          <w:b/>
          <w:noProof/>
          <w:sz w:val="24"/>
          <w:lang w:val="de-DE"/>
          <w:rPrChange w:id="9" w:author="Thomas Stockhammer (2024/08/19)" w:date="2024-08-20T10:15:00Z" w16du:dateUtc="2024-08-20T08:15:00Z">
            <w:rPr>
              <w:b/>
              <w:noProof/>
              <w:sz w:val="24"/>
            </w:rPr>
          </w:rPrChange>
        </w:rPr>
        <w:t xml:space="preserve"> #12</w:t>
      </w:r>
      <w:r w:rsidR="00763893" w:rsidRPr="00434BEB">
        <w:rPr>
          <w:b/>
          <w:noProof/>
          <w:sz w:val="24"/>
          <w:lang w:val="de-DE"/>
          <w:rPrChange w:id="10" w:author="Thomas Stockhammer (2024/08/19)" w:date="2024-08-20T10:15:00Z" w16du:dateUtc="2024-08-20T08:15:00Z">
            <w:rPr>
              <w:b/>
              <w:noProof/>
              <w:sz w:val="24"/>
            </w:rPr>
          </w:rPrChange>
        </w:rPr>
        <w:t>9-e</w:t>
      </w:r>
      <w:r w:rsidR="00A413A7" w:rsidRPr="00434BEB">
        <w:rPr>
          <w:b/>
          <w:i/>
          <w:noProof/>
          <w:sz w:val="28"/>
          <w:lang w:val="de-DE"/>
          <w:rPrChange w:id="11" w:author="Thomas Stockhammer (2024/08/19)" w:date="2024-08-20T10:15:00Z" w16du:dateUtc="2024-08-20T08:15:00Z">
            <w:rPr>
              <w:b/>
              <w:i/>
              <w:noProof/>
              <w:sz w:val="28"/>
            </w:rPr>
          </w:rPrChange>
        </w:rPr>
        <w:tab/>
      </w:r>
      <w:r w:rsidR="00AE1641" w:rsidRPr="00434BEB">
        <w:rPr>
          <w:rFonts w:cs="Arial"/>
          <w:b/>
          <w:bCs/>
          <w:color w:val="808080"/>
          <w:sz w:val="26"/>
          <w:szCs w:val="26"/>
          <w:lang w:val="de-DE"/>
          <w:rPrChange w:id="12" w:author="Thomas Stockhammer (2024/08/19)" w:date="2024-08-20T10:15:00Z" w16du:dateUtc="2024-08-20T08:15:00Z">
            <w:rPr>
              <w:rFonts w:cs="Arial"/>
              <w:b/>
              <w:bCs/>
              <w:color w:val="808080"/>
              <w:sz w:val="26"/>
              <w:szCs w:val="26"/>
            </w:rPr>
          </w:rPrChange>
        </w:rPr>
        <w:t>S4-241609</w:t>
      </w:r>
    </w:p>
    <w:p w14:paraId="7B011B95" w14:textId="11E157C5" w:rsidR="006335B4" w:rsidRDefault="00763893" w:rsidP="00AA660C">
      <w:pPr>
        <w:pStyle w:val="CRCoverPage"/>
        <w:tabs>
          <w:tab w:val="right" w:pos="9639"/>
        </w:tabs>
        <w:outlineLvl w:val="0"/>
        <w:rPr>
          <w:b/>
          <w:noProof/>
          <w:sz w:val="24"/>
        </w:rPr>
      </w:pPr>
      <w:r>
        <w:rPr>
          <w:b/>
          <w:noProof/>
          <w:sz w:val="24"/>
        </w:rPr>
        <w:t>Online</w:t>
      </w:r>
      <w:r w:rsidR="002759A2">
        <w:rPr>
          <w:b/>
          <w:noProof/>
          <w:sz w:val="24"/>
        </w:rPr>
        <w:t xml:space="preserve">, </w:t>
      </w:r>
      <w:r>
        <w:rPr>
          <w:b/>
          <w:noProof/>
          <w:sz w:val="24"/>
        </w:rPr>
        <w:t xml:space="preserve">August 19 - 23 </w:t>
      </w:r>
      <w:r w:rsidR="002759A2">
        <w:rPr>
          <w:b/>
          <w:noProof/>
          <w:sz w:val="24"/>
        </w:rPr>
        <w:t xml:space="preserve"> 2024</w:t>
      </w:r>
      <w:r w:rsidR="007E5994">
        <w:rPr>
          <w:b/>
          <w:noProof/>
          <w:sz w:val="24"/>
        </w:rPr>
        <w:tab/>
      </w:r>
      <w:r w:rsidR="00944C7C" w:rsidRPr="00AA660C">
        <w:rPr>
          <w:bCs/>
          <w:i/>
          <w:iCs/>
          <w:noProof/>
        </w:rPr>
        <w:t>revision o</w:t>
      </w:r>
      <w:r w:rsidR="007E5994" w:rsidRPr="00AA660C">
        <w:rPr>
          <w:bCs/>
          <w:i/>
          <w:iCs/>
          <w:noProof/>
        </w:rPr>
        <w:t xml:space="preserve">f </w:t>
      </w:r>
      <w:hyperlink r:id="rId11" w:history="1">
        <w:r w:rsidR="00AE1641">
          <w:rPr>
            <w:rStyle w:val="Hyperlink"/>
            <w:rFonts w:cs="Arial"/>
            <w:color w:val="000000"/>
            <w:sz w:val="18"/>
            <w:szCs w:val="18"/>
            <w:shd w:val="clear" w:color="auto" w:fill="CEF5CB"/>
          </w:rPr>
          <w:t>S4aI240114</w:t>
        </w:r>
      </w:hyperlink>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0313A3F" w14:textId="77777777">
        <w:tc>
          <w:tcPr>
            <w:tcW w:w="9641" w:type="dxa"/>
            <w:gridSpan w:val="9"/>
            <w:tcBorders>
              <w:top w:val="single" w:sz="4" w:space="0" w:color="auto"/>
              <w:left w:val="single" w:sz="4" w:space="0" w:color="auto"/>
              <w:right w:val="single" w:sz="4" w:space="0" w:color="auto"/>
            </w:tcBorders>
          </w:tcPr>
          <w:p w14:paraId="748C29EC" w14:textId="77777777" w:rsidR="006335B4" w:rsidRDefault="006335B4">
            <w:pPr>
              <w:pStyle w:val="CRCoverPage"/>
              <w:spacing w:after="0"/>
              <w:jc w:val="right"/>
              <w:rPr>
                <w:i/>
                <w:noProof/>
              </w:rPr>
            </w:pPr>
            <w:r>
              <w:rPr>
                <w:i/>
                <w:noProof/>
                <w:sz w:val="14"/>
              </w:rPr>
              <w:t>CR-Form-v12.3</w:t>
            </w:r>
          </w:p>
        </w:tc>
      </w:tr>
      <w:tr w:rsidR="006335B4" w14:paraId="44182FDD" w14:textId="77777777">
        <w:tc>
          <w:tcPr>
            <w:tcW w:w="9641" w:type="dxa"/>
            <w:gridSpan w:val="9"/>
            <w:tcBorders>
              <w:left w:val="single" w:sz="4" w:space="0" w:color="auto"/>
              <w:right w:val="single" w:sz="4" w:space="0" w:color="auto"/>
            </w:tcBorders>
          </w:tcPr>
          <w:p w14:paraId="3B9451F0" w14:textId="77777777" w:rsidR="006335B4" w:rsidRDefault="006335B4">
            <w:pPr>
              <w:pStyle w:val="CRCoverPage"/>
              <w:spacing w:after="0"/>
              <w:jc w:val="center"/>
              <w:rPr>
                <w:noProof/>
              </w:rPr>
            </w:pPr>
            <w:r>
              <w:rPr>
                <w:b/>
                <w:noProof/>
                <w:sz w:val="32"/>
              </w:rPr>
              <w:t>CHANGE REQUEST</w:t>
            </w:r>
          </w:p>
        </w:tc>
      </w:tr>
      <w:tr w:rsidR="006335B4" w14:paraId="32E53E09" w14:textId="77777777">
        <w:tc>
          <w:tcPr>
            <w:tcW w:w="9641" w:type="dxa"/>
            <w:gridSpan w:val="9"/>
            <w:tcBorders>
              <w:left w:val="single" w:sz="4" w:space="0" w:color="auto"/>
              <w:right w:val="single" w:sz="4" w:space="0" w:color="auto"/>
            </w:tcBorders>
          </w:tcPr>
          <w:p w14:paraId="6EF11CA8" w14:textId="77777777" w:rsidR="006335B4" w:rsidRDefault="006335B4">
            <w:pPr>
              <w:pStyle w:val="CRCoverPage"/>
              <w:spacing w:after="0"/>
              <w:rPr>
                <w:noProof/>
                <w:sz w:val="8"/>
                <w:szCs w:val="8"/>
              </w:rPr>
            </w:pPr>
          </w:p>
        </w:tc>
      </w:tr>
      <w:tr w:rsidR="006335B4" w14:paraId="2D7C0469" w14:textId="77777777">
        <w:tc>
          <w:tcPr>
            <w:tcW w:w="142" w:type="dxa"/>
            <w:tcBorders>
              <w:left w:val="single" w:sz="4" w:space="0" w:color="auto"/>
            </w:tcBorders>
          </w:tcPr>
          <w:p w14:paraId="1F89B36B" w14:textId="77777777" w:rsidR="006335B4" w:rsidRDefault="006335B4">
            <w:pPr>
              <w:pStyle w:val="CRCoverPage"/>
              <w:spacing w:after="0"/>
              <w:jc w:val="right"/>
              <w:rPr>
                <w:noProof/>
              </w:rPr>
            </w:pPr>
          </w:p>
        </w:tc>
        <w:tc>
          <w:tcPr>
            <w:tcW w:w="1559" w:type="dxa"/>
            <w:shd w:val="pct30" w:color="FFFF00" w:fill="auto"/>
          </w:tcPr>
          <w:p w14:paraId="00B4C2AD" w14:textId="77777777" w:rsidR="006335B4" w:rsidRPr="00410371" w:rsidRDefault="00E70C11">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6335B4" w:rsidRPr="00410371">
              <w:rPr>
                <w:b/>
                <w:noProof/>
                <w:sz w:val="28"/>
              </w:rPr>
              <w:t>26.804</w:t>
            </w:r>
            <w:r>
              <w:rPr>
                <w:b/>
                <w:noProof/>
                <w:sz w:val="28"/>
              </w:rPr>
              <w:fldChar w:fldCharType="end"/>
            </w:r>
          </w:p>
        </w:tc>
        <w:tc>
          <w:tcPr>
            <w:tcW w:w="709" w:type="dxa"/>
          </w:tcPr>
          <w:p w14:paraId="319D202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73E7E9BC" w14:textId="77777777" w:rsidR="006335B4" w:rsidRPr="00410371" w:rsidRDefault="00E70C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6335B4" w:rsidRPr="00410371">
              <w:rPr>
                <w:b/>
                <w:noProof/>
                <w:sz w:val="28"/>
              </w:rPr>
              <w:t>0006</w:t>
            </w:r>
            <w:r>
              <w:rPr>
                <w:b/>
                <w:noProof/>
                <w:sz w:val="28"/>
              </w:rPr>
              <w:fldChar w:fldCharType="end"/>
            </w:r>
          </w:p>
        </w:tc>
        <w:tc>
          <w:tcPr>
            <w:tcW w:w="709" w:type="dxa"/>
          </w:tcPr>
          <w:p w14:paraId="22FECE04"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2432434D" w14:textId="00B70202" w:rsidR="006335B4" w:rsidRPr="00410371" w:rsidRDefault="00B31C6E">
            <w:pPr>
              <w:pStyle w:val="CRCoverPage"/>
              <w:spacing w:after="0"/>
              <w:jc w:val="center"/>
              <w:rPr>
                <w:b/>
                <w:noProof/>
              </w:rPr>
            </w:pPr>
            <w:r>
              <w:rPr>
                <w:b/>
                <w:noProof/>
                <w:sz w:val="28"/>
              </w:rPr>
              <w:t>9</w:t>
            </w:r>
          </w:p>
        </w:tc>
        <w:tc>
          <w:tcPr>
            <w:tcW w:w="2410" w:type="dxa"/>
          </w:tcPr>
          <w:p w14:paraId="374C9E44"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1606083" w14:textId="77777777" w:rsidR="006335B4" w:rsidRPr="00410371" w:rsidRDefault="00E70C11">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6335B4" w:rsidRPr="00410371">
              <w:rPr>
                <w:b/>
                <w:noProof/>
                <w:sz w:val="28"/>
              </w:rPr>
              <w:t>18.1.0</w:t>
            </w:r>
            <w:r>
              <w:rPr>
                <w:b/>
                <w:noProof/>
                <w:sz w:val="28"/>
              </w:rPr>
              <w:fldChar w:fldCharType="end"/>
            </w:r>
          </w:p>
        </w:tc>
        <w:tc>
          <w:tcPr>
            <w:tcW w:w="143" w:type="dxa"/>
            <w:tcBorders>
              <w:right w:val="single" w:sz="4" w:space="0" w:color="auto"/>
            </w:tcBorders>
          </w:tcPr>
          <w:p w14:paraId="396331D8" w14:textId="77777777" w:rsidR="006335B4" w:rsidRDefault="006335B4">
            <w:pPr>
              <w:pStyle w:val="CRCoverPage"/>
              <w:spacing w:after="0"/>
              <w:rPr>
                <w:noProof/>
              </w:rPr>
            </w:pPr>
          </w:p>
        </w:tc>
      </w:tr>
      <w:tr w:rsidR="006335B4" w14:paraId="71C41436" w14:textId="77777777">
        <w:tc>
          <w:tcPr>
            <w:tcW w:w="9641" w:type="dxa"/>
            <w:gridSpan w:val="9"/>
            <w:tcBorders>
              <w:left w:val="single" w:sz="4" w:space="0" w:color="auto"/>
              <w:right w:val="single" w:sz="4" w:space="0" w:color="auto"/>
            </w:tcBorders>
          </w:tcPr>
          <w:p w14:paraId="09C1FAED" w14:textId="77777777" w:rsidR="006335B4" w:rsidRDefault="006335B4">
            <w:pPr>
              <w:pStyle w:val="CRCoverPage"/>
              <w:spacing w:after="0"/>
              <w:rPr>
                <w:noProof/>
              </w:rPr>
            </w:pPr>
          </w:p>
        </w:tc>
      </w:tr>
      <w:tr w:rsidR="006335B4" w14:paraId="128D54C5" w14:textId="77777777">
        <w:tc>
          <w:tcPr>
            <w:tcW w:w="9641" w:type="dxa"/>
            <w:gridSpan w:val="9"/>
            <w:tcBorders>
              <w:top w:val="single" w:sz="4" w:space="0" w:color="auto"/>
            </w:tcBorders>
          </w:tcPr>
          <w:p w14:paraId="0A484BB7"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3" w:name="_Hlt497126619"/>
              <w:r w:rsidRPr="00F25D98">
                <w:rPr>
                  <w:rStyle w:val="Hyperlink"/>
                  <w:rFonts w:cs="Arial"/>
                  <w:b/>
                  <w:i/>
                  <w:noProof/>
                  <w:color w:val="FF0000"/>
                </w:rPr>
                <w:t>L</w:t>
              </w:r>
              <w:bookmarkEnd w:id="1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6335B4" w14:paraId="5251BB1B" w14:textId="77777777">
        <w:tc>
          <w:tcPr>
            <w:tcW w:w="9641" w:type="dxa"/>
            <w:gridSpan w:val="9"/>
          </w:tcPr>
          <w:p w14:paraId="52F9C043" w14:textId="77777777" w:rsidR="006335B4" w:rsidRDefault="006335B4">
            <w:pPr>
              <w:pStyle w:val="CRCoverPage"/>
              <w:spacing w:after="0"/>
              <w:rPr>
                <w:noProof/>
                <w:sz w:val="8"/>
                <w:szCs w:val="8"/>
              </w:rPr>
            </w:pPr>
          </w:p>
        </w:tc>
      </w:tr>
    </w:tbl>
    <w:p w14:paraId="2483E2D0"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6EDEF124" w14:textId="77777777">
        <w:tc>
          <w:tcPr>
            <w:tcW w:w="2835" w:type="dxa"/>
          </w:tcPr>
          <w:p w14:paraId="72A0FD88"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252B3E8C"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0B4952" w14:textId="77777777" w:rsidR="006335B4" w:rsidRDefault="006335B4">
            <w:pPr>
              <w:pStyle w:val="CRCoverPage"/>
              <w:spacing w:after="0"/>
              <w:jc w:val="center"/>
              <w:rPr>
                <w:b/>
                <w:caps/>
                <w:noProof/>
              </w:rPr>
            </w:pPr>
          </w:p>
        </w:tc>
        <w:tc>
          <w:tcPr>
            <w:tcW w:w="709" w:type="dxa"/>
            <w:tcBorders>
              <w:left w:val="single" w:sz="4" w:space="0" w:color="auto"/>
            </w:tcBorders>
          </w:tcPr>
          <w:p w14:paraId="570874B4"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A71F3C8" w14:textId="77777777" w:rsidR="006335B4" w:rsidRDefault="006335B4">
            <w:pPr>
              <w:pStyle w:val="CRCoverPage"/>
              <w:spacing w:after="0"/>
              <w:jc w:val="center"/>
              <w:rPr>
                <w:b/>
                <w:caps/>
                <w:noProof/>
              </w:rPr>
            </w:pPr>
            <w:r>
              <w:rPr>
                <w:b/>
                <w:caps/>
                <w:noProof/>
              </w:rPr>
              <w:t>X</w:t>
            </w:r>
          </w:p>
        </w:tc>
        <w:tc>
          <w:tcPr>
            <w:tcW w:w="2126" w:type="dxa"/>
          </w:tcPr>
          <w:p w14:paraId="00A22A0F"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34323A" w14:textId="77777777" w:rsidR="006335B4" w:rsidRDefault="006335B4">
            <w:pPr>
              <w:pStyle w:val="CRCoverPage"/>
              <w:spacing w:after="0"/>
              <w:jc w:val="center"/>
              <w:rPr>
                <w:b/>
                <w:caps/>
                <w:noProof/>
              </w:rPr>
            </w:pPr>
          </w:p>
        </w:tc>
        <w:tc>
          <w:tcPr>
            <w:tcW w:w="1418" w:type="dxa"/>
            <w:tcBorders>
              <w:left w:val="nil"/>
            </w:tcBorders>
          </w:tcPr>
          <w:p w14:paraId="3577BE6D"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DD13B5B" w14:textId="77777777" w:rsidR="006335B4" w:rsidRDefault="006335B4">
            <w:pPr>
              <w:pStyle w:val="CRCoverPage"/>
              <w:spacing w:after="0"/>
              <w:jc w:val="center"/>
              <w:rPr>
                <w:b/>
                <w:bCs/>
                <w:caps/>
                <w:noProof/>
              </w:rPr>
            </w:pPr>
            <w:r>
              <w:rPr>
                <w:b/>
                <w:bCs/>
                <w:caps/>
                <w:noProof/>
              </w:rPr>
              <w:t>X</w:t>
            </w:r>
          </w:p>
        </w:tc>
      </w:tr>
    </w:tbl>
    <w:p w14:paraId="79D5DF2C"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4643755C" w14:textId="77777777">
        <w:tc>
          <w:tcPr>
            <w:tcW w:w="9640" w:type="dxa"/>
            <w:gridSpan w:val="11"/>
          </w:tcPr>
          <w:p w14:paraId="1CDF86CF" w14:textId="77777777" w:rsidR="006335B4" w:rsidRDefault="006335B4">
            <w:pPr>
              <w:pStyle w:val="CRCoverPage"/>
              <w:spacing w:after="0"/>
              <w:rPr>
                <w:noProof/>
                <w:sz w:val="8"/>
                <w:szCs w:val="8"/>
              </w:rPr>
            </w:pPr>
          </w:p>
        </w:tc>
      </w:tr>
      <w:tr w:rsidR="006335B4" w14:paraId="20B9CCB9" w14:textId="77777777">
        <w:tc>
          <w:tcPr>
            <w:tcW w:w="1843" w:type="dxa"/>
            <w:tcBorders>
              <w:top w:val="single" w:sz="4" w:space="0" w:color="auto"/>
              <w:left w:val="single" w:sz="4" w:space="0" w:color="auto"/>
            </w:tcBorders>
          </w:tcPr>
          <w:p w14:paraId="24FA332C"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D89F647" w14:textId="07BA2773" w:rsidR="006335B4" w:rsidRDefault="00454845">
            <w:pPr>
              <w:pStyle w:val="CRCoverPage"/>
              <w:spacing w:after="0"/>
              <w:ind w:left="100"/>
              <w:rPr>
                <w:noProof/>
              </w:rPr>
            </w:pPr>
            <w:r>
              <w:fldChar w:fldCharType="begin"/>
            </w:r>
            <w:r>
              <w:instrText xml:space="preserve"> DOCPROPERTY  CrTitle  \* MERGEFORMAT </w:instrText>
            </w:r>
            <w:r>
              <w:fldChar w:fldCharType="separate"/>
            </w:r>
            <w:r w:rsidR="006335B4">
              <w:t>[FS_AMD] Multi-CDN and Multi-Access Media Delivery</w:t>
            </w:r>
            <w:r>
              <w:fldChar w:fldCharType="end"/>
            </w:r>
            <w:r w:rsidR="00763893">
              <w:t>: client side CDN switching</w:t>
            </w:r>
          </w:p>
        </w:tc>
      </w:tr>
      <w:tr w:rsidR="006335B4" w14:paraId="3B98BD6A" w14:textId="77777777">
        <w:tc>
          <w:tcPr>
            <w:tcW w:w="1843" w:type="dxa"/>
            <w:tcBorders>
              <w:left w:val="single" w:sz="4" w:space="0" w:color="auto"/>
            </w:tcBorders>
          </w:tcPr>
          <w:p w14:paraId="12EFA143"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0E0A48D5" w14:textId="77777777" w:rsidR="006335B4" w:rsidRDefault="006335B4">
            <w:pPr>
              <w:pStyle w:val="CRCoverPage"/>
              <w:spacing w:after="0"/>
              <w:rPr>
                <w:noProof/>
                <w:sz w:val="8"/>
                <w:szCs w:val="8"/>
              </w:rPr>
            </w:pPr>
          </w:p>
        </w:tc>
      </w:tr>
      <w:tr w:rsidR="006335B4" w14:paraId="6675BC67" w14:textId="77777777">
        <w:tc>
          <w:tcPr>
            <w:tcW w:w="1843" w:type="dxa"/>
            <w:tcBorders>
              <w:left w:val="single" w:sz="4" w:space="0" w:color="auto"/>
            </w:tcBorders>
          </w:tcPr>
          <w:p w14:paraId="6DA76186"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9553F99" w14:textId="164E4972" w:rsidR="006335B4" w:rsidRDefault="00E70C11" w:rsidP="00763893">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763893">
              <w:rPr>
                <w:noProof/>
              </w:rPr>
              <w:t>Huawei, Hisilicon</w:t>
            </w:r>
            <w:r>
              <w:rPr>
                <w:noProof/>
              </w:rPr>
              <w:fldChar w:fldCharType="end"/>
            </w:r>
          </w:p>
        </w:tc>
      </w:tr>
      <w:tr w:rsidR="006335B4" w14:paraId="622D205F" w14:textId="77777777">
        <w:tc>
          <w:tcPr>
            <w:tcW w:w="1843" w:type="dxa"/>
            <w:tcBorders>
              <w:left w:val="single" w:sz="4" w:space="0" w:color="auto"/>
            </w:tcBorders>
          </w:tcPr>
          <w:p w14:paraId="4DC9A3DE"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BA05D6E" w14:textId="77777777" w:rsidR="006335B4" w:rsidRDefault="006335B4">
            <w:pPr>
              <w:pStyle w:val="CRCoverPage"/>
              <w:spacing w:after="0"/>
              <w:ind w:left="100"/>
              <w:rPr>
                <w:noProof/>
              </w:rPr>
            </w:pPr>
            <w:r>
              <w:t>S4</w:t>
            </w:r>
            <w:r w:rsidR="00454845">
              <w:fldChar w:fldCharType="begin"/>
            </w:r>
            <w:r w:rsidR="00454845">
              <w:instrText xml:space="preserve"> DOCPROPERTY  SourceIfTsg  \* MERGEFORMAT </w:instrText>
            </w:r>
            <w:r w:rsidR="00454845">
              <w:fldChar w:fldCharType="separate"/>
            </w:r>
            <w:r w:rsidR="00454845">
              <w:fldChar w:fldCharType="end"/>
            </w:r>
          </w:p>
        </w:tc>
      </w:tr>
      <w:tr w:rsidR="006335B4" w14:paraId="45589203" w14:textId="77777777">
        <w:tc>
          <w:tcPr>
            <w:tcW w:w="1843" w:type="dxa"/>
            <w:tcBorders>
              <w:left w:val="single" w:sz="4" w:space="0" w:color="auto"/>
            </w:tcBorders>
          </w:tcPr>
          <w:p w14:paraId="783FCD6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42B8C489" w14:textId="77777777" w:rsidR="006335B4" w:rsidRDefault="006335B4">
            <w:pPr>
              <w:pStyle w:val="CRCoverPage"/>
              <w:spacing w:after="0"/>
              <w:rPr>
                <w:noProof/>
                <w:sz w:val="8"/>
                <w:szCs w:val="8"/>
              </w:rPr>
            </w:pPr>
          </w:p>
        </w:tc>
      </w:tr>
      <w:tr w:rsidR="006335B4" w14:paraId="647CAD44" w14:textId="77777777">
        <w:tc>
          <w:tcPr>
            <w:tcW w:w="1843" w:type="dxa"/>
            <w:tcBorders>
              <w:left w:val="single" w:sz="4" w:space="0" w:color="auto"/>
            </w:tcBorders>
          </w:tcPr>
          <w:p w14:paraId="71E6598C"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2D06559C" w14:textId="77777777" w:rsidR="006335B4" w:rsidRDefault="00E70C11">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6335B4">
              <w:rPr>
                <w:noProof/>
              </w:rPr>
              <w:t>FS_AMD</w:t>
            </w:r>
            <w:r>
              <w:rPr>
                <w:noProof/>
              </w:rPr>
              <w:fldChar w:fldCharType="end"/>
            </w:r>
          </w:p>
        </w:tc>
        <w:tc>
          <w:tcPr>
            <w:tcW w:w="567" w:type="dxa"/>
            <w:tcBorders>
              <w:left w:val="nil"/>
            </w:tcBorders>
          </w:tcPr>
          <w:p w14:paraId="670EFDFD" w14:textId="77777777" w:rsidR="006335B4" w:rsidRDefault="006335B4">
            <w:pPr>
              <w:pStyle w:val="CRCoverPage"/>
              <w:spacing w:after="0"/>
              <w:ind w:right="100"/>
              <w:rPr>
                <w:noProof/>
              </w:rPr>
            </w:pPr>
          </w:p>
        </w:tc>
        <w:tc>
          <w:tcPr>
            <w:tcW w:w="1417" w:type="dxa"/>
            <w:gridSpan w:val="3"/>
            <w:tcBorders>
              <w:left w:val="nil"/>
            </w:tcBorders>
          </w:tcPr>
          <w:p w14:paraId="4532B537"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5EE4CF" w14:textId="26469E84" w:rsidR="006335B4" w:rsidRDefault="00763893">
            <w:pPr>
              <w:pStyle w:val="CRCoverPage"/>
              <w:spacing w:after="0"/>
              <w:ind w:left="100"/>
              <w:rPr>
                <w:noProof/>
              </w:rPr>
            </w:pPr>
            <w:r>
              <w:t>2024-08-13</w:t>
            </w:r>
          </w:p>
        </w:tc>
      </w:tr>
      <w:tr w:rsidR="006335B4" w14:paraId="446CD854" w14:textId="77777777">
        <w:tc>
          <w:tcPr>
            <w:tcW w:w="1843" w:type="dxa"/>
            <w:tcBorders>
              <w:left w:val="single" w:sz="4" w:space="0" w:color="auto"/>
            </w:tcBorders>
          </w:tcPr>
          <w:p w14:paraId="1E100244" w14:textId="77777777" w:rsidR="006335B4" w:rsidRDefault="006335B4">
            <w:pPr>
              <w:pStyle w:val="CRCoverPage"/>
              <w:spacing w:after="0"/>
              <w:rPr>
                <w:b/>
                <w:i/>
                <w:noProof/>
                <w:sz w:val="8"/>
                <w:szCs w:val="8"/>
              </w:rPr>
            </w:pPr>
          </w:p>
        </w:tc>
        <w:tc>
          <w:tcPr>
            <w:tcW w:w="1986" w:type="dxa"/>
            <w:gridSpan w:val="4"/>
          </w:tcPr>
          <w:p w14:paraId="6733A824" w14:textId="77777777" w:rsidR="006335B4" w:rsidRDefault="006335B4">
            <w:pPr>
              <w:pStyle w:val="CRCoverPage"/>
              <w:spacing w:after="0"/>
              <w:rPr>
                <w:noProof/>
                <w:sz w:val="8"/>
                <w:szCs w:val="8"/>
              </w:rPr>
            </w:pPr>
          </w:p>
        </w:tc>
        <w:tc>
          <w:tcPr>
            <w:tcW w:w="2267" w:type="dxa"/>
            <w:gridSpan w:val="2"/>
          </w:tcPr>
          <w:p w14:paraId="43C66B2F" w14:textId="77777777" w:rsidR="006335B4" w:rsidRDefault="006335B4">
            <w:pPr>
              <w:pStyle w:val="CRCoverPage"/>
              <w:spacing w:after="0"/>
              <w:rPr>
                <w:noProof/>
                <w:sz w:val="8"/>
                <w:szCs w:val="8"/>
              </w:rPr>
            </w:pPr>
          </w:p>
        </w:tc>
        <w:tc>
          <w:tcPr>
            <w:tcW w:w="1417" w:type="dxa"/>
            <w:gridSpan w:val="3"/>
          </w:tcPr>
          <w:p w14:paraId="2E0AB873" w14:textId="77777777" w:rsidR="006335B4" w:rsidRDefault="006335B4">
            <w:pPr>
              <w:pStyle w:val="CRCoverPage"/>
              <w:spacing w:after="0"/>
              <w:rPr>
                <w:noProof/>
                <w:sz w:val="8"/>
                <w:szCs w:val="8"/>
              </w:rPr>
            </w:pPr>
          </w:p>
        </w:tc>
        <w:tc>
          <w:tcPr>
            <w:tcW w:w="2127" w:type="dxa"/>
            <w:tcBorders>
              <w:right w:val="single" w:sz="4" w:space="0" w:color="auto"/>
            </w:tcBorders>
          </w:tcPr>
          <w:p w14:paraId="6C52ED77" w14:textId="77777777" w:rsidR="006335B4" w:rsidRDefault="006335B4">
            <w:pPr>
              <w:pStyle w:val="CRCoverPage"/>
              <w:spacing w:after="0"/>
              <w:rPr>
                <w:noProof/>
                <w:sz w:val="8"/>
                <w:szCs w:val="8"/>
              </w:rPr>
            </w:pPr>
          </w:p>
        </w:tc>
      </w:tr>
      <w:tr w:rsidR="006335B4" w14:paraId="49387D69" w14:textId="77777777">
        <w:trPr>
          <w:cantSplit/>
        </w:trPr>
        <w:tc>
          <w:tcPr>
            <w:tcW w:w="1843" w:type="dxa"/>
            <w:tcBorders>
              <w:left w:val="single" w:sz="4" w:space="0" w:color="auto"/>
            </w:tcBorders>
          </w:tcPr>
          <w:p w14:paraId="1EB3F026"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7810AF47" w14:textId="77777777" w:rsidR="006335B4" w:rsidRDefault="00E70C1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335B4">
              <w:rPr>
                <w:b/>
                <w:noProof/>
              </w:rPr>
              <w:t>B</w:t>
            </w:r>
            <w:r>
              <w:rPr>
                <w:b/>
                <w:noProof/>
              </w:rPr>
              <w:fldChar w:fldCharType="end"/>
            </w:r>
          </w:p>
        </w:tc>
        <w:tc>
          <w:tcPr>
            <w:tcW w:w="3402" w:type="dxa"/>
            <w:gridSpan w:val="5"/>
            <w:tcBorders>
              <w:left w:val="nil"/>
            </w:tcBorders>
          </w:tcPr>
          <w:p w14:paraId="33212FF4" w14:textId="77777777" w:rsidR="006335B4" w:rsidRDefault="006335B4">
            <w:pPr>
              <w:pStyle w:val="CRCoverPage"/>
              <w:spacing w:after="0"/>
              <w:rPr>
                <w:noProof/>
              </w:rPr>
            </w:pPr>
          </w:p>
        </w:tc>
        <w:tc>
          <w:tcPr>
            <w:tcW w:w="1417" w:type="dxa"/>
            <w:gridSpan w:val="3"/>
            <w:tcBorders>
              <w:left w:val="nil"/>
            </w:tcBorders>
          </w:tcPr>
          <w:p w14:paraId="1B39728B"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5EBFC3E" w14:textId="77777777" w:rsidR="006335B4" w:rsidRDefault="00E70C11">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6335B4">
              <w:rPr>
                <w:noProof/>
              </w:rPr>
              <w:t>Rel-19</w:t>
            </w:r>
            <w:r>
              <w:rPr>
                <w:noProof/>
              </w:rPr>
              <w:fldChar w:fldCharType="end"/>
            </w:r>
          </w:p>
        </w:tc>
      </w:tr>
      <w:tr w:rsidR="006335B4" w14:paraId="74EFCEB8" w14:textId="77777777">
        <w:tc>
          <w:tcPr>
            <w:tcW w:w="1843" w:type="dxa"/>
            <w:tcBorders>
              <w:left w:val="single" w:sz="4" w:space="0" w:color="auto"/>
              <w:bottom w:val="single" w:sz="4" w:space="0" w:color="auto"/>
            </w:tcBorders>
          </w:tcPr>
          <w:p w14:paraId="17300967" w14:textId="77777777" w:rsidR="006335B4" w:rsidRDefault="006335B4">
            <w:pPr>
              <w:pStyle w:val="CRCoverPage"/>
              <w:spacing w:after="0"/>
              <w:rPr>
                <w:b/>
                <w:i/>
                <w:noProof/>
              </w:rPr>
            </w:pPr>
          </w:p>
        </w:tc>
        <w:tc>
          <w:tcPr>
            <w:tcW w:w="4677" w:type="dxa"/>
            <w:gridSpan w:val="8"/>
            <w:tcBorders>
              <w:bottom w:val="single" w:sz="4" w:space="0" w:color="auto"/>
            </w:tcBorders>
          </w:tcPr>
          <w:p w14:paraId="28E5693F"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034B8A"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D75A2B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2C15A043" w14:textId="77777777">
        <w:tc>
          <w:tcPr>
            <w:tcW w:w="1843" w:type="dxa"/>
          </w:tcPr>
          <w:p w14:paraId="2EDA684C" w14:textId="77777777" w:rsidR="006335B4" w:rsidRDefault="006335B4">
            <w:pPr>
              <w:pStyle w:val="CRCoverPage"/>
              <w:spacing w:after="0"/>
              <w:rPr>
                <w:b/>
                <w:i/>
                <w:noProof/>
                <w:sz w:val="8"/>
                <w:szCs w:val="8"/>
              </w:rPr>
            </w:pPr>
          </w:p>
        </w:tc>
        <w:tc>
          <w:tcPr>
            <w:tcW w:w="7797" w:type="dxa"/>
            <w:gridSpan w:val="10"/>
          </w:tcPr>
          <w:p w14:paraId="0BE00467" w14:textId="77777777" w:rsidR="006335B4" w:rsidRDefault="006335B4">
            <w:pPr>
              <w:pStyle w:val="CRCoverPage"/>
              <w:spacing w:after="0"/>
              <w:rPr>
                <w:noProof/>
                <w:sz w:val="8"/>
                <w:szCs w:val="8"/>
              </w:rPr>
            </w:pPr>
          </w:p>
        </w:tc>
      </w:tr>
      <w:tr w:rsidR="006335B4" w14:paraId="477E3F6B" w14:textId="77777777">
        <w:tc>
          <w:tcPr>
            <w:tcW w:w="2694" w:type="dxa"/>
            <w:gridSpan w:val="2"/>
            <w:tcBorders>
              <w:top w:val="single" w:sz="4" w:space="0" w:color="auto"/>
              <w:left w:val="single" w:sz="4" w:space="0" w:color="auto"/>
            </w:tcBorders>
          </w:tcPr>
          <w:p w14:paraId="54B1F0B2"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6BCC02" w14:textId="77777777"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7EA3A7EA" w14:textId="77777777">
        <w:tc>
          <w:tcPr>
            <w:tcW w:w="2694" w:type="dxa"/>
            <w:gridSpan w:val="2"/>
            <w:tcBorders>
              <w:left w:val="single" w:sz="4" w:space="0" w:color="auto"/>
            </w:tcBorders>
          </w:tcPr>
          <w:p w14:paraId="5153CBC7"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6BD7E51" w14:textId="77777777" w:rsidR="006335B4" w:rsidRDefault="006335B4">
            <w:pPr>
              <w:pStyle w:val="CRCoverPage"/>
              <w:spacing w:after="0"/>
              <w:rPr>
                <w:noProof/>
                <w:sz w:val="8"/>
                <w:szCs w:val="8"/>
              </w:rPr>
            </w:pPr>
          </w:p>
        </w:tc>
      </w:tr>
      <w:tr w:rsidR="006335B4" w14:paraId="4D0A6D6C" w14:textId="77777777">
        <w:tc>
          <w:tcPr>
            <w:tcW w:w="2694" w:type="dxa"/>
            <w:gridSpan w:val="2"/>
            <w:tcBorders>
              <w:left w:val="single" w:sz="4" w:space="0" w:color="auto"/>
            </w:tcBorders>
          </w:tcPr>
          <w:p w14:paraId="676DA894"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4E9173F" w14:textId="4916C978" w:rsidR="006335B4" w:rsidRDefault="00EF7ED2">
            <w:pPr>
              <w:pStyle w:val="CRCoverPage"/>
              <w:spacing w:after="0"/>
              <w:ind w:left="100"/>
            </w:pPr>
            <w:r>
              <w:rPr>
                <w:noProof/>
              </w:rPr>
              <w:t>Addition of new clause 5.</w:t>
            </w:r>
            <w:r w:rsidR="00763893">
              <w:rPr>
                <w:noProof/>
              </w:rPr>
              <w:t>19.6.2 on client side CDN switching</w:t>
            </w:r>
          </w:p>
          <w:p w14:paraId="2D2DB1CA" w14:textId="77777777" w:rsidR="00EF7ED2" w:rsidRDefault="00EF7ED2">
            <w:pPr>
              <w:pStyle w:val="CRCoverPage"/>
              <w:spacing w:after="0"/>
              <w:ind w:left="100"/>
              <w:rPr>
                <w:noProof/>
              </w:rPr>
            </w:pPr>
          </w:p>
        </w:tc>
      </w:tr>
      <w:tr w:rsidR="006335B4" w14:paraId="0FADE3F6" w14:textId="77777777">
        <w:tc>
          <w:tcPr>
            <w:tcW w:w="2694" w:type="dxa"/>
            <w:gridSpan w:val="2"/>
            <w:tcBorders>
              <w:left w:val="single" w:sz="4" w:space="0" w:color="auto"/>
            </w:tcBorders>
          </w:tcPr>
          <w:p w14:paraId="24149650"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4D738E1" w14:textId="77777777" w:rsidR="006335B4" w:rsidRDefault="006335B4">
            <w:pPr>
              <w:pStyle w:val="CRCoverPage"/>
              <w:spacing w:after="0"/>
              <w:rPr>
                <w:noProof/>
                <w:sz w:val="8"/>
                <w:szCs w:val="8"/>
              </w:rPr>
            </w:pPr>
          </w:p>
        </w:tc>
      </w:tr>
      <w:tr w:rsidR="006335B4" w14:paraId="00AEEC4A" w14:textId="77777777">
        <w:tc>
          <w:tcPr>
            <w:tcW w:w="2694" w:type="dxa"/>
            <w:gridSpan w:val="2"/>
            <w:tcBorders>
              <w:left w:val="single" w:sz="4" w:space="0" w:color="auto"/>
              <w:bottom w:val="single" w:sz="4" w:space="0" w:color="auto"/>
            </w:tcBorders>
          </w:tcPr>
          <w:p w14:paraId="1D0F0E24"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59E3046" w14:textId="77777777" w:rsidR="006335B4" w:rsidRDefault="00D95150">
            <w:pPr>
              <w:pStyle w:val="CRCoverPage"/>
              <w:spacing w:after="0"/>
              <w:ind w:left="100"/>
              <w:rPr>
                <w:noProof/>
              </w:rPr>
            </w:pPr>
            <w:r>
              <w:rPr>
                <w:noProof/>
              </w:rPr>
              <w:t>FS_AMD objectives not achieved.</w:t>
            </w:r>
          </w:p>
        </w:tc>
      </w:tr>
      <w:tr w:rsidR="006335B4" w14:paraId="3C66D794" w14:textId="77777777">
        <w:tc>
          <w:tcPr>
            <w:tcW w:w="2694" w:type="dxa"/>
            <w:gridSpan w:val="2"/>
          </w:tcPr>
          <w:p w14:paraId="51AB73DA" w14:textId="77777777" w:rsidR="006335B4" w:rsidRDefault="006335B4">
            <w:pPr>
              <w:pStyle w:val="CRCoverPage"/>
              <w:spacing w:after="0"/>
              <w:rPr>
                <w:b/>
                <w:i/>
                <w:noProof/>
                <w:sz w:val="8"/>
                <w:szCs w:val="8"/>
              </w:rPr>
            </w:pPr>
          </w:p>
        </w:tc>
        <w:tc>
          <w:tcPr>
            <w:tcW w:w="6946" w:type="dxa"/>
            <w:gridSpan w:val="9"/>
          </w:tcPr>
          <w:p w14:paraId="3988490A" w14:textId="77777777" w:rsidR="006335B4" w:rsidRDefault="006335B4">
            <w:pPr>
              <w:pStyle w:val="CRCoverPage"/>
              <w:spacing w:after="0"/>
              <w:rPr>
                <w:noProof/>
                <w:sz w:val="8"/>
                <w:szCs w:val="8"/>
              </w:rPr>
            </w:pPr>
          </w:p>
        </w:tc>
      </w:tr>
      <w:tr w:rsidR="006335B4" w14:paraId="3C4C494F" w14:textId="77777777">
        <w:tc>
          <w:tcPr>
            <w:tcW w:w="2694" w:type="dxa"/>
            <w:gridSpan w:val="2"/>
            <w:tcBorders>
              <w:top w:val="single" w:sz="4" w:space="0" w:color="auto"/>
              <w:left w:val="single" w:sz="4" w:space="0" w:color="auto"/>
            </w:tcBorders>
          </w:tcPr>
          <w:p w14:paraId="50692587"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D180EF" w14:textId="77777777" w:rsidR="006335B4" w:rsidRDefault="008A0E0D">
            <w:pPr>
              <w:pStyle w:val="CRCoverPage"/>
              <w:spacing w:after="0"/>
              <w:ind w:left="100"/>
              <w:rPr>
                <w:noProof/>
              </w:rPr>
            </w:pPr>
            <w:r>
              <w:rPr>
                <w:noProof/>
              </w:rPr>
              <w:t xml:space="preserve">2, </w:t>
            </w:r>
            <w:r w:rsidR="00D95150">
              <w:rPr>
                <w:noProof/>
              </w:rPr>
              <w:t>5.x (NEW)</w:t>
            </w:r>
          </w:p>
        </w:tc>
      </w:tr>
      <w:tr w:rsidR="006335B4" w14:paraId="6C0903D9" w14:textId="77777777">
        <w:tc>
          <w:tcPr>
            <w:tcW w:w="2694" w:type="dxa"/>
            <w:gridSpan w:val="2"/>
            <w:tcBorders>
              <w:left w:val="single" w:sz="4" w:space="0" w:color="auto"/>
            </w:tcBorders>
          </w:tcPr>
          <w:p w14:paraId="55A53889"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3E76BBA2" w14:textId="77777777" w:rsidR="006335B4" w:rsidRDefault="006335B4">
            <w:pPr>
              <w:pStyle w:val="CRCoverPage"/>
              <w:spacing w:after="0"/>
              <w:rPr>
                <w:noProof/>
                <w:sz w:val="8"/>
                <w:szCs w:val="8"/>
              </w:rPr>
            </w:pPr>
          </w:p>
        </w:tc>
      </w:tr>
      <w:tr w:rsidR="006335B4" w14:paraId="2E289BE9" w14:textId="77777777">
        <w:tc>
          <w:tcPr>
            <w:tcW w:w="2694" w:type="dxa"/>
            <w:gridSpan w:val="2"/>
            <w:tcBorders>
              <w:left w:val="single" w:sz="4" w:space="0" w:color="auto"/>
            </w:tcBorders>
          </w:tcPr>
          <w:p w14:paraId="30E59F6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21311E"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665205" w14:textId="77777777" w:rsidR="006335B4" w:rsidRDefault="006335B4">
            <w:pPr>
              <w:pStyle w:val="CRCoverPage"/>
              <w:spacing w:after="0"/>
              <w:jc w:val="center"/>
              <w:rPr>
                <w:b/>
                <w:caps/>
                <w:noProof/>
              </w:rPr>
            </w:pPr>
            <w:r>
              <w:rPr>
                <w:b/>
                <w:caps/>
                <w:noProof/>
              </w:rPr>
              <w:t>N</w:t>
            </w:r>
          </w:p>
        </w:tc>
        <w:tc>
          <w:tcPr>
            <w:tcW w:w="2977" w:type="dxa"/>
            <w:gridSpan w:val="4"/>
          </w:tcPr>
          <w:p w14:paraId="4865690D"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57BEC64" w14:textId="77777777" w:rsidR="006335B4" w:rsidRDefault="006335B4">
            <w:pPr>
              <w:pStyle w:val="CRCoverPage"/>
              <w:spacing w:after="0"/>
              <w:ind w:left="99"/>
              <w:rPr>
                <w:noProof/>
              </w:rPr>
            </w:pPr>
          </w:p>
        </w:tc>
      </w:tr>
      <w:tr w:rsidR="006335B4" w14:paraId="10197F53" w14:textId="77777777">
        <w:tc>
          <w:tcPr>
            <w:tcW w:w="2694" w:type="dxa"/>
            <w:gridSpan w:val="2"/>
            <w:tcBorders>
              <w:left w:val="single" w:sz="4" w:space="0" w:color="auto"/>
            </w:tcBorders>
          </w:tcPr>
          <w:p w14:paraId="66F1FC8E"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72B54A"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A1D2B2" w14:textId="77777777" w:rsidR="006335B4" w:rsidRDefault="00D95150">
            <w:pPr>
              <w:pStyle w:val="CRCoverPage"/>
              <w:spacing w:after="0"/>
              <w:jc w:val="center"/>
              <w:rPr>
                <w:b/>
                <w:caps/>
                <w:noProof/>
              </w:rPr>
            </w:pPr>
            <w:r>
              <w:rPr>
                <w:b/>
                <w:caps/>
                <w:noProof/>
              </w:rPr>
              <w:t>X</w:t>
            </w:r>
          </w:p>
        </w:tc>
        <w:tc>
          <w:tcPr>
            <w:tcW w:w="2977" w:type="dxa"/>
            <w:gridSpan w:val="4"/>
          </w:tcPr>
          <w:p w14:paraId="661C9F0C"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30E8BE3" w14:textId="4D47D90D" w:rsidR="006335B4" w:rsidRDefault="006335B4">
            <w:pPr>
              <w:pStyle w:val="CRCoverPage"/>
              <w:spacing w:after="0"/>
              <w:ind w:left="99"/>
              <w:rPr>
                <w:noProof/>
              </w:rPr>
            </w:pPr>
          </w:p>
        </w:tc>
      </w:tr>
      <w:tr w:rsidR="006335B4" w14:paraId="0AD58DE5" w14:textId="77777777">
        <w:tc>
          <w:tcPr>
            <w:tcW w:w="2694" w:type="dxa"/>
            <w:gridSpan w:val="2"/>
            <w:tcBorders>
              <w:left w:val="single" w:sz="4" w:space="0" w:color="auto"/>
            </w:tcBorders>
          </w:tcPr>
          <w:p w14:paraId="3D36505F"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7B60F58"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77A412" w14:textId="77777777" w:rsidR="006335B4" w:rsidRDefault="00D95150">
            <w:pPr>
              <w:pStyle w:val="CRCoverPage"/>
              <w:spacing w:after="0"/>
              <w:jc w:val="center"/>
              <w:rPr>
                <w:b/>
                <w:caps/>
                <w:noProof/>
              </w:rPr>
            </w:pPr>
            <w:r>
              <w:rPr>
                <w:b/>
                <w:caps/>
                <w:noProof/>
              </w:rPr>
              <w:t>X</w:t>
            </w:r>
          </w:p>
        </w:tc>
        <w:tc>
          <w:tcPr>
            <w:tcW w:w="2977" w:type="dxa"/>
            <w:gridSpan w:val="4"/>
          </w:tcPr>
          <w:p w14:paraId="5EDE1F1A"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A5C1D1D" w14:textId="306F58AE" w:rsidR="006335B4" w:rsidRDefault="006335B4">
            <w:pPr>
              <w:pStyle w:val="CRCoverPage"/>
              <w:spacing w:after="0"/>
              <w:ind w:left="99"/>
              <w:rPr>
                <w:noProof/>
              </w:rPr>
            </w:pPr>
          </w:p>
        </w:tc>
      </w:tr>
      <w:tr w:rsidR="006335B4" w14:paraId="659CB6DD" w14:textId="77777777">
        <w:tc>
          <w:tcPr>
            <w:tcW w:w="2694" w:type="dxa"/>
            <w:gridSpan w:val="2"/>
            <w:tcBorders>
              <w:left w:val="single" w:sz="4" w:space="0" w:color="auto"/>
            </w:tcBorders>
          </w:tcPr>
          <w:p w14:paraId="3DB15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A5779E"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EAB966" w14:textId="77777777" w:rsidR="006335B4" w:rsidRDefault="00D95150">
            <w:pPr>
              <w:pStyle w:val="CRCoverPage"/>
              <w:spacing w:after="0"/>
              <w:jc w:val="center"/>
              <w:rPr>
                <w:b/>
                <w:caps/>
                <w:noProof/>
              </w:rPr>
            </w:pPr>
            <w:r>
              <w:rPr>
                <w:b/>
                <w:caps/>
                <w:noProof/>
              </w:rPr>
              <w:t>X</w:t>
            </w:r>
          </w:p>
        </w:tc>
        <w:tc>
          <w:tcPr>
            <w:tcW w:w="2977" w:type="dxa"/>
            <w:gridSpan w:val="4"/>
          </w:tcPr>
          <w:p w14:paraId="5BD73F17"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B9C48AB" w14:textId="5511B12A" w:rsidR="006335B4" w:rsidRDefault="006335B4">
            <w:pPr>
              <w:pStyle w:val="CRCoverPage"/>
              <w:spacing w:after="0"/>
              <w:ind w:left="99"/>
              <w:rPr>
                <w:noProof/>
              </w:rPr>
            </w:pPr>
          </w:p>
        </w:tc>
      </w:tr>
      <w:tr w:rsidR="006335B4" w14:paraId="2B3ED1C2" w14:textId="77777777">
        <w:tc>
          <w:tcPr>
            <w:tcW w:w="2694" w:type="dxa"/>
            <w:gridSpan w:val="2"/>
            <w:tcBorders>
              <w:left w:val="single" w:sz="4" w:space="0" w:color="auto"/>
            </w:tcBorders>
          </w:tcPr>
          <w:p w14:paraId="4820281B" w14:textId="77777777" w:rsidR="006335B4" w:rsidRDefault="006335B4">
            <w:pPr>
              <w:pStyle w:val="CRCoverPage"/>
              <w:spacing w:after="0"/>
              <w:rPr>
                <w:b/>
                <w:i/>
                <w:noProof/>
              </w:rPr>
            </w:pPr>
          </w:p>
        </w:tc>
        <w:tc>
          <w:tcPr>
            <w:tcW w:w="6946" w:type="dxa"/>
            <w:gridSpan w:val="9"/>
            <w:tcBorders>
              <w:right w:val="single" w:sz="4" w:space="0" w:color="auto"/>
            </w:tcBorders>
          </w:tcPr>
          <w:p w14:paraId="14AF7C43" w14:textId="77777777" w:rsidR="006335B4" w:rsidRDefault="006335B4">
            <w:pPr>
              <w:pStyle w:val="CRCoverPage"/>
              <w:spacing w:after="0"/>
              <w:rPr>
                <w:noProof/>
              </w:rPr>
            </w:pPr>
          </w:p>
        </w:tc>
      </w:tr>
      <w:tr w:rsidR="006335B4" w14:paraId="3CEEAA2D" w14:textId="77777777">
        <w:tc>
          <w:tcPr>
            <w:tcW w:w="2694" w:type="dxa"/>
            <w:gridSpan w:val="2"/>
            <w:tcBorders>
              <w:left w:val="single" w:sz="4" w:space="0" w:color="auto"/>
              <w:bottom w:val="single" w:sz="4" w:space="0" w:color="auto"/>
            </w:tcBorders>
          </w:tcPr>
          <w:p w14:paraId="2401DAE4"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6372761" w14:textId="77777777" w:rsidR="006335B4" w:rsidRDefault="006335B4">
            <w:pPr>
              <w:pStyle w:val="CRCoverPage"/>
              <w:spacing w:after="0"/>
              <w:ind w:left="100"/>
              <w:rPr>
                <w:noProof/>
              </w:rPr>
            </w:pPr>
          </w:p>
        </w:tc>
      </w:tr>
      <w:tr w:rsidR="006335B4" w:rsidRPr="008863B9" w14:paraId="21A7F1D0" w14:textId="77777777">
        <w:tc>
          <w:tcPr>
            <w:tcW w:w="2694" w:type="dxa"/>
            <w:gridSpan w:val="2"/>
            <w:tcBorders>
              <w:top w:val="single" w:sz="4" w:space="0" w:color="auto"/>
              <w:bottom w:val="single" w:sz="4" w:space="0" w:color="auto"/>
            </w:tcBorders>
          </w:tcPr>
          <w:p w14:paraId="2B035697"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1DBB51" w14:textId="77777777" w:rsidR="006335B4" w:rsidRPr="008863B9" w:rsidRDefault="006335B4">
            <w:pPr>
              <w:pStyle w:val="CRCoverPage"/>
              <w:spacing w:after="0"/>
              <w:ind w:left="100"/>
              <w:rPr>
                <w:noProof/>
                <w:sz w:val="8"/>
                <w:szCs w:val="8"/>
              </w:rPr>
            </w:pPr>
          </w:p>
        </w:tc>
      </w:tr>
      <w:tr w:rsidR="006335B4" w:rsidRPr="00D95150" w14:paraId="2CDA2D10" w14:textId="77777777">
        <w:tc>
          <w:tcPr>
            <w:tcW w:w="2694" w:type="dxa"/>
            <w:gridSpan w:val="2"/>
            <w:tcBorders>
              <w:top w:val="single" w:sz="4" w:space="0" w:color="auto"/>
              <w:left w:val="single" w:sz="4" w:space="0" w:color="auto"/>
              <w:bottom w:val="single" w:sz="4" w:space="0" w:color="auto"/>
            </w:tcBorders>
          </w:tcPr>
          <w:p w14:paraId="42F474CE" w14:textId="77777777" w:rsidR="006335B4" w:rsidRDefault="006335B4">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31DE2D" w14:textId="77777777" w:rsidR="006335B4" w:rsidRDefault="00944C7C" w:rsidP="00AA660C">
            <w:pPr>
              <w:pStyle w:val="CRCoverPage"/>
              <w:keepNext/>
              <w:keepLines/>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0F2527F0" w14:textId="77777777" w:rsidR="00944C7C" w:rsidRDefault="00944C7C" w:rsidP="00AA660C">
            <w:pPr>
              <w:pStyle w:val="CRCoverPage"/>
              <w:keepNext/>
              <w:keepLines/>
              <w:spacing w:after="0"/>
              <w:ind w:left="100"/>
              <w:rPr>
                <w:noProof/>
                <w:lang w:val="en-US"/>
              </w:rPr>
            </w:pPr>
            <w:r>
              <w:rPr>
                <w:noProof/>
                <w:lang w:val="en-US"/>
              </w:rPr>
              <w:t>S4-240844: updates with comments received at SA4#127-e-bis</w:t>
            </w:r>
          </w:p>
          <w:p w14:paraId="1F79CF85" w14:textId="77777777" w:rsidR="00944C7C" w:rsidRDefault="00944C7C" w:rsidP="00AA660C">
            <w:pPr>
              <w:pStyle w:val="CRCoverPage"/>
              <w:keepNext/>
              <w:keepLines/>
              <w:spacing w:after="0"/>
              <w:ind w:left="100"/>
              <w:rPr>
                <w:noProof/>
                <w:lang w:val="en-US"/>
              </w:rPr>
            </w:pPr>
            <w:r w:rsidRPr="00944C7C">
              <w:rPr>
                <w:noProof/>
                <w:lang w:val="en-US"/>
              </w:rPr>
              <w:t>S4aI240052</w:t>
            </w:r>
            <w:r>
              <w:rPr>
                <w:noProof/>
                <w:lang w:val="en-US"/>
              </w:rPr>
              <w:t>: updated to match proposed template and address pending comments.</w:t>
            </w:r>
          </w:p>
          <w:p w14:paraId="1F1AF709" w14:textId="77777777" w:rsidR="00944C7C" w:rsidRDefault="001F3561" w:rsidP="00AA660C">
            <w:pPr>
              <w:pStyle w:val="CRCoverPage"/>
              <w:keepNext/>
              <w:keepLines/>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p w14:paraId="6883E650" w14:textId="77777777" w:rsidR="007E5994" w:rsidRDefault="007E5994" w:rsidP="00AA660C">
            <w:pPr>
              <w:pStyle w:val="CRCoverPage"/>
              <w:keepNext/>
              <w:keepLines/>
              <w:spacing w:after="0"/>
              <w:ind w:left="100"/>
              <w:rPr>
                <w:noProof/>
                <w:lang w:val="en-US"/>
              </w:rPr>
            </w:pPr>
            <w:r>
              <w:rPr>
                <w:noProof/>
                <w:lang w:val="en-US"/>
              </w:rPr>
              <w:t>S4-241230: updates to address pending comments.</w:t>
            </w:r>
          </w:p>
          <w:p w14:paraId="2727874C" w14:textId="77777777" w:rsidR="00023A1D" w:rsidRDefault="00023A1D" w:rsidP="00AA660C">
            <w:pPr>
              <w:pStyle w:val="CRCoverPage"/>
              <w:keepNext/>
              <w:keepLines/>
              <w:spacing w:after="0"/>
              <w:ind w:left="100"/>
              <w:rPr>
                <w:noProof/>
                <w:lang w:val="en-US"/>
              </w:rPr>
            </w:pPr>
            <w:r>
              <w:rPr>
                <w:noProof/>
                <w:lang w:val="en-US"/>
              </w:rPr>
              <w:t>S4-241273: updates to address pending comments.</w:t>
            </w:r>
          </w:p>
          <w:p w14:paraId="4950B9A0" w14:textId="77777777" w:rsidR="002759A2" w:rsidRDefault="002759A2" w:rsidP="000A7316">
            <w:pPr>
              <w:pStyle w:val="CRCoverPage"/>
              <w:spacing w:after="0"/>
              <w:ind w:left="100"/>
              <w:rPr>
                <w:noProof/>
                <w:lang w:val="en-US"/>
              </w:rPr>
            </w:pPr>
            <w:r>
              <w:rPr>
                <w:noProof/>
                <w:lang w:val="en-US"/>
              </w:rPr>
              <w:t>S4al240095: S4-241273 endorsed at SA4#128. Comments/changes accepted for ease of reading. CMMF candidate solution architecture and reference point descriptions added.</w:t>
            </w:r>
          </w:p>
          <w:p w14:paraId="54644A16" w14:textId="77777777" w:rsidR="000576F6" w:rsidRDefault="00660492" w:rsidP="000A7316">
            <w:pPr>
              <w:pStyle w:val="CRCoverPage"/>
              <w:spacing w:after="0"/>
              <w:ind w:left="100"/>
              <w:rPr>
                <w:noProof/>
                <w:lang w:val="en-US"/>
              </w:rPr>
            </w:pPr>
            <w:r>
              <w:rPr>
                <w:noProof/>
                <w:lang w:val="en-US"/>
              </w:rPr>
              <w:t xml:space="preserve">S4al240107: </w:t>
            </w:r>
            <w:r w:rsidR="000576F6">
              <w:rPr>
                <w:noProof/>
                <w:lang w:val="en-US"/>
              </w:rPr>
              <w:t>CMMF candidate solution architecture and reference point descriptions replaced with options to incorporate CMMF within the existing 5GMS architecture.</w:t>
            </w:r>
          </w:p>
          <w:p w14:paraId="603B8EA6" w14:textId="589BF980" w:rsidR="00B31C6E" w:rsidRDefault="00B31C6E" w:rsidP="00B31C6E">
            <w:pPr>
              <w:pStyle w:val="CRCoverPage"/>
              <w:spacing w:after="0"/>
              <w:ind w:left="100"/>
              <w:rPr>
                <w:noProof/>
                <w:lang w:val="en-US"/>
              </w:rPr>
            </w:pPr>
            <w:r>
              <w:rPr>
                <w:noProof/>
                <w:lang w:val="en-US"/>
              </w:rPr>
              <w:t>S4al240114: Edits from BBC. Endorsed by MBS SWG.</w:t>
            </w:r>
          </w:p>
          <w:p w14:paraId="0A3BD4AB" w14:textId="69B07B36" w:rsidR="00763893" w:rsidRDefault="00763893" w:rsidP="00B31C6E">
            <w:pPr>
              <w:pStyle w:val="CRCoverPage"/>
              <w:spacing w:after="0"/>
              <w:ind w:left="100"/>
              <w:rPr>
                <w:noProof/>
                <w:lang w:val="en-US"/>
              </w:rPr>
            </w:pPr>
            <w:r>
              <w:rPr>
                <w:noProof/>
                <w:lang w:val="en-US"/>
              </w:rPr>
              <w:t>S4</w:t>
            </w:r>
            <w:r w:rsidR="00AE1641">
              <w:t xml:space="preserve"> </w:t>
            </w:r>
            <w:r w:rsidR="00AE1641" w:rsidRPr="00AE1641">
              <w:rPr>
                <w:noProof/>
                <w:lang w:val="en-US"/>
              </w:rPr>
              <w:t>S4-24160</w:t>
            </w:r>
            <w:r>
              <w:rPr>
                <w:noProof/>
                <w:lang w:val="en-US"/>
              </w:rPr>
              <w:t xml:space="preserve"> client side CDN switching</w:t>
            </w:r>
            <w:r w:rsidR="00AE1641">
              <w:rPr>
                <w:noProof/>
                <w:lang w:val="en-US"/>
              </w:rPr>
              <w:t xml:space="preserve"> using BaseURL mechanism</w:t>
            </w:r>
          </w:p>
          <w:p w14:paraId="327E283B" w14:textId="68BDC339" w:rsidR="00B31C6E" w:rsidRPr="00D95150" w:rsidRDefault="00B31C6E" w:rsidP="000A7316">
            <w:pPr>
              <w:pStyle w:val="CRCoverPage"/>
              <w:spacing w:after="0"/>
              <w:ind w:left="100"/>
              <w:rPr>
                <w:noProof/>
                <w:lang w:val="en-US"/>
              </w:rPr>
            </w:pPr>
          </w:p>
        </w:tc>
      </w:tr>
    </w:tbl>
    <w:p w14:paraId="48FF792E" w14:textId="77777777" w:rsidR="006335B4" w:rsidRPr="00D95150" w:rsidRDefault="006335B4" w:rsidP="006335B4">
      <w:pPr>
        <w:pStyle w:val="CRCoverPage"/>
        <w:spacing w:after="0"/>
        <w:rPr>
          <w:noProof/>
          <w:sz w:val="8"/>
          <w:szCs w:val="8"/>
          <w:lang w:val="en-US"/>
        </w:rPr>
      </w:pPr>
    </w:p>
    <w:p w14:paraId="0BD8C6A9" w14:textId="77777777" w:rsidR="006335B4" w:rsidRPr="00D95150" w:rsidRDefault="006335B4" w:rsidP="006335B4">
      <w:pPr>
        <w:rPr>
          <w:noProof/>
          <w:lang w:val="en-US"/>
        </w:rPr>
        <w:sectPr w:rsidR="006335B4" w:rsidRPr="00D95150" w:rsidSect="008F1F2D">
          <w:headerReference w:type="even" r:id="rId15"/>
          <w:footnotePr>
            <w:numRestart w:val="eachSect"/>
          </w:footnotePr>
          <w:pgSz w:w="11907" w:h="16840" w:code="9"/>
          <w:pgMar w:top="1418" w:right="1134" w:bottom="1134" w:left="1134" w:header="680" w:footer="567" w:gutter="0"/>
          <w:cols w:space="720"/>
        </w:sectPr>
      </w:pPr>
    </w:p>
    <w:p w14:paraId="1649F8EB" w14:textId="77777777" w:rsidR="006335B4" w:rsidRDefault="006335B4" w:rsidP="007D074D">
      <w:pPr>
        <w:pStyle w:val="Heading2"/>
        <w:spacing w:after="120"/>
        <w:jc w:val="center"/>
      </w:pPr>
      <w:r w:rsidRPr="006335B4">
        <w:rPr>
          <w:highlight w:val="yellow"/>
        </w:rPr>
        <w:lastRenderedPageBreak/>
        <w:t>FIRST CHANGE</w:t>
      </w:r>
    </w:p>
    <w:bookmarkEnd w:id="1"/>
    <w:p w14:paraId="2EDF19B4" w14:textId="77777777" w:rsidR="0050674E" w:rsidRPr="0050674E" w:rsidRDefault="0050674E" w:rsidP="0050674E">
      <w:pPr>
        <w:pStyle w:val="Heading2"/>
      </w:pPr>
      <w:r w:rsidRPr="0050674E">
        <w:t>2</w:t>
      </w:r>
      <w:r w:rsidRPr="0050674E">
        <w:tab/>
        <w:t>References</w:t>
      </w:r>
    </w:p>
    <w:p w14:paraId="3FE9C90F" w14:textId="77777777" w:rsidR="0050674E" w:rsidRDefault="0050674E">
      <w:pPr>
        <w:pStyle w:val="EX"/>
        <w:ind w:left="1170" w:hanging="1170"/>
      </w:pPr>
      <w:r w:rsidRPr="0050674E">
        <w:t>[DASH9]</w:t>
      </w:r>
      <w:r w:rsidRPr="0050674E">
        <w:tab/>
      </w:r>
      <w:r w:rsidR="00EC088D">
        <w:t>Draft Text of ISO/IEC</w:t>
      </w:r>
      <w:r w:rsidR="00CA2A21">
        <w:t xml:space="preserve"> FDIS 23009-9 Information technology - </w:t>
      </w:r>
      <w:r w:rsidR="007A32BF">
        <w:t xml:space="preserve">Dynamic adaptive streaming over HTTP (DASH) – Part 9: Redundant Encoding and Packaging for segmented live media (REaP), </w:t>
      </w:r>
      <w:r w:rsidR="0008545D">
        <w:t xml:space="preserve">ISO/IEC JTC 1/SC 29/WG </w:t>
      </w:r>
      <w:r w:rsidR="005915D7">
        <w:t>3 NO 1165, Jan. 26, 2024. [Online</w:t>
      </w:r>
      <w:r w:rsidR="00A90D91">
        <w:t xml:space="preserve">]. Available: </w:t>
      </w:r>
      <w:hyperlink r:id="rId16" w:history="1">
        <w:r w:rsidR="00A90D91" w:rsidRPr="00A90D91">
          <w:rPr>
            <w:rStyle w:val="Hyperlink"/>
          </w:rPr>
          <w:t>https://www.mpeg.org/standards/MPEG-DASH/9/</w:t>
        </w:r>
      </w:hyperlink>
    </w:p>
    <w:p w14:paraId="06D326E9" w14:textId="77777777" w:rsidR="006D28FB" w:rsidRDefault="006D28FB">
      <w:pPr>
        <w:pStyle w:val="EX"/>
        <w:ind w:left="1170" w:hanging="1170"/>
      </w:pPr>
      <w:r>
        <w:t>[</w:t>
      </w:r>
      <w:r w:rsidR="003B7FA0">
        <w:t>UNPKG</w:t>
      </w:r>
      <w:r w:rsidR="000F2D7D">
        <w:t>24</w:t>
      </w:r>
      <w:r w:rsidR="003B7FA0">
        <w:t>]</w:t>
      </w:r>
      <w:r w:rsidR="003B7FA0">
        <w:tab/>
      </w:r>
      <w:r w:rsidR="008E564C">
        <w:t xml:space="preserve">Emma Roth, </w:t>
      </w:r>
      <w:r w:rsidR="007D074D">
        <w:t>"</w:t>
      </w:r>
      <w:r w:rsidR="003B7FA0">
        <w:t>A popular open-source content delivery network went down for hours</w:t>
      </w:r>
      <w:r w:rsidR="007D074D">
        <w:t>"</w:t>
      </w:r>
      <w:r w:rsidR="00E92894">
        <w:t>,</w:t>
      </w:r>
      <w:r w:rsidR="008E564C">
        <w:t xml:space="preserve"> The Verge, Apr. 12, 2024</w:t>
      </w:r>
      <w:r w:rsidR="00B7100D">
        <w:t>. [Online]. Available:</w:t>
      </w:r>
      <w:r w:rsidR="00E92894">
        <w:t xml:space="preserve"> </w:t>
      </w:r>
      <w:hyperlink r:id="rId17" w:history="1">
        <w:r w:rsidR="0097038B" w:rsidRPr="00A86954">
          <w:rPr>
            <w:rStyle w:val="Hyperlink"/>
          </w:rPr>
          <w:t>https://www.theverge.com/2024/4/12/24128276/open-source-unpkg-cdn-down</w:t>
        </w:r>
      </w:hyperlink>
      <w:r w:rsidR="00B7100D">
        <w:t xml:space="preserve"> (accessed May 9, 2024)</w:t>
      </w:r>
      <w:r w:rsidR="00E92894">
        <w:t>.</w:t>
      </w:r>
    </w:p>
    <w:p w14:paraId="6D885FAE" w14:textId="77777777" w:rsidR="008936FD" w:rsidRDefault="008936FD">
      <w:pPr>
        <w:pStyle w:val="EX"/>
        <w:ind w:left="1170" w:hanging="1170"/>
      </w:pPr>
      <w:r>
        <w:t>[</w:t>
      </w:r>
      <w:r w:rsidR="00621539">
        <w:t>NET</w:t>
      </w:r>
      <w:r w:rsidR="000F2D7D">
        <w:t>23]</w:t>
      </w:r>
      <w:r w:rsidR="000F2D7D">
        <w:tab/>
      </w:r>
      <w:r w:rsidR="00F53AA7">
        <w:t xml:space="preserve">Sebastian Moss, </w:t>
      </w:r>
      <w:r w:rsidR="007D074D">
        <w:t>"</w:t>
      </w:r>
      <w:r w:rsidR="000F2D7D">
        <w:t>Cloudflare recovers from service outage after power failure at core North American data center</w:t>
      </w:r>
      <w:r w:rsidR="007D074D">
        <w:t>"</w:t>
      </w:r>
      <w:r w:rsidR="000F2D7D">
        <w:t>,</w:t>
      </w:r>
      <w:r w:rsidR="00F53AA7">
        <w:t xml:space="preserve"> </w:t>
      </w:r>
      <w:r w:rsidR="002D4052">
        <w:t>Data Center Dynamics</w:t>
      </w:r>
      <w:r w:rsidR="00D45B8C">
        <w:t>, Nov. 3, 2023. [Online]. Available:</w:t>
      </w:r>
      <w:r w:rsidR="000F2D7D">
        <w:t xml:space="preserve"> </w:t>
      </w:r>
      <w:hyperlink r:id="rId18" w:history="1">
        <w:r w:rsidR="00D45B8C" w:rsidRPr="00D45B8C">
          <w:rPr>
            <w:rStyle w:val="Hyperlink"/>
          </w:rPr>
          <w:t>https://www.datacenterdynamics.com/en/news/cloudflare-recovers-from-service-outage-after-power-failure-at-core-north-american-data-center/</w:t>
        </w:r>
      </w:hyperlink>
      <w:r w:rsidR="00D45B8C">
        <w:t xml:space="preserve"> (accessed May 9, 2024)</w:t>
      </w:r>
      <w:r w:rsidR="000F2D7D">
        <w:t>.</w:t>
      </w:r>
    </w:p>
    <w:p w14:paraId="23CB8867" w14:textId="77777777" w:rsidR="000F2D7D" w:rsidRDefault="00D14970">
      <w:pPr>
        <w:pStyle w:val="EX"/>
        <w:ind w:left="1170" w:hanging="1170"/>
      </w:pPr>
      <w:r>
        <w:t>[F</w:t>
      </w:r>
      <w:r w:rsidR="009E1D0B">
        <w:t>SLY21]</w:t>
      </w:r>
      <w:r w:rsidR="009E1D0B">
        <w:tab/>
      </w:r>
      <w:r w:rsidR="009856E3">
        <w:t xml:space="preserve">Brian Barrett, </w:t>
      </w:r>
      <w:r w:rsidR="007D074D">
        <w:t>"</w:t>
      </w:r>
      <w:r w:rsidR="009E1D0B">
        <w:t>How an Obscure Company Took Down Big Chunks of the Internet</w:t>
      </w:r>
      <w:r w:rsidR="007D074D">
        <w:t>"</w:t>
      </w:r>
      <w:r w:rsidR="009E1D0B">
        <w:t>,</w:t>
      </w:r>
      <w:r w:rsidR="009856E3">
        <w:t xml:space="preserve"> Wired, Jun. 8, </w:t>
      </w:r>
      <w:r w:rsidR="00C9631E">
        <w:t>2021. [Online]. Available:</w:t>
      </w:r>
      <w:r w:rsidR="009E1D0B">
        <w:t xml:space="preserve"> </w:t>
      </w:r>
      <w:hyperlink r:id="rId19" w:history="1">
        <w:r w:rsidR="00C9631E" w:rsidRPr="00C9631E">
          <w:rPr>
            <w:rStyle w:val="Hyperlink"/>
          </w:rPr>
          <w:t>https://www.wired.com/story/fastly-cdn-internet-outages-2021/</w:t>
        </w:r>
      </w:hyperlink>
      <w:r w:rsidR="00C9631E">
        <w:t xml:space="preserve"> (accessed </w:t>
      </w:r>
      <w:r w:rsidR="00F53AA7">
        <w:t>May 9, 2024)</w:t>
      </w:r>
      <w:r w:rsidR="009E1D0B">
        <w:t>.</w:t>
      </w:r>
    </w:p>
    <w:p w14:paraId="523CAA5D" w14:textId="77777777" w:rsidR="009E1D0B" w:rsidRDefault="00B2482B">
      <w:pPr>
        <w:pStyle w:val="EX"/>
        <w:ind w:left="1170" w:hanging="1170"/>
      </w:pPr>
      <w:r>
        <w:t>[AKAM</w:t>
      </w:r>
      <w:r w:rsidR="00B85D19">
        <w:t>21]</w:t>
      </w:r>
      <w:r w:rsidR="00B85D19">
        <w:tab/>
      </w:r>
      <w:r w:rsidR="004D3B95">
        <w:t xml:space="preserve">Josh Fomon, </w:t>
      </w:r>
      <w:r w:rsidR="007D074D">
        <w:t>"</w:t>
      </w:r>
      <w:r w:rsidR="00B85D19">
        <w:t>CDN Provider Akamai Takes Down Popular Internet Services During Outage</w:t>
      </w:r>
      <w:r w:rsidR="007D074D">
        <w:t>"</w:t>
      </w:r>
      <w:r w:rsidR="00B85D19">
        <w:t>,</w:t>
      </w:r>
      <w:r w:rsidR="004D3B95">
        <w:t xml:space="preserve"> Ookla, Jul. 22, 2021</w:t>
      </w:r>
      <w:r w:rsidR="00434E90">
        <w:t>. [Online]. Available:</w:t>
      </w:r>
      <w:r w:rsidR="00B85D19">
        <w:t xml:space="preserve"> </w:t>
      </w:r>
      <w:hyperlink r:id="rId20" w:history="1">
        <w:r w:rsidR="00B85D19" w:rsidRPr="00A86954">
          <w:rPr>
            <w:rStyle w:val="Hyperlink"/>
          </w:rPr>
          <w:t>https://www.ookla.com/articles/akamai-outage-july-22-2021</w:t>
        </w:r>
      </w:hyperlink>
      <w:r w:rsidR="00434E90">
        <w:t xml:space="preserve"> (accessed May 9, 2024)</w:t>
      </w:r>
      <w:r w:rsidR="00B85D19">
        <w:t>.</w:t>
      </w:r>
    </w:p>
    <w:p w14:paraId="7C608E8B" w14:textId="77777777" w:rsidR="00F92E40" w:rsidRDefault="00F92E40">
      <w:pPr>
        <w:pStyle w:val="EX"/>
        <w:ind w:left="1170" w:hanging="1170"/>
      </w:pPr>
      <w:r>
        <w:t>[NET22]</w:t>
      </w:r>
      <w:r>
        <w:tab/>
      </w:r>
      <w:r w:rsidR="00A0505D">
        <w:t xml:space="preserve">Charlotte Trueman, </w:t>
      </w:r>
      <w:r w:rsidR="007D074D">
        <w:t>"</w:t>
      </w:r>
      <w:r>
        <w:t>Cloudflare outage brings hundreds of sites, services temporarily offline</w:t>
      </w:r>
      <w:r w:rsidR="007D074D">
        <w:t>"</w:t>
      </w:r>
      <w:r>
        <w:t>,</w:t>
      </w:r>
      <w:r w:rsidR="00A0505D">
        <w:t xml:space="preserve"> Computer</w:t>
      </w:r>
      <w:r w:rsidR="00E215FD">
        <w:t xml:space="preserve"> World, Jun. 21, 2022. [Online]. Available:</w:t>
      </w:r>
      <w:r>
        <w:t xml:space="preserve"> </w:t>
      </w:r>
      <w:hyperlink r:id="rId21" w:history="1">
        <w:r w:rsidR="00BC249C" w:rsidRPr="00A86954">
          <w:rPr>
            <w:rStyle w:val="Hyperlink"/>
          </w:rPr>
          <w:t>https://www.computerworld.com/article/1627967/cloudflare-outage-brings-hundreds-of-sites-services-temporarily-offline.html</w:t>
        </w:r>
      </w:hyperlink>
      <w:r w:rsidR="00E215FD">
        <w:t xml:space="preserve"> (accessed</w:t>
      </w:r>
      <w:r w:rsidR="00BC249C">
        <w:t xml:space="preserve"> </w:t>
      </w:r>
      <w:r w:rsidR="00E215FD">
        <w:t>May 9, 2024)</w:t>
      </w:r>
      <w:r w:rsidR="00BC249C">
        <w:t>.</w:t>
      </w:r>
    </w:p>
    <w:p w14:paraId="1F4965C1" w14:textId="77777777" w:rsidR="00BC249C" w:rsidRDefault="00D9422D">
      <w:pPr>
        <w:pStyle w:val="EX"/>
        <w:ind w:left="1170" w:hanging="1170"/>
      </w:pPr>
      <w:r>
        <w:t>[VZ19]</w:t>
      </w:r>
      <w:r w:rsidR="001E0709">
        <w:tab/>
      </w:r>
      <w:r w:rsidR="00024757">
        <w:t>Jim Salter</w:t>
      </w:r>
      <w:r w:rsidR="003141D0">
        <w:t xml:space="preserve">, </w:t>
      </w:r>
      <w:r w:rsidR="007D074D">
        <w:t>"</w:t>
      </w:r>
      <w:r w:rsidR="001E0709">
        <w:t>The Internet broke today: Facebook, Verizon, and more see major outages</w:t>
      </w:r>
      <w:r w:rsidR="007D074D">
        <w:t>"</w:t>
      </w:r>
      <w:r w:rsidR="00A7135E">
        <w:t>,</w:t>
      </w:r>
      <w:r w:rsidR="007C0203">
        <w:t xml:space="preserve"> Ars Technica</w:t>
      </w:r>
      <w:r w:rsidR="005C24DC">
        <w:t>, Jul. 3, 2019</w:t>
      </w:r>
      <w:r w:rsidR="00CE2538">
        <w:t>. [Online]. Available:</w:t>
      </w:r>
      <w:r w:rsidR="00A7135E">
        <w:t xml:space="preserve"> </w:t>
      </w:r>
      <w:hyperlink r:id="rId22" w:history="1">
        <w:r w:rsidR="00A7135E" w:rsidRPr="00A86954">
          <w:rPr>
            <w:rStyle w:val="Hyperlink"/>
          </w:rPr>
          <w:t>https://arstechnica.com/information-technology/2019/07/facebook-cloudflare-microsoft-and-twitter-suffer-outages/</w:t>
        </w:r>
      </w:hyperlink>
      <w:r w:rsidR="00A7135E">
        <w:t xml:space="preserve"> </w:t>
      </w:r>
      <w:r w:rsidR="002225FE">
        <w:t xml:space="preserve">(accessed </w:t>
      </w:r>
      <w:r w:rsidR="00CE2538">
        <w:t>May 9</w:t>
      </w:r>
      <w:r w:rsidR="00A7135E">
        <w:t>, 20</w:t>
      </w:r>
      <w:r w:rsidR="00CE2538">
        <w:t>24)</w:t>
      </w:r>
      <w:r w:rsidR="00A7135E">
        <w:t>.</w:t>
      </w:r>
    </w:p>
    <w:p w14:paraId="5DD16F4F" w14:textId="77777777" w:rsidR="007F733C" w:rsidRDefault="007F733C" w:rsidP="000C4228">
      <w:pPr>
        <w:pStyle w:val="EX"/>
        <w:ind w:left="1170" w:hanging="1170"/>
      </w:pPr>
      <w:r>
        <w:t>[DEMX</w:t>
      </w:r>
      <w:r w:rsidR="00BA1133">
        <w:t>01]</w:t>
      </w:r>
      <w:r w:rsidR="00BA1133">
        <w:tab/>
      </w:r>
      <w:r w:rsidR="00895196">
        <w:t xml:space="preserve">Marc Hoppner, </w:t>
      </w:r>
      <w:r w:rsidR="007D074D">
        <w:t>"</w:t>
      </w:r>
      <w:r w:rsidR="00BA1133">
        <w:t>A content owner, a CDN and a player walk into a bar</w:t>
      </w:r>
      <w:r w:rsidR="007D074D">
        <w:t>",</w:t>
      </w:r>
      <w:r w:rsidR="00FF696C">
        <w:t xml:space="preserve"> (</w:t>
      </w:r>
      <w:r w:rsidR="008E4B32">
        <w:t>Jan. 6, 2023).</w:t>
      </w:r>
      <w:r w:rsidR="00761035">
        <w:t xml:space="preserve"> Accessed: May 9, 2024. [Online Video]. Available: </w:t>
      </w:r>
      <w:hyperlink r:id="rId23" w:history="1">
        <w:r w:rsidR="0046474F" w:rsidRPr="00A86954">
          <w:rPr>
            <w:rStyle w:val="Hyperlink"/>
          </w:rPr>
          <w:t>https://www.youtube.com/watch?v=S9EdoQFOQ9I&amp;list</w:t>
        </w:r>
      </w:hyperlink>
      <w:r w:rsidR="0046474F">
        <w:br/>
      </w:r>
      <w:r w:rsidR="00EC0C58" w:rsidRPr="00EC0C58">
        <w:t>=PLkyaYNWEKcOf98lZxnCcL6y7ZIVU3oSYO&amp;index=12</w:t>
      </w:r>
    </w:p>
    <w:p w14:paraId="46A80D81" w14:textId="77777777" w:rsidR="0020277D" w:rsidRDefault="0020277D" w:rsidP="000C4228">
      <w:pPr>
        <w:pStyle w:val="EX"/>
        <w:ind w:left="1170" w:hanging="1170"/>
      </w:pPr>
      <w:r>
        <w:t>[DEMX02]</w:t>
      </w:r>
      <w:r>
        <w:tab/>
        <w:t>Guillaume du Pantavice</w:t>
      </w:r>
      <w:r w:rsidR="00DC1F83">
        <w:t xml:space="preserve">, </w:t>
      </w:r>
      <w:r w:rsidR="007D074D">
        <w:t>"</w:t>
      </w:r>
      <w:r w:rsidR="00DC1F83">
        <w:t>Improving streaming experience with Bayesian optimization, from AB to</w:t>
      </w:r>
      <w:r w:rsidR="00A04E07">
        <w:t xml:space="preserve"> AZ test</w:t>
      </w:r>
      <w:r w:rsidR="007D074D">
        <w:t>",</w:t>
      </w:r>
      <w:r w:rsidR="00951F1A">
        <w:t xml:space="preserve"> (Dec. 25, 2021). Accessed: May 9, 2024. [Online Video]. Available: </w:t>
      </w:r>
      <w:r w:rsidR="00432E8C" w:rsidRPr="00432E8C">
        <w:t>https://www.youtube.com/</w:t>
      </w:r>
      <w:r w:rsidR="00432E8C">
        <w:br/>
      </w:r>
      <w:r w:rsidR="00432E8C" w:rsidRPr="00432E8C">
        <w:t>watch?v=t4nRrLygVwo&amp;list=PLkyaYNWEKcOfD1GYFxFbZXDP03XM-cZPg&amp;index=19</w:t>
      </w:r>
    </w:p>
    <w:p w14:paraId="381AE59B" w14:textId="77777777" w:rsidR="00784F14" w:rsidRDefault="00784F14" w:rsidP="000C4228">
      <w:pPr>
        <w:pStyle w:val="EX"/>
        <w:ind w:left="1170" w:hanging="1170"/>
      </w:pPr>
      <w:r>
        <w:t>[IEEE01]</w:t>
      </w:r>
      <w:r>
        <w:tab/>
        <w:t xml:space="preserve">E. Ghabashneh and S. Rao, </w:t>
      </w:r>
      <w:r w:rsidR="007D074D">
        <w:t>"</w:t>
      </w:r>
      <w:r>
        <w:t>Exploring the interplay between CDN caching and video streaming performance</w:t>
      </w:r>
      <w:r w:rsidR="007D074D">
        <w:t>"</w:t>
      </w:r>
      <w:r>
        <w:t>, IEEE INFOCOM 2020 – IEEE Conference on Computer Communications, Toronto, ON, Canada, 2020, pp. 516-525</w:t>
      </w:r>
      <w:r w:rsidR="00906D9D">
        <w:t>.</w:t>
      </w:r>
    </w:p>
    <w:p w14:paraId="7AE739AE" w14:textId="77777777" w:rsidR="007133C7" w:rsidRDefault="007133C7" w:rsidP="000C4228">
      <w:pPr>
        <w:pStyle w:val="EX"/>
        <w:ind w:left="1170" w:hanging="1170"/>
      </w:pPr>
      <w:r>
        <w:t>[ACM01]</w:t>
      </w:r>
      <w:r>
        <w:tab/>
      </w:r>
      <w:r w:rsidR="00A564B3">
        <w:t>K. Vermeulen, L. Salamatian, S. H. Kim, M. C</w:t>
      </w:r>
      <w:r w:rsidR="005D6CBC">
        <w:t xml:space="preserve">alder, and E. Katz-Bassett, </w:t>
      </w:r>
      <w:r w:rsidR="007D074D">
        <w:t>"</w:t>
      </w:r>
      <w:r w:rsidR="005D6CBC">
        <w:t>The central problem with distributed content: common CDN deployments centralize traffic in a risky way</w:t>
      </w:r>
      <w:r w:rsidR="007D074D">
        <w:t>"</w:t>
      </w:r>
      <w:r w:rsidR="00EA6395">
        <w:t>, In Proceedings of the 22</w:t>
      </w:r>
      <w:r w:rsidR="00EA6395" w:rsidRPr="00C94EC7">
        <w:rPr>
          <w:vertAlign w:val="superscript"/>
        </w:rPr>
        <w:t>nd</w:t>
      </w:r>
      <w:r w:rsidR="00EA6395">
        <w:t xml:space="preserve"> ACM Workshop on Hot Topics in Networks (HotNets ’23). Association for Computing Machinery, New York, NY, USA, 70-78.</w:t>
      </w:r>
    </w:p>
    <w:p w14:paraId="139CC844" w14:textId="77777777" w:rsidR="00232A47" w:rsidRDefault="00232A47" w:rsidP="000C4228">
      <w:pPr>
        <w:pStyle w:val="EX"/>
        <w:ind w:left="1170" w:hanging="1170"/>
      </w:pPr>
      <w:r>
        <w:t>[MHV</w:t>
      </w:r>
      <w:r w:rsidR="000E5FB7">
        <w:t>01]</w:t>
      </w:r>
      <w:r w:rsidR="000E5FB7">
        <w:tab/>
      </w:r>
      <w:r w:rsidR="002A50CE">
        <w:t>A. Bentaleb, R. Farahani, F. Tashtarian, C. Timmerer, H. Hellwagner, and R. Zimmermann</w:t>
      </w:r>
      <w:r w:rsidR="00D229E4">
        <w:t xml:space="preserve">, </w:t>
      </w:r>
      <w:r w:rsidR="007D074D">
        <w:t>"</w:t>
      </w:r>
      <w:r w:rsidR="00D229E4">
        <w:t>Which CDN to Download From? A Client and Server Strategies</w:t>
      </w:r>
      <w:r w:rsidR="007D074D">
        <w:t>",</w:t>
      </w:r>
      <w:r w:rsidR="00D229E4">
        <w:t xml:space="preserve"> (</w:t>
      </w:r>
      <w:r w:rsidR="006B3AFB">
        <w:t xml:space="preserve">Jan. 6, 2024). Accessed: May 9, 2024. [Online Video]. Available: </w:t>
      </w:r>
      <w:hyperlink r:id="rId24" w:history="1">
        <w:r w:rsidR="00690C4D" w:rsidRPr="00A86954">
          <w:rPr>
            <w:rStyle w:val="Hyperlink"/>
          </w:rPr>
          <w:t>https://www.youtube.com/watch?v=xCZmCnWgQRE</w:t>
        </w:r>
      </w:hyperlink>
    </w:p>
    <w:p w14:paraId="00BB9C84" w14:textId="77777777" w:rsidR="00690C4D" w:rsidRDefault="00690C4D" w:rsidP="000C4228">
      <w:pPr>
        <w:pStyle w:val="EX"/>
        <w:ind w:left="1170" w:hanging="1170"/>
      </w:pPr>
      <w:r>
        <w:t>[VAS</w:t>
      </w:r>
      <w:r w:rsidR="00953F76">
        <w:t>01]</w:t>
      </w:r>
      <w:r w:rsidR="00953F76">
        <w:tab/>
        <w:t xml:space="preserve">Will Law, </w:t>
      </w:r>
      <w:r w:rsidR="007D074D">
        <w:t>"</w:t>
      </w:r>
      <w:r w:rsidR="00953F76">
        <w:t xml:space="preserve">Content steering </w:t>
      </w:r>
      <w:r w:rsidR="009604A9">
        <w:t>with MPEG DASH</w:t>
      </w:r>
      <w:r w:rsidR="007D074D">
        <w:t>",</w:t>
      </w:r>
      <w:r w:rsidR="009604A9">
        <w:t xml:space="preserve"> (May 4, 2023). Accessed: May 9, 2024. [Online Video]. Available: </w:t>
      </w:r>
      <w:hyperlink r:id="rId25" w:history="1">
        <w:r w:rsidR="003F71C8" w:rsidRPr="00A86954">
          <w:rPr>
            <w:rStyle w:val="Hyperlink"/>
          </w:rPr>
          <w:t>https://www.youtube.com/watch?v=o9Pa5y-Usxw</w:t>
        </w:r>
      </w:hyperlink>
    </w:p>
    <w:p w14:paraId="38703631" w14:textId="77777777" w:rsidR="000F22F1" w:rsidRDefault="000F22F1" w:rsidP="000C4228">
      <w:pPr>
        <w:pStyle w:val="EX"/>
        <w:ind w:left="1170" w:hanging="1170"/>
      </w:pPr>
      <w:r>
        <w:t>[</w:t>
      </w:r>
      <w:r w:rsidR="00272377">
        <w:t>MWS23]</w:t>
      </w:r>
      <w:r w:rsidR="00272377">
        <w:tab/>
        <w:t xml:space="preserve">W. Law and Y. Reznik, </w:t>
      </w:r>
      <w:r w:rsidR="007D074D">
        <w:t>"</w:t>
      </w:r>
      <w:r w:rsidR="00272377">
        <w:t>DASH content steering at scale</w:t>
      </w:r>
      <w:r w:rsidR="007D074D">
        <w:t>"</w:t>
      </w:r>
      <w:r w:rsidR="00C32404">
        <w:t>, Media Web Symposium (MWS’23)</w:t>
      </w:r>
      <w:r w:rsidR="0054227C">
        <w:t>, Jun</w:t>
      </w:r>
      <w:r w:rsidR="007D074D">
        <w:t>e</w:t>
      </w:r>
      <w:r w:rsidR="0054227C">
        <w:t xml:space="preserve"> 2023.</w:t>
      </w:r>
    </w:p>
    <w:p w14:paraId="43DBBF28" w14:textId="77777777" w:rsidR="00AC2D36" w:rsidRDefault="00AC2D36" w:rsidP="000C4228">
      <w:pPr>
        <w:pStyle w:val="EX"/>
        <w:ind w:left="1170" w:hanging="1170"/>
      </w:pPr>
      <w:r>
        <w:t>[DIFCS]</w:t>
      </w:r>
      <w:r>
        <w:tab/>
      </w:r>
      <w:r w:rsidR="007D074D">
        <w:t>ETSI TS 103 998: "</w:t>
      </w:r>
      <w:r w:rsidR="00965A4B">
        <w:t>DASH-IF: Content steering for DASH</w:t>
      </w:r>
      <w:r w:rsidR="007D074D">
        <w:t>"</w:t>
      </w:r>
      <w:r w:rsidR="00965A4B">
        <w:t>.</w:t>
      </w:r>
    </w:p>
    <w:p w14:paraId="6041402A" w14:textId="77777777" w:rsidR="000F144B" w:rsidRDefault="000F144B" w:rsidP="000C4228">
      <w:pPr>
        <w:pStyle w:val="EX"/>
        <w:ind w:left="1170" w:hanging="1170"/>
      </w:pPr>
      <w:r>
        <w:lastRenderedPageBreak/>
        <w:t>[</w:t>
      </w:r>
      <w:r w:rsidR="00CC3240">
        <w:t>CMMF]</w:t>
      </w:r>
      <w:r w:rsidR="00CC3240">
        <w:tab/>
      </w:r>
      <w:r w:rsidR="007D074D">
        <w:t>ETSI TS 103 973: "</w:t>
      </w:r>
      <w:r w:rsidR="00CC3240">
        <w:t>Coded multisource media format (CMMF) for content distribution and delivery</w:t>
      </w:r>
      <w:r w:rsidR="007D074D">
        <w:t>"</w:t>
      </w:r>
      <w:r w:rsidR="00CC3240">
        <w:t>.</w:t>
      </w:r>
    </w:p>
    <w:p w14:paraId="197F48BF" w14:textId="77777777" w:rsidR="005B361E" w:rsidRDefault="004F5EB7" w:rsidP="005B361E">
      <w:pPr>
        <w:pStyle w:val="EX"/>
        <w:ind w:left="1170" w:hanging="1170"/>
        <w:rPr>
          <w:ins w:id="14" w:author="Cloud, Jason" w:date="2024-07-08T18:31:00Z"/>
        </w:rPr>
      </w:pPr>
      <w:ins w:id="15" w:author="Cloud, Jason" w:date="2024-07-08T18:31:00Z">
        <w:r>
          <w:t>[TS26501]</w:t>
        </w:r>
        <w:r>
          <w:tab/>
          <w:t xml:space="preserve">3GPP TS 26.501: </w:t>
        </w:r>
      </w:ins>
      <w:ins w:id="16" w:author="Richard Bradbury" w:date="2024-07-10T11:11:00Z">
        <w:r w:rsidR="005B361E">
          <w:t>"</w:t>
        </w:r>
      </w:ins>
      <w:ins w:id="17" w:author="Cloud, Jason" w:date="2024-07-08T18:32:00Z">
        <w:r>
          <w:t>5G Media Streaming (5GMS) General description and architecture (Release 18)</w:t>
        </w:r>
      </w:ins>
      <w:ins w:id="18" w:author="Richard Bradbury" w:date="2024-07-10T11:11:00Z">
        <w:r w:rsidR="005B361E">
          <w:t>"</w:t>
        </w:r>
      </w:ins>
      <w:ins w:id="19" w:author="Cloud, Jason" w:date="2024-07-08T18:32:00Z">
        <w:r>
          <w:t>.</w:t>
        </w:r>
      </w:ins>
    </w:p>
    <w:p w14:paraId="4A5CC677" w14:textId="77777777" w:rsidR="00B828BE" w:rsidRDefault="00B828BE" w:rsidP="000C4228">
      <w:pPr>
        <w:pStyle w:val="EX"/>
        <w:ind w:left="1170" w:hanging="1170"/>
      </w:pPr>
      <w:r>
        <w:t>[</w:t>
      </w:r>
      <w:r w:rsidR="00FF3A80">
        <w:t>TS26</w:t>
      </w:r>
      <w:r w:rsidR="00907281">
        <w:t>510]</w:t>
      </w:r>
      <w:r w:rsidR="00907281">
        <w:tab/>
      </w:r>
      <w:r w:rsidR="007D074D">
        <w:t>3GPP TS 26.510: "</w:t>
      </w:r>
      <w:r w:rsidR="00D11EB8">
        <w:t>I</w:t>
      </w:r>
      <w:r w:rsidR="00907281">
        <w:t>nteractions and APIs for provisioning and media session handling (Release 18)</w:t>
      </w:r>
      <w:r w:rsidR="007D074D">
        <w:t>"</w:t>
      </w:r>
      <w:r w:rsidR="001D5E2F">
        <w:t>.</w:t>
      </w:r>
    </w:p>
    <w:p w14:paraId="6436A96E" w14:textId="77777777" w:rsidR="001D5E2F" w:rsidRDefault="000A6889" w:rsidP="000C4228">
      <w:pPr>
        <w:pStyle w:val="EX"/>
        <w:ind w:left="1170" w:hanging="1170"/>
      </w:pPr>
      <w:r>
        <w:t>[TS26512]</w:t>
      </w:r>
      <w:r>
        <w:tab/>
      </w:r>
      <w:r w:rsidR="007D074D">
        <w:t>3GPP TS 26.512: "</w:t>
      </w:r>
      <w:r w:rsidR="00AC6DD6">
        <w:t>5G Media streaming (5GMS) protocols (Release 18)</w:t>
      </w:r>
      <w:r w:rsidR="007D074D">
        <w:t>"</w:t>
      </w:r>
      <w:r w:rsidR="005A7642">
        <w:t>.</w:t>
      </w:r>
    </w:p>
    <w:p w14:paraId="7D9A3C7C" w14:textId="77777777" w:rsidR="00E70C11" w:rsidRDefault="00E70C11" w:rsidP="00E70C11">
      <w:pPr>
        <w:pStyle w:val="EX"/>
        <w:ind w:left="1170" w:hanging="1170"/>
        <w:rPr>
          <w:ins w:id="20" w:author="Rufael Mekuria" w:date="2024-08-13T21:51:00Z"/>
        </w:rPr>
      </w:pPr>
      <w:ins w:id="21" w:author="Rufael Mekuria" w:date="2024-08-13T21:51:00Z">
        <w:r>
          <w:t>[TS103285]</w:t>
        </w:r>
        <w:r>
          <w:tab/>
          <w:t>Digital Video Broadcasting (DVB); MPEG-DASH Profile for Transport of ISO BMFF</w:t>
        </w:r>
      </w:ins>
    </w:p>
    <w:p w14:paraId="210F5078" w14:textId="77777777" w:rsidR="00E70C11" w:rsidRDefault="00E70C11" w:rsidP="00E70C11">
      <w:pPr>
        <w:pStyle w:val="EX"/>
        <w:ind w:left="1170" w:hanging="36"/>
        <w:rPr>
          <w:ins w:id="22" w:author="Rufael Mekuria" w:date="2024-08-13T21:51:00Z"/>
        </w:rPr>
      </w:pPr>
      <w:ins w:id="23" w:author="Rufael Mekuria" w:date="2024-08-13T21:51:00Z">
        <w:r>
          <w:t>Based DVB Services over IP Based Networks</w:t>
        </w:r>
      </w:ins>
    </w:p>
    <w:p w14:paraId="200ED7E0" w14:textId="77777777" w:rsidR="0050674E" w:rsidRDefault="0050674E" w:rsidP="007D074D">
      <w:pPr>
        <w:pStyle w:val="Heading2"/>
        <w:spacing w:before="480"/>
        <w:jc w:val="center"/>
      </w:pPr>
      <w:r>
        <w:rPr>
          <w:highlight w:val="yellow"/>
        </w:rPr>
        <w:t>SECOND</w:t>
      </w:r>
      <w:r w:rsidRPr="006335B4">
        <w:rPr>
          <w:highlight w:val="yellow"/>
        </w:rPr>
        <w:t xml:space="preserve"> CHANGE</w:t>
      </w:r>
    </w:p>
    <w:p w14:paraId="747C69F7" w14:textId="2805EF5F" w:rsidR="00332566" w:rsidRDefault="00332566" w:rsidP="00332566">
      <w:pPr>
        <w:pStyle w:val="Heading2"/>
      </w:pPr>
      <w:r>
        <w:t>5</w:t>
      </w:r>
      <w:r w:rsidRPr="004D3578">
        <w:t>.</w:t>
      </w:r>
      <w:r w:rsidR="005B361E">
        <w:t>19</w:t>
      </w:r>
      <w:r w:rsidRPr="004D3578">
        <w:tab/>
      </w:r>
      <w:r>
        <w:t xml:space="preserve">Multi-CDN </w:t>
      </w:r>
      <w:r w:rsidR="007D074D">
        <w:t>m</w:t>
      </w:r>
      <w:r>
        <w:t xml:space="preserve">edia </w:t>
      </w:r>
      <w:r w:rsidR="007D074D">
        <w:t>d</w:t>
      </w:r>
      <w:r>
        <w:t>elivery</w:t>
      </w:r>
    </w:p>
    <w:p w14:paraId="63FA0E68" w14:textId="06BCE143" w:rsidR="00332566" w:rsidRDefault="00332566" w:rsidP="00332566">
      <w:pPr>
        <w:pStyle w:val="Heading3"/>
      </w:pPr>
      <w:bookmarkStart w:id="24" w:name="_Toc131150935"/>
      <w:r>
        <w:t>5.</w:t>
      </w:r>
      <w:r w:rsidR="005B361E">
        <w:t>19</w:t>
      </w:r>
      <w:r>
        <w:t>.1</w:t>
      </w:r>
      <w:r>
        <w:tab/>
      </w:r>
      <w:bookmarkEnd w:id="24"/>
      <w:r>
        <w:t>Description</w:t>
      </w:r>
    </w:p>
    <w:p w14:paraId="0B07985B" w14:textId="3FA5DB6E" w:rsidR="009613F4" w:rsidRPr="00D13A91" w:rsidRDefault="009613F4" w:rsidP="00D13A91">
      <w:pPr>
        <w:pStyle w:val="Heading4"/>
      </w:pPr>
      <w:r w:rsidRPr="00D13A91">
        <w:t>5.</w:t>
      </w:r>
      <w:r w:rsidR="005B361E" w:rsidRPr="00D13A91">
        <w:t>19</w:t>
      </w:r>
      <w:r w:rsidRPr="00D13A91">
        <w:t>.1.1</w:t>
      </w:r>
      <w:r w:rsidRPr="00D13A91">
        <w:tab/>
      </w:r>
      <w:r w:rsidR="0050674E" w:rsidRPr="00D13A91">
        <w:t>Introduction</w:t>
      </w:r>
    </w:p>
    <w:p w14:paraId="3D6C961A" w14:textId="77777777" w:rsidR="005C467D" w:rsidRDefault="009613F4" w:rsidP="009613F4">
      <w:r w:rsidRPr="00C751FF">
        <w:t>Media streaming applications traditionally obtain content from a single source over a single path within a network. This imposes several limitations</w:t>
      </w:r>
      <w:r w:rsidR="005C467D">
        <w:t>:</w:t>
      </w:r>
    </w:p>
    <w:p w14:paraId="09C74262" w14:textId="77777777" w:rsidR="005C467D" w:rsidRDefault="005C467D" w:rsidP="005C467D">
      <w:pPr>
        <w:pStyle w:val="B10"/>
      </w:pPr>
      <w:r>
        <w:t>1.</w:t>
      </w:r>
      <w:r>
        <w:tab/>
        <w:t>P</w:t>
      </w:r>
      <w:r w:rsidR="009613F4" w:rsidRPr="00C751FF">
        <w:t>erformance is constrained to that of the source and path chosen. Whatever the limits on network bandwidth and latency between the client and that source are directly translated to the client</w:t>
      </w:r>
      <w:r w:rsidRPr="00C751FF">
        <w:t>’</w:t>
      </w:r>
      <w:r w:rsidR="009613F4" w:rsidRPr="00C751FF">
        <w:t>s achievable Quality of Service (QoS) and Quality of Experience (QoE).</w:t>
      </w:r>
    </w:p>
    <w:p w14:paraId="3C4A6266" w14:textId="77777777" w:rsidR="005C467D" w:rsidRDefault="005C467D" w:rsidP="005C467D">
      <w:pPr>
        <w:pStyle w:val="B10"/>
      </w:pPr>
      <w:r>
        <w:t>2</w:t>
      </w:r>
      <w:r>
        <w:tab/>
        <w:t>D</w:t>
      </w:r>
      <w:r w:rsidR="009613F4" w:rsidRPr="00C751FF">
        <w:t>isruptions or degraded performance caused by the source in use or on any of the network links between the client and source can lead to poor user experience</w:t>
      </w:r>
      <w:r w:rsidR="0050674E">
        <w:t>,</w:t>
      </w:r>
      <w:r w:rsidR="00A403D8" w:rsidRPr="00C751FF">
        <w:t xml:space="preserve"> </w:t>
      </w:r>
      <w:r w:rsidR="0050674E">
        <w:t>o</w:t>
      </w:r>
      <w:r w:rsidR="00A403D8" w:rsidRPr="00C751FF">
        <w:t>ften</w:t>
      </w:r>
      <w:r w:rsidR="009613F4" w:rsidRPr="00C751FF">
        <w:t xml:space="preserve"> in the form of lower playback quality, rebuffering, or complete playback failure</w:t>
      </w:r>
      <w:r>
        <w:t>.</w:t>
      </w:r>
    </w:p>
    <w:p w14:paraId="0CADB0C2" w14:textId="77777777" w:rsidR="00646D8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Content Delivery Networks (CDNs)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ifferent client implementations may then beneficially use the content on these multiple sources or networks concurrently, potentially guided by service or network provider. In addition, formats and techniques for generating content for multiple CDN or multiple access network delivery such as MPEG-DASH Part</w:t>
      </w:r>
      <w:r w:rsidR="00646D8F">
        <w:t> </w:t>
      </w:r>
      <w:r w:rsidR="00646D8F" w:rsidRPr="00C751FF">
        <w:t>9 (ReAP)</w:t>
      </w:r>
      <w:r w:rsidR="00646D8F">
        <w:t> [</w:t>
      </w:r>
      <w:r w:rsidR="00646D8F" w:rsidRPr="008F32E6">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7E62C3D0" w14:textId="547EB579" w:rsidR="00A413A7" w:rsidRPr="00D13A91" w:rsidRDefault="00A413A7" w:rsidP="00D13A91">
      <w:pPr>
        <w:pStyle w:val="Heading4"/>
      </w:pPr>
      <w:r w:rsidRPr="00D13A91">
        <w:t>5.</w:t>
      </w:r>
      <w:r w:rsidR="005B361E" w:rsidRPr="00D13A91">
        <w:t>19</w:t>
      </w:r>
      <w:r w:rsidRPr="00D13A91">
        <w:t>.1.2</w:t>
      </w:r>
      <w:r w:rsidRPr="00D13A91">
        <w:tab/>
        <w:t>Challenges Multi-CDN deployments aim to address</w:t>
      </w:r>
    </w:p>
    <w:p w14:paraId="2DFEEB63" w14:textId="77777777"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M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2799134D" w14:textId="77777777" w:rsidR="005C467D" w:rsidRDefault="005C467D" w:rsidP="00AD3BE6">
      <w:pPr>
        <w:keepNext/>
      </w:pPr>
      <w:r>
        <w:t>Challenges Multi-CDN deployments and architectures aim to address may include:</w:t>
      </w:r>
    </w:p>
    <w:p w14:paraId="36863EC0" w14:textId="77777777" w:rsidR="005C467D" w:rsidRPr="005C467D" w:rsidRDefault="005C467D" w:rsidP="005C467D">
      <w:pPr>
        <w:pStyle w:val="B10"/>
      </w:pPr>
      <w:r>
        <w:t>1.</w:t>
      </w:r>
      <w:r>
        <w:tab/>
      </w:r>
      <w:r w:rsidRPr="0050674E">
        <w:rPr>
          <w:i/>
          <w:iCs/>
        </w:rPr>
        <w:t>Sustained CDN</w:t>
      </w:r>
      <w:r w:rsidR="0050674E" w:rsidRPr="0050674E">
        <w:rPr>
          <w:i/>
          <w:iCs/>
        </w:rPr>
        <w:t>-</w:t>
      </w:r>
      <w:r w:rsidRPr="0050674E">
        <w:rPr>
          <w:i/>
          <w:iCs/>
        </w:rPr>
        <w:t>/network</w:t>
      </w:r>
      <w:r w:rsidR="0050674E" w:rsidRPr="0050674E">
        <w:rPr>
          <w:i/>
          <w:iCs/>
        </w:rPr>
        <w:t>-</w:t>
      </w:r>
      <w:r w:rsidRPr="0050674E">
        <w:rPr>
          <w:i/>
          <w:iCs/>
        </w:rPr>
        <w:t>wide service disruptions</w:t>
      </w:r>
      <w:r w:rsidRPr="005C467D">
        <w:t xml:space="preserve"> where network access, connectivity or QoS is severely degraded. </w:t>
      </w:r>
      <w:r w:rsidR="00717AA0">
        <w:t>E</w:t>
      </w:r>
      <w:r w:rsidRPr="005C467D">
        <w:t>xample</w:t>
      </w:r>
      <w:r w:rsidR="00717AA0">
        <w:t>s</w:t>
      </w:r>
      <w:r w:rsidRPr="005C467D">
        <w:t xml:space="preserve"> may include cases where an entire CDN’s network is degraded because of a network-wide </w:t>
      </w:r>
      <w:r w:rsidRPr="005C467D">
        <w:lastRenderedPageBreak/>
        <w:t>misconfiguration</w:t>
      </w:r>
      <w:r w:rsidR="00717AA0">
        <w:t xml:space="preserve"> or power failure</w:t>
      </w:r>
      <w:r w:rsidRPr="005C467D">
        <w:t>. The duration of these events may last minutes to hours and affect a majority of the client population.</w:t>
      </w:r>
      <w:r w:rsidR="00C23F43">
        <w:t xml:space="preserve"> Examples of </w:t>
      </w:r>
      <w:r w:rsidR="00152CB7">
        <w:t>recorded instances can be found in [UNPKG24], [NET23], [FSLY21], [AKAM21]</w:t>
      </w:r>
      <w:r w:rsidR="003A27B9">
        <w:t>, [NET22], and [VZ19].</w:t>
      </w:r>
    </w:p>
    <w:p w14:paraId="5722140E" w14:textId="77777777" w:rsidR="007A32BF" w:rsidRPr="0000762B" w:rsidRDefault="005C467D" w:rsidP="005C467D">
      <w:pPr>
        <w:pStyle w:val="B10"/>
      </w:pPr>
      <w:r>
        <w:t>2.</w:t>
      </w:r>
      <w:r>
        <w:tab/>
      </w:r>
      <w:r w:rsidRPr="0050674E">
        <w:rPr>
          <w:i/>
          <w:iCs/>
        </w:rPr>
        <w:t>Intermittent or short-term disruptions affecting QoS for an individual or small group of clients.</w:t>
      </w:r>
      <w:r>
        <w:t xml:space="preserve"> Examples include short periods of congestion within the network, isolated HTTP request/response failures or delays caused by application server congestion, etc.</w:t>
      </w:r>
      <w:r w:rsidR="00705F4C">
        <w:t xml:space="preserve"> The following discuss</w:t>
      </w:r>
      <w:r w:rsidR="00602AA9">
        <w:t>es these in greater detail</w:t>
      </w:r>
      <w:r w:rsidR="00705F4C">
        <w:t xml:space="preserve">: </w:t>
      </w:r>
      <w:r w:rsidR="00DA611B">
        <w:t>[DEMX01], [DEMX02], [IEEE01], [ACM01], [MHV01], [VAS01]</w:t>
      </w:r>
      <w:r w:rsidR="00081CF2">
        <w:t xml:space="preserve">, </w:t>
      </w:r>
      <w:r w:rsidR="00374E60">
        <w:t xml:space="preserve">and </w:t>
      </w:r>
      <w:r w:rsidR="00081CF2">
        <w:t>[MWS23]</w:t>
      </w:r>
    </w:p>
    <w:p w14:paraId="516841CA" w14:textId="77777777" w:rsidR="00630D42" w:rsidRPr="005C467D" w:rsidRDefault="005C467D" w:rsidP="005C467D">
      <w:pPr>
        <w:pStyle w:val="B10"/>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27B0C105" w14:textId="18253806" w:rsidR="00332566" w:rsidRDefault="00332566" w:rsidP="00332566">
      <w:pPr>
        <w:pStyle w:val="Heading3"/>
      </w:pPr>
      <w:bookmarkStart w:id="25" w:name="_Toc131150939"/>
      <w:r>
        <w:t>5.</w:t>
      </w:r>
      <w:r w:rsidR="005B361E">
        <w:t>19</w:t>
      </w:r>
      <w:r>
        <w:t>.</w:t>
      </w:r>
      <w:r w:rsidR="00197FA4">
        <w:t>2</w:t>
      </w:r>
      <w:r>
        <w:tab/>
        <w:t xml:space="preserve">Collaboration </w:t>
      </w:r>
      <w:r w:rsidR="007D074D">
        <w:t>s</w:t>
      </w:r>
      <w:r>
        <w:t>cenarios</w:t>
      </w:r>
      <w:bookmarkEnd w:id="25"/>
    </w:p>
    <w:p w14:paraId="42E9A01A" w14:textId="5E1FF980" w:rsidR="00332566" w:rsidRDefault="00332566" w:rsidP="00332566">
      <w:pPr>
        <w:pStyle w:val="Heading4"/>
      </w:pPr>
      <w:bookmarkStart w:id="26" w:name="_Toc131150940"/>
      <w:r>
        <w:t>5.</w:t>
      </w:r>
      <w:r w:rsidR="005B361E">
        <w:t>19</w:t>
      </w:r>
      <w:r>
        <w:t>.</w:t>
      </w:r>
      <w:r w:rsidR="00D673B0">
        <w:t>2</w:t>
      </w:r>
      <w:r>
        <w:t>.1</w:t>
      </w:r>
      <w:r>
        <w:tab/>
      </w:r>
      <w:bookmarkEnd w:id="26"/>
      <w:r>
        <w:t xml:space="preserve">Multi-CDN </w:t>
      </w:r>
      <w:r w:rsidR="008579C9">
        <w:t>m</w:t>
      </w:r>
      <w:r>
        <w:t xml:space="preserve">edia </w:t>
      </w:r>
      <w:r w:rsidR="008579C9">
        <w:t>d</w:t>
      </w:r>
      <w:r>
        <w:t>elivery</w:t>
      </w:r>
    </w:p>
    <w:p w14:paraId="17AFE3A2" w14:textId="77777777" w:rsidR="00332566" w:rsidRDefault="00332566" w:rsidP="00332566">
      <w:r>
        <w:t>In this scenario, the 5GMSd Client request</w:t>
      </w:r>
      <w:r w:rsidR="0040737A">
        <w:t>s</w:t>
      </w:r>
      <w:r>
        <w:t xml:space="preserve"> adaptive media streaming content from </w:t>
      </w:r>
      <w:r w:rsidR="004E39F1">
        <w:t>two</w:t>
      </w:r>
      <w:r>
        <w:t xml:space="preserve"> or more 5GMSd Application Servers. The Client may choose one </w:t>
      </w:r>
      <w:r w:rsidR="004E39F1">
        <w:t xml:space="preserve">5GMSd AS </w:t>
      </w:r>
      <w:r>
        <w:t>or use multiple simultaneously. This allows the client to distribute network load across A</w:t>
      </w:r>
      <w:r w:rsidR="00AC59DD">
        <w:t xml:space="preserve">pplication </w:t>
      </w:r>
      <w:r>
        <w:t>S</w:t>
      </w:r>
      <w:r w:rsidR="00AC59DD">
        <w:t>ervers</w:t>
      </w:r>
      <w:r w:rsidR="003D4F2A">
        <w:t xml:space="preserve"> and </w:t>
      </w:r>
      <w:r w:rsidR="009B4172">
        <w:t>M4 d</w:t>
      </w:r>
      <w:r w:rsidR="003D4F2A">
        <w:t>ownlink transports,</w:t>
      </w:r>
      <w:r>
        <w:t xml:space="preserve"> optimize costs, </w:t>
      </w:r>
      <w:r w:rsidR="003D4F2A">
        <w:t xml:space="preserve">as well as </w:t>
      </w:r>
      <w:r>
        <w:t>improve QoS.</w:t>
      </w:r>
    </w:p>
    <w:p w14:paraId="51BC7DB1" w14:textId="77777777"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4E39F1">
        <w:t>A</w:t>
      </w:r>
      <w:r>
        <w:t xml:space="preserve">pplication </w:t>
      </w:r>
      <w:r w:rsidR="004E39F1">
        <w:t>S</w:t>
      </w:r>
      <w:r>
        <w:t xml:space="preserve">ervers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client may be used by the AF to determine the best </w:t>
      </w:r>
      <w:r w:rsidR="004E39F1">
        <w:t>A</w:t>
      </w:r>
      <w:r>
        <w:t xml:space="preserve">pplication </w:t>
      </w:r>
      <w:r w:rsidR="004E39F1">
        <w:t>S</w:t>
      </w:r>
      <w:r>
        <w:t>erver(s) for each client to use when streaming media.</w:t>
      </w:r>
    </w:p>
    <w:p w14:paraId="472EBFD9" w14:textId="48525FD5" w:rsidR="00332566" w:rsidRDefault="00332566" w:rsidP="00AC59DD">
      <w:pPr>
        <w:keepNext/>
      </w:pPr>
      <w:r>
        <w:t>Figure</w:t>
      </w:r>
      <w:r w:rsidR="00AD3BE6">
        <w:t> </w:t>
      </w:r>
      <w:r>
        <w:t>5.</w:t>
      </w:r>
      <w:r w:rsidR="005B361E">
        <w:t>19</w:t>
      </w:r>
      <w:r>
        <w:t>.</w:t>
      </w:r>
      <w:r w:rsidR="00D673B0">
        <w:t>2</w:t>
      </w:r>
      <w:r>
        <w:t>.1-1 shows the client communicating with multiple A</w:t>
      </w:r>
      <w:r w:rsidR="00AC59DD">
        <w:t xml:space="preserve">pplication </w:t>
      </w:r>
      <w:r>
        <w:t>S</w:t>
      </w:r>
      <w:r w:rsidR="00AC59DD">
        <w:t>erv</w:t>
      </w:r>
      <w:r>
        <w:t>e</w:t>
      </w:r>
      <w:r w:rsidR="00AC59DD">
        <w:t>r</w:t>
      </w:r>
      <w:r>
        <w:t>s. Each AS has no direct communication with its peers</w:t>
      </w:r>
      <w:r w:rsidR="00AC59DD">
        <w:t>;</w:t>
      </w:r>
      <w:r>
        <w:t xml:space="preserve"> rather it communicates (minimally) with the Application Provider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6782CBC9" w14:textId="77777777" w:rsidR="00332566" w:rsidRDefault="00332566" w:rsidP="00332566">
      <w:pPr>
        <w:keepNext/>
      </w:pPr>
      <w:r>
        <w:rPr>
          <w:noProof/>
          <w:lang w:val="en-US" w:eastAsia="zh-CN"/>
        </w:rPr>
        <w:drawing>
          <wp:inline distT="0" distB="0" distL="0" distR="0" wp14:anchorId="2FC8CC12" wp14:editId="7FA65F79">
            <wp:extent cx="5943600" cy="3136900"/>
            <wp:effectExtent l="0" t="0" r="0" b="635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rotWithShape="1">
                    <a:blip r:embed="rId26">
                      <a:extLst>
                        <a:ext uri="{28A0092B-C50C-407E-A947-70E740481C1C}">
                          <a14:useLocalDpi xmlns:a14="http://schemas.microsoft.com/office/drawing/2010/main" val="0"/>
                        </a:ext>
                      </a:extLst>
                    </a:blip>
                    <a:srcRect l="1452" t="3227" r="1462" b="3000"/>
                    <a:stretch/>
                  </pic:blipFill>
                  <pic:spPr bwMode="auto">
                    <a:xfrm>
                      <a:off x="0" y="0"/>
                      <a:ext cx="5943600" cy="3136900"/>
                    </a:xfrm>
                    <a:prstGeom prst="rect">
                      <a:avLst/>
                    </a:prstGeom>
                    <a:ln>
                      <a:noFill/>
                    </a:ln>
                    <a:extLst>
                      <a:ext uri="{53640926-AAD7-44D8-BBD7-CCE9431645EC}">
                        <a14:shadowObscured xmlns:a14="http://schemas.microsoft.com/office/drawing/2010/main"/>
                      </a:ext>
                    </a:extLst>
                  </pic:spPr>
                </pic:pic>
              </a:graphicData>
            </a:graphic>
          </wp:inline>
        </w:drawing>
      </w:r>
    </w:p>
    <w:p w14:paraId="1FD0C3B3" w14:textId="2938B24F" w:rsidR="00332566" w:rsidRDefault="00332566" w:rsidP="00AD3BE6">
      <w:pPr>
        <w:pStyle w:val="TF"/>
      </w:pPr>
      <w:r>
        <w:t>Fi</w:t>
      </w:r>
      <w:r w:rsidRPr="00AD3BE6">
        <w:t>gure 5.</w:t>
      </w:r>
      <w:r w:rsidR="005B361E">
        <w:t>19</w:t>
      </w:r>
      <w:r w:rsidRPr="00AD3BE6">
        <w:t>.</w:t>
      </w:r>
      <w:r w:rsidR="00D673B0" w:rsidRPr="00AD3BE6">
        <w:t>2</w:t>
      </w:r>
      <w:r w:rsidRPr="00AD3BE6">
        <w:t>.1-1: Multi-C</w:t>
      </w:r>
      <w:r>
        <w:t>DN media delivery within 5G system</w:t>
      </w:r>
    </w:p>
    <w:p w14:paraId="26F07029" w14:textId="751B75FD" w:rsidR="00322605" w:rsidDel="00AA660C" w:rsidRDefault="00AB4840" w:rsidP="00332566">
      <w:pPr>
        <w:pStyle w:val="Heading4"/>
        <w:rPr>
          <w:del w:id="27" w:author="Richard Bradbury" w:date="2024-07-10T11:05:00Z"/>
        </w:rPr>
      </w:pPr>
      <w:del w:id="28" w:author="Richard Bradbury" w:date="2024-07-10T11:05:00Z">
        <w:r w:rsidDel="00AA660C">
          <w:delText>5.x.2.2</w:delText>
        </w:r>
        <w:r w:rsidDel="00AA660C">
          <w:tab/>
          <w:delText>Multi-access media delivery</w:delText>
        </w:r>
      </w:del>
    </w:p>
    <w:p w14:paraId="710BAF55" w14:textId="7C284533" w:rsidR="00AB4840" w:rsidDel="00AA660C" w:rsidRDefault="00AB4840" w:rsidP="00AB4840">
      <w:pPr>
        <w:rPr>
          <w:del w:id="29" w:author="Richard Bradbury" w:date="2024-07-10T11:05:00Z"/>
        </w:rPr>
      </w:pPr>
      <w:del w:id="30" w:author="Richard Bradbury" w:date="2024-07-10T11:05:00Z">
        <w:r w:rsidDel="00AA660C">
          <w:delText>These scenarios address integration of different technologies into the 5G Media Streaming System that allow media streaming applications to efficiently access content across multiple access networks.</w:delText>
        </w:r>
        <w:r w:rsidR="009D5BD0" w:rsidDel="00AA660C">
          <w:delText xml:space="preserve"> These scenarios are expanded upon in clause 5.</w:delText>
        </w:r>
        <w:r w:rsidR="00A63C1E" w:rsidDel="00AA660C">
          <w:delText>x</w:delText>
        </w:r>
        <w:r w:rsidR="009D5BD0" w:rsidDel="00AA660C">
          <w:delText>.</w:delText>
        </w:r>
      </w:del>
    </w:p>
    <w:p w14:paraId="685232EF" w14:textId="3292AF9A" w:rsidR="009D5BD0" w:rsidRPr="00B550F9" w:rsidDel="00AA660C" w:rsidRDefault="009D5BD0" w:rsidP="009D5BD0">
      <w:pPr>
        <w:pStyle w:val="EditorsNote"/>
        <w:ind w:left="1704" w:hanging="1475"/>
        <w:rPr>
          <w:del w:id="31" w:author="Richard Bradbury" w:date="2024-07-10T11:05:00Z"/>
        </w:rPr>
      </w:pPr>
      <w:del w:id="32" w:author="Richard Bradbury" w:date="2024-07-10T11:05:00Z">
        <w:r w:rsidDel="00AA660C">
          <w:lastRenderedPageBreak/>
          <w:delText>Editor’s Note:</w:delText>
        </w:r>
        <w:r w:rsidDel="00AA660C">
          <w:tab/>
          <w:delText>These collaboration scenarios are proposed as a separate CR to TR 26.804 labelled Multi-access media delivery. References to the appropriate clauses should be updated accordingly once clause numbers have been finalized.</w:delText>
        </w:r>
      </w:del>
    </w:p>
    <w:p w14:paraId="3478D9C2" w14:textId="40677146" w:rsidR="009D5BD0" w:rsidRPr="00AB4840" w:rsidDel="00AA660C" w:rsidRDefault="009D5BD0" w:rsidP="00AB4840">
      <w:pPr>
        <w:rPr>
          <w:del w:id="33" w:author="Richard Bradbury" w:date="2024-07-10T11:05:00Z"/>
        </w:rPr>
      </w:pPr>
    </w:p>
    <w:p w14:paraId="1B46C6A3" w14:textId="405D9844" w:rsidR="00332566" w:rsidRDefault="00332566" w:rsidP="00332566">
      <w:pPr>
        <w:pStyle w:val="Heading4"/>
      </w:pPr>
      <w:r>
        <w:t>5.</w:t>
      </w:r>
      <w:r w:rsidR="005B361E">
        <w:t>19</w:t>
      </w:r>
      <w:r>
        <w:t>.</w:t>
      </w:r>
      <w:r w:rsidR="00D673B0">
        <w:t>2</w:t>
      </w:r>
      <w:r>
        <w:t>.</w:t>
      </w:r>
      <w:del w:id="34" w:author="Richard Bradbury" w:date="2024-07-10T11:06:00Z">
        <w:r w:rsidR="00AB4840" w:rsidDel="00AA660C">
          <w:delText>3</w:delText>
        </w:r>
      </w:del>
      <w:ins w:id="35" w:author="Richard Bradbury" w:date="2024-07-10T11:06:00Z">
        <w:r w:rsidR="00AA660C">
          <w:t>2</w:t>
        </w:r>
      </w:ins>
      <w:r>
        <w:tab/>
      </w:r>
      <w:r w:rsidR="00322605">
        <w:t xml:space="preserve">Joint </w:t>
      </w:r>
      <w:r w:rsidR="007D074D">
        <w:t>m</w:t>
      </w:r>
      <w:r w:rsidR="00322605">
        <w:t xml:space="preserve">ulti-CDN and </w:t>
      </w:r>
      <w:r w:rsidR="007D074D">
        <w:t>m</w:t>
      </w:r>
      <w:r>
        <w:t>ulti-</w:t>
      </w:r>
      <w:r w:rsidR="008579C9">
        <w:t>a</w:t>
      </w:r>
      <w:r>
        <w:t xml:space="preserve">ccess </w:t>
      </w:r>
      <w:r w:rsidR="008579C9">
        <w:t>m</w:t>
      </w:r>
      <w:r>
        <w:t xml:space="preserve">edia </w:t>
      </w:r>
      <w:r w:rsidR="008579C9">
        <w:t>d</w:t>
      </w:r>
      <w:r>
        <w:t>elivery</w:t>
      </w:r>
    </w:p>
    <w:p w14:paraId="053F28EB" w14:textId="74154CA1" w:rsidR="00332566" w:rsidRDefault="00332566" w:rsidP="00332566">
      <w:r>
        <w:t>In this scenario, the 5GMSd Client is directly connected to multiple data, or access, networks (e.g., an unmanaged Wi</w:t>
      </w:r>
      <w:r w:rsidR="00AD3BE6">
        <w:noBreakHyphen/>
      </w:r>
      <w:r>
        <w:t>Fi network and the 5G network)</w:t>
      </w:r>
      <w:r w:rsidR="000A7316">
        <w:t>, as described in clause </w:t>
      </w:r>
      <w:commentRangeStart w:id="36"/>
      <w:r w:rsidR="009D5BD0">
        <w:t>5.</w:t>
      </w:r>
      <w:ins w:id="37" w:author="Richard Bradbury" w:date="2024-07-10T11:12:00Z">
        <w:r w:rsidR="005B361E">
          <w:t>1</w:t>
        </w:r>
      </w:ins>
      <w:ins w:id="38" w:author="Richard Bradbury" w:date="2024-07-10T11:13:00Z">
        <w:r w:rsidR="005B361E">
          <w:t>8</w:t>
        </w:r>
      </w:ins>
      <w:del w:id="39" w:author="Richard Bradbury" w:date="2024-07-10T11:12:00Z">
        <w:r w:rsidR="009D5BD0" w:rsidDel="005B361E">
          <w:delText>x</w:delText>
        </w:r>
      </w:del>
      <w:del w:id="40" w:author="Richard Bradbury" w:date="2024-07-10T11:05:00Z">
        <w:r w:rsidR="009D5BD0" w:rsidDel="00AA660C">
          <w:delText>.2.2</w:delText>
        </w:r>
      </w:del>
      <w:commentRangeEnd w:id="36"/>
      <w:r w:rsidR="00AA660C">
        <w:rPr>
          <w:rStyle w:val="CommentReference"/>
        </w:rPr>
        <w:commentReference w:id="36"/>
      </w:r>
      <w:r w:rsidR="00EA7DC0">
        <w:t>.</w:t>
      </w:r>
      <w:r>
        <w:t xml:space="preserve"> The client request</w:t>
      </w:r>
      <w:r w:rsidR="007246E9">
        <w:t>s</w:t>
      </w:r>
      <w:r>
        <w:t xml:space="preserve"> adaptive media streaming content from </w:t>
      </w:r>
      <w:r w:rsidR="00AC59DD">
        <w:t>two</w:t>
      </w:r>
      <w:r>
        <w:t xml:space="preserve"> or more 5GMSd Application Servers. The Client may choose one or use multiple simultaneously. This allows the client to distribute network load across access networks and A</w:t>
      </w:r>
      <w:r w:rsidR="00AC59DD">
        <w:t xml:space="preserve">pplication </w:t>
      </w:r>
      <w:r>
        <w:t>S</w:t>
      </w:r>
      <w:r w:rsidR="00AC59DD">
        <w:t>ervers</w:t>
      </w:r>
      <w:r>
        <w:t xml:space="preserve">, optimize costs, </w:t>
      </w:r>
      <w:r w:rsidR="007E3682">
        <w:t xml:space="preserve">as well as </w:t>
      </w:r>
      <w:r>
        <w:t>improve QoS.</w:t>
      </w:r>
    </w:p>
    <w:p w14:paraId="631180B5" w14:textId="77777777"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AD3BE6">
        <w:t>A</w:t>
      </w:r>
      <w:r>
        <w:t xml:space="preserve">pplication </w:t>
      </w:r>
      <w:r w:rsidR="00AD3BE6">
        <w:t>S</w:t>
      </w:r>
      <w:r>
        <w:t xml:space="preserve">ervers from the 5GMSd Application Function (AF), either through a </w:t>
      </w:r>
      <w:r w:rsidR="00AD3BE6">
        <w:t>M</w:t>
      </w:r>
      <w:r>
        <w:t xml:space="preserve">edia </w:t>
      </w:r>
      <w:r w:rsidR="00AD3BE6">
        <w:t>E</w:t>
      </w:r>
      <w:r>
        <w:t xml:space="preserve">ntry </w:t>
      </w:r>
      <w:r w:rsidR="00AD3BE6">
        <w:t>P</w:t>
      </w:r>
      <w:r>
        <w:t xml:space="preserve">oint or from a separate piece of metadata. QoE metrics from the client may be used by the AF to determine the best </w:t>
      </w:r>
      <w:r w:rsidR="00AD3BE6">
        <w:t>A</w:t>
      </w:r>
      <w:r>
        <w:t xml:space="preserve">pplication </w:t>
      </w:r>
      <w:r w:rsidR="00AD3BE6">
        <w:t>S</w:t>
      </w:r>
      <w:r>
        <w:t>erver(s) for each client to use when streaming media.</w:t>
      </w:r>
    </w:p>
    <w:p w14:paraId="31838894" w14:textId="2172BB49" w:rsidR="00332566" w:rsidRDefault="00332566" w:rsidP="00332566">
      <w:r>
        <w:t>Figure</w:t>
      </w:r>
      <w:r w:rsidR="00AD3BE6">
        <w:t> </w:t>
      </w:r>
      <w:r>
        <w:t>5.</w:t>
      </w:r>
      <w:r w:rsidR="005B361E">
        <w:t>19</w:t>
      </w:r>
      <w:r>
        <w:t>.</w:t>
      </w:r>
      <w:r w:rsidR="00D673B0">
        <w:t>2</w:t>
      </w:r>
      <w:r>
        <w:t>.</w:t>
      </w:r>
      <w:del w:id="41" w:author="Richard Bradbury" w:date="2024-07-10T11:06:00Z">
        <w:r w:rsidR="00322605" w:rsidDel="00AA660C">
          <w:delText>3</w:delText>
        </w:r>
      </w:del>
      <w:ins w:id="42" w:author="Richard Bradbury" w:date="2024-07-10T11:06:00Z">
        <w:r w:rsidR="00AA660C">
          <w:t>2</w:t>
        </w:r>
      </w:ins>
      <w:r>
        <w:t>-1 shows the client communicating with multiple A</w:t>
      </w:r>
      <w:r w:rsidR="00AC59DD">
        <w:t xml:space="preserve">pplication </w:t>
      </w:r>
      <w:r>
        <w:t>S</w:t>
      </w:r>
      <w:r w:rsidR="00AC59DD">
        <w:t>erv</w:t>
      </w:r>
      <w:r>
        <w:t>e</w:t>
      </w:r>
      <w:r w:rsidR="00AC59DD">
        <w:t>r</w:t>
      </w:r>
      <w:r>
        <w:t xml:space="preserve">s through different data networks. Neither data network nor AS has direct communication with its peers. Rather each </w:t>
      </w:r>
      <w:r w:rsidR="00AC59DD">
        <w:t>5GMSd </w:t>
      </w:r>
      <w:r>
        <w:t xml:space="preserve">AS communicates (minimally) with the </w:t>
      </w:r>
      <w:ins w:id="43" w:author="Richard Bradbury" w:date="2024-07-10T11:06:00Z">
        <w:r w:rsidR="00AA660C">
          <w:t xml:space="preserve">5GMSd </w:t>
        </w:r>
      </w:ins>
      <w:r>
        <w:t xml:space="preserve">Application Provider </w:t>
      </w:r>
      <w:r w:rsidR="00AC59DD">
        <w:t xml:space="preserve">at reference point M2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1E1B7407" w14:textId="77777777" w:rsidR="00332566" w:rsidRDefault="00332566" w:rsidP="00332566">
      <w:pPr>
        <w:keepNext/>
      </w:pPr>
      <w:r>
        <w:rPr>
          <w:noProof/>
          <w:lang w:val="en-US" w:eastAsia="zh-CN"/>
        </w:rPr>
        <w:drawing>
          <wp:inline distT="0" distB="0" distL="0" distR="0" wp14:anchorId="337D3D8D" wp14:editId="66AF288E">
            <wp:extent cx="6122035" cy="2873608"/>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31">
                      <a:extLst>
                        <a:ext uri="{28A0092B-C50C-407E-A947-70E740481C1C}">
                          <a14:useLocalDpi xmlns:a14="http://schemas.microsoft.com/office/drawing/2010/main" val="0"/>
                        </a:ext>
                      </a:extLst>
                    </a:blip>
                    <a:stretch>
                      <a:fillRect/>
                    </a:stretch>
                  </pic:blipFill>
                  <pic:spPr>
                    <a:xfrm>
                      <a:off x="0" y="0"/>
                      <a:ext cx="6122035" cy="2873608"/>
                    </a:xfrm>
                    <a:prstGeom prst="rect">
                      <a:avLst/>
                    </a:prstGeom>
                  </pic:spPr>
                </pic:pic>
              </a:graphicData>
            </a:graphic>
          </wp:inline>
        </w:drawing>
      </w:r>
    </w:p>
    <w:p w14:paraId="1E3EF75A" w14:textId="3F66ECD4" w:rsidR="00332566" w:rsidRDefault="00332566" w:rsidP="00AD3BE6">
      <w:pPr>
        <w:pStyle w:val="TF"/>
      </w:pPr>
      <w:r>
        <w:t>Figure 5.</w:t>
      </w:r>
      <w:r w:rsidR="005B361E">
        <w:t>19</w:t>
      </w:r>
      <w:r>
        <w:t>.</w:t>
      </w:r>
      <w:r w:rsidR="00D673B0">
        <w:t>2</w:t>
      </w:r>
      <w:r>
        <w:t>.</w:t>
      </w:r>
      <w:del w:id="44" w:author="Richard Bradbury" w:date="2024-07-10T11:06:00Z">
        <w:r w:rsidR="00322605" w:rsidDel="00AA660C">
          <w:delText>3</w:delText>
        </w:r>
      </w:del>
      <w:ins w:id="45" w:author="Richard Bradbury" w:date="2024-07-10T11:06:00Z">
        <w:r w:rsidR="00AA660C">
          <w:t>2</w:t>
        </w:r>
      </w:ins>
      <w:r>
        <w:t>-1: Multi-</w:t>
      </w:r>
      <w:r w:rsidR="008579C9">
        <w:t>a</w:t>
      </w:r>
      <w:r>
        <w:t>ccess media delivery within 5G system</w:t>
      </w:r>
    </w:p>
    <w:p w14:paraId="70A4041F" w14:textId="0205143D" w:rsidR="00332566" w:rsidRDefault="00332566" w:rsidP="00332566">
      <w:pPr>
        <w:pStyle w:val="Heading3"/>
      </w:pPr>
      <w:bookmarkStart w:id="46" w:name="_Toc131150943"/>
      <w:r>
        <w:t>5.</w:t>
      </w:r>
      <w:r w:rsidR="005B361E">
        <w:t>19</w:t>
      </w:r>
      <w:r>
        <w:t>.</w:t>
      </w:r>
      <w:r w:rsidR="00BF3D2B">
        <w:t>3</w:t>
      </w:r>
      <w:r>
        <w:tab/>
      </w:r>
      <w:bookmarkEnd w:id="46"/>
      <w:r w:rsidR="00BF3D2B">
        <w:t xml:space="preserve">Architecture </w:t>
      </w:r>
      <w:r w:rsidR="007D074D">
        <w:t>m</w:t>
      </w:r>
      <w:r w:rsidR="00BF3D2B">
        <w:t>apping</w:t>
      </w:r>
    </w:p>
    <w:p w14:paraId="5F3EFD97" w14:textId="15B8306A" w:rsidR="00332566" w:rsidRDefault="00332566" w:rsidP="00332566">
      <w:pPr>
        <w:pStyle w:val="Heading3"/>
      </w:pPr>
      <w:bookmarkStart w:id="47" w:name="_Toc131150944"/>
      <w:r>
        <w:t>5.</w:t>
      </w:r>
      <w:r w:rsidR="005B361E">
        <w:t>19</w:t>
      </w:r>
      <w:r>
        <w:t>.</w:t>
      </w:r>
      <w:r w:rsidR="00B42579">
        <w:t>4</w:t>
      </w:r>
      <w:r>
        <w:tab/>
      </w:r>
      <w:bookmarkEnd w:id="47"/>
      <w:r w:rsidR="00BF3D2B">
        <w:t xml:space="preserve">High-level </w:t>
      </w:r>
      <w:r w:rsidR="007D074D">
        <w:t>c</w:t>
      </w:r>
      <w:r w:rsidR="00BF3D2B">
        <w:t xml:space="preserve">all </w:t>
      </w:r>
      <w:r w:rsidR="007D074D">
        <w:t>f</w:t>
      </w:r>
      <w:r w:rsidR="00BF3D2B">
        <w:t>low</w:t>
      </w:r>
    </w:p>
    <w:p w14:paraId="0E936C17" w14:textId="4E0C5ECB" w:rsidR="00BF1E3D" w:rsidRDefault="00BF1E3D" w:rsidP="005C467D">
      <w:pPr>
        <w:pStyle w:val="Heading3"/>
      </w:pPr>
      <w:r>
        <w:t>5.</w:t>
      </w:r>
      <w:r w:rsidR="005B361E">
        <w:t>19</w:t>
      </w:r>
      <w:r>
        <w:t>.</w:t>
      </w:r>
      <w:r w:rsidR="0039306C">
        <w:t>5</w:t>
      </w:r>
      <w:r>
        <w:tab/>
        <w:t xml:space="preserve">Gap </w:t>
      </w:r>
      <w:r w:rsidR="007D074D">
        <w:t>a</w:t>
      </w:r>
      <w:r>
        <w:t>nalysis</w:t>
      </w:r>
      <w:r w:rsidR="00BF3D2B">
        <w:t xml:space="preserve"> and </w:t>
      </w:r>
      <w:r w:rsidR="007D074D">
        <w:t>r</w:t>
      </w:r>
      <w:r w:rsidR="00BF3D2B">
        <w:t>equirements</w:t>
      </w:r>
    </w:p>
    <w:p w14:paraId="48A666DA" w14:textId="4B9D7507" w:rsidR="00332566" w:rsidRDefault="00332566" w:rsidP="00332566">
      <w:pPr>
        <w:pStyle w:val="Heading3"/>
        <w:rPr>
          <w:lang w:val="en-US"/>
        </w:rPr>
      </w:pPr>
      <w:bookmarkStart w:id="48" w:name="_Toc131150952"/>
      <w:r w:rsidRPr="00944C7C">
        <w:rPr>
          <w:lang w:val="en-US"/>
        </w:rPr>
        <w:t>5.</w:t>
      </w:r>
      <w:r w:rsidR="005B361E">
        <w:rPr>
          <w:lang w:val="en-US"/>
        </w:rPr>
        <w:t>19</w:t>
      </w:r>
      <w:r w:rsidRPr="00944C7C">
        <w:rPr>
          <w:lang w:val="en-US"/>
        </w:rPr>
        <w:t>.</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48"/>
    </w:p>
    <w:p w14:paraId="32C49163" w14:textId="430F5E86" w:rsidR="00C36587" w:rsidRDefault="00A84E4A" w:rsidP="00E17619">
      <w:pPr>
        <w:pStyle w:val="Heading4"/>
      </w:pPr>
      <w:r>
        <w:t>5.</w:t>
      </w:r>
      <w:r w:rsidR="005B361E">
        <w:t>19</w:t>
      </w:r>
      <w:r>
        <w:t>.6.1</w:t>
      </w:r>
      <w:r w:rsidR="003114F8">
        <w:tab/>
      </w:r>
      <w:r w:rsidR="00CF5329">
        <w:t>Server-</w:t>
      </w:r>
      <w:r w:rsidR="007D074D">
        <w:t>s</w:t>
      </w:r>
      <w:r w:rsidR="00CF5329">
        <w:t xml:space="preserve">ide CDN </w:t>
      </w:r>
      <w:r w:rsidR="007D074D">
        <w:t>s</w:t>
      </w:r>
      <w:r w:rsidR="00CF5329">
        <w:t>witching</w:t>
      </w:r>
    </w:p>
    <w:p w14:paraId="3A0A54CA" w14:textId="77777777" w:rsidR="00B550F9" w:rsidRDefault="00B550F9" w:rsidP="00B550F9">
      <w:r>
        <w:t xml:space="preserve">These </w:t>
      </w:r>
      <w:r w:rsidR="00AD7BBF">
        <w:t xml:space="preserve">candidate </w:t>
      </w:r>
      <w:r>
        <w:t xml:space="preserve">solutions </w:t>
      </w:r>
      <w:r w:rsidR="000673FC">
        <w:t xml:space="preserve">include approaches </w:t>
      </w:r>
      <w:r w:rsidR="00492407">
        <w:t>where</w:t>
      </w:r>
      <w:r w:rsidR="006B3A1A">
        <w:t xml:space="preserve"> a media streaming client or population of clients changes </w:t>
      </w:r>
      <w:r w:rsidR="00F254D3">
        <w:t xml:space="preserve">or switches between two or more CDNs based on recommendations from a </w:t>
      </w:r>
      <w:r w:rsidR="00AC2D36">
        <w:t>remote server. An example includes</w:t>
      </w:r>
      <w:r w:rsidR="006B3A1A">
        <w:t xml:space="preserve"> </w:t>
      </w:r>
      <w:r w:rsidR="00461CB7">
        <w:t xml:space="preserve">the </w:t>
      </w:r>
      <w:r w:rsidR="00F66BB7">
        <w:t>DASH</w:t>
      </w:r>
      <w:r w:rsidR="00461CB7">
        <w:t xml:space="preserve"> </w:t>
      </w:r>
      <w:r w:rsidR="00F66BB7">
        <w:t>I</w:t>
      </w:r>
      <w:r w:rsidR="00461CB7">
        <w:t xml:space="preserve">ndustry </w:t>
      </w:r>
      <w:r w:rsidR="00F66BB7">
        <w:t>F</w:t>
      </w:r>
      <w:r w:rsidR="00461CB7">
        <w:t>orum</w:t>
      </w:r>
      <w:r w:rsidR="00F66BB7">
        <w:t>’s content steering architecture [</w:t>
      </w:r>
      <w:r w:rsidR="00F66BB7" w:rsidRPr="008F32E6">
        <w:rPr>
          <w:highlight w:val="yellow"/>
        </w:rPr>
        <w:t>DIFCS</w:t>
      </w:r>
      <w:r w:rsidR="00F66BB7">
        <w:t>]</w:t>
      </w:r>
      <w:r w:rsidR="009C7405">
        <w:t>.</w:t>
      </w:r>
    </w:p>
    <w:p w14:paraId="39638A59" w14:textId="77777777" w:rsidR="002B7C4F" w:rsidRPr="00B550F9" w:rsidRDefault="00047316" w:rsidP="007D074D">
      <w:pPr>
        <w:pStyle w:val="EditorsNote"/>
      </w:pPr>
      <w:r>
        <w:lastRenderedPageBreak/>
        <w:t>Editor’s Note</w:t>
      </w:r>
      <w:r w:rsidR="002B7C4F">
        <w:t>:</w:t>
      </w:r>
      <w:r w:rsidR="00A64686">
        <w:tab/>
      </w:r>
      <w:r w:rsidR="00E776CF">
        <w:t xml:space="preserve">Inclusion and </w:t>
      </w:r>
      <w:r w:rsidR="00115A56">
        <w:t>expansion</w:t>
      </w:r>
      <w:r w:rsidR="003B41C0">
        <w:t xml:space="preserve"> on these sets </w:t>
      </w:r>
      <w:r w:rsidR="00CD4BDA">
        <w:t>of solutions is dependent on interest from</w:t>
      </w:r>
      <w:r w:rsidR="00E776CF">
        <w:t xml:space="preserve"> working group.</w:t>
      </w:r>
    </w:p>
    <w:p w14:paraId="3424CD8E" w14:textId="77777777" w:rsidR="00763893" w:rsidRDefault="00763893" w:rsidP="00763893">
      <w:pPr>
        <w:pStyle w:val="Heading4"/>
        <w:rPr>
          <w:ins w:id="49" w:author="Rufael Mekuria" w:date="2024-08-13T22:15:00Z"/>
        </w:rPr>
      </w:pPr>
      <w:ins w:id="50" w:author="Rufael Mekuria" w:date="2024-08-13T22:15:00Z">
        <w:r>
          <w:t>5.19.6.2</w:t>
        </w:r>
        <w:r>
          <w:tab/>
          <w:t>Client-side CDN switching</w:t>
        </w:r>
      </w:ins>
    </w:p>
    <w:p w14:paraId="02EE7F9B" w14:textId="77777777" w:rsidR="00763893" w:rsidRPr="00E70C11" w:rsidRDefault="00763893" w:rsidP="00763893">
      <w:pPr>
        <w:pStyle w:val="Heading5"/>
        <w:rPr>
          <w:ins w:id="51" w:author="Rufael Mekuria" w:date="2024-08-13T22:15:00Z"/>
        </w:rPr>
      </w:pPr>
      <w:ins w:id="52" w:author="Rufael Mekuria" w:date="2024-08-13T22:15:00Z">
        <w:r>
          <w:t>5.19.6.2.1        Overview</w:t>
        </w:r>
      </w:ins>
    </w:p>
    <w:p w14:paraId="12A20792" w14:textId="77777777" w:rsidR="00763893" w:rsidRPr="00D67975" w:rsidRDefault="00763893" w:rsidP="00763893">
      <w:pPr>
        <w:rPr>
          <w:ins w:id="53" w:author="Rufael Mekuria" w:date="2024-08-13T22:15:00Z"/>
        </w:rPr>
      </w:pPr>
      <w:ins w:id="54" w:author="Rufael Mekuria" w:date="2024-08-13T22:15:00Z">
        <w:r>
          <w:t xml:space="preserve">These candidate solutions include approaches where a media streaming client changes or switches between two or more CDNs based on decisions made locally. Issues include errors and load balancing in case the request load becomes large. </w:t>
        </w:r>
        <w:r w:rsidRPr="00D67975">
          <w:t>These issues can be addressed through the use of multiple server locations and appropriate Player responses to error conditions</w:t>
        </w:r>
        <w:r>
          <w:t xml:space="preserve"> enabling client side CDN switching</w:t>
        </w:r>
        <w:r w:rsidRPr="00D67975">
          <w:t>.</w:t>
        </w:r>
      </w:ins>
    </w:p>
    <w:p w14:paraId="149A5625" w14:textId="0647264A" w:rsidR="00763893" w:rsidRPr="00D67975" w:rsidRDefault="00763893" w:rsidP="00763893">
      <w:pPr>
        <w:rPr>
          <w:ins w:id="55" w:author="Rufael Mekuria" w:date="2024-08-13T22:15:00Z"/>
        </w:rPr>
      </w:pPr>
      <w:ins w:id="56" w:author="Rufael Mekuria" w:date="2024-08-13T22:15:00Z">
        <w:r>
          <w:t xml:space="preserve">One way to achieve this is by </w:t>
        </w:r>
        <w:commentRangeStart w:id="57"/>
        <w:r>
          <w:t xml:space="preserve">using multiple BaseURL </w:t>
        </w:r>
      </w:ins>
      <w:commentRangeEnd w:id="57"/>
      <w:r w:rsidR="009B1047">
        <w:rPr>
          <w:rStyle w:val="CommentReference"/>
        </w:rPr>
        <w:commentReference w:id="57"/>
      </w:r>
      <w:ins w:id="58" w:author="Rufael Mekuria" w:date="2024-08-13T22:15:00Z">
        <w:r>
          <w:t xml:space="preserve">in DASH MPD, this enables the client to select segments from different servers. The </w:t>
        </w:r>
        <w:commentRangeStart w:id="59"/>
        <w:r>
          <w:t xml:space="preserve">solution presented here is based on the solution in </w:t>
        </w:r>
      </w:ins>
      <w:ins w:id="60" w:author="Thomas Stockhammer (2024/08/19)" w:date="2024-08-20T10:19:00Z" w16du:dateUtc="2024-08-20T08:19:00Z">
        <w:r w:rsidR="00360FE3">
          <w:t xml:space="preserve">ETSI </w:t>
        </w:r>
      </w:ins>
      <w:ins w:id="61" w:author="Rufael Mekuria" w:date="2024-08-13T22:15:00Z">
        <w:r>
          <w:t xml:space="preserve">TS 103 </w:t>
        </w:r>
      </w:ins>
      <w:ins w:id="62" w:author="Thomas Stockhammer (2024/08/19)" w:date="2024-08-20T10:19:00Z" w16du:dateUtc="2024-08-20T08:19:00Z">
        <w:r w:rsidR="00360FE3">
          <w:t>2</w:t>
        </w:r>
      </w:ins>
      <w:ins w:id="63" w:author="Rufael Mekuria" w:date="2024-08-13T22:15:00Z">
        <w:del w:id="64" w:author="Thomas Stockhammer (2024/08/19)" w:date="2024-08-20T10:19:00Z" w16du:dateUtc="2024-08-20T08:19:00Z">
          <w:r w:rsidDel="00360FE3">
            <w:delText>1</w:delText>
          </w:r>
        </w:del>
        <w:r>
          <w:t>85 DVB-DASH [TS103285] and uses MPEG-DASH.</w:t>
        </w:r>
      </w:ins>
      <w:ins w:id="65" w:author="Rufael Mekuria" w:date="2024-08-13T22:20:00Z">
        <w:r>
          <w:t xml:space="preserve"> Other similar ways of using the MPEG-DASH BaseURL may also be considered</w:t>
        </w:r>
      </w:ins>
      <w:commentRangeEnd w:id="59"/>
      <w:r w:rsidR="009B1047">
        <w:rPr>
          <w:rStyle w:val="CommentReference"/>
        </w:rPr>
        <w:commentReference w:id="59"/>
      </w:r>
      <w:ins w:id="66" w:author="Rufael Mekuria" w:date="2024-08-13T22:20:00Z">
        <w:r>
          <w:t>.</w:t>
        </w:r>
      </w:ins>
    </w:p>
    <w:p w14:paraId="7FE786F4" w14:textId="77777777" w:rsidR="00763893" w:rsidRPr="00D67975" w:rsidRDefault="00763893" w:rsidP="00763893">
      <w:pPr>
        <w:pStyle w:val="Heading5"/>
        <w:rPr>
          <w:ins w:id="67" w:author="Rufael Mekuria" w:date="2024-08-13T22:15:00Z"/>
        </w:rPr>
      </w:pPr>
      <w:bookmarkStart w:id="68" w:name="_Toc134518709"/>
      <w:bookmarkStart w:id="69" w:name="_Toc134804528"/>
      <w:bookmarkStart w:id="70" w:name="_Toc134804880"/>
      <w:bookmarkStart w:id="71" w:name="_Toc134805232"/>
      <w:bookmarkStart w:id="72" w:name="_Toc134857981"/>
      <w:bookmarkStart w:id="73" w:name="_Toc135046385"/>
      <w:bookmarkStart w:id="74" w:name="_Toc141709518"/>
      <w:bookmarkStart w:id="75" w:name="_Toc141709944"/>
      <w:bookmarkStart w:id="76" w:name="_Toc144302048"/>
      <w:bookmarkStart w:id="77" w:name="_Toc172205650"/>
      <w:ins w:id="78" w:author="Rufael Mekuria" w:date="2024-08-13T22:15:00Z">
        <w:r>
          <w:t>5.19.6.2.2</w:t>
        </w:r>
        <w:r w:rsidRPr="00D67975">
          <w:tab/>
          <w:t>Handling of BaseURLs by Players</w:t>
        </w:r>
        <w:bookmarkEnd w:id="68"/>
        <w:bookmarkEnd w:id="69"/>
        <w:bookmarkEnd w:id="70"/>
        <w:bookmarkEnd w:id="71"/>
        <w:bookmarkEnd w:id="72"/>
        <w:bookmarkEnd w:id="73"/>
        <w:bookmarkEnd w:id="74"/>
        <w:bookmarkEnd w:id="75"/>
        <w:bookmarkEnd w:id="76"/>
        <w:bookmarkEnd w:id="77"/>
      </w:ins>
    </w:p>
    <w:p w14:paraId="703143B6" w14:textId="77777777" w:rsidR="00763893" w:rsidRPr="00D67975" w:rsidRDefault="00763893" w:rsidP="00763893">
      <w:pPr>
        <w:rPr>
          <w:ins w:id="79" w:author="Rufael Mekuria" w:date="2024-08-13T22:15:00Z"/>
        </w:rPr>
      </w:pPr>
      <w:ins w:id="80" w:author="Rufael Mekuria" w:date="2024-08-13T22:15:00Z">
        <w:r w:rsidRPr="00D67975">
          <w:t xml:space="preserve">According to ISO/IEC 23009-1, MPDs </w:t>
        </w:r>
        <w:commentRangeStart w:id="81"/>
        <w:r w:rsidRPr="00D67975">
          <w:t xml:space="preserve">may contain BaseURLs </w:t>
        </w:r>
      </w:ins>
      <w:commentRangeEnd w:id="81"/>
      <w:r w:rsidR="009B1047">
        <w:rPr>
          <w:rStyle w:val="CommentReference"/>
        </w:rPr>
        <w:commentReference w:id="81"/>
      </w:r>
      <w:ins w:id="82" w:author="Rufael Mekuria" w:date="2024-08-13T22:15:00Z">
        <w:r w:rsidRPr="00D67975">
          <w:t xml:space="preserve">at many levels (within the MPD, Period, AdaptationSet and Representation elements). At each of these levels there can be more than one BaseURL. The presence of multiple </w:t>
        </w:r>
        <w:commentRangeStart w:id="83"/>
        <w:r w:rsidRPr="00D67975">
          <w:t>BaseURLs at any given level indicates that the same content can be obtained from more than one location</w:t>
        </w:r>
      </w:ins>
      <w:commentRangeEnd w:id="83"/>
      <w:r w:rsidR="009B1047">
        <w:rPr>
          <w:rStyle w:val="CommentReference"/>
        </w:rPr>
        <w:commentReference w:id="83"/>
      </w:r>
      <w:ins w:id="84" w:author="Rufael Mekuria" w:date="2024-08-13T22:15:00Z">
        <w:r w:rsidRPr="00D67975">
          <w:t>.</w:t>
        </w:r>
        <w:r>
          <w:t xml:space="preserve"> This enables </w:t>
        </w:r>
        <w:r w:rsidRPr="00D67975">
          <w:t xml:space="preserve"> to increase resilience and provide load balancing by offering different distribution routes - for example different CDNs.</w:t>
        </w:r>
      </w:ins>
    </w:p>
    <w:p w14:paraId="2CFF8DBC" w14:textId="5DE130CA" w:rsidR="00763893" w:rsidRPr="00D67975" w:rsidRDefault="00763893" w:rsidP="00763893">
      <w:pPr>
        <w:rPr>
          <w:ins w:id="85" w:author="Rufael Mekuria" w:date="2024-08-13T22:15:00Z"/>
        </w:rPr>
      </w:pPr>
      <w:ins w:id="86" w:author="Rufael Mekuria" w:date="2024-08-13T22:15:00Z">
        <w:r w:rsidRPr="00D67975">
          <w:t xml:space="preserve">Where </w:t>
        </w:r>
      </w:ins>
      <w:ins w:id="87" w:author="Thomas Stockhammer (2024/08/19)" w:date="2024-08-20T10:21:00Z" w16du:dateUtc="2024-08-20T08:21:00Z">
        <w:r w:rsidR="009B1047">
          <w:t>p</w:t>
        </w:r>
      </w:ins>
      <w:ins w:id="88" w:author="Rufael Mekuria" w:date="2024-08-13T22:15:00Z">
        <w:del w:id="89" w:author="Thomas Stockhammer (2024/08/19)" w:date="2024-08-20T10:21:00Z" w16du:dateUtc="2024-08-20T08:21:00Z">
          <w:r w:rsidRPr="00D67975" w:rsidDel="009B1047">
            <w:delText>P</w:delText>
          </w:r>
        </w:del>
        <w:r w:rsidRPr="00D67975">
          <w:t>layers find, having evaluated the rules as specified in ISO/IEC 23009-</w:t>
        </w:r>
        <w:r>
          <w:t xml:space="preserve">1 </w:t>
        </w:r>
        <w:r w:rsidRPr="00D67975">
          <w:t>clause 5.6 for resolving relative URLs (if necessary), that multiple BaseURLs are pre</w:t>
        </w:r>
        <w:r>
          <w:t>sent for an item then they can</w:t>
        </w:r>
        <w:r w:rsidRPr="00D67975">
          <w:t xml:space="preserve"> make use of the alternatives offered in the event of an error with the first one used, as described in this clause.</w:t>
        </w:r>
      </w:ins>
    </w:p>
    <w:p w14:paraId="62ED3F6F" w14:textId="3FB0AFB7" w:rsidR="00763893" w:rsidRPr="00D67975" w:rsidRDefault="00763893" w:rsidP="00763893">
      <w:pPr>
        <w:rPr>
          <w:ins w:id="90" w:author="Rufael Mekuria" w:date="2024-08-13T22:15:00Z"/>
        </w:rPr>
      </w:pPr>
      <w:commentRangeStart w:id="91"/>
      <w:ins w:id="92" w:author="Rufael Mekuria" w:date="2024-08-13T22:15:00Z">
        <w:r w:rsidRPr="00D67975">
          <w:t>A new attributeGrou</w:t>
        </w:r>
        <w:r>
          <w:t>p, containing two attributes may be defined to finetune</w:t>
        </w:r>
      </w:ins>
      <w:ins w:id="93" w:author="Rufael Mekuria" w:date="2024-08-13T22:16:00Z">
        <w:r>
          <w:t xml:space="preserve"> </w:t>
        </w:r>
      </w:ins>
      <w:ins w:id="94" w:author="Rufael Mekuria" w:date="2024-08-13T22:15:00Z">
        <w:r>
          <w:t>the BaseURL functionality and enable client side switching</w:t>
        </w:r>
        <w:r w:rsidRPr="00D67975">
          <w:t xml:space="preserve">. </w:t>
        </w:r>
        <w:r>
          <w:t>The main idea is to introduce two additional attributes:</w:t>
        </w:r>
      </w:ins>
    </w:p>
    <w:p w14:paraId="42A772DF" w14:textId="77777777" w:rsidR="00763893" w:rsidRPr="00D67975" w:rsidRDefault="00763893" w:rsidP="00763893">
      <w:pPr>
        <w:rPr>
          <w:ins w:id="95" w:author="Rufael Mekuria" w:date="2024-08-13T22:15:00Z"/>
        </w:rPr>
      </w:pPr>
      <w:ins w:id="96" w:author="Rufael Mekuria" w:date="2024-08-13T22:15:00Z">
        <w:r w:rsidRPr="00D67975">
          <w:t>The baseUrlAttributes group is defined as follows:</w:t>
        </w:r>
      </w:ins>
    </w:p>
    <w:p w14:paraId="2CEE9DEB" w14:textId="77777777" w:rsidR="00763893" w:rsidRPr="00D67975" w:rsidRDefault="00763893" w:rsidP="00763893">
      <w:pPr>
        <w:pStyle w:val="PL"/>
        <w:rPr>
          <w:ins w:id="97" w:author="Rufael Mekuria" w:date="2024-08-13T22:15:00Z"/>
        </w:rPr>
      </w:pPr>
      <w:ins w:id="98" w:author="Rufael Mekuria" w:date="2024-08-13T22:15:00Z">
        <w:r w:rsidRPr="00D67975">
          <w:tab/>
          <w:t>&lt;xs:attributeGroup name="baseUrlAttributes"&gt;</w:t>
        </w:r>
      </w:ins>
    </w:p>
    <w:p w14:paraId="592D1018" w14:textId="77777777" w:rsidR="00763893" w:rsidRPr="00D67975" w:rsidRDefault="00763893" w:rsidP="00763893">
      <w:pPr>
        <w:pStyle w:val="PL"/>
        <w:rPr>
          <w:ins w:id="99" w:author="Rufael Mekuria" w:date="2024-08-13T22:15:00Z"/>
        </w:rPr>
      </w:pPr>
      <w:ins w:id="100" w:author="Rufael Mekuria" w:date="2024-08-13T22:15:00Z">
        <w:r w:rsidRPr="00D67975">
          <w:tab/>
        </w:r>
        <w:r w:rsidRPr="00D67975">
          <w:tab/>
          <w:t>&lt;xs:attribute name="priority" type="xs:positiveInteger" use="optional" default="1"/&gt;</w:t>
        </w:r>
      </w:ins>
    </w:p>
    <w:p w14:paraId="30CF4CC0" w14:textId="77777777" w:rsidR="00763893" w:rsidRPr="00D67975" w:rsidRDefault="00763893" w:rsidP="00763893">
      <w:pPr>
        <w:pStyle w:val="PL"/>
        <w:rPr>
          <w:ins w:id="101" w:author="Rufael Mekuria" w:date="2024-08-13T22:15:00Z"/>
        </w:rPr>
      </w:pPr>
      <w:ins w:id="102" w:author="Rufael Mekuria" w:date="2024-08-13T22:15:00Z">
        <w:r w:rsidRPr="00D67975">
          <w:tab/>
        </w:r>
        <w:r w:rsidRPr="00D67975">
          <w:tab/>
          <w:t>&lt;xs:attribute name="weight" type="xs:positiveInteger" use="optional" default="1"/&gt;</w:t>
        </w:r>
      </w:ins>
    </w:p>
    <w:p w14:paraId="1BC02809" w14:textId="77777777" w:rsidR="00763893" w:rsidRPr="00D67975" w:rsidRDefault="00763893" w:rsidP="00763893">
      <w:pPr>
        <w:pStyle w:val="PL"/>
        <w:rPr>
          <w:ins w:id="103" w:author="Rufael Mekuria" w:date="2024-08-13T22:15:00Z"/>
        </w:rPr>
      </w:pPr>
      <w:ins w:id="104" w:author="Rufael Mekuria" w:date="2024-08-13T22:15:00Z">
        <w:r w:rsidRPr="00D67975">
          <w:tab/>
          <w:t>&lt;/xs:attributeGroup&gt;</w:t>
        </w:r>
      </w:ins>
    </w:p>
    <w:p w14:paraId="35CCA348" w14:textId="77777777" w:rsidR="00763893" w:rsidRPr="00D67975" w:rsidRDefault="00763893" w:rsidP="00763893">
      <w:pPr>
        <w:pStyle w:val="PL"/>
        <w:rPr>
          <w:ins w:id="105" w:author="Rufael Mekuria" w:date="2024-08-13T22:15:00Z"/>
        </w:rPr>
      </w:pPr>
    </w:p>
    <w:p w14:paraId="06A0DBF9" w14:textId="77777777" w:rsidR="00763893" w:rsidRPr="00D67975" w:rsidRDefault="00763893" w:rsidP="00763893">
      <w:pPr>
        <w:rPr>
          <w:ins w:id="106" w:author="Rufael Mekuria" w:date="2024-08-13T22:15:00Z"/>
        </w:rPr>
      </w:pPr>
      <w:ins w:id="107" w:author="Rufael Mekuria" w:date="2024-08-13T22:15:00Z">
        <w:r w:rsidRPr="00D67975">
          <w:t>The two attributes from the baseUrlAttributes group are used together with the serviceLocation attribute on BaseURL elements to provide a mechanism by which content providers can signal to Players the priority, weight and independence of different BaseURLs. The attributes are defined as:</w:t>
        </w:r>
      </w:ins>
    </w:p>
    <w:p w14:paraId="642398A0" w14:textId="77777777" w:rsidR="00763893" w:rsidRPr="00D67975" w:rsidRDefault="00763893" w:rsidP="00763893">
      <w:pPr>
        <w:pStyle w:val="B1"/>
        <w:rPr>
          <w:ins w:id="108" w:author="Rufael Mekuria" w:date="2024-08-13T22:15:00Z"/>
        </w:rPr>
      </w:pPr>
      <w:ins w:id="109" w:author="Rufael Mekuria" w:date="2024-08-13T22:15:00Z">
        <w:r w:rsidRPr="00D67975">
          <w:t>@priority is a positive integer. It has a default value of 1. Lower values indicate higher priority levels.</w:t>
        </w:r>
      </w:ins>
    </w:p>
    <w:p w14:paraId="44A322AB" w14:textId="77777777" w:rsidR="00763893" w:rsidRPr="00D67975" w:rsidRDefault="00763893" w:rsidP="00763893">
      <w:pPr>
        <w:pStyle w:val="B1"/>
        <w:keepNext/>
        <w:keepLines/>
        <w:rPr>
          <w:ins w:id="110" w:author="Rufael Mekuria" w:date="2024-08-13T22:15:00Z"/>
        </w:rPr>
      </w:pPr>
      <w:ins w:id="111" w:author="Rufael Mekuria" w:date="2024-08-13T22:15:00Z">
        <w:r w:rsidRPr="00D67975">
          <w:t xml:space="preserve">@weight is a positive integer. It has a default value of 1. The weight describes the relative weighting of BaseURLs with the same priority, with the semantics that a BaseURL with a weight of 2 is twice as likely to be chosen by a Player as one with a weight of 1. This is used to indicate how the content provider needs traffic to be distributed between BaseURLs of a given priority and is usually related to the relative capacity of the infrastructure serving the different BaseURLs. </w:t>
        </w:r>
      </w:ins>
      <w:commentRangeEnd w:id="91"/>
      <w:r w:rsidR="00764A2B">
        <w:rPr>
          <w:rStyle w:val="CommentReference"/>
        </w:rPr>
        <w:commentReference w:id="91"/>
      </w:r>
    </w:p>
    <w:p w14:paraId="4175CD38" w14:textId="778C4AA3" w:rsidR="00763893" w:rsidRPr="00D67975" w:rsidRDefault="00763893" w:rsidP="00763893">
      <w:pPr>
        <w:pStyle w:val="B1"/>
        <w:rPr>
          <w:ins w:id="112" w:author="Rufael Mekuria" w:date="2024-08-13T22:15:00Z"/>
        </w:rPr>
      </w:pPr>
      <w:ins w:id="113" w:author="Rufael Mekuria" w:date="2024-08-13T22:15:00Z">
        <w:r w:rsidRPr="00D67975">
          <w:t>@serviceLocation is an optional string described further below. When @serviceLocation is not set on an absolute Ba</w:t>
        </w:r>
        <w:r>
          <w:t>seURL then serviceLocation can</w:t>
        </w:r>
        <w:r w:rsidRPr="00D67975">
          <w:t xml:space="preserve"> take the value of the BaseURL (that is the serviceLocation is the URL inside the element).</w:t>
        </w:r>
      </w:ins>
    </w:p>
    <w:p w14:paraId="5F4EA1AD" w14:textId="77777777" w:rsidR="00763893" w:rsidRPr="00D67975" w:rsidRDefault="00763893" w:rsidP="00763893">
      <w:pPr>
        <w:keepNext/>
        <w:rPr>
          <w:ins w:id="114" w:author="Rufael Mekuria" w:date="2024-08-13T22:15:00Z"/>
        </w:rPr>
      </w:pPr>
      <w:commentRangeStart w:id="115"/>
      <w:ins w:id="116" w:author="Rufael Mekuria" w:date="2024-08-13T22:15:00Z">
        <w:r>
          <w:t xml:space="preserve">Players can </w:t>
        </w:r>
        <w:r w:rsidRPr="00D67975">
          <w:t>carry out BaseURL reference resolution as specified in clause 5.6.4 of ISO/IEC 23009-1</w:t>
        </w:r>
        <w:r>
          <w:t xml:space="preserve"> </w:t>
        </w:r>
        <w:r w:rsidRPr="00D67975">
          <w:t>with the following caveats relating to the additional attributes:</w:t>
        </w:r>
      </w:ins>
      <w:commentRangeEnd w:id="115"/>
      <w:r w:rsidR="00454845">
        <w:rPr>
          <w:rStyle w:val="CommentReference"/>
        </w:rPr>
        <w:commentReference w:id="115"/>
      </w:r>
    </w:p>
    <w:p w14:paraId="669D5CDC" w14:textId="77777777" w:rsidR="00763893" w:rsidRPr="00D67975" w:rsidRDefault="00763893" w:rsidP="00763893">
      <w:pPr>
        <w:pStyle w:val="B1"/>
        <w:rPr>
          <w:ins w:id="117" w:author="Rufael Mekuria" w:date="2024-08-13T22:15:00Z"/>
        </w:rPr>
      </w:pPr>
      <w:ins w:id="118" w:author="Rufael Mekuria" w:date="2024-08-13T22:15:00Z">
        <w:r>
          <w:t>The document base URI is</w:t>
        </w:r>
        <w:r w:rsidRPr="00D67975">
          <w:t xml:space="preserve"> treated as if it were a BaseURL element with the default values for the @priority and @weight attributes, and a @serviceLocation value of the document base URI.</w:t>
        </w:r>
      </w:ins>
    </w:p>
    <w:p w14:paraId="3E005D28" w14:textId="77777777" w:rsidR="00763893" w:rsidRPr="00D67975" w:rsidRDefault="00763893" w:rsidP="00763893">
      <w:pPr>
        <w:pStyle w:val="B1"/>
        <w:rPr>
          <w:ins w:id="119" w:author="Rufael Mekuria" w:date="2024-08-13T22:15:00Z"/>
        </w:rPr>
      </w:pPr>
      <w:ins w:id="120" w:author="Rufael Mekuria" w:date="2024-08-13T22:15:00Z">
        <w:r>
          <w:t xml:space="preserve">Players can </w:t>
        </w:r>
        <w:r w:rsidRPr="00D67975">
          <w:t>associate values of @priority, @weight and @serviceLocation attributes with resolve</w:t>
        </w:r>
        <w:r>
          <w:t xml:space="preserve">d BaseURL elements. These can </w:t>
        </w:r>
        <w:r w:rsidRPr="00D67975">
          <w:t>be taken from the BaseURL element that provided an absolute URL for the resolution process, or the document base URI if that was used as the ab</w:t>
        </w:r>
        <w:r>
          <w:t>solute URL. Hence, Players can</w:t>
        </w:r>
        <w:r w:rsidRPr="00D67975">
          <w:t xml:space="preserve"> ignore any @priority, @weight or @serviceLocation attributes that are present on BaseURL elements containing relative URLs.</w:t>
        </w:r>
      </w:ins>
    </w:p>
    <w:p w14:paraId="2F029D53" w14:textId="1002DACE" w:rsidR="00763893" w:rsidRPr="00D67975" w:rsidRDefault="00763893" w:rsidP="00763893">
      <w:pPr>
        <w:rPr>
          <w:ins w:id="121" w:author="Rufael Mekuria" w:date="2024-08-13T22:15:00Z"/>
        </w:rPr>
      </w:pPr>
      <w:ins w:id="122" w:author="Rufael Mekuria" w:date="2024-08-13T22:15:00Z">
        <w:r w:rsidRPr="00D67975">
          <w:lastRenderedPageBreak/>
          <w:t>T</w:t>
        </w:r>
        <w:r>
          <w:t>he @serviceLocation attribute can in addition be</w:t>
        </w:r>
        <w:r w:rsidRPr="00D67975">
          <w:t xml:space="preserve"> used to implement a blacklisting of failed BaseURL locati</w:t>
        </w:r>
        <w:r>
          <w:t>ons. To do this the Player can</w:t>
        </w:r>
        <w:r w:rsidRPr="00D67975">
          <w:t xml:space="preserve"> maintain a list of @serviceLocation values which have failed</w:t>
        </w:r>
        <w:r>
          <w:t xml:space="preserve"> and returned error responses</w:t>
        </w:r>
        <w:r w:rsidRPr="00D67975">
          <w:t xml:space="preserve">. When an MPD is first loaded </w:t>
        </w:r>
        <w:r>
          <w:t>in a session the blacklist  is</w:t>
        </w:r>
        <w:r w:rsidRPr="00D67975">
          <w:t xml:space="preserve"> empty. The blacklist is retained when the MPD is reloaded by the Player, but discarded when a different MPD is loaded or at the end of the current session.</w:t>
        </w:r>
      </w:ins>
    </w:p>
    <w:p w14:paraId="125A522C" w14:textId="77777777" w:rsidR="00763893" w:rsidRPr="00D67975" w:rsidRDefault="00763893" w:rsidP="00763893">
      <w:pPr>
        <w:rPr>
          <w:ins w:id="123" w:author="Rufael Mekuria" w:date="2024-08-13T22:15:00Z"/>
        </w:rPr>
      </w:pPr>
      <w:ins w:id="124" w:author="Rufael Mekuria" w:date="2024-08-13T22:15:00Z">
        <w:r w:rsidRPr="00D67975">
          <w:t>Whenever the Player needs to construct a list of</w:t>
        </w:r>
        <w:r>
          <w:t xml:space="preserve"> BaseURLs,</w:t>
        </w:r>
        <w:r w:rsidRPr="00D67975">
          <w:t xml:space="preserve"> all URLs in the list which have a @serviceLocation attribute matching</w:t>
        </w:r>
        <w:r>
          <w:t xml:space="preserve"> an entry in the blacklist can</w:t>
        </w:r>
        <w:r w:rsidRPr="00D67975">
          <w:t xml:space="preserve"> be removed from the available list of BaseURLs. Additionally, whenever a BaseURL is removed from the available list of BaseU</w:t>
        </w:r>
        <w:r>
          <w:t xml:space="preserve">RLs, any other BaseURL with the </w:t>
        </w:r>
        <w:r w:rsidRPr="00D67975">
          <w:t>same @priority value as</w:t>
        </w:r>
        <w:r>
          <w:t xml:space="preserve"> the BaseURL being removed can</w:t>
        </w:r>
        <w:r w:rsidRPr="00D67975">
          <w:t xml:space="preserve"> also be removed.</w:t>
        </w:r>
      </w:ins>
    </w:p>
    <w:p w14:paraId="2E0F0D5F" w14:textId="467FCEF3" w:rsidR="00763893" w:rsidRPr="00D67975" w:rsidRDefault="00763893" w:rsidP="00763893">
      <w:pPr>
        <w:rPr>
          <w:ins w:id="125" w:author="Rufael Mekuria" w:date="2024-08-13T22:15:00Z"/>
        </w:rPr>
      </w:pPr>
      <w:ins w:id="126" w:author="Rufael Mekuria" w:date="2024-08-13T22:15:00Z">
        <w:r w:rsidRPr="00D67975">
          <w:t>This reduced lis</w:t>
        </w:r>
        <w:r>
          <w:t>t of BaseURLs is</w:t>
        </w:r>
        <w:r w:rsidRPr="00D67975">
          <w:t xml:space="preserve"> used when selecting a BaseURL as described in the following clauses.</w:t>
        </w:r>
      </w:ins>
    </w:p>
    <w:p w14:paraId="1280AF82" w14:textId="55A17B77" w:rsidR="00763893" w:rsidRPr="00D67975" w:rsidRDefault="00763893" w:rsidP="00763893">
      <w:pPr>
        <w:keepNext/>
        <w:rPr>
          <w:ins w:id="127" w:author="Rufael Mekuria" w:date="2024-08-13T22:15:00Z"/>
        </w:rPr>
      </w:pPr>
      <w:ins w:id="128" w:author="Rufael Mekuria" w:date="2024-08-13T22:15:00Z">
        <w:r w:rsidRPr="00D67975">
          <w:t>When a Player needs to use a BaseURL to resolve a reference to external content, such as may be found ins</w:t>
        </w:r>
        <w:r>
          <w:t>ide a Segment Template, it</w:t>
        </w:r>
        <w:r w:rsidRPr="00D67975">
          <w:t xml:space="preserve"> pick</w:t>
        </w:r>
      </w:ins>
      <w:ins w:id="129" w:author="Rufael Mekuria" w:date="2024-08-13T22:17:00Z">
        <w:r>
          <w:t>s</w:t>
        </w:r>
      </w:ins>
      <w:ins w:id="130" w:author="Rufael Mekuria" w:date="2024-08-13T22:15:00Z">
        <w:r w:rsidRPr="00D67975">
          <w:t xml:space="preserve"> the BaseURL as follows: </w:t>
        </w:r>
      </w:ins>
    </w:p>
    <w:p w14:paraId="6DD9D854" w14:textId="3F159122" w:rsidR="00763893" w:rsidRPr="00D67975" w:rsidRDefault="00763893" w:rsidP="00763893">
      <w:pPr>
        <w:pStyle w:val="B1"/>
        <w:rPr>
          <w:ins w:id="131" w:author="Rufael Mekuria" w:date="2024-08-13T22:15:00Z"/>
        </w:rPr>
      </w:pPr>
      <w:ins w:id="132" w:author="Rufael Mekuria" w:date="2024-08-13T22:15:00Z">
        <w:r>
          <w:t xml:space="preserve">It </w:t>
        </w:r>
        <w:r w:rsidRPr="00D67975">
          <w:t>begin</w:t>
        </w:r>
      </w:ins>
      <w:ins w:id="133" w:author="Rufael Mekuria" w:date="2024-08-13T22:17:00Z">
        <w:r>
          <w:t>s</w:t>
        </w:r>
      </w:ins>
      <w:ins w:id="134" w:author="Rufael Mekuria" w:date="2024-08-13T22:15:00Z">
        <w:r w:rsidRPr="00D67975">
          <w:t xml:space="preserve"> by taking the set of resolved BaseURLs present or inherited at th</w:t>
        </w:r>
        <w:r>
          <w:t xml:space="preserve">e current position in the MPD, </w:t>
        </w:r>
        <w:r w:rsidRPr="00D67975">
          <w:t xml:space="preserve"> that have the lowest @priority attribute value.</w:t>
        </w:r>
      </w:ins>
    </w:p>
    <w:p w14:paraId="594D0101" w14:textId="77777777" w:rsidR="00763893" w:rsidRPr="00D67975" w:rsidRDefault="00763893" w:rsidP="00763893">
      <w:pPr>
        <w:pStyle w:val="B1"/>
        <w:rPr>
          <w:ins w:id="135" w:author="Rufael Mekuria" w:date="2024-08-13T22:15:00Z"/>
        </w:rPr>
      </w:pPr>
      <w:ins w:id="136" w:author="Rufael Mekuria" w:date="2024-08-13T22:15:00Z">
        <w:r w:rsidRPr="00D67975">
          <w:t>If there is more than one BaseURL with this lowest @priority attrib</w:t>
        </w:r>
        <w:r>
          <w:t xml:space="preserve">ute value then the Player </w:t>
        </w:r>
        <w:r w:rsidRPr="00D67975">
          <w:t>select</w:t>
        </w:r>
        <w:r>
          <w:t>s</w:t>
        </w:r>
        <w:r w:rsidRPr="00D67975">
          <w:t xml:space="preserve"> one of them at random such that the probability of each BaseURL being chosen is proportional to the value of its @weight attribute. </w:t>
        </w:r>
      </w:ins>
    </w:p>
    <w:p w14:paraId="7A2C722E" w14:textId="77777777" w:rsidR="00763893" w:rsidRPr="00D67975" w:rsidRDefault="00763893" w:rsidP="00763893">
      <w:pPr>
        <w:pStyle w:val="B1"/>
        <w:rPr>
          <w:ins w:id="137" w:author="Rufael Mekuria" w:date="2024-08-13T22:15:00Z"/>
        </w:rPr>
      </w:pPr>
      <w:ins w:id="138" w:author="Rufael Mekuria" w:date="2024-08-13T22:15:00Z">
        <w:r w:rsidRPr="00D67975">
          <w:t>If there are no BaseURLs after applying</w:t>
        </w:r>
        <w:r>
          <w:t xml:space="preserve"> blacklisting, the Player can </w:t>
        </w:r>
        <w:r w:rsidRPr="00D67975">
          <w:t>stop playback and report an error.</w:t>
        </w:r>
      </w:ins>
    </w:p>
    <w:p w14:paraId="1625415B" w14:textId="703F7554" w:rsidR="00763893" w:rsidRPr="00D67975" w:rsidRDefault="00763893" w:rsidP="00763893">
      <w:pPr>
        <w:rPr>
          <w:ins w:id="139" w:author="Rufael Mekuria" w:date="2024-08-13T22:15:00Z"/>
        </w:rPr>
      </w:pPr>
      <w:ins w:id="140" w:author="Rufael Mekuria" w:date="2024-08-13T22:15:00Z">
        <w:r w:rsidRPr="00D67975">
          <w:t>Once a random selection has been carried out amongst a group of BaseURLs with the same @priority attribut</w:t>
        </w:r>
        <w:r>
          <w:t>e value, then that choice can</w:t>
        </w:r>
        <w:r w:rsidRPr="00D67975">
          <w:t xml:space="preserve"> be re-used if the selection needs to be made again unless the blacklist has been modified or the available BaseURLs have changed. </w:t>
        </w:r>
      </w:ins>
    </w:p>
    <w:p w14:paraId="2E48F03D" w14:textId="038B3FB5" w:rsidR="00763893" w:rsidRPr="00D67975" w:rsidRDefault="00763893" w:rsidP="00763893">
      <w:pPr>
        <w:keepNext/>
        <w:rPr>
          <w:ins w:id="141" w:author="Rufael Mekuria" w:date="2024-08-13T22:15:00Z"/>
        </w:rPr>
      </w:pPr>
      <w:ins w:id="142" w:author="Rufael Mekuria" w:date="2024-08-13T22:15:00Z">
        <w:r w:rsidRPr="00D67975">
          <w:t>At any point where a Player needs to change BaseURL</w:t>
        </w:r>
        <w:r>
          <w:t xml:space="preserve"> the Player can</w:t>
        </w:r>
        <w:r w:rsidRPr="00D67975">
          <w:t>:</w:t>
        </w:r>
      </w:ins>
    </w:p>
    <w:p w14:paraId="3F352622" w14:textId="77777777" w:rsidR="00763893" w:rsidRPr="00D67975" w:rsidRDefault="00763893" w:rsidP="00763893">
      <w:pPr>
        <w:pStyle w:val="B1"/>
        <w:rPr>
          <w:ins w:id="143" w:author="Rufael Mekuria" w:date="2024-08-13T22:15:00Z"/>
        </w:rPr>
      </w:pPr>
      <w:ins w:id="144" w:author="Rufael Mekuria" w:date="2024-08-13T22:15:00Z">
        <w:r w:rsidRPr="00D67975">
          <w:t xml:space="preserve">Add the @serviceLocation attribute value to the blacklist. This BaseURL is removed from the list of available BaseURLs, as are any other BaseURLs in the list with the same @priority attribute value. </w:t>
        </w:r>
      </w:ins>
    </w:p>
    <w:p w14:paraId="7504B540" w14:textId="77777777" w:rsidR="00763893" w:rsidRPr="00D67975" w:rsidRDefault="00763893" w:rsidP="00763893">
      <w:pPr>
        <w:pStyle w:val="B1"/>
        <w:rPr>
          <w:ins w:id="145" w:author="Rufael Mekuria" w:date="2024-08-13T22:15:00Z"/>
        </w:rPr>
      </w:pPr>
      <w:ins w:id="146" w:author="Rufael Mekuria" w:date="2024-08-13T22:15:00Z">
        <w:r w:rsidRPr="00D67975">
          <w:t>Select the set of BaseURLs from the list available BaseURLs that have the lowest @priority attribute value.</w:t>
        </w:r>
      </w:ins>
    </w:p>
    <w:p w14:paraId="50AA3C5A" w14:textId="267A33CA" w:rsidR="00763893" w:rsidRPr="00D67975" w:rsidRDefault="00763893" w:rsidP="00763893">
      <w:pPr>
        <w:pStyle w:val="B1"/>
        <w:rPr>
          <w:ins w:id="147" w:author="Rufael Mekuria" w:date="2024-08-13T22:15:00Z"/>
        </w:rPr>
      </w:pPr>
      <w:ins w:id="148" w:author="Rufael Mekuria" w:date="2024-08-13T22:15:00Z">
        <w:r w:rsidRPr="00D67975">
          <w:t xml:space="preserve">If there is more than one BaseURL in this set, </w:t>
        </w:r>
      </w:ins>
      <w:ins w:id="149" w:author="Rufael Mekuria" w:date="2024-08-13T22:21:00Z">
        <w:r>
          <w:t xml:space="preserve">use </w:t>
        </w:r>
      </w:ins>
      <w:ins w:id="150" w:author="Rufael Mekuria" w:date="2024-08-13T22:15:00Z">
        <w:r w:rsidRPr="00D67975">
          <w:t>the @weight attribute, to select between them.</w:t>
        </w:r>
      </w:ins>
    </w:p>
    <w:p w14:paraId="2DDA3C50" w14:textId="6763CBDC" w:rsidR="00763893" w:rsidRPr="00D67975" w:rsidRDefault="00763893" w:rsidP="00763893">
      <w:pPr>
        <w:pStyle w:val="B1"/>
        <w:rPr>
          <w:ins w:id="151" w:author="Rufael Mekuria" w:date="2024-08-13T22:15:00Z"/>
        </w:rPr>
      </w:pPr>
      <w:ins w:id="152" w:author="Rufael Mekuria" w:date="2024-08-13T22:15:00Z">
        <w:r w:rsidRPr="00D67975">
          <w:t>If a BaseURL with the same @serviceLocation attribute is in use elsewhere by the Player (for example in accessing content for a different Adaptat</w:t>
        </w:r>
        <w:r>
          <w:t>ion Set) then that BaseURL can</w:t>
        </w:r>
        <w:r w:rsidRPr="00D67975">
          <w:t xml:space="preserve"> be replaced following the rules given in this clause when the next request for media is to be made.</w:t>
        </w:r>
      </w:ins>
    </w:p>
    <w:p w14:paraId="284886F4" w14:textId="637CE7D5" w:rsidR="00763893" w:rsidRPr="00D67975" w:rsidRDefault="00763893" w:rsidP="00763893">
      <w:pPr>
        <w:pStyle w:val="Heading5"/>
        <w:rPr>
          <w:ins w:id="153" w:author="Rufael Mekuria" w:date="2024-08-13T22:15:00Z"/>
        </w:rPr>
      </w:pPr>
      <w:bookmarkStart w:id="154" w:name="_Toc134518713"/>
      <w:bookmarkStart w:id="155" w:name="_Toc134804532"/>
      <w:bookmarkStart w:id="156" w:name="_Toc134804884"/>
      <w:bookmarkStart w:id="157" w:name="_Toc134805236"/>
      <w:bookmarkStart w:id="158" w:name="_Toc134857985"/>
      <w:bookmarkStart w:id="159" w:name="_Toc135046389"/>
      <w:bookmarkStart w:id="160" w:name="_Toc141709522"/>
      <w:bookmarkStart w:id="161" w:name="_Toc141709948"/>
      <w:bookmarkStart w:id="162" w:name="_Toc144302052"/>
      <w:bookmarkStart w:id="163" w:name="_Toc172205654"/>
      <w:ins w:id="164" w:author="Rufael Mekuria" w:date="2024-08-13T22:15:00Z">
        <w:r>
          <w:t>5.19.6.2.3</w:t>
        </w:r>
        <w:r w:rsidRPr="00D67975">
          <w:tab/>
          <w:t xml:space="preserve">BaseURL Example </w:t>
        </w:r>
        <w:bookmarkEnd w:id="154"/>
        <w:bookmarkEnd w:id="155"/>
        <w:bookmarkEnd w:id="156"/>
        <w:bookmarkEnd w:id="157"/>
        <w:bookmarkEnd w:id="158"/>
        <w:bookmarkEnd w:id="159"/>
        <w:bookmarkEnd w:id="160"/>
        <w:bookmarkEnd w:id="161"/>
        <w:bookmarkEnd w:id="162"/>
        <w:bookmarkEnd w:id="163"/>
      </w:ins>
    </w:p>
    <w:p w14:paraId="016E19D5" w14:textId="77777777" w:rsidR="00763893" w:rsidRPr="00D67975" w:rsidRDefault="00763893" w:rsidP="00763893">
      <w:pPr>
        <w:keepNext/>
        <w:rPr>
          <w:ins w:id="165" w:author="Rufael Mekuria" w:date="2024-08-13T22:15:00Z"/>
        </w:rPr>
      </w:pPr>
      <w:ins w:id="166" w:author="Rufael Mekuria" w:date="2024-08-13T22:15:00Z">
        <w:r w:rsidRPr="00D67975">
          <w:t>Take the following MPD excerpt as an example:</w:t>
        </w:r>
      </w:ins>
    </w:p>
    <w:p w14:paraId="77E1B606" w14:textId="77777777" w:rsidR="00763893" w:rsidRPr="00D67975" w:rsidRDefault="00763893" w:rsidP="00763893">
      <w:pPr>
        <w:pStyle w:val="FL"/>
        <w:rPr>
          <w:ins w:id="167" w:author="Rufael Mekuria" w:date="2024-08-13T22:15:00Z"/>
        </w:rPr>
      </w:pPr>
      <w:ins w:id="168" w:author="Rufael Mekuria" w:date="2024-08-13T22:15:00Z">
        <w:r w:rsidRPr="00D67975">
          <w:rPr>
            <w:noProof/>
            <w:lang w:val="en-US" w:eastAsia="zh-CN"/>
          </w:rPr>
          <w:drawing>
            <wp:inline distT="0" distB="0" distL="0" distR="0" wp14:anchorId="7F79B6DD" wp14:editId="7B6947E0">
              <wp:extent cx="6116955" cy="2181860"/>
              <wp:effectExtent l="0" t="0" r="0" b="889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16955" cy="2181860"/>
                      </a:xfrm>
                      <a:prstGeom prst="rect">
                        <a:avLst/>
                      </a:prstGeom>
                      <a:noFill/>
                      <a:ln>
                        <a:noFill/>
                      </a:ln>
                    </pic:spPr>
                  </pic:pic>
                </a:graphicData>
              </a:graphic>
            </wp:inline>
          </w:drawing>
        </w:r>
      </w:ins>
    </w:p>
    <w:p w14:paraId="2911067C" w14:textId="77777777" w:rsidR="00763893" w:rsidRPr="00D67975" w:rsidRDefault="00763893" w:rsidP="00763893">
      <w:pPr>
        <w:keepLines/>
        <w:rPr>
          <w:ins w:id="169" w:author="Rufael Mekuria" w:date="2024-08-13T22:15:00Z"/>
        </w:rPr>
      </w:pPr>
      <w:ins w:id="170" w:author="Rufael Mekuria" w:date="2024-08-13T22:15:00Z">
        <w:r w:rsidRPr="00D67975">
          <w:t>Initially the Player has an empty serviceLocation blacklist.</w:t>
        </w:r>
      </w:ins>
    </w:p>
    <w:p w14:paraId="0D327D45" w14:textId="77777777" w:rsidR="00763893" w:rsidRPr="00D67975" w:rsidRDefault="00763893" w:rsidP="00763893">
      <w:pPr>
        <w:keepNext/>
        <w:rPr>
          <w:ins w:id="171" w:author="Rufael Mekuria" w:date="2024-08-13T22:15:00Z"/>
        </w:rPr>
      </w:pPr>
      <w:ins w:id="172" w:author="Rufael Mekuria" w:date="2024-08-13T22:15:00Z">
        <w:r w:rsidRPr="00D67975">
          <w:lastRenderedPageBreak/>
          <w:t>When the Player needs to access the media within period "p1" it will resolve the BaseURL within the period element and end up with the following set of BaseURLs:</w:t>
        </w:r>
      </w:ins>
    </w:p>
    <w:p w14:paraId="64FC78B6" w14:textId="77777777" w:rsidR="00763893" w:rsidRPr="00D67975" w:rsidRDefault="00763893" w:rsidP="00763893">
      <w:pPr>
        <w:pStyle w:val="FL"/>
        <w:jc w:val="left"/>
        <w:rPr>
          <w:ins w:id="173" w:author="Rufael Mekuria" w:date="2024-08-13T22:15:00Z"/>
        </w:rPr>
      </w:pPr>
      <w:ins w:id="174" w:author="Rufael Mekuria" w:date="2024-08-13T22:15:00Z">
        <w:r w:rsidRPr="00D67975">
          <w:rPr>
            <w:noProof/>
            <w:lang w:val="en-US" w:eastAsia="zh-CN"/>
          </w:rPr>
          <w:drawing>
            <wp:inline distT="0" distB="0" distL="0" distR="0" wp14:anchorId="10F74581" wp14:editId="79321357">
              <wp:extent cx="6116955" cy="997585"/>
              <wp:effectExtent l="0" t="0" r="0" b="0"/>
              <wp:docPr id="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16955" cy="997585"/>
                      </a:xfrm>
                      <a:prstGeom prst="rect">
                        <a:avLst/>
                      </a:prstGeom>
                      <a:noFill/>
                      <a:ln>
                        <a:noFill/>
                      </a:ln>
                    </pic:spPr>
                  </pic:pic>
                </a:graphicData>
              </a:graphic>
            </wp:inline>
          </w:drawing>
        </w:r>
      </w:ins>
    </w:p>
    <w:p w14:paraId="44AFC43F" w14:textId="77777777" w:rsidR="00763893" w:rsidRPr="00D67975" w:rsidRDefault="00763893" w:rsidP="00763893">
      <w:pPr>
        <w:rPr>
          <w:ins w:id="175" w:author="Rufael Mekuria" w:date="2024-08-13T22:15:00Z"/>
        </w:rPr>
      </w:pPr>
      <w:ins w:id="176" w:author="Rufael Mekuria" w:date="2024-08-13T22:15:00Z">
        <w:r w:rsidRPr="00D67975">
          <w:t>Note that the BaseURL with serviceLocation "D" has been assigned the default weight of "1". No BaseURLs are excluded since the serviceLocation blacklist is empty.</w:t>
        </w:r>
      </w:ins>
    </w:p>
    <w:p w14:paraId="26086E78" w14:textId="77777777" w:rsidR="00763893" w:rsidRPr="00D67975" w:rsidRDefault="00763893" w:rsidP="00763893">
      <w:pPr>
        <w:rPr>
          <w:ins w:id="177" w:author="Rufael Mekuria" w:date="2024-08-13T22:15:00Z"/>
        </w:rPr>
      </w:pPr>
      <w:ins w:id="178" w:author="Rufael Mekuria" w:date="2024-08-13T22:15:00Z">
        <w:r w:rsidRPr="00D67975">
          <w:t>From this it takes the BaseURL(s) with the lowest priority:</w:t>
        </w:r>
      </w:ins>
    </w:p>
    <w:p w14:paraId="2C82B34F" w14:textId="77777777" w:rsidR="00763893" w:rsidRPr="00D67975" w:rsidRDefault="00763893" w:rsidP="00763893">
      <w:pPr>
        <w:pStyle w:val="FL"/>
        <w:jc w:val="left"/>
        <w:rPr>
          <w:ins w:id="179" w:author="Rufael Mekuria" w:date="2024-08-13T22:15:00Z"/>
        </w:rPr>
      </w:pPr>
      <w:ins w:id="180" w:author="Rufael Mekuria" w:date="2024-08-13T22:15:00Z">
        <w:r w:rsidRPr="00D67975">
          <w:rPr>
            <w:noProof/>
            <w:lang w:val="en-US" w:eastAsia="zh-CN"/>
          </w:rPr>
          <w:drawing>
            <wp:inline distT="0" distB="0" distL="0" distR="0" wp14:anchorId="111CFAA0" wp14:editId="1FC79615">
              <wp:extent cx="6116955" cy="533400"/>
              <wp:effectExtent l="0" t="0" r="0" b="0"/>
              <wp:docPr id="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16955" cy="533400"/>
                      </a:xfrm>
                      <a:prstGeom prst="rect">
                        <a:avLst/>
                      </a:prstGeom>
                      <a:noFill/>
                      <a:ln>
                        <a:noFill/>
                      </a:ln>
                    </pic:spPr>
                  </pic:pic>
                </a:graphicData>
              </a:graphic>
            </wp:inline>
          </w:drawing>
        </w:r>
      </w:ins>
    </w:p>
    <w:p w14:paraId="2D259CA4" w14:textId="77777777" w:rsidR="00763893" w:rsidRPr="00D67975" w:rsidRDefault="00763893" w:rsidP="00763893">
      <w:pPr>
        <w:rPr>
          <w:ins w:id="181" w:author="Rufael Mekuria" w:date="2024-08-13T22:15:00Z"/>
        </w:rPr>
      </w:pPr>
      <w:ins w:id="182" w:author="Rufael Mekuria" w:date="2024-08-13T22:15:00Z">
        <w:r w:rsidRPr="00D67975">
          <w:t>It then needs to pick one of them to use. It adds up the weight values of all these BaseURLs which gives a value of 100. It then picks a random integer in the range from 0 to 99 (inclusive). It then selects the BaseURL using that number (called rn here) as follows:</w:t>
        </w:r>
      </w:ins>
    </w:p>
    <w:p w14:paraId="16F7093C" w14:textId="77777777" w:rsidR="00763893" w:rsidRPr="00D67975" w:rsidRDefault="00763893" w:rsidP="00763893">
      <w:pPr>
        <w:pStyle w:val="B1"/>
        <w:rPr>
          <w:ins w:id="183" w:author="Rufael Mekuria" w:date="2024-08-13T22:15:00Z"/>
        </w:rPr>
      </w:pPr>
      <w:ins w:id="184" w:author="Rufael Mekuria" w:date="2024-08-13T22:15:00Z">
        <w:r w:rsidRPr="00D67975">
          <w:t xml:space="preserve">0 ≤ rn&lt;10 </w:t>
        </w:r>
        <w:r w:rsidRPr="00D67975">
          <w:sym w:font="Wingdings" w:char="F0E0"/>
        </w:r>
        <w:r w:rsidRPr="00D67975">
          <w:t xml:space="preserve"> http://cdn1.example.com/period/</w:t>
        </w:r>
      </w:ins>
    </w:p>
    <w:p w14:paraId="1E2A0B7B" w14:textId="77777777" w:rsidR="00763893" w:rsidRPr="00D67975" w:rsidRDefault="00763893" w:rsidP="00763893">
      <w:pPr>
        <w:pStyle w:val="B1"/>
        <w:rPr>
          <w:ins w:id="185" w:author="Rufael Mekuria" w:date="2024-08-13T22:15:00Z"/>
        </w:rPr>
      </w:pPr>
      <w:ins w:id="186" w:author="Rufael Mekuria" w:date="2024-08-13T22:15:00Z">
        <w:r w:rsidRPr="00D67975">
          <w:t xml:space="preserve">10 ≤ rn&lt;40 </w:t>
        </w:r>
        <w:r w:rsidRPr="00D67975">
          <w:sym w:font="Wingdings" w:char="F0E0"/>
        </w:r>
        <w:r w:rsidRPr="00D67975">
          <w:t xml:space="preserve"> http://cdn2.example.com/period/</w:t>
        </w:r>
      </w:ins>
    </w:p>
    <w:p w14:paraId="4E072880" w14:textId="77777777" w:rsidR="00763893" w:rsidRPr="00D67975" w:rsidRDefault="00763893" w:rsidP="00763893">
      <w:pPr>
        <w:pStyle w:val="B1"/>
        <w:rPr>
          <w:ins w:id="187" w:author="Rufael Mekuria" w:date="2024-08-13T22:15:00Z"/>
        </w:rPr>
      </w:pPr>
      <w:ins w:id="188" w:author="Rufael Mekuria" w:date="2024-08-13T22:15:00Z">
        <w:r w:rsidRPr="00D67975">
          <w:t xml:space="preserve">40 ≤ rn&lt;100 </w:t>
        </w:r>
        <w:r w:rsidRPr="00D67975">
          <w:sym w:font="Wingdings" w:char="F0E0"/>
        </w:r>
        <w:r w:rsidRPr="00D67975">
          <w:t xml:space="preserve"> http://cdn3.example.com/period/</w:t>
        </w:r>
      </w:ins>
    </w:p>
    <w:p w14:paraId="03A9A6E5" w14:textId="77777777" w:rsidR="00763893" w:rsidRPr="00D67975" w:rsidRDefault="00763893" w:rsidP="00763893">
      <w:pPr>
        <w:rPr>
          <w:ins w:id="189" w:author="Rufael Mekuria" w:date="2024-08-13T22:15:00Z"/>
        </w:rPr>
      </w:pPr>
      <w:ins w:id="190" w:author="Rufael Mekuria" w:date="2024-08-13T22:15:00Z">
        <w:r w:rsidRPr="00D67975">
          <w:t>In this case consider the random number it picked is 30, which gives the value of rn. The BaseURL picked is "http://cdn2.example.com/period/" with @serviceLocation "B".</w:t>
        </w:r>
      </w:ins>
    </w:p>
    <w:p w14:paraId="1E74645A" w14:textId="77777777" w:rsidR="00763893" w:rsidRPr="00D67975" w:rsidRDefault="00763893" w:rsidP="00763893">
      <w:pPr>
        <w:rPr>
          <w:ins w:id="191" w:author="Rufael Mekuria" w:date="2024-08-13T22:15:00Z"/>
        </w:rPr>
      </w:pPr>
      <w:ins w:id="192" w:author="Rufael Mekuria" w:date="2024-08-13T22:15:00Z">
        <w:r w:rsidRPr="00D67975">
          <w:t>It would then access the initialization segment for the Adaptation Set shown in the example as "http://cdn2.example.com/period/rep1/IS" and the media segments as "http://cdn2.example.com/period/rep1/$Number$".</w:t>
        </w:r>
      </w:ins>
    </w:p>
    <w:p w14:paraId="723A9D45" w14:textId="77777777" w:rsidR="00763893" w:rsidRPr="00D67975" w:rsidRDefault="00763893" w:rsidP="00763893">
      <w:pPr>
        <w:rPr>
          <w:ins w:id="193" w:author="Rufael Mekuria" w:date="2024-08-13T22:15:00Z"/>
        </w:rPr>
      </w:pPr>
      <w:ins w:id="194" w:author="Rufael Mekuria" w:date="2024-08-13T22:15:00Z">
        <w:r w:rsidRPr="00D67975">
          <w:t xml:space="preserve">Now consider a fault occurs which triggers the Change URL The </w:t>
        </w:r>
        <w:r>
          <w:t>blacklist of serviceLocations are</w:t>
        </w:r>
        <w:r w:rsidRPr="00D67975">
          <w:t xml:space="preserve"> now updated to include "B".</w:t>
        </w:r>
      </w:ins>
    </w:p>
    <w:p w14:paraId="4DB05255" w14:textId="77777777" w:rsidR="00763893" w:rsidRPr="00D67975" w:rsidRDefault="00763893" w:rsidP="00763893">
      <w:pPr>
        <w:rPr>
          <w:ins w:id="195" w:author="Rufael Mekuria" w:date="2024-08-13T22:15:00Z"/>
        </w:rPr>
      </w:pPr>
      <w:ins w:id="196" w:author="Rufael Mekuria" w:date="2024-08-13T22:15:00Z">
        <w:r w:rsidRPr="00D67975">
          <w:t>Upon examining the list of BaseURLs the Player now discards any BaseURL with a serviceLocation of "B" or with a priority of "1".</w:t>
        </w:r>
      </w:ins>
    </w:p>
    <w:p w14:paraId="005360DF" w14:textId="77777777" w:rsidR="00763893" w:rsidRPr="00D67975" w:rsidRDefault="00763893" w:rsidP="00763893">
      <w:pPr>
        <w:rPr>
          <w:ins w:id="197" w:author="Rufael Mekuria" w:date="2024-08-13T22:15:00Z"/>
        </w:rPr>
      </w:pPr>
      <w:ins w:id="198" w:author="Rufael Mekuria" w:date="2024-08-13T22:15:00Z">
        <w:r w:rsidRPr="00D67975">
          <w:rPr>
            <w:noProof/>
            <w:lang w:val="en-US" w:eastAsia="zh-CN"/>
          </w:rPr>
          <w:drawing>
            <wp:inline distT="0" distB="0" distL="0" distR="0" wp14:anchorId="46D561D2" wp14:editId="031685FE">
              <wp:extent cx="6116955" cy="817245"/>
              <wp:effectExtent l="0" t="0" r="0" b="1905"/>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16955" cy="817245"/>
                      </a:xfrm>
                      <a:prstGeom prst="rect">
                        <a:avLst/>
                      </a:prstGeom>
                      <a:noFill/>
                      <a:ln>
                        <a:noFill/>
                      </a:ln>
                    </pic:spPr>
                  </pic:pic>
                </a:graphicData>
              </a:graphic>
            </wp:inline>
          </w:drawing>
        </w:r>
      </w:ins>
    </w:p>
    <w:p w14:paraId="19B80442" w14:textId="77777777" w:rsidR="00763893" w:rsidRPr="00D67975" w:rsidRDefault="00763893" w:rsidP="00763893">
      <w:pPr>
        <w:rPr>
          <w:ins w:id="199" w:author="Rufael Mekuria" w:date="2024-08-13T22:15:00Z"/>
        </w:rPr>
      </w:pPr>
      <w:ins w:id="200" w:author="Rufael Mekuria" w:date="2024-08-13T22:15:00Z">
        <w:r w:rsidRPr="00D67975">
          <w:t xml:space="preserve">Now the lowest priority which it can use is 3, so the BaseURL(s) with that priority are selected: </w:t>
        </w:r>
      </w:ins>
    </w:p>
    <w:p w14:paraId="43882920" w14:textId="77777777" w:rsidR="00763893" w:rsidRPr="00D67975" w:rsidRDefault="00763893" w:rsidP="00763893">
      <w:pPr>
        <w:rPr>
          <w:ins w:id="201" w:author="Rufael Mekuria" w:date="2024-08-13T22:15:00Z"/>
        </w:rPr>
      </w:pPr>
      <w:ins w:id="202" w:author="Rufael Mekuria" w:date="2024-08-13T22:15:00Z">
        <w:r w:rsidRPr="00D67975">
          <w:rPr>
            <w:noProof/>
            <w:lang w:val="en-US" w:eastAsia="zh-CN"/>
          </w:rPr>
          <w:drawing>
            <wp:inline distT="0" distB="0" distL="0" distR="0" wp14:anchorId="121F0671" wp14:editId="4B46D420">
              <wp:extent cx="6116955" cy="360045"/>
              <wp:effectExtent l="0" t="0" r="0" b="1905"/>
              <wp:docPr id="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16955" cy="360045"/>
                      </a:xfrm>
                      <a:prstGeom prst="rect">
                        <a:avLst/>
                      </a:prstGeom>
                      <a:noFill/>
                      <a:ln>
                        <a:noFill/>
                      </a:ln>
                    </pic:spPr>
                  </pic:pic>
                </a:graphicData>
              </a:graphic>
            </wp:inline>
          </w:drawing>
        </w:r>
      </w:ins>
    </w:p>
    <w:p w14:paraId="599E8DF7" w14:textId="77777777" w:rsidR="00763893" w:rsidRPr="00D67975" w:rsidRDefault="00763893" w:rsidP="00763893">
      <w:pPr>
        <w:rPr>
          <w:ins w:id="203" w:author="Rufael Mekuria" w:date="2024-08-13T22:15:00Z"/>
        </w:rPr>
      </w:pPr>
      <w:ins w:id="204" w:author="Rufael Mekuria" w:date="2024-08-13T22:15:00Z">
        <w:r w:rsidRPr="00D67975">
          <w:t>There is only one BaseURL, so the random number selection can be skipped. The BaseURL value is now "http://cdn3x.example.com/period/".</w:t>
        </w:r>
      </w:ins>
    </w:p>
    <w:p w14:paraId="32B92AE0" w14:textId="77777777" w:rsidR="00763893" w:rsidRPr="00D67975" w:rsidRDefault="00763893" w:rsidP="00763893">
      <w:pPr>
        <w:rPr>
          <w:ins w:id="205" w:author="Rufael Mekuria" w:date="2024-08-13T22:15:00Z"/>
        </w:rPr>
      </w:pPr>
      <w:ins w:id="206" w:author="Rufael Mekuria" w:date="2024-08-13T22:15:00Z">
        <w:r w:rsidRPr="00D67975">
          <w:t>Now, consider again a condition requiring the Change BaseURL behaviour. This leads to "C" being added to the serviceLocation blacklist. That now contains "B" and "C".</w:t>
        </w:r>
      </w:ins>
    </w:p>
    <w:p w14:paraId="04AEADAB" w14:textId="77777777" w:rsidR="00763893" w:rsidRPr="00D67975" w:rsidRDefault="00763893" w:rsidP="00763893">
      <w:pPr>
        <w:rPr>
          <w:ins w:id="207" w:author="Rufael Mekuria" w:date="2024-08-13T22:15:00Z"/>
        </w:rPr>
      </w:pPr>
      <w:ins w:id="208" w:author="Rufael Mekuria" w:date="2024-08-13T22:15:00Z">
        <w:r w:rsidRPr="00D67975">
          <w:rPr>
            <w:noProof/>
            <w:lang w:val="en-US" w:eastAsia="zh-CN"/>
          </w:rPr>
          <w:lastRenderedPageBreak/>
          <w:drawing>
            <wp:inline distT="0" distB="0" distL="0" distR="0" wp14:anchorId="7744AD82" wp14:editId="20C144EC">
              <wp:extent cx="6116955" cy="817245"/>
              <wp:effectExtent l="0" t="0" r="0" b="1905"/>
              <wp:docPr id="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16955" cy="817245"/>
                      </a:xfrm>
                      <a:prstGeom prst="rect">
                        <a:avLst/>
                      </a:prstGeom>
                      <a:noFill/>
                      <a:ln>
                        <a:noFill/>
                      </a:ln>
                    </pic:spPr>
                  </pic:pic>
                </a:graphicData>
              </a:graphic>
            </wp:inline>
          </w:drawing>
        </w:r>
      </w:ins>
    </w:p>
    <w:p w14:paraId="3C4927E0" w14:textId="77777777" w:rsidR="00763893" w:rsidRPr="00D67975" w:rsidRDefault="00763893" w:rsidP="00763893">
      <w:pPr>
        <w:keepNext/>
        <w:rPr>
          <w:ins w:id="209" w:author="Rufael Mekuria" w:date="2024-08-13T22:15:00Z"/>
        </w:rPr>
      </w:pPr>
      <w:ins w:id="210" w:author="Rufael Mekuria" w:date="2024-08-13T22:15:00Z">
        <w:r w:rsidRPr="00D67975">
          <w:t>The Player now finds the lowest priority value is 5 and selects the BaseURLs with that value:</w:t>
        </w:r>
      </w:ins>
    </w:p>
    <w:p w14:paraId="5D8BA366" w14:textId="77777777" w:rsidR="00763893" w:rsidRPr="00D67975" w:rsidRDefault="00763893" w:rsidP="00763893">
      <w:pPr>
        <w:rPr>
          <w:ins w:id="211" w:author="Rufael Mekuria" w:date="2024-08-13T22:15:00Z"/>
        </w:rPr>
      </w:pPr>
      <w:ins w:id="212" w:author="Rufael Mekuria" w:date="2024-08-13T22:15:00Z">
        <w:r w:rsidRPr="00D67975">
          <w:rPr>
            <w:noProof/>
            <w:lang w:val="en-US" w:eastAsia="zh-CN"/>
          </w:rPr>
          <w:drawing>
            <wp:inline distT="0" distB="0" distL="0" distR="0" wp14:anchorId="317DCC68" wp14:editId="42176DE0">
              <wp:extent cx="6116955" cy="422275"/>
              <wp:effectExtent l="0" t="0" r="0" b="0"/>
              <wp:docPr id="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16955" cy="422275"/>
                      </a:xfrm>
                      <a:prstGeom prst="rect">
                        <a:avLst/>
                      </a:prstGeom>
                      <a:noFill/>
                      <a:ln>
                        <a:noFill/>
                      </a:ln>
                    </pic:spPr>
                  </pic:pic>
                </a:graphicData>
              </a:graphic>
            </wp:inline>
          </w:drawing>
        </w:r>
      </w:ins>
    </w:p>
    <w:p w14:paraId="510876E4" w14:textId="77777777" w:rsidR="00763893" w:rsidRPr="00D67975" w:rsidRDefault="00763893" w:rsidP="00763893">
      <w:pPr>
        <w:rPr>
          <w:ins w:id="213" w:author="Rufael Mekuria" w:date="2024-08-13T22:15:00Z"/>
        </w:rPr>
      </w:pPr>
      <w:ins w:id="214" w:author="Rufael Mekuria" w:date="2024-08-13T22:15:00Z">
        <w:r w:rsidRPr="00D67975">
          <w:t>As there are two, the Player will pick at random again. It adds up the weight values of all these BaseURLs which gives a value of 2. It then picks a random integer between 0 and 1 (inclusive). It then selects the BaseURL using that number (called rn here) as follows:</w:t>
        </w:r>
      </w:ins>
    </w:p>
    <w:p w14:paraId="4CC5E5D0" w14:textId="77777777" w:rsidR="00763893" w:rsidRPr="00D67975" w:rsidRDefault="00763893" w:rsidP="00763893">
      <w:pPr>
        <w:pStyle w:val="B1"/>
        <w:rPr>
          <w:ins w:id="215" w:author="Rufael Mekuria" w:date="2024-08-13T22:15:00Z"/>
        </w:rPr>
      </w:pPr>
      <w:ins w:id="216" w:author="Rufael Mekuria" w:date="2024-08-13T22:15:00Z">
        <w:r w:rsidRPr="00D67975">
          <w:t xml:space="preserve">0 ≤ rn&lt;1 </w:t>
        </w:r>
        <w:r w:rsidRPr="00D67975">
          <w:sym w:font="Wingdings" w:char="F0E0"/>
        </w:r>
        <w:r w:rsidRPr="00D67975">
          <w:t xml:space="preserve"> http://cdn4.example.com/period/</w:t>
        </w:r>
      </w:ins>
    </w:p>
    <w:p w14:paraId="5F0E465C" w14:textId="77777777" w:rsidR="00763893" w:rsidRPr="00D67975" w:rsidRDefault="00763893" w:rsidP="00763893">
      <w:pPr>
        <w:pStyle w:val="B1"/>
        <w:rPr>
          <w:ins w:id="217" w:author="Rufael Mekuria" w:date="2024-08-13T22:15:00Z"/>
        </w:rPr>
      </w:pPr>
      <w:ins w:id="218" w:author="Rufael Mekuria" w:date="2024-08-13T22:15:00Z">
        <w:r w:rsidRPr="00D67975">
          <w:t xml:space="preserve">1 ≤ rn&lt;2 </w:t>
        </w:r>
        <w:r w:rsidRPr="00D67975">
          <w:sym w:font="Wingdings" w:char="F0E0"/>
        </w:r>
        <w:r w:rsidRPr="00D67975">
          <w:t xml:space="preserve"> http://cdn5.example.com/example/period/</w:t>
        </w:r>
      </w:ins>
    </w:p>
    <w:p w14:paraId="41AE238B" w14:textId="77777777" w:rsidR="00763893" w:rsidRPr="00D67975" w:rsidRDefault="00763893" w:rsidP="00763893">
      <w:pPr>
        <w:rPr>
          <w:ins w:id="219" w:author="Rufael Mekuria" w:date="2024-08-13T22:15:00Z"/>
        </w:rPr>
      </w:pPr>
      <w:ins w:id="220" w:author="Rufael Mekuria" w:date="2024-08-13T22:15:00Z">
        <w:r w:rsidRPr="00D67975">
          <w:t>In this case consider the random number it picked is 1. The BaseURL picked is "http://cdn5.example.com/example/period/" with serviceLocation "E".</w:t>
        </w:r>
      </w:ins>
    </w:p>
    <w:p w14:paraId="50966975" w14:textId="77777777" w:rsidR="00763893" w:rsidRPr="00D67975" w:rsidRDefault="00763893" w:rsidP="00763893">
      <w:pPr>
        <w:rPr>
          <w:ins w:id="221" w:author="Rufael Mekuria" w:date="2024-08-13T22:15:00Z"/>
        </w:rPr>
      </w:pPr>
      <w:ins w:id="222" w:author="Rufael Mekuria" w:date="2024-08-13T22:15:00Z">
        <w:r w:rsidRPr="00D67975">
          <w:t>Finally consider a further fault requiring the Change BaseURL behaviour. The value "E" is now added to the serviceLocation blacklist and all BaseURLs with serviceLocation of "E" or priority of "5" are removed from the list of available BaseURLs. The list of the available BaseURLs now contains:</w:t>
        </w:r>
      </w:ins>
    </w:p>
    <w:p w14:paraId="35587ECD" w14:textId="77777777" w:rsidR="00763893" w:rsidRPr="00D67975" w:rsidRDefault="00763893" w:rsidP="00763893">
      <w:pPr>
        <w:rPr>
          <w:ins w:id="223" w:author="Rufael Mekuria" w:date="2024-08-13T22:15:00Z"/>
        </w:rPr>
      </w:pPr>
      <w:ins w:id="224" w:author="Rufael Mekuria" w:date="2024-08-13T22:15:00Z">
        <w:r w:rsidRPr="00D67975">
          <w:rPr>
            <w:noProof/>
            <w:lang w:val="en-US" w:eastAsia="zh-CN"/>
          </w:rPr>
          <w:drawing>
            <wp:inline distT="0" distB="0" distL="0" distR="0" wp14:anchorId="17DEF7C7" wp14:editId="5FD4591E">
              <wp:extent cx="6116955" cy="817245"/>
              <wp:effectExtent l="0" t="0" r="0" b="1905"/>
              <wp:docPr id="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16955" cy="817245"/>
                      </a:xfrm>
                      <a:prstGeom prst="rect">
                        <a:avLst/>
                      </a:prstGeom>
                      <a:noFill/>
                      <a:ln>
                        <a:noFill/>
                      </a:ln>
                    </pic:spPr>
                  </pic:pic>
                </a:graphicData>
              </a:graphic>
            </wp:inline>
          </w:drawing>
        </w:r>
      </w:ins>
    </w:p>
    <w:p w14:paraId="1F055B63" w14:textId="77777777" w:rsidR="00763893" w:rsidRPr="00D67975" w:rsidRDefault="00763893" w:rsidP="00763893">
      <w:pPr>
        <w:rPr>
          <w:ins w:id="225" w:author="Rufael Mekuria" w:date="2024-08-13T22:15:00Z"/>
        </w:rPr>
      </w:pPr>
      <w:ins w:id="226" w:author="Rufael Mekuria" w:date="2024-08-13T22:15:00Z">
        <w:r w:rsidRPr="00D67975">
          <w:t>There are no more available so the Player reports an error to the application controlling it and ends the session.</w:t>
        </w:r>
      </w:ins>
    </w:p>
    <w:p w14:paraId="2B8FA16F" w14:textId="77777777" w:rsidR="00763893" w:rsidRPr="00D67975" w:rsidRDefault="00763893" w:rsidP="00763893">
      <w:pPr>
        <w:pStyle w:val="Heading5"/>
        <w:rPr>
          <w:ins w:id="227" w:author="Rufael Mekuria" w:date="2024-08-13T22:15:00Z"/>
        </w:rPr>
      </w:pPr>
      <w:bookmarkStart w:id="228" w:name="_Toc134518714"/>
      <w:bookmarkStart w:id="229" w:name="_Toc134804533"/>
      <w:bookmarkStart w:id="230" w:name="_Toc134804885"/>
      <w:bookmarkStart w:id="231" w:name="_Toc134805237"/>
      <w:bookmarkStart w:id="232" w:name="_Toc134857986"/>
      <w:bookmarkStart w:id="233" w:name="_Toc135046390"/>
      <w:bookmarkStart w:id="234" w:name="_Toc141709523"/>
      <w:bookmarkStart w:id="235" w:name="_Toc141709949"/>
      <w:bookmarkStart w:id="236" w:name="_Toc144302053"/>
      <w:bookmarkStart w:id="237" w:name="_Toc172205655"/>
      <w:ins w:id="238" w:author="Rufael Mekuria" w:date="2024-08-13T22:15:00Z">
        <w:r>
          <w:t>5.19.6.2.4</w:t>
        </w:r>
        <w:r w:rsidRPr="00D67975">
          <w:tab/>
          <w:t>DNS - HTTP Player</w:t>
        </w:r>
        <w:bookmarkEnd w:id="228"/>
        <w:bookmarkEnd w:id="229"/>
        <w:bookmarkEnd w:id="230"/>
        <w:bookmarkEnd w:id="231"/>
        <w:bookmarkEnd w:id="232"/>
        <w:bookmarkEnd w:id="233"/>
        <w:bookmarkEnd w:id="234"/>
        <w:bookmarkEnd w:id="235"/>
        <w:bookmarkEnd w:id="236"/>
        <w:bookmarkEnd w:id="237"/>
        <w:r w:rsidRPr="00D67975">
          <w:t xml:space="preserve"> </w:t>
        </w:r>
      </w:ins>
    </w:p>
    <w:p w14:paraId="4030E934" w14:textId="3EE02CF1" w:rsidR="00763893" w:rsidRPr="00D67975" w:rsidRDefault="00763893" w:rsidP="00763893">
      <w:pPr>
        <w:rPr>
          <w:ins w:id="239" w:author="Rufael Mekuria" w:date="2024-08-13T22:15:00Z"/>
        </w:rPr>
      </w:pPr>
      <w:ins w:id="240" w:author="Rufael Mekuria" w:date="2024-08-13T22:15:00Z">
        <w:r w:rsidRPr="00D67975">
          <w:t xml:space="preserve">DNS records for a given hostname may provide more than one address. Players </w:t>
        </w:r>
      </w:ins>
      <w:ins w:id="241" w:author="Rufael Mekuria" w:date="2024-08-13T22:22:00Z">
        <w:r>
          <w:t>are</w:t>
        </w:r>
      </w:ins>
      <w:ins w:id="242" w:author="Rufael Mekuria" w:date="2024-08-13T22:15:00Z">
        <w:r w:rsidRPr="00D67975">
          <w:t xml:space="preserve"> able to make use of at least one additional address in the event that the first address received in the response is unreachable or refuses connections. </w:t>
        </w:r>
      </w:ins>
    </w:p>
    <w:p w14:paraId="2F6F4D7A" w14:textId="77777777" w:rsidR="00763893" w:rsidRPr="00D67975" w:rsidRDefault="00763893" w:rsidP="00763893">
      <w:pPr>
        <w:pStyle w:val="Heading5"/>
        <w:rPr>
          <w:ins w:id="243" w:author="Rufael Mekuria" w:date="2024-08-13T22:15:00Z"/>
        </w:rPr>
      </w:pPr>
      <w:bookmarkStart w:id="244" w:name="_Toc134518715"/>
      <w:bookmarkStart w:id="245" w:name="_Toc134804534"/>
      <w:bookmarkStart w:id="246" w:name="_Toc134804886"/>
      <w:bookmarkStart w:id="247" w:name="_Toc134805238"/>
      <w:bookmarkStart w:id="248" w:name="_Toc134857987"/>
      <w:bookmarkStart w:id="249" w:name="_Toc135046391"/>
      <w:bookmarkStart w:id="250" w:name="_Toc141709524"/>
      <w:bookmarkStart w:id="251" w:name="_Toc141709950"/>
      <w:bookmarkStart w:id="252" w:name="_Toc144302054"/>
      <w:bookmarkStart w:id="253" w:name="_Toc172205656"/>
      <w:ins w:id="254" w:author="Rufael Mekuria" w:date="2024-08-13T22:15:00Z">
        <w:r w:rsidRPr="00E70C11">
          <w:t>5.19.6.2.5</w:t>
        </w:r>
        <w:r w:rsidRPr="00D67975">
          <w:tab/>
          <w:t>Types of error condition and recovery options</w:t>
        </w:r>
        <w:bookmarkEnd w:id="244"/>
        <w:bookmarkEnd w:id="245"/>
        <w:bookmarkEnd w:id="246"/>
        <w:bookmarkEnd w:id="247"/>
        <w:bookmarkEnd w:id="248"/>
        <w:bookmarkEnd w:id="249"/>
        <w:bookmarkEnd w:id="250"/>
        <w:bookmarkEnd w:id="251"/>
        <w:bookmarkEnd w:id="252"/>
        <w:bookmarkEnd w:id="253"/>
      </w:ins>
    </w:p>
    <w:p w14:paraId="5BFC1623" w14:textId="77777777" w:rsidR="00763893" w:rsidRPr="00D67975" w:rsidRDefault="00763893" w:rsidP="00763893">
      <w:pPr>
        <w:rPr>
          <w:ins w:id="255" w:author="Rufael Mekuria" w:date="2024-08-13T22:15:00Z"/>
        </w:rPr>
      </w:pPr>
      <w:ins w:id="256" w:author="Rufael Mekuria" w:date="2024-08-13T22:15:00Z">
        <w:r w:rsidRPr="00D67975">
          <w:t>There are a number of types of error condition which may lead to problems. It may not necessarily be obvious which has occurred, but by grouping them into categories a strategy for dealing with each category can be used.</w:t>
        </w:r>
      </w:ins>
    </w:p>
    <w:p w14:paraId="70EA2E3B" w14:textId="77777777" w:rsidR="00763893" w:rsidRPr="00D67975" w:rsidRDefault="00763893" w:rsidP="00763893">
      <w:pPr>
        <w:rPr>
          <w:ins w:id="257" w:author="Rufael Mekuria" w:date="2024-08-13T22:15:00Z"/>
        </w:rPr>
      </w:pPr>
      <w:ins w:id="258" w:author="Rufael Mekuria" w:date="2024-08-13T22:15:00Z">
        <w:r w:rsidRPr="00D67975">
          <w:t>Network congestion in the home or the Player's ISP is not an error condition and also is something which adaptive streaming is designed to work around. However congestion at the server end, or servers suffering from high loading, may be avoidable if alternative servers with more available capacity can be used.</w:t>
        </w:r>
      </w:ins>
    </w:p>
    <w:p w14:paraId="62FC6E64" w14:textId="1CB9F934" w:rsidR="00763893" w:rsidRPr="00D67975" w:rsidRDefault="00763893" w:rsidP="00763893">
      <w:pPr>
        <w:rPr>
          <w:ins w:id="259" w:author="Rufael Mekuria" w:date="2024-08-13T22:15:00Z"/>
        </w:rPr>
      </w:pPr>
      <w:ins w:id="260" w:author="Rufael Mekuria" w:date="2024-08-13T22:15:00Z">
        <w:r>
          <w:t>Configuration errors</w:t>
        </w:r>
        <w:r w:rsidRPr="00D67975">
          <w:t xml:space="preserve"> may appear when MPDs incorrectly contain links to CDNs which have not been configured to serve the content within the MPD or which have lost connectivity with the content provider. Although </w:t>
        </w:r>
        <w:r>
          <w:t>this is a situation which can normally</w:t>
        </w:r>
        <w:r w:rsidRPr="00D67975">
          <w:t xml:space="preserve"> not happen, the possibility needs to be taken into account.</w:t>
        </w:r>
      </w:ins>
    </w:p>
    <w:p w14:paraId="0923CDF8" w14:textId="77777777" w:rsidR="00763893" w:rsidRPr="00D67975" w:rsidRDefault="00763893" w:rsidP="00763893">
      <w:pPr>
        <w:rPr>
          <w:ins w:id="261" w:author="Rufael Mekuria" w:date="2024-08-13T22:15:00Z"/>
        </w:rPr>
      </w:pPr>
      <w:ins w:id="262" w:author="Rufael Mekuria" w:date="2024-08-13T22:15:00Z">
        <w:r w:rsidRPr="00D67975">
          <w:t>Authentication errors could occur for these reasons:</w:t>
        </w:r>
      </w:ins>
    </w:p>
    <w:p w14:paraId="3DA15C31" w14:textId="77777777" w:rsidR="00763893" w:rsidRPr="00D67975" w:rsidRDefault="00763893" w:rsidP="00763893">
      <w:pPr>
        <w:pStyle w:val="B1"/>
        <w:rPr>
          <w:ins w:id="263" w:author="Rufael Mekuria" w:date="2024-08-13T22:15:00Z"/>
        </w:rPr>
      </w:pPr>
      <w:ins w:id="264" w:author="Rufael Mekuria" w:date="2024-08-13T22:15:00Z">
        <w:r w:rsidRPr="00D67975">
          <w:t>By mistake - for example as a configuration error.</w:t>
        </w:r>
      </w:ins>
    </w:p>
    <w:p w14:paraId="725A8702" w14:textId="77777777" w:rsidR="00763893" w:rsidRPr="00D67975" w:rsidRDefault="00763893" w:rsidP="00763893">
      <w:pPr>
        <w:pStyle w:val="B1"/>
        <w:rPr>
          <w:ins w:id="265" w:author="Rufael Mekuria" w:date="2024-08-13T22:15:00Z"/>
        </w:rPr>
      </w:pPr>
      <w:ins w:id="266" w:author="Rufael Mekuria" w:date="2024-08-13T22:15:00Z">
        <w:r w:rsidRPr="00D67975">
          <w:t>Intentionally - for example a GeoIP check failing.</w:t>
        </w:r>
      </w:ins>
    </w:p>
    <w:p w14:paraId="15FA554F" w14:textId="77777777" w:rsidR="00763893" w:rsidRPr="00D67975" w:rsidRDefault="00763893" w:rsidP="00763893">
      <w:pPr>
        <w:pStyle w:val="B1"/>
        <w:rPr>
          <w:ins w:id="267" w:author="Rufael Mekuria" w:date="2024-08-13T22:15:00Z"/>
        </w:rPr>
      </w:pPr>
      <w:ins w:id="268" w:author="Rufael Mekuria" w:date="2024-08-13T22:15:00Z">
        <w:r w:rsidRPr="00D67975">
          <w:t>A time limited token having expired.</w:t>
        </w:r>
      </w:ins>
    </w:p>
    <w:p w14:paraId="3FA77BA9" w14:textId="77777777" w:rsidR="00763893" w:rsidRPr="00D67975" w:rsidRDefault="00763893" w:rsidP="00763893">
      <w:pPr>
        <w:rPr>
          <w:ins w:id="269" w:author="Rufael Mekuria" w:date="2024-08-13T22:15:00Z"/>
        </w:rPr>
      </w:pPr>
      <w:ins w:id="270" w:author="Rufael Mekuria" w:date="2024-08-13T22:15:00Z">
        <w:r w:rsidRPr="00D67975">
          <w:lastRenderedPageBreak/>
          <w:t>Three problems are collated here as missing segments, however the causes are significantly different and so the response to such errors needs care to avoid causing additional problems. Problems which may lead to segments being irretrievable are:</w:t>
        </w:r>
      </w:ins>
    </w:p>
    <w:p w14:paraId="173FD292" w14:textId="77777777" w:rsidR="00763893" w:rsidRPr="00D67975" w:rsidRDefault="00763893" w:rsidP="00763893">
      <w:pPr>
        <w:pStyle w:val="B1"/>
        <w:rPr>
          <w:ins w:id="271" w:author="Rufael Mekuria" w:date="2024-08-13T22:15:00Z"/>
        </w:rPr>
      </w:pPr>
      <w:ins w:id="272" w:author="Rufael Mekuria" w:date="2024-08-13T22:15:00Z">
        <w:r w:rsidRPr="00D67975">
          <w:t>Equipment failure at the content provider, leading to media segments from one content production path being unavailable. A Player may be able to recover from this by trying alternate BaseURLs as other paths may still be operating.</w:t>
        </w:r>
      </w:ins>
    </w:p>
    <w:p w14:paraId="067DEC28" w14:textId="77777777" w:rsidR="00763893" w:rsidRPr="00D67975" w:rsidRDefault="00763893" w:rsidP="00763893">
      <w:pPr>
        <w:pStyle w:val="B1"/>
        <w:rPr>
          <w:ins w:id="273" w:author="Rufael Mekuria" w:date="2024-08-13T22:15:00Z"/>
        </w:rPr>
      </w:pPr>
      <w:ins w:id="274" w:author="Rufael Mekuria" w:date="2024-08-13T22:15:00Z">
        <w:r w:rsidRPr="00D67975">
          <w:t>Player/server time misalignment when playing a live stream. This may cause the Player to attempt to retrieve segments before they become available on the server, or after they have left the timeshift buffer.</w:t>
        </w:r>
      </w:ins>
    </w:p>
    <w:p w14:paraId="27D96817" w14:textId="77777777" w:rsidR="00763893" w:rsidRPr="00D67975" w:rsidRDefault="00763893" w:rsidP="00763893">
      <w:pPr>
        <w:pStyle w:val="B1"/>
        <w:rPr>
          <w:ins w:id="275" w:author="Rufael Mekuria" w:date="2024-08-13T22:15:00Z"/>
        </w:rPr>
      </w:pPr>
      <w:ins w:id="276" w:author="Rufael Mekuria" w:date="2024-08-13T22:15:00Z">
        <w:r w:rsidRPr="00D67975">
          <w:t xml:space="preserve">Intermittent faults in the content provider or distribution network causing occasional segments to be unavailable. </w:t>
        </w:r>
      </w:ins>
    </w:p>
    <w:p w14:paraId="5A7AFE9D" w14:textId="77777777" w:rsidR="00763893" w:rsidRPr="00D67975" w:rsidRDefault="00763893" w:rsidP="00763893">
      <w:pPr>
        <w:rPr>
          <w:ins w:id="277" w:author="Rufael Mekuria" w:date="2024-08-13T22:15:00Z"/>
        </w:rPr>
      </w:pPr>
      <w:ins w:id="278" w:author="Rufael Mekuria" w:date="2024-08-13T22:15:00Z">
        <w:r w:rsidRPr="00D67975">
          <w:t xml:space="preserve">There are some HTTP statuses which indicate an error, but are not expected to be encountered. If they are encountered and the Player is unaware of why </w:t>
        </w:r>
        <w:r>
          <w:t>it has happened then they can</w:t>
        </w:r>
        <w:r w:rsidRPr="00D67975">
          <w:t xml:space="preserve"> be treated in the same way as a configuration error.</w:t>
        </w:r>
      </w:ins>
    </w:p>
    <w:p w14:paraId="3B86B915" w14:textId="77777777" w:rsidR="00763893" w:rsidRPr="00D67975" w:rsidRDefault="00763893" w:rsidP="00763893">
      <w:pPr>
        <w:rPr>
          <w:ins w:id="279" w:author="Rufael Mekuria" w:date="2024-08-13T22:15:00Z"/>
        </w:rPr>
      </w:pPr>
      <w:ins w:id="280" w:author="Rufael Mekuria" w:date="2024-08-13T22:15:00Z">
        <w:r w:rsidRPr="00D67975">
          <w:t>This category covers errors which lead to dropped or stalled connections, without an identified cause and which do not recur if the connection is reopened. It also covers erratic data transfer caused by congestion.</w:t>
        </w:r>
      </w:ins>
    </w:p>
    <w:p w14:paraId="3A77319F" w14:textId="77777777" w:rsidR="00763893" w:rsidRPr="00D67975" w:rsidRDefault="00763893" w:rsidP="00763893">
      <w:pPr>
        <w:rPr>
          <w:ins w:id="281" w:author="Rufael Mekuria" w:date="2024-08-13T22:15:00Z"/>
        </w:rPr>
      </w:pPr>
      <w:ins w:id="282" w:author="Rufael Mekuria" w:date="2024-08-13T22:15:00Z">
        <w:r w:rsidRPr="00D67975">
          <w:t xml:space="preserve">This clause lists errors as they are likely to be seen at a Player and the category they belong in. </w:t>
        </w:r>
        <w:r>
          <w:t>Table XX gives some of the categories of errors as defined in [TS103285]</w:t>
        </w:r>
      </w:ins>
    </w:p>
    <w:p w14:paraId="09B7762F" w14:textId="77777777" w:rsidR="00763893" w:rsidRPr="00D67975" w:rsidRDefault="00763893" w:rsidP="00763893">
      <w:pPr>
        <w:pStyle w:val="TH"/>
        <w:rPr>
          <w:ins w:id="283" w:author="Rufael Mekuria" w:date="2024-08-13T22:15:00Z"/>
        </w:rPr>
      </w:pPr>
      <w:ins w:id="284" w:author="Rufael Mekuria" w:date="2024-08-13T22:15:00Z">
        <w:r w:rsidRPr="00D67975">
          <w:lastRenderedPageBreak/>
          <w:t>Table</w:t>
        </w:r>
        <w:r>
          <w:t xml:space="preserve"> XX</w:t>
        </w:r>
        <w:r w:rsidRPr="00D67975">
          <w:t>: Specific errors and their categories</w:t>
        </w:r>
      </w:ins>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11"/>
        <w:gridCol w:w="2608"/>
        <w:gridCol w:w="2410"/>
        <w:gridCol w:w="3260"/>
      </w:tblGrid>
      <w:tr w:rsidR="00763893" w:rsidRPr="00D67975" w14:paraId="595F01F7" w14:textId="77777777" w:rsidTr="00967EDD">
        <w:trPr>
          <w:tblHeader/>
          <w:jc w:val="center"/>
          <w:ins w:id="285" w:author="Rufael Mekuria" w:date="2024-08-13T22:15:00Z"/>
        </w:trPr>
        <w:tc>
          <w:tcPr>
            <w:tcW w:w="1611" w:type="dxa"/>
            <w:shd w:val="clear" w:color="auto" w:fill="auto"/>
          </w:tcPr>
          <w:p w14:paraId="5E3D9F3F" w14:textId="77777777" w:rsidR="00763893" w:rsidRPr="00D67975" w:rsidRDefault="00763893" w:rsidP="00967EDD">
            <w:pPr>
              <w:pStyle w:val="TAH"/>
              <w:rPr>
                <w:ins w:id="286" w:author="Rufael Mekuria" w:date="2024-08-13T22:15:00Z"/>
              </w:rPr>
            </w:pPr>
            <w:ins w:id="287" w:author="Rufael Mekuria" w:date="2024-08-13T22:15:00Z">
              <w:r w:rsidRPr="00D67975">
                <w:t>Connection</w:t>
              </w:r>
            </w:ins>
          </w:p>
        </w:tc>
        <w:tc>
          <w:tcPr>
            <w:tcW w:w="2608" w:type="dxa"/>
            <w:shd w:val="clear" w:color="auto" w:fill="auto"/>
          </w:tcPr>
          <w:p w14:paraId="7D131A3C" w14:textId="77777777" w:rsidR="00763893" w:rsidRPr="00D67975" w:rsidRDefault="00763893" w:rsidP="00967EDD">
            <w:pPr>
              <w:pStyle w:val="TAH"/>
              <w:rPr>
                <w:ins w:id="288" w:author="Rufael Mekuria" w:date="2024-08-13T22:15:00Z"/>
              </w:rPr>
            </w:pPr>
            <w:ins w:id="289" w:author="Rufael Mekuria" w:date="2024-08-13T22:15:00Z">
              <w:r w:rsidRPr="00D67975">
                <w:t>HTTP Status Code</w:t>
              </w:r>
            </w:ins>
          </w:p>
        </w:tc>
        <w:tc>
          <w:tcPr>
            <w:tcW w:w="2410" w:type="dxa"/>
            <w:shd w:val="clear" w:color="auto" w:fill="auto"/>
          </w:tcPr>
          <w:p w14:paraId="60E274A5" w14:textId="77777777" w:rsidR="00763893" w:rsidRPr="00D67975" w:rsidRDefault="00763893" w:rsidP="00967EDD">
            <w:pPr>
              <w:pStyle w:val="TAH"/>
              <w:rPr>
                <w:ins w:id="290" w:author="Rufael Mekuria" w:date="2024-08-13T22:15:00Z"/>
              </w:rPr>
            </w:pPr>
            <w:ins w:id="291" w:author="Rufael Mekuria" w:date="2024-08-13T22:15:00Z">
              <w:r w:rsidRPr="00D67975">
                <w:t>Error category</w:t>
              </w:r>
            </w:ins>
          </w:p>
        </w:tc>
        <w:tc>
          <w:tcPr>
            <w:tcW w:w="3260" w:type="dxa"/>
            <w:shd w:val="clear" w:color="auto" w:fill="auto"/>
          </w:tcPr>
          <w:p w14:paraId="6AA1B9BA" w14:textId="77777777" w:rsidR="00763893" w:rsidRPr="00D67975" w:rsidRDefault="00763893" w:rsidP="00967EDD">
            <w:pPr>
              <w:pStyle w:val="TAH"/>
              <w:rPr>
                <w:ins w:id="292" w:author="Rufael Mekuria" w:date="2024-08-13T22:15:00Z"/>
              </w:rPr>
            </w:pPr>
            <w:ins w:id="293" w:author="Rufael Mekuria" w:date="2024-08-13T22:15:00Z">
              <w:r w:rsidRPr="00D67975">
                <w:t>Notes</w:t>
              </w:r>
            </w:ins>
          </w:p>
        </w:tc>
      </w:tr>
      <w:tr w:rsidR="00763893" w:rsidRPr="00D67975" w14:paraId="55F6DEAA" w14:textId="77777777" w:rsidTr="00967EDD">
        <w:trPr>
          <w:jc w:val="center"/>
          <w:ins w:id="294" w:author="Rufael Mekuria" w:date="2024-08-13T22:15:00Z"/>
        </w:trPr>
        <w:tc>
          <w:tcPr>
            <w:tcW w:w="1611" w:type="dxa"/>
            <w:shd w:val="clear" w:color="auto" w:fill="auto"/>
          </w:tcPr>
          <w:p w14:paraId="2CDB4210" w14:textId="77777777" w:rsidR="00763893" w:rsidRPr="00D67975" w:rsidRDefault="00763893" w:rsidP="00967EDD">
            <w:pPr>
              <w:pStyle w:val="TAL"/>
              <w:rPr>
                <w:ins w:id="295" w:author="Rufael Mekuria" w:date="2024-08-13T22:15:00Z"/>
              </w:rPr>
            </w:pPr>
            <w:ins w:id="296" w:author="Rufael Mekuria" w:date="2024-08-13T22:15:00Z">
              <w:r w:rsidRPr="00D67975">
                <w:t>DNS resolution failed</w:t>
              </w:r>
            </w:ins>
          </w:p>
        </w:tc>
        <w:tc>
          <w:tcPr>
            <w:tcW w:w="2608" w:type="dxa"/>
            <w:shd w:val="clear" w:color="auto" w:fill="auto"/>
          </w:tcPr>
          <w:p w14:paraId="728237C7" w14:textId="77777777" w:rsidR="00763893" w:rsidRPr="00D67975" w:rsidRDefault="00763893" w:rsidP="00967EDD">
            <w:pPr>
              <w:pStyle w:val="TAL"/>
              <w:rPr>
                <w:ins w:id="297" w:author="Rufael Mekuria" w:date="2024-08-13T22:15:00Z"/>
              </w:rPr>
            </w:pPr>
            <w:ins w:id="298" w:author="Rufael Mekuria" w:date="2024-08-13T22:15:00Z">
              <w:r w:rsidRPr="00D67975">
                <w:t>N/A</w:t>
              </w:r>
            </w:ins>
          </w:p>
        </w:tc>
        <w:tc>
          <w:tcPr>
            <w:tcW w:w="2410" w:type="dxa"/>
            <w:shd w:val="clear" w:color="auto" w:fill="auto"/>
          </w:tcPr>
          <w:p w14:paraId="08A2B094" w14:textId="77777777" w:rsidR="00763893" w:rsidRPr="00D67975" w:rsidRDefault="00763893" w:rsidP="00967EDD">
            <w:pPr>
              <w:pStyle w:val="TAL"/>
              <w:rPr>
                <w:ins w:id="299" w:author="Rufael Mekuria" w:date="2024-08-13T22:15:00Z"/>
              </w:rPr>
            </w:pPr>
            <w:ins w:id="300" w:author="Rufael Mekuria" w:date="2024-08-13T22:15:00Z">
              <w:r w:rsidRPr="00D67975">
                <w:t>Heavy server load</w:t>
              </w:r>
            </w:ins>
          </w:p>
        </w:tc>
        <w:tc>
          <w:tcPr>
            <w:tcW w:w="3260" w:type="dxa"/>
            <w:shd w:val="clear" w:color="auto" w:fill="auto"/>
          </w:tcPr>
          <w:p w14:paraId="645CC4CD" w14:textId="77777777" w:rsidR="00763893" w:rsidRPr="00D67975" w:rsidRDefault="00763893" w:rsidP="00967EDD">
            <w:pPr>
              <w:pStyle w:val="TAL"/>
              <w:rPr>
                <w:ins w:id="301" w:author="Rufael Mekuria" w:date="2024-08-13T22:15:00Z"/>
              </w:rPr>
            </w:pPr>
            <w:ins w:id="302" w:author="Rufael Mekuria" w:date="2024-08-13T22:15:00Z">
              <w:r w:rsidRPr="00D67975">
                <w:t>Although this may be caused by something other than heavy server load, the actions to take in response to this are the same</w:t>
              </w:r>
            </w:ins>
          </w:p>
        </w:tc>
      </w:tr>
      <w:tr w:rsidR="00763893" w:rsidRPr="00D67975" w14:paraId="0D341172" w14:textId="77777777" w:rsidTr="00967EDD">
        <w:trPr>
          <w:jc w:val="center"/>
          <w:ins w:id="303" w:author="Rufael Mekuria" w:date="2024-08-13T22:15:00Z"/>
        </w:trPr>
        <w:tc>
          <w:tcPr>
            <w:tcW w:w="1611" w:type="dxa"/>
            <w:shd w:val="clear" w:color="auto" w:fill="auto"/>
          </w:tcPr>
          <w:p w14:paraId="7AC8F2B3" w14:textId="77777777" w:rsidR="00763893" w:rsidRPr="00D67975" w:rsidRDefault="00763893" w:rsidP="00967EDD">
            <w:pPr>
              <w:pStyle w:val="TAL"/>
              <w:rPr>
                <w:ins w:id="304" w:author="Rufael Mekuria" w:date="2024-08-13T22:15:00Z"/>
              </w:rPr>
            </w:pPr>
            <w:ins w:id="305" w:author="Rufael Mekuria" w:date="2024-08-13T22:15:00Z">
              <w:r w:rsidRPr="00D67975">
                <w:t>Host unreachable</w:t>
              </w:r>
            </w:ins>
          </w:p>
        </w:tc>
        <w:tc>
          <w:tcPr>
            <w:tcW w:w="2608" w:type="dxa"/>
            <w:shd w:val="clear" w:color="auto" w:fill="auto"/>
          </w:tcPr>
          <w:p w14:paraId="0A13C028" w14:textId="77777777" w:rsidR="00763893" w:rsidRPr="00D67975" w:rsidRDefault="00763893" w:rsidP="00967EDD">
            <w:pPr>
              <w:pStyle w:val="TAL"/>
              <w:rPr>
                <w:ins w:id="306" w:author="Rufael Mekuria" w:date="2024-08-13T22:15:00Z"/>
              </w:rPr>
            </w:pPr>
            <w:ins w:id="307" w:author="Rufael Mekuria" w:date="2024-08-13T22:15:00Z">
              <w:r w:rsidRPr="00D67975">
                <w:t>N/A</w:t>
              </w:r>
            </w:ins>
          </w:p>
        </w:tc>
        <w:tc>
          <w:tcPr>
            <w:tcW w:w="2410" w:type="dxa"/>
            <w:shd w:val="clear" w:color="auto" w:fill="auto"/>
          </w:tcPr>
          <w:p w14:paraId="32BF6D36" w14:textId="77777777" w:rsidR="00763893" w:rsidRPr="00D67975" w:rsidRDefault="00763893" w:rsidP="00967EDD">
            <w:pPr>
              <w:pStyle w:val="TAL"/>
              <w:rPr>
                <w:ins w:id="308" w:author="Rufael Mekuria" w:date="2024-08-13T22:15:00Z"/>
              </w:rPr>
            </w:pPr>
            <w:ins w:id="309" w:author="Rufael Mekuria" w:date="2024-08-13T22:15:00Z">
              <w:r w:rsidRPr="00D67975">
                <w:t>Heavy server load</w:t>
              </w:r>
            </w:ins>
          </w:p>
        </w:tc>
        <w:tc>
          <w:tcPr>
            <w:tcW w:w="3260" w:type="dxa"/>
            <w:shd w:val="clear" w:color="auto" w:fill="auto"/>
          </w:tcPr>
          <w:p w14:paraId="74CD90AC" w14:textId="77777777" w:rsidR="00763893" w:rsidRPr="00D67975" w:rsidRDefault="00763893" w:rsidP="00967EDD">
            <w:pPr>
              <w:pStyle w:val="TAL"/>
              <w:rPr>
                <w:ins w:id="310" w:author="Rufael Mekuria" w:date="2024-08-13T22:15:00Z"/>
              </w:rPr>
            </w:pPr>
          </w:p>
        </w:tc>
      </w:tr>
      <w:tr w:rsidR="00763893" w:rsidRPr="00D67975" w14:paraId="2D88C1DD" w14:textId="77777777" w:rsidTr="00967EDD">
        <w:trPr>
          <w:jc w:val="center"/>
          <w:ins w:id="311" w:author="Rufael Mekuria" w:date="2024-08-13T22:15:00Z"/>
        </w:trPr>
        <w:tc>
          <w:tcPr>
            <w:tcW w:w="1611" w:type="dxa"/>
            <w:shd w:val="clear" w:color="auto" w:fill="auto"/>
          </w:tcPr>
          <w:p w14:paraId="218DF8BD" w14:textId="77777777" w:rsidR="00763893" w:rsidRPr="00D67975" w:rsidRDefault="00763893" w:rsidP="00967EDD">
            <w:pPr>
              <w:pStyle w:val="TAL"/>
              <w:rPr>
                <w:ins w:id="312" w:author="Rufael Mekuria" w:date="2024-08-13T22:15:00Z"/>
              </w:rPr>
            </w:pPr>
            <w:ins w:id="313" w:author="Rufael Mekuria" w:date="2024-08-13T22:15:00Z">
              <w:r w:rsidRPr="00D67975">
                <w:t>Connection refused</w:t>
              </w:r>
            </w:ins>
          </w:p>
        </w:tc>
        <w:tc>
          <w:tcPr>
            <w:tcW w:w="2608" w:type="dxa"/>
            <w:shd w:val="clear" w:color="auto" w:fill="auto"/>
          </w:tcPr>
          <w:p w14:paraId="5E8C3896" w14:textId="77777777" w:rsidR="00763893" w:rsidRPr="00D67975" w:rsidRDefault="00763893" w:rsidP="00967EDD">
            <w:pPr>
              <w:pStyle w:val="TAL"/>
              <w:rPr>
                <w:ins w:id="314" w:author="Rufael Mekuria" w:date="2024-08-13T22:15:00Z"/>
              </w:rPr>
            </w:pPr>
            <w:ins w:id="315" w:author="Rufael Mekuria" w:date="2024-08-13T22:15:00Z">
              <w:r w:rsidRPr="00D67975">
                <w:t>N/A</w:t>
              </w:r>
            </w:ins>
          </w:p>
        </w:tc>
        <w:tc>
          <w:tcPr>
            <w:tcW w:w="2410" w:type="dxa"/>
            <w:shd w:val="clear" w:color="auto" w:fill="auto"/>
          </w:tcPr>
          <w:p w14:paraId="4463A8BC" w14:textId="77777777" w:rsidR="00763893" w:rsidRPr="00D67975" w:rsidRDefault="00763893" w:rsidP="00967EDD">
            <w:pPr>
              <w:pStyle w:val="TAL"/>
              <w:rPr>
                <w:ins w:id="316" w:author="Rufael Mekuria" w:date="2024-08-13T22:15:00Z"/>
              </w:rPr>
            </w:pPr>
            <w:ins w:id="317" w:author="Rufael Mekuria" w:date="2024-08-13T22:15:00Z">
              <w:r w:rsidRPr="00D67975">
                <w:t>Heavy server load</w:t>
              </w:r>
            </w:ins>
          </w:p>
        </w:tc>
        <w:tc>
          <w:tcPr>
            <w:tcW w:w="3260" w:type="dxa"/>
            <w:shd w:val="clear" w:color="auto" w:fill="auto"/>
          </w:tcPr>
          <w:p w14:paraId="3E4D10C2" w14:textId="77777777" w:rsidR="00763893" w:rsidRPr="00D67975" w:rsidRDefault="00763893" w:rsidP="00967EDD">
            <w:pPr>
              <w:pStyle w:val="TAL"/>
              <w:rPr>
                <w:ins w:id="318" w:author="Rufael Mekuria" w:date="2024-08-13T22:15:00Z"/>
              </w:rPr>
            </w:pPr>
          </w:p>
        </w:tc>
      </w:tr>
      <w:tr w:rsidR="00763893" w:rsidRPr="00D67975" w14:paraId="5B2468D4" w14:textId="77777777" w:rsidTr="00967EDD">
        <w:trPr>
          <w:jc w:val="center"/>
          <w:ins w:id="319" w:author="Rufael Mekuria" w:date="2024-08-13T22:15:00Z"/>
        </w:trPr>
        <w:tc>
          <w:tcPr>
            <w:tcW w:w="1611" w:type="dxa"/>
            <w:shd w:val="clear" w:color="auto" w:fill="auto"/>
          </w:tcPr>
          <w:p w14:paraId="7281F786" w14:textId="77777777" w:rsidR="00763893" w:rsidRPr="00D67975" w:rsidRDefault="00763893" w:rsidP="00967EDD">
            <w:pPr>
              <w:pStyle w:val="TAL"/>
              <w:rPr>
                <w:ins w:id="320" w:author="Rufael Mekuria" w:date="2024-08-13T22:15:00Z"/>
              </w:rPr>
            </w:pPr>
            <w:ins w:id="321" w:author="Rufael Mekuria" w:date="2024-08-13T22:15:00Z">
              <w:r w:rsidRPr="00D67975">
                <w:t>Connection or packet transfer ('socket') timeout</w:t>
              </w:r>
            </w:ins>
          </w:p>
        </w:tc>
        <w:tc>
          <w:tcPr>
            <w:tcW w:w="2608" w:type="dxa"/>
            <w:shd w:val="clear" w:color="auto" w:fill="auto"/>
          </w:tcPr>
          <w:p w14:paraId="7F01D161" w14:textId="77777777" w:rsidR="00763893" w:rsidRPr="00D67975" w:rsidRDefault="00763893" w:rsidP="00967EDD">
            <w:pPr>
              <w:pStyle w:val="TAL"/>
              <w:rPr>
                <w:ins w:id="322" w:author="Rufael Mekuria" w:date="2024-08-13T22:15:00Z"/>
              </w:rPr>
            </w:pPr>
            <w:ins w:id="323" w:author="Rufael Mekuria" w:date="2024-08-13T22:15:00Z">
              <w:r w:rsidRPr="00D67975">
                <w:t>N/A</w:t>
              </w:r>
            </w:ins>
          </w:p>
        </w:tc>
        <w:tc>
          <w:tcPr>
            <w:tcW w:w="2410" w:type="dxa"/>
            <w:shd w:val="clear" w:color="auto" w:fill="auto"/>
          </w:tcPr>
          <w:p w14:paraId="03CA6044" w14:textId="77777777" w:rsidR="00763893" w:rsidRPr="00D67975" w:rsidRDefault="00763893" w:rsidP="00967EDD">
            <w:pPr>
              <w:pStyle w:val="TAL"/>
              <w:rPr>
                <w:ins w:id="324" w:author="Rufael Mekuria" w:date="2024-08-13T22:15:00Z"/>
              </w:rPr>
            </w:pPr>
            <w:ins w:id="325" w:author="Rufael Mekuria" w:date="2024-08-13T22:15:00Z">
              <w:r w:rsidRPr="00D67975">
                <w:t>Transient connection problems or congestion</w:t>
              </w:r>
            </w:ins>
          </w:p>
        </w:tc>
        <w:tc>
          <w:tcPr>
            <w:tcW w:w="3260" w:type="dxa"/>
            <w:shd w:val="clear" w:color="auto" w:fill="auto"/>
          </w:tcPr>
          <w:p w14:paraId="05DBC515" w14:textId="77777777" w:rsidR="00763893" w:rsidRPr="00D67975" w:rsidRDefault="00763893" w:rsidP="00967EDD">
            <w:pPr>
              <w:pStyle w:val="TAL"/>
              <w:rPr>
                <w:ins w:id="326" w:author="Rufael Mekuria" w:date="2024-08-13T22:15:00Z"/>
              </w:rPr>
            </w:pPr>
            <w:ins w:id="327" w:author="Rufael Mekuria" w:date="2024-08-13T22:15:00Z">
              <w:r w:rsidRPr="00D67975">
                <w:t>These are problems which are likely to be caused by network errors, possibly close to the Player, which may disappear if the connection retried</w:t>
              </w:r>
            </w:ins>
          </w:p>
        </w:tc>
      </w:tr>
      <w:tr w:rsidR="00763893" w:rsidRPr="00D67975" w14:paraId="268D9298" w14:textId="77777777" w:rsidTr="00967EDD">
        <w:trPr>
          <w:jc w:val="center"/>
          <w:ins w:id="328" w:author="Rufael Mekuria" w:date="2024-08-13T22:15:00Z"/>
        </w:trPr>
        <w:tc>
          <w:tcPr>
            <w:tcW w:w="1611" w:type="dxa"/>
            <w:shd w:val="clear" w:color="auto" w:fill="auto"/>
          </w:tcPr>
          <w:p w14:paraId="1ED681AE" w14:textId="77777777" w:rsidR="00763893" w:rsidRPr="00D67975" w:rsidRDefault="00763893" w:rsidP="00967EDD">
            <w:pPr>
              <w:pStyle w:val="TAL"/>
              <w:rPr>
                <w:ins w:id="329" w:author="Rufael Mekuria" w:date="2024-08-13T22:15:00Z"/>
              </w:rPr>
            </w:pPr>
            <w:ins w:id="330" w:author="Rufael Mekuria" w:date="2024-08-13T22:15:00Z">
              <w:r w:rsidRPr="00D67975">
                <w:t>Congestion related problems</w:t>
              </w:r>
            </w:ins>
          </w:p>
        </w:tc>
        <w:tc>
          <w:tcPr>
            <w:tcW w:w="2608" w:type="dxa"/>
            <w:shd w:val="clear" w:color="auto" w:fill="auto"/>
          </w:tcPr>
          <w:p w14:paraId="2639C2EF" w14:textId="77777777" w:rsidR="00763893" w:rsidRPr="00D67975" w:rsidRDefault="00763893" w:rsidP="00967EDD">
            <w:pPr>
              <w:pStyle w:val="TAL"/>
              <w:rPr>
                <w:ins w:id="331" w:author="Rufael Mekuria" w:date="2024-08-13T22:15:00Z"/>
              </w:rPr>
            </w:pPr>
            <w:ins w:id="332" w:author="Rufael Mekuria" w:date="2024-08-13T22:15:00Z">
              <w:r w:rsidRPr="00D67975">
                <w:t>N/A</w:t>
              </w:r>
            </w:ins>
          </w:p>
        </w:tc>
        <w:tc>
          <w:tcPr>
            <w:tcW w:w="2410" w:type="dxa"/>
            <w:shd w:val="clear" w:color="auto" w:fill="auto"/>
          </w:tcPr>
          <w:p w14:paraId="10F812AF" w14:textId="77777777" w:rsidR="00763893" w:rsidRPr="00D67975" w:rsidRDefault="00763893" w:rsidP="00967EDD">
            <w:pPr>
              <w:pStyle w:val="TAL"/>
              <w:rPr>
                <w:ins w:id="333" w:author="Rufael Mekuria" w:date="2024-08-13T22:15:00Z"/>
              </w:rPr>
            </w:pPr>
            <w:ins w:id="334" w:author="Rufael Mekuria" w:date="2024-08-13T22:15:00Z">
              <w:r w:rsidRPr="00D67975">
                <w:t>Transient connection problems or congestion</w:t>
              </w:r>
            </w:ins>
          </w:p>
        </w:tc>
        <w:tc>
          <w:tcPr>
            <w:tcW w:w="3260" w:type="dxa"/>
            <w:shd w:val="clear" w:color="auto" w:fill="auto"/>
          </w:tcPr>
          <w:p w14:paraId="17F17E78" w14:textId="77777777" w:rsidR="00763893" w:rsidRPr="00D67975" w:rsidRDefault="00763893" w:rsidP="00967EDD">
            <w:pPr>
              <w:pStyle w:val="TAL"/>
              <w:rPr>
                <w:ins w:id="335" w:author="Rufael Mekuria" w:date="2024-08-13T22:15:00Z"/>
              </w:rPr>
            </w:pPr>
            <w:ins w:id="336" w:author="Rufael Mekuria" w:date="2024-08-13T22:15:00Z">
              <w:r w:rsidRPr="00D67975">
                <w:t>For example unexpectedly slow or bursty connections</w:t>
              </w:r>
            </w:ins>
          </w:p>
        </w:tc>
      </w:tr>
      <w:tr w:rsidR="00763893" w:rsidRPr="00D67975" w14:paraId="01EF478D" w14:textId="77777777" w:rsidTr="00967EDD">
        <w:trPr>
          <w:jc w:val="center"/>
          <w:ins w:id="337" w:author="Rufael Mekuria" w:date="2024-08-13T22:15:00Z"/>
        </w:trPr>
        <w:tc>
          <w:tcPr>
            <w:tcW w:w="1611" w:type="dxa"/>
            <w:shd w:val="clear" w:color="auto" w:fill="auto"/>
          </w:tcPr>
          <w:p w14:paraId="203D9242" w14:textId="77777777" w:rsidR="00763893" w:rsidRPr="00D67975" w:rsidRDefault="00763893" w:rsidP="00967EDD">
            <w:pPr>
              <w:pStyle w:val="TAL"/>
              <w:rPr>
                <w:ins w:id="338" w:author="Rufael Mekuria" w:date="2024-08-13T22:15:00Z"/>
              </w:rPr>
            </w:pPr>
            <w:ins w:id="339" w:author="Rufael Mekuria" w:date="2024-08-13T22:15:00Z">
              <w:r w:rsidRPr="00D67975">
                <w:t>Connection closed before response complete</w:t>
              </w:r>
            </w:ins>
          </w:p>
        </w:tc>
        <w:tc>
          <w:tcPr>
            <w:tcW w:w="2608" w:type="dxa"/>
            <w:shd w:val="clear" w:color="auto" w:fill="auto"/>
          </w:tcPr>
          <w:p w14:paraId="7520BAED" w14:textId="77777777" w:rsidR="00763893" w:rsidRPr="00D67975" w:rsidRDefault="00763893" w:rsidP="00967EDD">
            <w:pPr>
              <w:pStyle w:val="TAL"/>
              <w:rPr>
                <w:ins w:id="340" w:author="Rufael Mekuria" w:date="2024-08-13T22:15:00Z"/>
              </w:rPr>
            </w:pPr>
            <w:ins w:id="341" w:author="Rufael Mekuria" w:date="2024-08-13T22:15:00Z">
              <w:r w:rsidRPr="00D67975">
                <w:t>200, 206</w:t>
              </w:r>
            </w:ins>
          </w:p>
        </w:tc>
        <w:tc>
          <w:tcPr>
            <w:tcW w:w="2410" w:type="dxa"/>
            <w:shd w:val="clear" w:color="auto" w:fill="auto"/>
          </w:tcPr>
          <w:p w14:paraId="03B004D8" w14:textId="77777777" w:rsidR="00763893" w:rsidRPr="00D67975" w:rsidRDefault="00763893" w:rsidP="00967EDD">
            <w:pPr>
              <w:pStyle w:val="TAL"/>
              <w:rPr>
                <w:ins w:id="342" w:author="Rufael Mekuria" w:date="2024-08-13T22:15:00Z"/>
              </w:rPr>
            </w:pPr>
            <w:ins w:id="343" w:author="Rufael Mekuria" w:date="2024-08-13T22:15:00Z">
              <w:r w:rsidRPr="00D67975">
                <w:t>Miscellaneous request errors</w:t>
              </w:r>
            </w:ins>
          </w:p>
        </w:tc>
        <w:tc>
          <w:tcPr>
            <w:tcW w:w="3260" w:type="dxa"/>
            <w:shd w:val="clear" w:color="auto" w:fill="auto"/>
          </w:tcPr>
          <w:p w14:paraId="12B697EE" w14:textId="77777777" w:rsidR="00763893" w:rsidRPr="00D67975" w:rsidRDefault="00763893" w:rsidP="00967EDD">
            <w:pPr>
              <w:pStyle w:val="TAL"/>
              <w:rPr>
                <w:ins w:id="344" w:author="Rufael Mekuria" w:date="2024-08-13T22:15:00Z"/>
              </w:rPr>
            </w:pPr>
            <w:ins w:id="345" w:author="Rufael Mekuria" w:date="2024-08-13T22:15:00Z">
              <w:r w:rsidRPr="00D67975">
                <w:t>Possible transient error in CDN</w:t>
              </w:r>
            </w:ins>
          </w:p>
        </w:tc>
      </w:tr>
      <w:tr w:rsidR="00763893" w:rsidRPr="00D67975" w14:paraId="5D19DE75" w14:textId="77777777" w:rsidTr="00967EDD">
        <w:trPr>
          <w:jc w:val="center"/>
          <w:ins w:id="346" w:author="Rufael Mekuria" w:date="2024-08-13T22:15:00Z"/>
        </w:trPr>
        <w:tc>
          <w:tcPr>
            <w:tcW w:w="1611" w:type="dxa"/>
            <w:shd w:val="clear" w:color="auto" w:fill="auto"/>
          </w:tcPr>
          <w:p w14:paraId="5398A7A4" w14:textId="77777777" w:rsidR="00763893" w:rsidRPr="00D67975" w:rsidRDefault="00763893" w:rsidP="00967EDD">
            <w:pPr>
              <w:pStyle w:val="TAL"/>
              <w:rPr>
                <w:ins w:id="347" w:author="Rufael Mekuria" w:date="2024-08-13T22:15:00Z"/>
              </w:rPr>
            </w:pPr>
            <w:ins w:id="348" w:author="Rufael Mekuria" w:date="2024-08-13T22:15:00Z">
              <w:r w:rsidRPr="00D67975">
                <w:t>OK</w:t>
              </w:r>
            </w:ins>
          </w:p>
        </w:tc>
        <w:tc>
          <w:tcPr>
            <w:tcW w:w="2608" w:type="dxa"/>
            <w:shd w:val="clear" w:color="auto" w:fill="auto"/>
          </w:tcPr>
          <w:p w14:paraId="226419FF" w14:textId="77777777" w:rsidR="00763893" w:rsidRPr="00D67975" w:rsidRDefault="00763893" w:rsidP="00967EDD">
            <w:pPr>
              <w:pStyle w:val="TAL"/>
              <w:rPr>
                <w:ins w:id="349" w:author="Rufael Mekuria" w:date="2024-08-13T22:15:00Z"/>
              </w:rPr>
            </w:pPr>
            <w:ins w:id="350" w:author="Rufael Mekuria" w:date="2024-08-13T22:15:00Z">
              <w:r w:rsidRPr="00D67975">
                <w:t>200, 206 but resulting in segment parse error, e.g. truncation</w:t>
              </w:r>
            </w:ins>
          </w:p>
        </w:tc>
        <w:tc>
          <w:tcPr>
            <w:tcW w:w="2410" w:type="dxa"/>
            <w:shd w:val="clear" w:color="auto" w:fill="auto"/>
          </w:tcPr>
          <w:p w14:paraId="754606D4" w14:textId="77777777" w:rsidR="00763893" w:rsidRPr="00D67975" w:rsidRDefault="00763893" w:rsidP="00967EDD">
            <w:pPr>
              <w:pStyle w:val="TAL"/>
              <w:rPr>
                <w:ins w:id="351" w:author="Rufael Mekuria" w:date="2024-08-13T22:15:00Z"/>
              </w:rPr>
            </w:pPr>
            <w:ins w:id="352" w:author="Rufael Mekuria" w:date="2024-08-13T22:15:00Z">
              <w:r w:rsidRPr="00D67975">
                <w:t>Miscellaneous request errors</w:t>
              </w:r>
            </w:ins>
          </w:p>
        </w:tc>
        <w:tc>
          <w:tcPr>
            <w:tcW w:w="3260" w:type="dxa"/>
            <w:shd w:val="clear" w:color="auto" w:fill="auto"/>
          </w:tcPr>
          <w:p w14:paraId="1A80DFE4" w14:textId="77777777" w:rsidR="00763893" w:rsidRPr="00D67975" w:rsidRDefault="00763893" w:rsidP="00967EDD">
            <w:pPr>
              <w:pStyle w:val="TAL"/>
              <w:rPr>
                <w:ins w:id="353" w:author="Rufael Mekuria" w:date="2024-08-13T22:15:00Z"/>
              </w:rPr>
            </w:pPr>
            <w:ins w:id="354" w:author="Rufael Mekuria" w:date="2024-08-13T22:15:00Z">
              <w:r w:rsidRPr="00D67975">
                <w:t>Possible transient error in CDN</w:t>
              </w:r>
            </w:ins>
          </w:p>
        </w:tc>
      </w:tr>
      <w:tr w:rsidR="00763893" w:rsidRPr="00D67975" w14:paraId="419CE3C5" w14:textId="77777777" w:rsidTr="00967EDD">
        <w:trPr>
          <w:jc w:val="center"/>
          <w:ins w:id="355" w:author="Rufael Mekuria" w:date="2024-08-13T22:15:00Z"/>
        </w:trPr>
        <w:tc>
          <w:tcPr>
            <w:tcW w:w="1611" w:type="dxa"/>
            <w:shd w:val="clear" w:color="auto" w:fill="auto"/>
          </w:tcPr>
          <w:p w14:paraId="447803EC" w14:textId="77777777" w:rsidR="00763893" w:rsidRPr="00D67975" w:rsidRDefault="00763893" w:rsidP="00967EDD">
            <w:pPr>
              <w:pStyle w:val="TAL"/>
              <w:rPr>
                <w:ins w:id="356" w:author="Rufael Mekuria" w:date="2024-08-13T22:15:00Z"/>
              </w:rPr>
            </w:pPr>
            <w:ins w:id="357" w:author="Rufael Mekuria" w:date="2024-08-13T22:15:00Z">
              <w:r w:rsidRPr="00D67975">
                <w:t>OK</w:t>
              </w:r>
            </w:ins>
          </w:p>
        </w:tc>
        <w:tc>
          <w:tcPr>
            <w:tcW w:w="2608" w:type="dxa"/>
            <w:shd w:val="clear" w:color="auto" w:fill="auto"/>
          </w:tcPr>
          <w:p w14:paraId="4B3B5145" w14:textId="77777777" w:rsidR="00763893" w:rsidRPr="00D67975" w:rsidRDefault="00763893" w:rsidP="00967EDD">
            <w:pPr>
              <w:pStyle w:val="TAL"/>
              <w:rPr>
                <w:ins w:id="358" w:author="Rufael Mekuria" w:date="2024-08-13T22:15:00Z"/>
              </w:rPr>
            </w:pPr>
            <w:ins w:id="359" w:author="Rufael Mekuria" w:date="2024-08-13T22:15:00Z">
              <w:r w:rsidRPr="00D67975">
                <w:t>401 (Unauthorized)</w:t>
              </w:r>
            </w:ins>
          </w:p>
        </w:tc>
        <w:tc>
          <w:tcPr>
            <w:tcW w:w="2410" w:type="dxa"/>
            <w:shd w:val="clear" w:color="auto" w:fill="auto"/>
          </w:tcPr>
          <w:p w14:paraId="3DA9AA6B" w14:textId="77777777" w:rsidR="00763893" w:rsidRPr="00D67975" w:rsidRDefault="00763893" w:rsidP="00967EDD">
            <w:pPr>
              <w:pStyle w:val="TAL"/>
              <w:rPr>
                <w:ins w:id="360" w:author="Rufael Mekuria" w:date="2024-08-13T22:15:00Z"/>
              </w:rPr>
            </w:pPr>
            <w:ins w:id="361" w:author="Rufael Mekuria" w:date="2024-08-13T22:15:00Z">
              <w:r w:rsidRPr="00D67975">
                <w:t>Authentication errors</w:t>
              </w:r>
            </w:ins>
          </w:p>
        </w:tc>
        <w:tc>
          <w:tcPr>
            <w:tcW w:w="3260" w:type="dxa"/>
            <w:shd w:val="clear" w:color="auto" w:fill="auto"/>
          </w:tcPr>
          <w:p w14:paraId="30FBA95B" w14:textId="77777777" w:rsidR="00763893" w:rsidRPr="00D67975" w:rsidRDefault="00763893" w:rsidP="00967EDD">
            <w:pPr>
              <w:pStyle w:val="TAL"/>
              <w:rPr>
                <w:ins w:id="362" w:author="Rufael Mekuria" w:date="2024-08-13T22:15:00Z"/>
              </w:rPr>
            </w:pPr>
          </w:p>
        </w:tc>
      </w:tr>
      <w:tr w:rsidR="00763893" w:rsidRPr="00D67975" w14:paraId="53D1678A" w14:textId="77777777" w:rsidTr="00967EDD">
        <w:trPr>
          <w:jc w:val="center"/>
          <w:ins w:id="363" w:author="Rufael Mekuria" w:date="2024-08-13T22:15:00Z"/>
        </w:trPr>
        <w:tc>
          <w:tcPr>
            <w:tcW w:w="1611" w:type="dxa"/>
            <w:shd w:val="clear" w:color="auto" w:fill="auto"/>
          </w:tcPr>
          <w:p w14:paraId="3ADAE2FE" w14:textId="77777777" w:rsidR="00763893" w:rsidRPr="00D67975" w:rsidRDefault="00763893" w:rsidP="00967EDD">
            <w:pPr>
              <w:pStyle w:val="TAL"/>
              <w:rPr>
                <w:ins w:id="364" w:author="Rufael Mekuria" w:date="2024-08-13T22:15:00Z"/>
              </w:rPr>
            </w:pPr>
            <w:ins w:id="365" w:author="Rufael Mekuria" w:date="2024-08-13T22:15:00Z">
              <w:r w:rsidRPr="00D67975">
                <w:t>OK</w:t>
              </w:r>
            </w:ins>
          </w:p>
        </w:tc>
        <w:tc>
          <w:tcPr>
            <w:tcW w:w="2608" w:type="dxa"/>
            <w:shd w:val="clear" w:color="auto" w:fill="auto"/>
          </w:tcPr>
          <w:p w14:paraId="7A430FB9" w14:textId="77777777" w:rsidR="00763893" w:rsidRPr="00D67975" w:rsidRDefault="00763893" w:rsidP="00967EDD">
            <w:pPr>
              <w:pStyle w:val="TAL"/>
              <w:rPr>
                <w:ins w:id="366" w:author="Rufael Mekuria" w:date="2024-08-13T22:15:00Z"/>
              </w:rPr>
            </w:pPr>
            <w:ins w:id="367" w:author="Rufael Mekuria" w:date="2024-08-13T22:15:00Z">
              <w:r w:rsidRPr="00D67975">
                <w:t>402, 403</w:t>
              </w:r>
            </w:ins>
          </w:p>
        </w:tc>
        <w:tc>
          <w:tcPr>
            <w:tcW w:w="2410" w:type="dxa"/>
            <w:shd w:val="clear" w:color="auto" w:fill="auto"/>
          </w:tcPr>
          <w:p w14:paraId="79BF2A29" w14:textId="77777777" w:rsidR="00763893" w:rsidRPr="00D67975" w:rsidRDefault="00763893" w:rsidP="00967EDD">
            <w:pPr>
              <w:pStyle w:val="TAL"/>
              <w:rPr>
                <w:ins w:id="368" w:author="Rufael Mekuria" w:date="2024-08-13T22:15:00Z"/>
              </w:rPr>
            </w:pPr>
            <w:ins w:id="369" w:author="Rufael Mekuria" w:date="2024-08-13T22:15:00Z">
              <w:r w:rsidRPr="00D67975">
                <w:t>Authentication errors</w:t>
              </w:r>
            </w:ins>
          </w:p>
        </w:tc>
        <w:tc>
          <w:tcPr>
            <w:tcW w:w="3260" w:type="dxa"/>
            <w:shd w:val="clear" w:color="auto" w:fill="auto"/>
          </w:tcPr>
          <w:p w14:paraId="35C14DC6" w14:textId="77777777" w:rsidR="00763893" w:rsidRPr="00D67975" w:rsidRDefault="00763893" w:rsidP="00967EDD">
            <w:pPr>
              <w:pStyle w:val="TAL"/>
              <w:rPr>
                <w:ins w:id="370" w:author="Rufael Mekuria" w:date="2024-08-13T22:15:00Z"/>
              </w:rPr>
            </w:pPr>
            <w:ins w:id="371" w:author="Rufael Mekuria" w:date="2024-08-13T22:15:00Z">
              <w:r w:rsidRPr="00D67975">
                <w:t>Might indicate a token is invalid</w:t>
              </w:r>
            </w:ins>
          </w:p>
        </w:tc>
      </w:tr>
      <w:tr w:rsidR="00763893" w:rsidRPr="00D67975" w14:paraId="5277F863" w14:textId="77777777" w:rsidTr="00967EDD">
        <w:trPr>
          <w:jc w:val="center"/>
          <w:ins w:id="372" w:author="Rufael Mekuria" w:date="2024-08-13T22:15:00Z"/>
        </w:trPr>
        <w:tc>
          <w:tcPr>
            <w:tcW w:w="1611" w:type="dxa"/>
            <w:shd w:val="clear" w:color="auto" w:fill="auto"/>
          </w:tcPr>
          <w:p w14:paraId="237E0555" w14:textId="77777777" w:rsidR="00763893" w:rsidRPr="00D67975" w:rsidRDefault="00763893" w:rsidP="00967EDD">
            <w:pPr>
              <w:pStyle w:val="TAL"/>
              <w:rPr>
                <w:ins w:id="373" w:author="Rufael Mekuria" w:date="2024-08-13T22:15:00Z"/>
              </w:rPr>
            </w:pPr>
            <w:ins w:id="374" w:author="Rufael Mekuria" w:date="2024-08-13T22:15:00Z">
              <w:r w:rsidRPr="00D67975">
                <w:t>OK</w:t>
              </w:r>
            </w:ins>
          </w:p>
        </w:tc>
        <w:tc>
          <w:tcPr>
            <w:tcW w:w="2608" w:type="dxa"/>
            <w:shd w:val="clear" w:color="auto" w:fill="auto"/>
          </w:tcPr>
          <w:p w14:paraId="349F4C72" w14:textId="77777777" w:rsidR="00763893" w:rsidRPr="00D67975" w:rsidRDefault="00763893" w:rsidP="00967EDD">
            <w:pPr>
              <w:pStyle w:val="TAL"/>
              <w:rPr>
                <w:ins w:id="375" w:author="Rufael Mekuria" w:date="2024-08-13T22:15:00Z"/>
              </w:rPr>
            </w:pPr>
            <w:ins w:id="376" w:author="Rufael Mekuria" w:date="2024-08-13T22:15:00Z">
              <w:r w:rsidRPr="00D67975">
                <w:t>404 (Not found)</w:t>
              </w:r>
            </w:ins>
          </w:p>
        </w:tc>
        <w:tc>
          <w:tcPr>
            <w:tcW w:w="2410" w:type="dxa"/>
            <w:shd w:val="clear" w:color="auto" w:fill="auto"/>
          </w:tcPr>
          <w:p w14:paraId="5E447E97" w14:textId="77777777" w:rsidR="00763893" w:rsidRPr="00D67975" w:rsidRDefault="00763893" w:rsidP="00967EDD">
            <w:pPr>
              <w:pStyle w:val="TAL"/>
              <w:rPr>
                <w:ins w:id="377" w:author="Rufael Mekuria" w:date="2024-08-13T22:15:00Z"/>
              </w:rPr>
            </w:pPr>
            <w:ins w:id="378" w:author="Rufael Mekuria" w:date="2024-08-13T22:15:00Z">
              <w:r w:rsidRPr="00D67975">
                <w:t>Missing segments</w:t>
              </w:r>
            </w:ins>
          </w:p>
        </w:tc>
        <w:tc>
          <w:tcPr>
            <w:tcW w:w="3260" w:type="dxa"/>
            <w:shd w:val="clear" w:color="auto" w:fill="auto"/>
          </w:tcPr>
          <w:p w14:paraId="04B94425" w14:textId="77777777" w:rsidR="00763893" w:rsidRPr="00D67975" w:rsidRDefault="00763893" w:rsidP="00967EDD">
            <w:pPr>
              <w:pStyle w:val="TAL"/>
              <w:rPr>
                <w:ins w:id="379" w:author="Rufael Mekuria" w:date="2024-08-13T22:15:00Z"/>
              </w:rPr>
            </w:pPr>
          </w:p>
        </w:tc>
      </w:tr>
      <w:tr w:rsidR="00763893" w:rsidRPr="00D67975" w14:paraId="0EFB961A" w14:textId="77777777" w:rsidTr="00967EDD">
        <w:trPr>
          <w:jc w:val="center"/>
          <w:ins w:id="380" w:author="Rufael Mekuria" w:date="2024-08-13T22:15:00Z"/>
        </w:trPr>
        <w:tc>
          <w:tcPr>
            <w:tcW w:w="1611" w:type="dxa"/>
            <w:shd w:val="clear" w:color="auto" w:fill="auto"/>
          </w:tcPr>
          <w:p w14:paraId="5F80C99A" w14:textId="77777777" w:rsidR="00763893" w:rsidRPr="00D67975" w:rsidRDefault="00763893" w:rsidP="00967EDD">
            <w:pPr>
              <w:pStyle w:val="TAL"/>
              <w:rPr>
                <w:ins w:id="381" w:author="Rufael Mekuria" w:date="2024-08-13T22:15:00Z"/>
              </w:rPr>
            </w:pPr>
            <w:ins w:id="382" w:author="Rufael Mekuria" w:date="2024-08-13T22:15:00Z">
              <w:r w:rsidRPr="00D67975">
                <w:t>OK</w:t>
              </w:r>
            </w:ins>
          </w:p>
        </w:tc>
        <w:tc>
          <w:tcPr>
            <w:tcW w:w="2608" w:type="dxa"/>
            <w:shd w:val="clear" w:color="auto" w:fill="auto"/>
          </w:tcPr>
          <w:p w14:paraId="6AC2F867" w14:textId="77777777" w:rsidR="00763893" w:rsidRPr="00D67975" w:rsidRDefault="00763893" w:rsidP="00967EDD">
            <w:pPr>
              <w:pStyle w:val="TAL"/>
              <w:rPr>
                <w:ins w:id="383" w:author="Rufael Mekuria" w:date="2024-08-13T22:15:00Z"/>
              </w:rPr>
            </w:pPr>
            <w:ins w:id="384" w:author="Rufael Mekuria" w:date="2024-08-13T22:15:00Z">
              <w:r w:rsidRPr="00D67975">
                <w:t>405 (Method not allowed)</w:t>
              </w:r>
            </w:ins>
          </w:p>
          <w:p w14:paraId="54C070FE" w14:textId="77777777" w:rsidR="00763893" w:rsidRPr="00D67975" w:rsidRDefault="00763893" w:rsidP="00967EDD">
            <w:pPr>
              <w:pStyle w:val="TAL"/>
              <w:rPr>
                <w:ins w:id="385" w:author="Rufael Mekuria" w:date="2024-08-13T22:15:00Z"/>
              </w:rPr>
            </w:pPr>
            <w:ins w:id="386" w:author="Rufael Mekuria" w:date="2024-08-13T22:15:00Z">
              <w:r w:rsidRPr="00D67975">
                <w:t>406 (Not acceptable)</w:t>
              </w:r>
            </w:ins>
          </w:p>
          <w:p w14:paraId="75BB977D" w14:textId="77777777" w:rsidR="00763893" w:rsidRPr="00D67975" w:rsidRDefault="00763893" w:rsidP="00967EDD">
            <w:pPr>
              <w:pStyle w:val="TAL"/>
              <w:rPr>
                <w:ins w:id="387" w:author="Rufael Mekuria" w:date="2024-08-13T22:15:00Z"/>
              </w:rPr>
            </w:pPr>
            <w:ins w:id="388" w:author="Rufael Mekuria" w:date="2024-08-13T22:15:00Z">
              <w:r w:rsidRPr="00D67975">
                <w:t>407 (Proxy authentication required)</w:t>
              </w:r>
            </w:ins>
          </w:p>
          <w:p w14:paraId="38AF80BC" w14:textId="77777777" w:rsidR="00763893" w:rsidRPr="00D67975" w:rsidRDefault="00763893" w:rsidP="00967EDD">
            <w:pPr>
              <w:pStyle w:val="TAL"/>
              <w:rPr>
                <w:ins w:id="389" w:author="Rufael Mekuria" w:date="2024-08-13T22:15:00Z"/>
              </w:rPr>
            </w:pPr>
            <w:ins w:id="390" w:author="Rufael Mekuria" w:date="2024-08-13T22:15:00Z">
              <w:r w:rsidRPr="00D67975">
                <w:t>409 (Conflict)</w:t>
              </w:r>
            </w:ins>
          </w:p>
          <w:p w14:paraId="3FEA7C8C" w14:textId="77777777" w:rsidR="00763893" w:rsidRPr="00D67975" w:rsidRDefault="00763893" w:rsidP="00967EDD">
            <w:pPr>
              <w:pStyle w:val="TAL"/>
              <w:rPr>
                <w:ins w:id="391" w:author="Rufael Mekuria" w:date="2024-08-13T22:15:00Z"/>
              </w:rPr>
            </w:pPr>
            <w:ins w:id="392" w:author="Rufael Mekuria" w:date="2024-08-13T22:15:00Z">
              <w:r w:rsidRPr="00D67975">
                <w:t>411 (Length required)</w:t>
              </w:r>
            </w:ins>
          </w:p>
          <w:p w14:paraId="21B8CEF1" w14:textId="77777777" w:rsidR="00763893" w:rsidRPr="00D67975" w:rsidRDefault="00763893" w:rsidP="00967EDD">
            <w:pPr>
              <w:pStyle w:val="TAL"/>
              <w:rPr>
                <w:ins w:id="393" w:author="Rufael Mekuria" w:date="2024-08-13T22:15:00Z"/>
              </w:rPr>
            </w:pPr>
            <w:ins w:id="394" w:author="Rufael Mekuria" w:date="2024-08-13T22:15:00Z">
              <w:r w:rsidRPr="00D67975">
                <w:t>412 (Precondition failed)</w:t>
              </w:r>
            </w:ins>
          </w:p>
          <w:p w14:paraId="49E7C359" w14:textId="77777777" w:rsidR="00763893" w:rsidRPr="00D67975" w:rsidRDefault="00763893" w:rsidP="00967EDD">
            <w:pPr>
              <w:pStyle w:val="TAL"/>
              <w:rPr>
                <w:ins w:id="395" w:author="Rufael Mekuria" w:date="2024-08-13T22:15:00Z"/>
              </w:rPr>
            </w:pPr>
            <w:ins w:id="396" w:author="Rufael Mekuria" w:date="2024-08-13T22:15:00Z">
              <w:r w:rsidRPr="00D67975">
                <w:t>413 (Request entity too large)</w:t>
              </w:r>
            </w:ins>
          </w:p>
          <w:p w14:paraId="5B3E1854" w14:textId="77777777" w:rsidR="00763893" w:rsidRPr="00D67975" w:rsidRDefault="00763893" w:rsidP="00967EDD">
            <w:pPr>
              <w:pStyle w:val="TAL"/>
              <w:rPr>
                <w:ins w:id="397" w:author="Rufael Mekuria" w:date="2024-08-13T22:15:00Z"/>
              </w:rPr>
            </w:pPr>
            <w:ins w:id="398" w:author="Rufael Mekuria" w:date="2024-08-13T22:15:00Z">
              <w:r w:rsidRPr="00D67975">
                <w:t>414 (Request-URI too long)</w:t>
              </w:r>
            </w:ins>
          </w:p>
          <w:p w14:paraId="7838370A" w14:textId="77777777" w:rsidR="00763893" w:rsidRPr="00D67975" w:rsidRDefault="00763893" w:rsidP="00967EDD">
            <w:pPr>
              <w:pStyle w:val="TAL"/>
              <w:rPr>
                <w:ins w:id="399" w:author="Rufael Mekuria" w:date="2024-08-13T22:15:00Z"/>
              </w:rPr>
            </w:pPr>
            <w:ins w:id="400" w:author="Rufael Mekuria" w:date="2024-08-13T22:15:00Z">
              <w:r w:rsidRPr="00D67975">
                <w:t>415 (Unsupported media type)</w:t>
              </w:r>
            </w:ins>
          </w:p>
          <w:p w14:paraId="1FA46363" w14:textId="77777777" w:rsidR="00763893" w:rsidRPr="00D67975" w:rsidRDefault="00763893" w:rsidP="00967EDD">
            <w:pPr>
              <w:pStyle w:val="TAL"/>
              <w:rPr>
                <w:ins w:id="401" w:author="Rufael Mekuria" w:date="2024-08-13T22:15:00Z"/>
              </w:rPr>
            </w:pPr>
            <w:ins w:id="402" w:author="Rufael Mekuria" w:date="2024-08-13T22:15:00Z">
              <w:r w:rsidRPr="00D67975">
                <w:t>417 (Expectation failed)</w:t>
              </w:r>
            </w:ins>
          </w:p>
        </w:tc>
        <w:tc>
          <w:tcPr>
            <w:tcW w:w="2410" w:type="dxa"/>
            <w:shd w:val="clear" w:color="auto" w:fill="auto"/>
          </w:tcPr>
          <w:p w14:paraId="00857E0C" w14:textId="77777777" w:rsidR="00763893" w:rsidRPr="00D67975" w:rsidRDefault="00763893" w:rsidP="00967EDD">
            <w:pPr>
              <w:pStyle w:val="TAL"/>
              <w:rPr>
                <w:ins w:id="403" w:author="Rufael Mekuria" w:date="2024-08-13T22:15:00Z"/>
              </w:rPr>
            </w:pPr>
            <w:ins w:id="404" w:author="Rufael Mekuria" w:date="2024-08-13T22:15:00Z">
              <w:r w:rsidRPr="00D67975">
                <w:t>Miscellaneous request errors</w:t>
              </w:r>
            </w:ins>
          </w:p>
        </w:tc>
        <w:tc>
          <w:tcPr>
            <w:tcW w:w="3260" w:type="dxa"/>
            <w:shd w:val="clear" w:color="auto" w:fill="auto"/>
          </w:tcPr>
          <w:p w14:paraId="1C4144DD" w14:textId="056E80AA" w:rsidR="00763893" w:rsidRPr="00D67975" w:rsidRDefault="00763893" w:rsidP="00967EDD">
            <w:pPr>
              <w:pStyle w:val="TAL"/>
              <w:rPr>
                <w:ins w:id="405" w:author="Rufael Mekuria" w:date="2024-08-13T22:15:00Z"/>
              </w:rPr>
            </w:pPr>
            <w:ins w:id="406" w:author="Rufael Mekuria" w:date="2024-08-13T22:15:00Z">
              <w:r>
                <w:t xml:space="preserve">These </w:t>
              </w:r>
            </w:ins>
            <w:ins w:id="407" w:author="Rufael Mekuria" w:date="2024-08-13T22:23:00Z">
              <w:r>
                <w:t>can</w:t>
              </w:r>
            </w:ins>
            <w:ins w:id="408" w:author="Rufael Mekuria" w:date="2024-08-13T22:15:00Z">
              <w:r>
                <w:t xml:space="preserve"> </w:t>
              </w:r>
            </w:ins>
            <w:ins w:id="409" w:author="Rufael Mekuria" w:date="2024-08-13T22:23:00Z">
              <w:r>
                <w:t>normally</w:t>
              </w:r>
            </w:ins>
            <w:ins w:id="410" w:author="Rufael Mekuria" w:date="2024-08-13T22:15:00Z">
              <w:r w:rsidRPr="00D67975">
                <w:t xml:space="preserve"> not really occur in this use</w:t>
              </w:r>
            </w:ins>
          </w:p>
        </w:tc>
      </w:tr>
      <w:tr w:rsidR="00763893" w:rsidRPr="00D67975" w14:paraId="37A5504C" w14:textId="77777777" w:rsidTr="00967EDD">
        <w:trPr>
          <w:jc w:val="center"/>
          <w:ins w:id="411" w:author="Rufael Mekuria" w:date="2024-08-13T22:15:00Z"/>
        </w:trPr>
        <w:tc>
          <w:tcPr>
            <w:tcW w:w="1611" w:type="dxa"/>
            <w:shd w:val="clear" w:color="auto" w:fill="auto"/>
          </w:tcPr>
          <w:p w14:paraId="64BA0AD1" w14:textId="77777777" w:rsidR="00763893" w:rsidRPr="00D67975" w:rsidRDefault="00763893" w:rsidP="00967EDD">
            <w:pPr>
              <w:pStyle w:val="TAL"/>
              <w:rPr>
                <w:ins w:id="412" w:author="Rufael Mekuria" w:date="2024-08-13T22:15:00Z"/>
              </w:rPr>
            </w:pPr>
            <w:ins w:id="413" w:author="Rufael Mekuria" w:date="2024-08-13T22:15:00Z">
              <w:r w:rsidRPr="00D67975">
                <w:t>OK</w:t>
              </w:r>
            </w:ins>
          </w:p>
        </w:tc>
        <w:tc>
          <w:tcPr>
            <w:tcW w:w="2608" w:type="dxa"/>
            <w:shd w:val="clear" w:color="auto" w:fill="auto"/>
          </w:tcPr>
          <w:p w14:paraId="503DF24B" w14:textId="77777777" w:rsidR="00763893" w:rsidRPr="00D67975" w:rsidRDefault="00763893" w:rsidP="00967EDD">
            <w:pPr>
              <w:pStyle w:val="TAL"/>
              <w:rPr>
                <w:ins w:id="414" w:author="Rufael Mekuria" w:date="2024-08-13T22:15:00Z"/>
              </w:rPr>
            </w:pPr>
            <w:ins w:id="415" w:author="Rufael Mekuria" w:date="2024-08-13T22:15:00Z">
              <w:r w:rsidRPr="00D67975">
                <w:t>408 (Request timeout)</w:t>
              </w:r>
            </w:ins>
          </w:p>
        </w:tc>
        <w:tc>
          <w:tcPr>
            <w:tcW w:w="2410" w:type="dxa"/>
            <w:shd w:val="clear" w:color="auto" w:fill="auto"/>
          </w:tcPr>
          <w:p w14:paraId="7384FADD" w14:textId="77777777" w:rsidR="00763893" w:rsidRPr="00D67975" w:rsidRDefault="00763893" w:rsidP="00967EDD">
            <w:pPr>
              <w:pStyle w:val="TAL"/>
              <w:rPr>
                <w:ins w:id="416" w:author="Rufael Mekuria" w:date="2024-08-13T22:15:00Z"/>
              </w:rPr>
            </w:pPr>
            <w:ins w:id="417" w:author="Rufael Mekuria" w:date="2024-08-13T22:15:00Z">
              <w:r w:rsidRPr="00D67975">
                <w:t>Miscellaneous request errors</w:t>
              </w:r>
            </w:ins>
          </w:p>
        </w:tc>
        <w:tc>
          <w:tcPr>
            <w:tcW w:w="3260" w:type="dxa"/>
            <w:shd w:val="clear" w:color="auto" w:fill="auto"/>
          </w:tcPr>
          <w:p w14:paraId="4F98E566" w14:textId="77777777" w:rsidR="00763893" w:rsidRPr="00D67975" w:rsidRDefault="00763893" w:rsidP="00967EDD">
            <w:pPr>
              <w:pStyle w:val="TAL"/>
              <w:rPr>
                <w:ins w:id="418" w:author="Rufael Mekuria" w:date="2024-08-13T22:15:00Z"/>
              </w:rPr>
            </w:pPr>
            <w:ins w:id="419" w:author="Rufael Mekuria" w:date="2024-08-13T22:15:00Z">
              <w:r w:rsidRPr="00D67975">
                <w:t>Although this is a retry-able error, it may be the Player is not sending the whole request</w:t>
              </w:r>
            </w:ins>
          </w:p>
        </w:tc>
      </w:tr>
      <w:tr w:rsidR="00763893" w:rsidRPr="00D67975" w14:paraId="6280407F" w14:textId="77777777" w:rsidTr="00967EDD">
        <w:trPr>
          <w:jc w:val="center"/>
          <w:ins w:id="420" w:author="Rufael Mekuria" w:date="2024-08-13T22:15:00Z"/>
        </w:trPr>
        <w:tc>
          <w:tcPr>
            <w:tcW w:w="1611" w:type="dxa"/>
            <w:shd w:val="clear" w:color="auto" w:fill="auto"/>
          </w:tcPr>
          <w:p w14:paraId="5C065012" w14:textId="77777777" w:rsidR="00763893" w:rsidRPr="00D67975" w:rsidRDefault="00763893" w:rsidP="00967EDD">
            <w:pPr>
              <w:pStyle w:val="TAL"/>
              <w:rPr>
                <w:ins w:id="421" w:author="Rufael Mekuria" w:date="2024-08-13T22:15:00Z"/>
              </w:rPr>
            </w:pPr>
            <w:ins w:id="422" w:author="Rufael Mekuria" w:date="2024-08-13T22:15:00Z">
              <w:r w:rsidRPr="00D67975">
                <w:t>OK</w:t>
              </w:r>
            </w:ins>
          </w:p>
        </w:tc>
        <w:tc>
          <w:tcPr>
            <w:tcW w:w="2608" w:type="dxa"/>
            <w:shd w:val="clear" w:color="auto" w:fill="auto"/>
          </w:tcPr>
          <w:p w14:paraId="793AA1EB" w14:textId="77777777" w:rsidR="00763893" w:rsidRPr="00D67975" w:rsidRDefault="00763893" w:rsidP="00967EDD">
            <w:pPr>
              <w:pStyle w:val="TAL"/>
              <w:rPr>
                <w:ins w:id="423" w:author="Rufael Mekuria" w:date="2024-08-13T22:15:00Z"/>
              </w:rPr>
            </w:pPr>
            <w:ins w:id="424" w:author="Rufael Mekuria" w:date="2024-08-13T22:15:00Z">
              <w:r w:rsidRPr="00D67975">
                <w:t>410 (Gone)</w:t>
              </w:r>
            </w:ins>
          </w:p>
        </w:tc>
        <w:tc>
          <w:tcPr>
            <w:tcW w:w="2410" w:type="dxa"/>
            <w:shd w:val="clear" w:color="auto" w:fill="auto"/>
          </w:tcPr>
          <w:p w14:paraId="5962BD57" w14:textId="77777777" w:rsidR="00763893" w:rsidRPr="00D67975" w:rsidRDefault="00763893" w:rsidP="00967EDD">
            <w:pPr>
              <w:pStyle w:val="TAL"/>
              <w:rPr>
                <w:ins w:id="425" w:author="Rufael Mekuria" w:date="2024-08-13T22:15:00Z"/>
              </w:rPr>
            </w:pPr>
            <w:ins w:id="426" w:author="Rufael Mekuria" w:date="2024-08-13T22:15:00Z">
              <w:r w:rsidRPr="00D67975">
                <w:t>Missing segments</w:t>
              </w:r>
            </w:ins>
          </w:p>
        </w:tc>
        <w:tc>
          <w:tcPr>
            <w:tcW w:w="3260" w:type="dxa"/>
            <w:shd w:val="clear" w:color="auto" w:fill="auto"/>
          </w:tcPr>
          <w:p w14:paraId="3C068DF2" w14:textId="77777777" w:rsidR="00763893" w:rsidRPr="00D67975" w:rsidRDefault="00763893" w:rsidP="00967EDD">
            <w:pPr>
              <w:pStyle w:val="TAL"/>
              <w:rPr>
                <w:ins w:id="427" w:author="Rufael Mekuria" w:date="2024-08-13T22:15:00Z"/>
              </w:rPr>
            </w:pPr>
            <w:ins w:id="428" w:author="Rufael Mekuria" w:date="2024-08-13T22:15:00Z">
              <w:r w:rsidRPr="00D67975">
                <w:t>Might be used on a live stream to indicate something has been deleted, but this is not guaranteed</w:t>
              </w:r>
            </w:ins>
          </w:p>
        </w:tc>
      </w:tr>
      <w:tr w:rsidR="00763893" w:rsidRPr="00D67975" w14:paraId="476F4257" w14:textId="77777777" w:rsidTr="00967EDD">
        <w:trPr>
          <w:jc w:val="center"/>
          <w:ins w:id="429" w:author="Rufael Mekuria" w:date="2024-08-13T22:15:00Z"/>
        </w:trPr>
        <w:tc>
          <w:tcPr>
            <w:tcW w:w="1611" w:type="dxa"/>
            <w:shd w:val="clear" w:color="auto" w:fill="auto"/>
          </w:tcPr>
          <w:p w14:paraId="6D374231" w14:textId="77777777" w:rsidR="00763893" w:rsidRPr="00D67975" w:rsidRDefault="00763893" w:rsidP="00967EDD">
            <w:pPr>
              <w:pStyle w:val="TAL"/>
              <w:rPr>
                <w:ins w:id="430" w:author="Rufael Mekuria" w:date="2024-08-13T22:15:00Z"/>
              </w:rPr>
            </w:pPr>
            <w:ins w:id="431" w:author="Rufael Mekuria" w:date="2024-08-13T22:15:00Z">
              <w:r w:rsidRPr="00D67975">
                <w:t>OK</w:t>
              </w:r>
            </w:ins>
          </w:p>
        </w:tc>
        <w:tc>
          <w:tcPr>
            <w:tcW w:w="2608" w:type="dxa"/>
            <w:shd w:val="clear" w:color="auto" w:fill="auto"/>
          </w:tcPr>
          <w:p w14:paraId="7BF34DE1" w14:textId="77777777" w:rsidR="00763893" w:rsidRPr="00D67975" w:rsidRDefault="00763893" w:rsidP="00967EDD">
            <w:pPr>
              <w:pStyle w:val="TAL"/>
              <w:rPr>
                <w:ins w:id="432" w:author="Rufael Mekuria" w:date="2024-08-13T22:15:00Z"/>
              </w:rPr>
            </w:pPr>
            <w:ins w:id="433" w:author="Rufael Mekuria" w:date="2024-08-13T22:15:00Z">
              <w:r w:rsidRPr="00D67975">
                <w:t>416 (Requested range not satisfiable)</w:t>
              </w:r>
            </w:ins>
          </w:p>
        </w:tc>
        <w:tc>
          <w:tcPr>
            <w:tcW w:w="2410" w:type="dxa"/>
            <w:shd w:val="clear" w:color="auto" w:fill="auto"/>
          </w:tcPr>
          <w:p w14:paraId="3FFFA926" w14:textId="77777777" w:rsidR="00763893" w:rsidRPr="00D67975" w:rsidRDefault="00763893" w:rsidP="00967EDD">
            <w:pPr>
              <w:pStyle w:val="TAL"/>
              <w:rPr>
                <w:ins w:id="434" w:author="Rufael Mekuria" w:date="2024-08-13T22:15:00Z"/>
              </w:rPr>
            </w:pPr>
            <w:ins w:id="435" w:author="Rufael Mekuria" w:date="2024-08-13T22:15:00Z">
              <w:r w:rsidRPr="00D67975">
                <w:t>Missing segments</w:t>
              </w:r>
            </w:ins>
          </w:p>
        </w:tc>
        <w:tc>
          <w:tcPr>
            <w:tcW w:w="3260" w:type="dxa"/>
            <w:shd w:val="clear" w:color="auto" w:fill="auto"/>
          </w:tcPr>
          <w:p w14:paraId="4E08ECBF" w14:textId="77777777" w:rsidR="00763893" w:rsidRPr="00D67975" w:rsidRDefault="00763893" w:rsidP="00967EDD">
            <w:pPr>
              <w:pStyle w:val="TAL"/>
              <w:rPr>
                <w:ins w:id="436" w:author="Rufael Mekuria" w:date="2024-08-13T22:15:00Z"/>
              </w:rPr>
            </w:pPr>
          </w:p>
        </w:tc>
      </w:tr>
      <w:tr w:rsidR="00763893" w:rsidRPr="00D67975" w14:paraId="0FBA907B" w14:textId="77777777" w:rsidTr="00967EDD">
        <w:trPr>
          <w:jc w:val="center"/>
          <w:ins w:id="437" w:author="Rufael Mekuria" w:date="2024-08-13T22:15:00Z"/>
        </w:trPr>
        <w:tc>
          <w:tcPr>
            <w:tcW w:w="1611" w:type="dxa"/>
            <w:shd w:val="clear" w:color="auto" w:fill="auto"/>
          </w:tcPr>
          <w:p w14:paraId="1250CD1D" w14:textId="77777777" w:rsidR="00763893" w:rsidRPr="00D67975" w:rsidRDefault="00763893" w:rsidP="00967EDD">
            <w:pPr>
              <w:pStyle w:val="TAL"/>
              <w:rPr>
                <w:ins w:id="438" w:author="Rufael Mekuria" w:date="2024-08-13T22:15:00Z"/>
              </w:rPr>
            </w:pPr>
            <w:ins w:id="439" w:author="Rufael Mekuria" w:date="2024-08-13T22:15:00Z">
              <w:r w:rsidRPr="00D67975">
                <w:t>OK</w:t>
              </w:r>
            </w:ins>
          </w:p>
        </w:tc>
        <w:tc>
          <w:tcPr>
            <w:tcW w:w="2608" w:type="dxa"/>
            <w:shd w:val="clear" w:color="auto" w:fill="auto"/>
          </w:tcPr>
          <w:p w14:paraId="40D98C47" w14:textId="77777777" w:rsidR="00763893" w:rsidRPr="00D67975" w:rsidRDefault="00763893" w:rsidP="00967EDD">
            <w:pPr>
              <w:pStyle w:val="TAL"/>
              <w:rPr>
                <w:ins w:id="440" w:author="Rufael Mekuria" w:date="2024-08-13T22:15:00Z"/>
              </w:rPr>
            </w:pPr>
            <w:ins w:id="441" w:author="Rufael Mekuria" w:date="2024-08-13T22:15:00Z">
              <w:r w:rsidRPr="00D67975">
                <w:t>500 (Internal server error)</w:t>
              </w:r>
            </w:ins>
          </w:p>
        </w:tc>
        <w:tc>
          <w:tcPr>
            <w:tcW w:w="2410" w:type="dxa"/>
            <w:shd w:val="clear" w:color="auto" w:fill="auto"/>
          </w:tcPr>
          <w:p w14:paraId="74E76937" w14:textId="77777777" w:rsidR="00763893" w:rsidRPr="00D67975" w:rsidRDefault="00763893" w:rsidP="00967EDD">
            <w:pPr>
              <w:pStyle w:val="TAL"/>
              <w:rPr>
                <w:ins w:id="442" w:author="Rufael Mekuria" w:date="2024-08-13T22:15:00Z"/>
              </w:rPr>
            </w:pPr>
            <w:ins w:id="443" w:author="Rufael Mekuria" w:date="2024-08-13T22:15:00Z">
              <w:r w:rsidRPr="00D67975">
                <w:t>Heavy server load</w:t>
              </w:r>
            </w:ins>
          </w:p>
        </w:tc>
        <w:tc>
          <w:tcPr>
            <w:tcW w:w="3260" w:type="dxa"/>
            <w:shd w:val="clear" w:color="auto" w:fill="auto"/>
          </w:tcPr>
          <w:p w14:paraId="6CBC529F" w14:textId="77777777" w:rsidR="00763893" w:rsidRPr="00D67975" w:rsidRDefault="00763893" w:rsidP="00967EDD">
            <w:pPr>
              <w:pStyle w:val="TAL"/>
              <w:rPr>
                <w:ins w:id="444" w:author="Rufael Mekuria" w:date="2024-08-13T22:15:00Z"/>
              </w:rPr>
            </w:pPr>
          </w:p>
        </w:tc>
      </w:tr>
      <w:tr w:rsidR="00763893" w:rsidRPr="00D67975" w14:paraId="302FDB2E" w14:textId="77777777" w:rsidTr="00967EDD">
        <w:trPr>
          <w:jc w:val="center"/>
          <w:ins w:id="445" w:author="Rufael Mekuria" w:date="2024-08-13T22:15:00Z"/>
        </w:trPr>
        <w:tc>
          <w:tcPr>
            <w:tcW w:w="1611" w:type="dxa"/>
            <w:shd w:val="clear" w:color="auto" w:fill="auto"/>
          </w:tcPr>
          <w:p w14:paraId="034575C3" w14:textId="77777777" w:rsidR="00763893" w:rsidRPr="00D67975" w:rsidRDefault="00763893" w:rsidP="00967EDD">
            <w:pPr>
              <w:pStyle w:val="TAL"/>
              <w:rPr>
                <w:ins w:id="446" w:author="Rufael Mekuria" w:date="2024-08-13T22:15:00Z"/>
              </w:rPr>
            </w:pPr>
            <w:ins w:id="447" w:author="Rufael Mekuria" w:date="2024-08-13T22:15:00Z">
              <w:r w:rsidRPr="00D67975">
                <w:t>OK</w:t>
              </w:r>
            </w:ins>
          </w:p>
        </w:tc>
        <w:tc>
          <w:tcPr>
            <w:tcW w:w="2608" w:type="dxa"/>
            <w:shd w:val="clear" w:color="auto" w:fill="auto"/>
          </w:tcPr>
          <w:p w14:paraId="1AC35A5C" w14:textId="77777777" w:rsidR="00763893" w:rsidRPr="00D67975" w:rsidRDefault="00763893" w:rsidP="00967EDD">
            <w:pPr>
              <w:pStyle w:val="TAL"/>
              <w:rPr>
                <w:ins w:id="448" w:author="Rufael Mekuria" w:date="2024-08-13T22:15:00Z"/>
              </w:rPr>
            </w:pPr>
            <w:ins w:id="449" w:author="Rufael Mekuria" w:date="2024-08-13T22:15:00Z">
              <w:r w:rsidRPr="00D67975">
                <w:t>501 (Not implemented)</w:t>
              </w:r>
            </w:ins>
          </w:p>
        </w:tc>
        <w:tc>
          <w:tcPr>
            <w:tcW w:w="2410" w:type="dxa"/>
            <w:shd w:val="clear" w:color="auto" w:fill="auto"/>
          </w:tcPr>
          <w:p w14:paraId="536E4ED2" w14:textId="77777777" w:rsidR="00763893" w:rsidRPr="00D67975" w:rsidRDefault="00763893" w:rsidP="00967EDD">
            <w:pPr>
              <w:pStyle w:val="TAL"/>
              <w:rPr>
                <w:ins w:id="450" w:author="Rufael Mekuria" w:date="2024-08-13T22:15:00Z"/>
              </w:rPr>
            </w:pPr>
            <w:ins w:id="451" w:author="Rufael Mekuria" w:date="2024-08-13T22:15:00Z">
              <w:r w:rsidRPr="00D67975">
                <w:t>Miscellaneous request errors</w:t>
              </w:r>
            </w:ins>
          </w:p>
        </w:tc>
        <w:tc>
          <w:tcPr>
            <w:tcW w:w="3260" w:type="dxa"/>
            <w:shd w:val="clear" w:color="auto" w:fill="auto"/>
          </w:tcPr>
          <w:p w14:paraId="49D29F23" w14:textId="783B671E" w:rsidR="00763893" w:rsidRPr="00D67975" w:rsidRDefault="00763893" w:rsidP="00967EDD">
            <w:pPr>
              <w:pStyle w:val="TAL"/>
              <w:rPr>
                <w:ins w:id="452" w:author="Rufael Mekuria" w:date="2024-08-13T22:15:00Z"/>
              </w:rPr>
            </w:pPr>
            <w:ins w:id="453" w:author="Rufael Mekuria" w:date="2024-08-13T22:15:00Z">
              <w:r>
                <w:t>These can normally</w:t>
              </w:r>
              <w:r w:rsidRPr="00D67975">
                <w:t xml:space="preserve"> not really occur in this use</w:t>
              </w:r>
            </w:ins>
          </w:p>
        </w:tc>
      </w:tr>
      <w:tr w:rsidR="00763893" w:rsidRPr="00D67975" w14:paraId="7D6E10CD" w14:textId="77777777" w:rsidTr="00967EDD">
        <w:trPr>
          <w:jc w:val="center"/>
          <w:ins w:id="454" w:author="Rufael Mekuria" w:date="2024-08-13T22:15:00Z"/>
        </w:trPr>
        <w:tc>
          <w:tcPr>
            <w:tcW w:w="1611" w:type="dxa"/>
            <w:shd w:val="clear" w:color="auto" w:fill="auto"/>
          </w:tcPr>
          <w:p w14:paraId="36F848E8" w14:textId="77777777" w:rsidR="00763893" w:rsidRPr="00D67975" w:rsidRDefault="00763893" w:rsidP="00967EDD">
            <w:pPr>
              <w:pStyle w:val="TAL"/>
              <w:rPr>
                <w:ins w:id="455" w:author="Rufael Mekuria" w:date="2024-08-13T22:15:00Z"/>
              </w:rPr>
            </w:pPr>
            <w:ins w:id="456" w:author="Rufael Mekuria" w:date="2024-08-13T22:15:00Z">
              <w:r w:rsidRPr="00D67975">
                <w:t>OK</w:t>
              </w:r>
            </w:ins>
          </w:p>
        </w:tc>
        <w:tc>
          <w:tcPr>
            <w:tcW w:w="2608" w:type="dxa"/>
            <w:shd w:val="clear" w:color="auto" w:fill="auto"/>
          </w:tcPr>
          <w:p w14:paraId="6E11B3E9" w14:textId="77777777" w:rsidR="00763893" w:rsidRPr="00D67975" w:rsidRDefault="00763893" w:rsidP="00967EDD">
            <w:pPr>
              <w:pStyle w:val="TAL"/>
              <w:rPr>
                <w:ins w:id="457" w:author="Rufael Mekuria" w:date="2024-08-13T22:15:00Z"/>
              </w:rPr>
            </w:pPr>
            <w:ins w:id="458" w:author="Rufael Mekuria" w:date="2024-08-13T22:15:00Z">
              <w:r w:rsidRPr="00D67975">
                <w:t>502 (Bad gateway)</w:t>
              </w:r>
            </w:ins>
          </w:p>
        </w:tc>
        <w:tc>
          <w:tcPr>
            <w:tcW w:w="2410" w:type="dxa"/>
            <w:shd w:val="clear" w:color="auto" w:fill="auto"/>
          </w:tcPr>
          <w:p w14:paraId="382FE45C" w14:textId="77777777" w:rsidR="00763893" w:rsidRPr="00D67975" w:rsidRDefault="00763893" w:rsidP="00967EDD">
            <w:pPr>
              <w:pStyle w:val="TAL"/>
              <w:rPr>
                <w:ins w:id="459" w:author="Rufael Mekuria" w:date="2024-08-13T22:15:00Z"/>
              </w:rPr>
            </w:pPr>
            <w:ins w:id="460" w:author="Rufael Mekuria" w:date="2024-08-13T22:15:00Z">
              <w:r w:rsidRPr="00D67975">
                <w:t>Configuration errors</w:t>
              </w:r>
            </w:ins>
          </w:p>
        </w:tc>
        <w:tc>
          <w:tcPr>
            <w:tcW w:w="3260" w:type="dxa"/>
            <w:shd w:val="clear" w:color="auto" w:fill="auto"/>
          </w:tcPr>
          <w:p w14:paraId="20587ADC" w14:textId="77777777" w:rsidR="00763893" w:rsidRPr="00D67975" w:rsidRDefault="00763893" w:rsidP="00967EDD">
            <w:pPr>
              <w:pStyle w:val="TAL"/>
              <w:rPr>
                <w:ins w:id="461" w:author="Rufael Mekuria" w:date="2024-08-13T22:15:00Z"/>
              </w:rPr>
            </w:pPr>
          </w:p>
        </w:tc>
      </w:tr>
      <w:tr w:rsidR="00763893" w:rsidRPr="00D67975" w14:paraId="29CEEDB4" w14:textId="77777777" w:rsidTr="00967EDD">
        <w:trPr>
          <w:jc w:val="center"/>
          <w:ins w:id="462" w:author="Rufael Mekuria" w:date="2024-08-13T22:15:00Z"/>
        </w:trPr>
        <w:tc>
          <w:tcPr>
            <w:tcW w:w="1611" w:type="dxa"/>
            <w:shd w:val="clear" w:color="auto" w:fill="auto"/>
          </w:tcPr>
          <w:p w14:paraId="0287823C" w14:textId="77777777" w:rsidR="00763893" w:rsidRPr="00D67975" w:rsidRDefault="00763893" w:rsidP="00967EDD">
            <w:pPr>
              <w:pStyle w:val="TAL"/>
              <w:rPr>
                <w:ins w:id="463" w:author="Rufael Mekuria" w:date="2024-08-13T22:15:00Z"/>
              </w:rPr>
            </w:pPr>
            <w:ins w:id="464" w:author="Rufael Mekuria" w:date="2024-08-13T22:15:00Z">
              <w:r w:rsidRPr="00D67975">
                <w:t>OK</w:t>
              </w:r>
            </w:ins>
          </w:p>
        </w:tc>
        <w:tc>
          <w:tcPr>
            <w:tcW w:w="2608" w:type="dxa"/>
            <w:shd w:val="clear" w:color="auto" w:fill="auto"/>
          </w:tcPr>
          <w:p w14:paraId="239BF1B8" w14:textId="77777777" w:rsidR="00763893" w:rsidRPr="00D67975" w:rsidRDefault="00763893" w:rsidP="00967EDD">
            <w:pPr>
              <w:pStyle w:val="TAL"/>
              <w:rPr>
                <w:ins w:id="465" w:author="Rufael Mekuria" w:date="2024-08-13T22:15:00Z"/>
              </w:rPr>
            </w:pPr>
            <w:ins w:id="466" w:author="Rufael Mekuria" w:date="2024-08-13T22:15:00Z">
              <w:r w:rsidRPr="00D67975">
                <w:t>503 (Service unavailable)</w:t>
              </w:r>
            </w:ins>
          </w:p>
        </w:tc>
        <w:tc>
          <w:tcPr>
            <w:tcW w:w="2410" w:type="dxa"/>
            <w:shd w:val="clear" w:color="auto" w:fill="auto"/>
          </w:tcPr>
          <w:p w14:paraId="3094E2FC" w14:textId="77777777" w:rsidR="00763893" w:rsidRPr="00D67975" w:rsidRDefault="00763893" w:rsidP="00967EDD">
            <w:pPr>
              <w:pStyle w:val="TAL"/>
              <w:rPr>
                <w:ins w:id="467" w:author="Rufael Mekuria" w:date="2024-08-13T22:15:00Z"/>
              </w:rPr>
            </w:pPr>
            <w:ins w:id="468" w:author="Rufael Mekuria" w:date="2024-08-13T22:15:00Z">
              <w:r w:rsidRPr="00D67975">
                <w:t>Heavy server load</w:t>
              </w:r>
            </w:ins>
          </w:p>
        </w:tc>
        <w:tc>
          <w:tcPr>
            <w:tcW w:w="3260" w:type="dxa"/>
            <w:shd w:val="clear" w:color="auto" w:fill="auto"/>
          </w:tcPr>
          <w:p w14:paraId="5AD49E6F" w14:textId="77777777" w:rsidR="00763893" w:rsidRPr="00D67975" w:rsidRDefault="00763893" w:rsidP="00967EDD">
            <w:pPr>
              <w:pStyle w:val="TAL"/>
              <w:rPr>
                <w:ins w:id="469" w:author="Rufael Mekuria" w:date="2024-08-13T22:15:00Z"/>
              </w:rPr>
            </w:pPr>
          </w:p>
        </w:tc>
      </w:tr>
      <w:tr w:rsidR="00763893" w:rsidRPr="00D67975" w14:paraId="737CE5C6" w14:textId="77777777" w:rsidTr="00967EDD">
        <w:trPr>
          <w:jc w:val="center"/>
          <w:ins w:id="470" w:author="Rufael Mekuria" w:date="2024-08-13T22:15:00Z"/>
        </w:trPr>
        <w:tc>
          <w:tcPr>
            <w:tcW w:w="1611" w:type="dxa"/>
            <w:shd w:val="clear" w:color="auto" w:fill="auto"/>
          </w:tcPr>
          <w:p w14:paraId="0281E304" w14:textId="77777777" w:rsidR="00763893" w:rsidRPr="00D67975" w:rsidRDefault="00763893" w:rsidP="00967EDD">
            <w:pPr>
              <w:pStyle w:val="TAL"/>
              <w:rPr>
                <w:ins w:id="471" w:author="Rufael Mekuria" w:date="2024-08-13T22:15:00Z"/>
              </w:rPr>
            </w:pPr>
            <w:ins w:id="472" w:author="Rufael Mekuria" w:date="2024-08-13T22:15:00Z">
              <w:r w:rsidRPr="00D67975">
                <w:t>OK</w:t>
              </w:r>
            </w:ins>
          </w:p>
        </w:tc>
        <w:tc>
          <w:tcPr>
            <w:tcW w:w="2608" w:type="dxa"/>
            <w:shd w:val="clear" w:color="auto" w:fill="auto"/>
          </w:tcPr>
          <w:p w14:paraId="4BEED503" w14:textId="77777777" w:rsidR="00763893" w:rsidRPr="00D67975" w:rsidRDefault="00763893" w:rsidP="00967EDD">
            <w:pPr>
              <w:pStyle w:val="TAL"/>
              <w:rPr>
                <w:ins w:id="473" w:author="Rufael Mekuria" w:date="2024-08-13T22:15:00Z"/>
              </w:rPr>
            </w:pPr>
            <w:ins w:id="474" w:author="Rufael Mekuria" w:date="2024-08-13T22:15:00Z">
              <w:r w:rsidRPr="00D67975">
                <w:t>504 (Gateway timeout)</w:t>
              </w:r>
            </w:ins>
          </w:p>
        </w:tc>
        <w:tc>
          <w:tcPr>
            <w:tcW w:w="2410" w:type="dxa"/>
            <w:shd w:val="clear" w:color="auto" w:fill="auto"/>
          </w:tcPr>
          <w:p w14:paraId="246EB5A7" w14:textId="77777777" w:rsidR="00763893" w:rsidRPr="00D67975" w:rsidRDefault="00763893" w:rsidP="00967EDD">
            <w:pPr>
              <w:pStyle w:val="TAL"/>
              <w:rPr>
                <w:ins w:id="475" w:author="Rufael Mekuria" w:date="2024-08-13T22:15:00Z"/>
              </w:rPr>
            </w:pPr>
            <w:ins w:id="476" w:author="Rufael Mekuria" w:date="2024-08-13T22:15:00Z">
              <w:r w:rsidRPr="00D67975">
                <w:t>Heavy server load</w:t>
              </w:r>
            </w:ins>
          </w:p>
        </w:tc>
        <w:tc>
          <w:tcPr>
            <w:tcW w:w="3260" w:type="dxa"/>
            <w:shd w:val="clear" w:color="auto" w:fill="auto"/>
          </w:tcPr>
          <w:p w14:paraId="463B7ED1" w14:textId="77777777" w:rsidR="00763893" w:rsidRPr="00D67975" w:rsidRDefault="00763893" w:rsidP="00967EDD">
            <w:pPr>
              <w:pStyle w:val="TAL"/>
              <w:rPr>
                <w:ins w:id="477" w:author="Rufael Mekuria" w:date="2024-08-13T22:15:00Z"/>
              </w:rPr>
            </w:pPr>
          </w:p>
        </w:tc>
      </w:tr>
      <w:tr w:rsidR="00763893" w:rsidRPr="00D67975" w14:paraId="677A86D5" w14:textId="77777777" w:rsidTr="00967EDD">
        <w:trPr>
          <w:jc w:val="center"/>
          <w:ins w:id="478" w:author="Rufael Mekuria" w:date="2024-08-13T22:15:00Z"/>
        </w:trPr>
        <w:tc>
          <w:tcPr>
            <w:tcW w:w="1611" w:type="dxa"/>
            <w:shd w:val="clear" w:color="auto" w:fill="auto"/>
          </w:tcPr>
          <w:p w14:paraId="1987D292" w14:textId="77777777" w:rsidR="00763893" w:rsidRPr="00D67975" w:rsidRDefault="00763893" w:rsidP="00967EDD">
            <w:pPr>
              <w:pStyle w:val="TAL"/>
              <w:rPr>
                <w:ins w:id="479" w:author="Rufael Mekuria" w:date="2024-08-13T22:15:00Z"/>
              </w:rPr>
            </w:pPr>
            <w:ins w:id="480" w:author="Rufael Mekuria" w:date="2024-08-13T22:15:00Z">
              <w:r w:rsidRPr="00D67975">
                <w:t>OK</w:t>
              </w:r>
            </w:ins>
          </w:p>
        </w:tc>
        <w:tc>
          <w:tcPr>
            <w:tcW w:w="2608" w:type="dxa"/>
            <w:shd w:val="clear" w:color="auto" w:fill="auto"/>
          </w:tcPr>
          <w:p w14:paraId="0AA5E569" w14:textId="77777777" w:rsidR="00763893" w:rsidRPr="00D67975" w:rsidRDefault="00763893" w:rsidP="00967EDD">
            <w:pPr>
              <w:pStyle w:val="TAL"/>
              <w:rPr>
                <w:ins w:id="481" w:author="Rufael Mekuria" w:date="2024-08-13T22:15:00Z"/>
              </w:rPr>
            </w:pPr>
            <w:ins w:id="482" w:author="Rufael Mekuria" w:date="2024-08-13T22:15:00Z">
              <w:r w:rsidRPr="00D67975">
                <w:t>505 (HTTP version not supported)</w:t>
              </w:r>
            </w:ins>
          </w:p>
        </w:tc>
        <w:tc>
          <w:tcPr>
            <w:tcW w:w="2410" w:type="dxa"/>
            <w:shd w:val="clear" w:color="auto" w:fill="auto"/>
          </w:tcPr>
          <w:p w14:paraId="195EB3BB" w14:textId="77777777" w:rsidR="00763893" w:rsidRPr="00D67975" w:rsidRDefault="00763893" w:rsidP="00967EDD">
            <w:pPr>
              <w:pStyle w:val="TAL"/>
              <w:rPr>
                <w:ins w:id="483" w:author="Rufael Mekuria" w:date="2024-08-13T22:15:00Z"/>
              </w:rPr>
            </w:pPr>
            <w:ins w:id="484" w:author="Rufael Mekuria" w:date="2024-08-13T22:15:00Z">
              <w:r w:rsidRPr="00D67975">
                <w:t>Miscellaneous request errors</w:t>
              </w:r>
            </w:ins>
          </w:p>
        </w:tc>
        <w:tc>
          <w:tcPr>
            <w:tcW w:w="3260" w:type="dxa"/>
            <w:shd w:val="clear" w:color="auto" w:fill="auto"/>
          </w:tcPr>
          <w:p w14:paraId="6121C474" w14:textId="20CA1DAA" w:rsidR="00763893" w:rsidRPr="00D67975" w:rsidRDefault="00763893" w:rsidP="00967EDD">
            <w:pPr>
              <w:pStyle w:val="TAL"/>
              <w:rPr>
                <w:ins w:id="485" w:author="Rufael Mekuria" w:date="2024-08-13T22:15:00Z"/>
              </w:rPr>
            </w:pPr>
            <w:ins w:id="486" w:author="Rufael Mekuria" w:date="2024-08-13T22:15:00Z">
              <w:r>
                <w:t>These can normally</w:t>
              </w:r>
              <w:r w:rsidRPr="00D67975">
                <w:t xml:space="preserve"> not really occur in this use</w:t>
              </w:r>
            </w:ins>
          </w:p>
        </w:tc>
      </w:tr>
    </w:tbl>
    <w:p w14:paraId="62937A69" w14:textId="77777777" w:rsidR="00763893" w:rsidRPr="00D67975" w:rsidRDefault="00763893" w:rsidP="00763893">
      <w:pPr>
        <w:rPr>
          <w:ins w:id="487" w:author="Rufael Mekuria" w:date="2024-08-13T22:15:00Z"/>
        </w:rPr>
      </w:pPr>
    </w:p>
    <w:p w14:paraId="4ECBF09A" w14:textId="77777777" w:rsidR="00763893" w:rsidRPr="00D67975" w:rsidRDefault="00763893" w:rsidP="00763893">
      <w:pPr>
        <w:pStyle w:val="Heading5"/>
        <w:rPr>
          <w:ins w:id="488" w:author="Rufael Mekuria" w:date="2024-08-13T22:15:00Z"/>
        </w:rPr>
      </w:pPr>
      <w:bookmarkStart w:id="489" w:name="_Toc134518724"/>
      <w:bookmarkStart w:id="490" w:name="_Toc134804543"/>
      <w:bookmarkStart w:id="491" w:name="_Toc134804895"/>
      <w:bookmarkStart w:id="492" w:name="_Toc134805247"/>
      <w:bookmarkStart w:id="493" w:name="_Toc134857996"/>
      <w:bookmarkStart w:id="494" w:name="_Toc135046400"/>
      <w:bookmarkStart w:id="495" w:name="_Toc141709533"/>
      <w:bookmarkStart w:id="496" w:name="_Toc141709959"/>
      <w:bookmarkStart w:id="497" w:name="_Toc144302063"/>
      <w:bookmarkStart w:id="498" w:name="_Toc172205665"/>
      <w:ins w:id="499" w:author="Rufael Mekuria" w:date="2024-08-13T22:15:00Z">
        <w:r w:rsidRPr="00E70C11">
          <w:t>5.19.6.2.5</w:t>
        </w:r>
        <w:r w:rsidRPr="00D67975">
          <w:tab/>
          <w:t>Requirements on Players</w:t>
        </w:r>
        <w:bookmarkEnd w:id="489"/>
        <w:bookmarkEnd w:id="490"/>
        <w:bookmarkEnd w:id="491"/>
        <w:bookmarkEnd w:id="492"/>
        <w:bookmarkEnd w:id="493"/>
        <w:bookmarkEnd w:id="494"/>
        <w:bookmarkEnd w:id="495"/>
        <w:bookmarkEnd w:id="496"/>
        <w:bookmarkEnd w:id="497"/>
        <w:bookmarkEnd w:id="498"/>
      </w:ins>
    </w:p>
    <w:p w14:paraId="00DA115A" w14:textId="77777777" w:rsidR="00763893" w:rsidRPr="00D67975" w:rsidRDefault="00763893" w:rsidP="00763893">
      <w:pPr>
        <w:rPr>
          <w:ins w:id="500" w:author="Rufael Mekuria" w:date="2024-08-13T22:15:00Z"/>
        </w:rPr>
      </w:pPr>
      <w:ins w:id="501" w:author="Rufael Mekuria" w:date="2024-08-13T22:15:00Z">
        <w:r w:rsidRPr="00D67975">
          <w:t xml:space="preserve">Where Players encounter an error identified </w:t>
        </w:r>
        <w:r>
          <w:t xml:space="preserve">in Table XX </w:t>
        </w:r>
        <w:r w:rsidRPr="00D67975">
          <w:t>then they need to take action to try to enable them to continue.</w:t>
        </w:r>
      </w:ins>
    </w:p>
    <w:p w14:paraId="48D84F29" w14:textId="77777777" w:rsidR="00763893" w:rsidRPr="00D67975" w:rsidRDefault="00763893" w:rsidP="00763893">
      <w:pPr>
        <w:rPr>
          <w:ins w:id="502" w:author="Rufael Mekuria" w:date="2024-08-13T22:15:00Z"/>
        </w:rPr>
      </w:pPr>
      <w:ins w:id="503" w:author="Rufael Mekuria" w:date="2024-08-13T22:15:00Z">
        <w:r w:rsidRPr="00D67975">
          <w:t>T</w:t>
        </w:r>
        <w:r>
          <w:t xml:space="preserve">his clause gives some </w:t>
        </w:r>
        <w:r w:rsidRPr="00D67975">
          <w:t>requirements to ensure that failover between BaseURLs happens in the event of a failure, and to avoid flooding content servers with requests in the event of a configuration error or complete stream failure.</w:t>
        </w:r>
      </w:ins>
    </w:p>
    <w:p w14:paraId="2D61AAD8" w14:textId="0E09EAD5" w:rsidR="00763893" w:rsidRPr="00D67975" w:rsidRDefault="00763893" w:rsidP="00763893">
      <w:pPr>
        <w:keepLines/>
        <w:rPr>
          <w:ins w:id="504" w:author="Rufael Mekuria" w:date="2024-08-13T22:15:00Z"/>
        </w:rPr>
      </w:pPr>
      <w:ins w:id="505" w:author="Rufael Mekuria" w:date="2024-08-13T22:15:00Z">
        <w:r>
          <w:lastRenderedPageBreak/>
          <w:t>Players can</w:t>
        </w:r>
        <w:r w:rsidRPr="00D67975">
          <w:t xml:space="preserve"> follow the action specified in the "Action to take" column of when they encounter an error, from the row with the appropriate values in the "Error category" and "MPD@type" columns of that table. Where an action spe</w:t>
        </w:r>
        <w:r>
          <w:t>cifies "retry" the Player can</w:t>
        </w:r>
        <w:r w:rsidRPr="00D67975">
          <w:t xml:space="preserve"> close and reopen the connection to the server before making the HTTP requ</w:t>
        </w:r>
        <w:r>
          <w:t>est. Players can</w:t>
        </w:r>
        <w:r w:rsidRPr="00D67975">
          <w:t xml:space="preserve"> use a suitable delay between retries, balancing normal backoff etiquette with the need to avoid disrupting playback. Where an action specifies "change BaseURL", there is no requirement for the Player to remember previous retries after changing BaseURL.</w:t>
        </w:r>
      </w:ins>
    </w:p>
    <w:p w14:paraId="16E3E255" w14:textId="77777777" w:rsidR="00763893" w:rsidRPr="00D67975" w:rsidRDefault="00763893" w:rsidP="00763893">
      <w:pPr>
        <w:pStyle w:val="TH"/>
        <w:rPr>
          <w:ins w:id="506" w:author="Rufael Mekuria" w:date="2024-08-13T22:15:00Z"/>
        </w:rPr>
      </w:pPr>
      <w:ins w:id="507" w:author="Rufael Mekuria" w:date="2024-08-13T22:15:00Z">
        <w:r w:rsidRPr="00D67975">
          <w:t xml:space="preserve">Table </w:t>
        </w:r>
        <w:r>
          <w:fldChar w:fldCharType="begin"/>
        </w:r>
        <w:r>
          <w:instrText xml:space="preserve"> SEQ Table \* ARABIC </w:instrText>
        </w:r>
        <w:r>
          <w:fldChar w:fldCharType="separate"/>
        </w:r>
        <w:r>
          <w:rPr>
            <w:noProof/>
          </w:rPr>
          <w:t>29</w:t>
        </w:r>
        <w:r>
          <w:rPr>
            <w:noProof/>
          </w:rPr>
          <w:fldChar w:fldCharType="end"/>
        </w:r>
        <w:r w:rsidRPr="00D67975">
          <w:t>: Action to take in reaction to errors in the different categories</w:t>
        </w:r>
      </w:ins>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73"/>
        <w:gridCol w:w="1621"/>
        <w:gridCol w:w="4788"/>
        <w:gridCol w:w="1420"/>
      </w:tblGrid>
      <w:tr w:rsidR="00763893" w:rsidRPr="00D67975" w14:paraId="2B1B1215" w14:textId="77777777" w:rsidTr="00967EDD">
        <w:trPr>
          <w:tblHeader/>
          <w:jc w:val="center"/>
          <w:ins w:id="508" w:author="Rufael Mekuria" w:date="2024-08-13T22:15:00Z"/>
        </w:trPr>
        <w:tc>
          <w:tcPr>
            <w:tcW w:w="1873" w:type="dxa"/>
          </w:tcPr>
          <w:p w14:paraId="3F6EA3C1" w14:textId="77777777" w:rsidR="00763893" w:rsidRPr="00D67975" w:rsidRDefault="00763893" w:rsidP="00967EDD">
            <w:pPr>
              <w:pStyle w:val="TAH"/>
              <w:rPr>
                <w:ins w:id="509" w:author="Rufael Mekuria" w:date="2024-08-13T22:15:00Z"/>
              </w:rPr>
            </w:pPr>
            <w:ins w:id="510" w:author="Rufael Mekuria" w:date="2024-08-13T22:15:00Z">
              <w:r w:rsidRPr="00D67975">
                <w:t>Error Category</w:t>
              </w:r>
            </w:ins>
          </w:p>
        </w:tc>
        <w:tc>
          <w:tcPr>
            <w:tcW w:w="1621" w:type="dxa"/>
          </w:tcPr>
          <w:p w14:paraId="128D0AE4" w14:textId="77777777" w:rsidR="00763893" w:rsidRPr="00D67975" w:rsidRDefault="00763893" w:rsidP="00967EDD">
            <w:pPr>
              <w:pStyle w:val="TAH"/>
              <w:rPr>
                <w:ins w:id="511" w:author="Rufael Mekuria" w:date="2024-08-13T22:15:00Z"/>
              </w:rPr>
            </w:pPr>
            <w:ins w:id="512" w:author="Rufael Mekuria" w:date="2024-08-13T22:15:00Z">
              <w:r w:rsidRPr="00D67975">
                <w:t>MPD@type</w:t>
              </w:r>
            </w:ins>
          </w:p>
        </w:tc>
        <w:tc>
          <w:tcPr>
            <w:tcW w:w="4788" w:type="dxa"/>
          </w:tcPr>
          <w:p w14:paraId="47E79642" w14:textId="77777777" w:rsidR="00763893" w:rsidRPr="00D67975" w:rsidRDefault="00763893" w:rsidP="00967EDD">
            <w:pPr>
              <w:pStyle w:val="TAH"/>
              <w:rPr>
                <w:ins w:id="513" w:author="Rufael Mekuria" w:date="2024-08-13T22:15:00Z"/>
              </w:rPr>
            </w:pPr>
            <w:ins w:id="514" w:author="Rufael Mekuria" w:date="2024-08-13T22:15:00Z">
              <w:r w:rsidRPr="00D67975">
                <w:t>Action to take</w:t>
              </w:r>
            </w:ins>
          </w:p>
        </w:tc>
        <w:tc>
          <w:tcPr>
            <w:tcW w:w="1420" w:type="dxa"/>
          </w:tcPr>
          <w:p w14:paraId="1A7C3C1E" w14:textId="77777777" w:rsidR="00763893" w:rsidRPr="00D67975" w:rsidRDefault="00763893" w:rsidP="00967EDD">
            <w:pPr>
              <w:pStyle w:val="TAH"/>
              <w:rPr>
                <w:ins w:id="515" w:author="Rufael Mekuria" w:date="2024-08-13T22:15:00Z"/>
              </w:rPr>
            </w:pPr>
            <w:ins w:id="516" w:author="Rufael Mekuria" w:date="2024-08-13T22:15:00Z">
              <w:r w:rsidRPr="00D67975">
                <w:t>Maximum Number of retries</w:t>
              </w:r>
            </w:ins>
          </w:p>
        </w:tc>
      </w:tr>
      <w:tr w:rsidR="00763893" w:rsidRPr="00D67975" w14:paraId="3E76B046" w14:textId="77777777" w:rsidTr="00967EDD">
        <w:trPr>
          <w:jc w:val="center"/>
          <w:ins w:id="517" w:author="Rufael Mekuria" w:date="2024-08-13T22:15:00Z"/>
        </w:trPr>
        <w:tc>
          <w:tcPr>
            <w:tcW w:w="1873" w:type="dxa"/>
          </w:tcPr>
          <w:p w14:paraId="48917889" w14:textId="77777777" w:rsidR="00763893" w:rsidRPr="00D67975" w:rsidRDefault="00763893" w:rsidP="00967EDD">
            <w:pPr>
              <w:pStyle w:val="TAL"/>
              <w:rPr>
                <w:ins w:id="518" w:author="Rufael Mekuria" w:date="2024-08-13T22:15:00Z"/>
              </w:rPr>
            </w:pPr>
            <w:ins w:id="519" w:author="Rufael Mekuria" w:date="2024-08-13T22:15:00Z">
              <w:r w:rsidRPr="00D67975">
                <w:t>Heavy server load</w:t>
              </w:r>
            </w:ins>
          </w:p>
        </w:tc>
        <w:tc>
          <w:tcPr>
            <w:tcW w:w="1621" w:type="dxa"/>
          </w:tcPr>
          <w:p w14:paraId="0FC9EF7F" w14:textId="77777777" w:rsidR="00763893" w:rsidRPr="00D67975" w:rsidRDefault="00763893" w:rsidP="00967EDD">
            <w:pPr>
              <w:pStyle w:val="TAL"/>
              <w:rPr>
                <w:ins w:id="520" w:author="Rufael Mekuria" w:date="2024-08-13T22:15:00Z"/>
              </w:rPr>
            </w:pPr>
            <w:ins w:id="521" w:author="Rufael Mekuria" w:date="2024-08-13T22:15:00Z">
              <w:r w:rsidRPr="00D67975">
                <w:t>static or dynamic</w:t>
              </w:r>
            </w:ins>
          </w:p>
        </w:tc>
        <w:tc>
          <w:tcPr>
            <w:tcW w:w="4788" w:type="dxa"/>
          </w:tcPr>
          <w:p w14:paraId="50F598CD" w14:textId="5B715FBA" w:rsidR="00763893" w:rsidRPr="00D67975" w:rsidRDefault="00763893" w:rsidP="00763893">
            <w:pPr>
              <w:pStyle w:val="TAL"/>
              <w:rPr>
                <w:ins w:id="522" w:author="Rufael Mekuria" w:date="2024-08-13T22:15:00Z"/>
              </w:rPr>
            </w:pPr>
            <w:ins w:id="523" w:author="Rufael Mekuria" w:date="2024-08-13T22:15:00Z">
              <w:r w:rsidRPr="00D67975">
                <w:t xml:space="preserve">The Player may retry the request up to the max number or retries specified. </w:t>
              </w:r>
              <w:r>
                <w:t>If the problem persists it can</w:t>
              </w:r>
              <w:r w:rsidRPr="00D67975">
                <w:t xml:space="preserve"> change BaseURL.</w:t>
              </w:r>
            </w:ins>
          </w:p>
        </w:tc>
        <w:tc>
          <w:tcPr>
            <w:tcW w:w="1420" w:type="dxa"/>
          </w:tcPr>
          <w:p w14:paraId="78F3DD1E" w14:textId="77777777" w:rsidR="00763893" w:rsidRPr="00D67975" w:rsidRDefault="00763893" w:rsidP="00967EDD">
            <w:pPr>
              <w:pStyle w:val="TAL"/>
              <w:rPr>
                <w:ins w:id="524" w:author="Rufael Mekuria" w:date="2024-08-13T22:15:00Z"/>
              </w:rPr>
            </w:pPr>
            <w:ins w:id="525" w:author="Rufael Mekuria" w:date="2024-08-13T22:15:00Z">
              <w:r w:rsidRPr="00D67975">
                <w:t>1</w:t>
              </w:r>
            </w:ins>
          </w:p>
        </w:tc>
      </w:tr>
      <w:tr w:rsidR="00763893" w:rsidRPr="00D67975" w14:paraId="1F8C0833" w14:textId="77777777" w:rsidTr="00967EDD">
        <w:trPr>
          <w:jc w:val="center"/>
          <w:ins w:id="526" w:author="Rufael Mekuria" w:date="2024-08-13T22:15:00Z"/>
        </w:trPr>
        <w:tc>
          <w:tcPr>
            <w:tcW w:w="1873" w:type="dxa"/>
          </w:tcPr>
          <w:p w14:paraId="6A554851" w14:textId="77777777" w:rsidR="00763893" w:rsidRPr="00D67975" w:rsidRDefault="00763893" w:rsidP="00967EDD">
            <w:pPr>
              <w:pStyle w:val="TAL"/>
              <w:rPr>
                <w:ins w:id="527" w:author="Rufael Mekuria" w:date="2024-08-13T22:15:00Z"/>
              </w:rPr>
            </w:pPr>
            <w:ins w:id="528" w:author="Rufael Mekuria" w:date="2024-08-13T22:15:00Z">
              <w:r w:rsidRPr="00D67975">
                <w:t>Missing segments</w:t>
              </w:r>
            </w:ins>
          </w:p>
        </w:tc>
        <w:tc>
          <w:tcPr>
            <w:tcW w:w="1621" w:type="dxa"/>
          </w:tcPr>
          <w:p w14:paraId="64C431ED" w14:textId="77777777" w:rsidR="00763893" w:rsidRPr="00D67975" w:rsidRDefault="00763893" w:rsidP="00967EDD">
            <w:pPr>
              <w:pStyle w:val="TAL"/>
              <w:rPr>
                <w:ins w:id="529" w:author="Rufael Mekuria" w:date="2024-08-13T22:15:00Z"/>
              </w:rPr>
            </w:pPr>
            <w:ins w:id="530" w:author="Rufael Mekuria" w:date="2024-08-13T22:15:00Z">
              <w:r w:rsidRPr="00D67975">
                <w:t>static</w:t>
              </w:r>
            </w:ins>
          </w:p>
        </w:tc>
        <w:tc>
          <w:tcPr>
            <w:tcW w:w="4788" w:type="dxa"/>
          </w:tcPr>
          <w:p w14:paraId="55BC3D85" w14:textId="5DD25E89" w:rsidR="00763893" w:rsidRPr="00D67975" w:rsidRDefault="00763893" w:rsidP="00763893">
            <w:pPr>
              <w:pStyle w:val="TAL"/>
              <w:rPr>
                <w:ins w:id="531" w:author="Rufael Mekuria" w:date="2024-08-13T22:15:00Z"/>
              </w:rPr>
            </w:pPr>
            <w:ins w:id="532" w:author="Rufael Mekuria" w:date="2024-08-13T22:15:00Z">
              <w:r w:rsidRPr="00D67975">
                <w:t xml:space="preserve">The Player </w:t>
              </w:r>
            </w:ins>
            <w:ins w:id="533" w:author="Rufael Mekuria" w:date="2024-08-13T22:17:00Z">
              <w:r>
                <w:t>can</w:t>
              </w:r>
            </w:ins>
            <w:ins w:id="534" w:author="Rufael Mekuria" w:date="2024-08-13T22:15:00Z">
              <w:r w:rsidRPr="00D67975">
                <w:t xml:space="preserve"> change BaseURL.</w:t>
              </w:r>
            </w:ins>
          </w:p>
        </w:tc>
        <w:tc>
          <w:tcPr>
            <w:tcW w:w="1420" w:type="dxa"/>
          </w:tcPr>
          <w:p w14:paraId="3190EACA" w14:textId="77777777" w:rsidR="00763893" w:rsidRPr="00D67975" w:rsidRDefault="00763893" w:rsidP="00967EDD">
            <w:pPr>
              <w:pStyle w:val="TAL"/>
              <w:rPr>
                <w:ins w:id="535" w:author="Rufael Mekuria" w:date="2024-08-13T22:15:00Z"/>
              </w:rPr>
            </w:pPr>
          </w:p>
        </w:tc>
      </w:tr>
      <w:tr w:rsidR="00763893" w:rsidRPr="00D67975" w14:paraId="2BD0F0CC" w14:textId="77777777" w:rsidTr="00967EDD">
        <w:trPr>
          <w:jc w:val="center"/>
          <w:ins w:id="536" w:author="Rufael Mekuria" w:date="2024-08-13T22:15:00Z"/>
        </w:trPr>
        <w:tc>
          <w:tcPr>
            <w:tcW w:w="1873" w:type="dxa"/>
          </w:tcPr>
          <w:p w14:paraId="5A234493" w14:textId="77777777" w:rsidR="00763893" w:rsidRPr="00D67975" w:rsidRDefault="00763893" w:rsidP="00967EDD">
            <w:pPr>
              <w:pStyle w:val="TAL"/>
              <w:rPr>
                <w:ins w:id="537" w:author="Rufael Mekuria" w:date="2024-08-13T22:15:00Z"/>
              </w:rPr>
            </w:pPr>
            <w:ins w:id="538" w:author="Rufael Mekuria" w:date="2024-08-13T22:15:00Z">
              <w:r w:rsidRPr="00D67975">
                <w:t>Missing segments</w:t>
              </w:r>
            </w:ins>
          </w:p>
        </w:tc>
        <w:tc>
          <w:tcPr>
            <w:tcW w:w="1621" w:type="dxa"/>
          </w:tcPr>
          <w:p w14:paraId="160A9026" w14:textId="77777777" w:rsidR="00763893" w:rsidRPr="00D67975" w:rsidRDefault="00763893" w:rsidP="00967EDD">
            <w:pPr>
              <w:pStyle w:val="TAL"/>
              <w:rPr>
                <w:ins w:id="539" w:author="Rufael Mekuria" w:date="2024-08-13T22:15:00Z"/>
              </w:rPr>
            </w:pPr>
            <w:ins w:id="540" w:author="Rufael Mekuria" w:date="2024-08-13T22:15:00Z">
              <w:r w:rsidRPr="00D67975">
                <w:t>dynamic</w:t>
              </w:r>
            </w:ins>
          </w:p>
        </w:tc>
        <w:tc>
          <w:tcPr>
            <w:tcW w:w="4788" w:type="dxa"/>
          </w:tcPr>
          <w:p w14:paraId="2E48C5FE" w14:textId="2277F570" w:rsidR="00763893" w:rsidRPr="00D67975" w:rsidRDefault="00763893" w:rsidP="00967EDD">
            <w:pPr>
              <w:pStyle w:val="TAL"/>
              <w:rPr>
                <w:ins w:id="541" w:author="Rufael Mekuria" w:date="2024-08-13T22:15:00Z"/>
              </w:rPr>
            </w:pPr>
            <w:ins w:id="542" w:author="Rufael Mekuria" w:date="2024-08-13T22:15:00Z">
              <w:r w:rsidRPr="00D67975">
                <w:t xml:space="preserve">The Player </w:t>
              </w:r>
            </w:ins>
            <w:ins w:id="543" w:author="Rufael Mekuria" w:date="2024-08-13T22:18:00Z">
              <w:r>
                <w:t>can</w:t>
              </w:r>
            </w:ins>
            <w:ins w:id="544" w:author="Rufael Mekuria" w:date="2024-08-13T22:15:00Z">
              <w:r>
                <w:t xml:space="preserve"> reload the MPD</w:t>
              </w:r>
            </w:ins>
            <w:ins w:id="545" w:author="Rufael Mekuria" w:date="2024-08-13T22:19:00Z">
              <w:r>
                <w:t xml:space="preserve"> and resynchronize</w:t>
              </w:r>
            </w:ins>
            <w:ins w:id="546" w:author="Rufael Mekuria" w:date="2024-08-13T22:15:00Z">
              <w:r>
                <w:t xml:space="preserve">. </w:t>
              </w:r>
            </w:ins>
          </w:p>
          <w:p w14:paraId="38E05FFD" w14:textId="77777777" w:rsidR="00763893" w:rsidRPr="00D67975" w:rsidRDefault="00763893" w:rsidP="00967EDD">
            <w:pPr>
              <w:pStyle w:val="TAL"/>
              <w:rPr>
                <w:ins w:id="547" w:author="Rufael Mekuria" w:date="2024-08-13T22:15:00Z"/>
              </w:rPr>
            </w:pPr>
            <w:ins w:id="548" w:author="Rufael Mekuria" w:date="2024-08-13T22:15:00Z">
              <w:r w:rsidRPr="00D67975">
                <w:t>If, as a result of reloading the MPD and performing any required time synchronization, the Player determines the request is no longer appropriate, it shall adjust its position in the media to reflect the new MPD and any new time value.</w:t>
              </w:r>
            </w:ins>
          </w:p>
          <w:p w14:paraId="12CF4807" w14:textId="77777777" w:rsidR="00763893" w:rsidRPr="00D67975" w:rsidRDefault="00763893" w:rsidP="00967EDD">
            <w:pPr>
              <w:pStyle w:val="TAL"/>
              <w:rPr>
                <w:ins w:id="549" w:author="Rufael Mekuria" w:date="2024-08-13T22:15:00Z"/>
              </w:rPr>
            </w:pPr>
            <w:ins w:id="550" w:author="Rufael Mekuria" w:date="2024-08-13T22:15:00Z">
              <w:r w:rsidRPr="00D67975">
                <w:t xml:space="preserve">If the request is still valid the Player may retry the request up to the max number of retries specified. </w:t>
              </w:r>
            </w:ins>
          </w:p>
          <w:p w14:paraId="350AE339" w14:textId="09B36791" w:rsidR="00763893" w:rsidRPr="00D67975" w:rsidRDefault="00763893" w:rsidP="00763893">
            <w:pPr>
              <w:pStyle w:val="TAL"/>
              <w:rPr>
                <w:ins w:id="551" w:author="Rufael Mekuria" w:date="2024-08-13T22:15:00Z"/>
              </w:rPr>
            </w:pPr>
            <w:ins w:id="552" w:author="Rufael Mekuria" w:date="2024-08-13T22:15:00Z">
              <w:r w:rsidRPr="00D67975">
                <w:t xml:space="preserve">If trying the above does not result in success the Player </w:t>
              </w:r>
            </w:ins>
            <w:ins w:id="553" w:author="Rufael Mekuria" w:date="2024-08-13T22:18:00Z">
              <w:r>
                <w:t>can</w:t>
              </w:r>
            </w:ins>
            <w:ins w:id="554" w:author="Rufael Mekuria" w:date="2024-08-13T22:15:00Z">
              <w:r w:rsidRPr="00D67975">
                <w:t xml:space="preserve"> change BaseURL</w:t>
              </w:r>
              <w:r>
                <w:t xml:space="preserve"> </w:t>
              </w:r>
            </w:ins>
          </w:p>
        </w:tc>
        <w:tc>
          <w:tcPr>
            <w:tcW w:w="1420" w:type="dxa"/>
          </w:tcPr>
          <w:p w14:paraId="7DBBE1C3" w14:textId="77777777" w:rsidR="00763893" w:rsidRPr="00D67975" w:rsidRDefault="00763893" w:rsidP="00967EDD">
            <w:pPr>
              <w:pStyle w:val="TAL"/>
              <w:rPr>
                <w:ins w:id="555" w:author="Rufael Mekuria" w:date="2024-08-13T22:15:00Z"/>
              </w:rPr>
            </w:pPr>
            <w:ins w:id="556" w:author="Rufael Mekuria" w:date="2024-08-13T22:15:00Z">
              <w:r w:rsidRPr="00D67975">
                <w:t>2</w:t>
              </w:r>
            </w:ins>
          </w:p>
        </w:tc>
      </w:tr>
      <w:tr w:rsidR="00763893" w:rsidRPr="00D67975" w14:paraId="23A45D1C" w14:textId="77777777" w:rsidTr="00967EDD">
        <w:trPr>
          <w:jc w:val="center"/>
          <w:ins w:id="557" w:author="Rufael Mekuria" w:date="2024-08-13T22:15:00Z"/>
        </w:trPr>
        <w:tc>
          <w:tcPr>
            <w:tcW w:w="1873" w:type="dxa"/>
          </w:tcPr>
          <w:p w14:paraId="09B29ECD" w14:textId="77777777" w:rsidR="00763893" w:rsidRPr="00D67975" w:rsidRDefault="00763893" w:rsidP="00967EDD">
            <w:pPr>
              <w:pStyle w:val="TAL"/>
              <w:rPr>
                <w:ins w:id="558" w:author="Rufael Mekuria" w:date="2024-08-13T22:15:00Z"/>
              </w:rPr>
            </w:pPr>
            <w:ins w:id="559" w:author="Rufael Mekuria" w:date="2024-08-13T22:15:00Z">
              <w:r w:rsidRPr="00D67975">
                <w:t>Configuration errors</w:t>
              </w:r>
            </w:ins>
          </w:p>
        </w:tc>
        <w:tc>
          <w:tcPr>
            <w:tcW w:w="1621" w:type="dxa"/>
          </w:tcPr>
          <w:p w14:paraId="2482C609" w14:textId="77777777" w:rsidR="00763893" w:rsidRPr="00D67975" w:rsidRDefault="00763893" w:rsidP="00967EDD">
            <w:pPr>
              <w:pStyle w:val="TAL"/>
              <w:rPr>
                <w:ins w:id="560" w:author="Rufael Mekuria" w:date="2024-08-13T22:15:00Z"/>
              </w:rPr>
            </w:pPr>
            <w:ins w:id="561" w:author="Rufael Mekuria" w:date="2024-08-13T22:15:00Z">
              <w:r w:rsidRPr="00D67975">
                <w:t>static or dynamic</w:t>
              </w:r>
            </w:ins>
          </w:p>
        </w:tc>
        <w:tc>
          <w:tcPr>
            <w:tcW w:w="4788" w:type="dxa"/>
          </w:tcPr>
          <w:p w14:paraId="47F41D83" w14:textId="504C2D4D" w:rsidR="00763893" w:rsidRPr="00D67975" w:rsidRDefault="00763893" w:rsidP="00763893">
            <w:pPr>
              <w:pStyle w:val="TAL"/>
              <w:rPr>
                <w:ins w:id="562" w:author="Rufael Mekuria" w:date="2024-08-13T22:15:00Z"/>
              </w:rPr>
            </w:pPr>
            <w:ins w:id="563" w:author="Rufael Mekuria" w:date="2024-08-13T22:15:00Z">
              <w:r w:rsidRPr="00D67975">
                <w:t xml:space="preserve">The Player may retry the request up to the max number of retries specified. </w:t>
              </w:r>
              <w:r>
                <w:t>If the problem persists it can</w:t>
              </w:r>
              <w:r w:rsidRPr="00D67975">
                <w:t xml:space="preserve"> change BaseURL</w:t>
              </w:r>
            </w:ins>
          </w:p>
        </w:tc>
        <w:tc>
          <w:tcPr>
            <w:tcW w:w="1420" w:type="dxa"/>
          </w:tcPr>
          <w:p w14:paraId="7B1D070C" w14:textId="77777777" w:rsidR="00763893" w:rsidRPr="00D67975" w:rsidRDefault="00763893" w:rsidP="00967EDD">
            <w:pPr>
              <w:pStyle w:val="TAL"/>
              <w:rPr>
                <w:ins w:id="564" w:author="Rufael Mekuria" w:date="2024-08-13T22:15:00Z"/>
              </w:rPr>
            </w:pPr>
            <w:ins w:id="565" w:author="Rufael Mekuria" w:date="2024-08-13T22:15:00Z">
              <w:r w:rsidRPr="00D67975">
                <w:t>1</w:t>
              </w:r>
            </w:ins>
          </w:p>
        </w:tc>
      </w:tr>
      <w:tr w:rsidR="00763893" w:rsidRPr="00D67975" w14:paraId="14DEF3C4" w14:textId="77777777" w:rsidTr="00967EDD">
        <w:trPr>
          <w:jc w:val="center"/>
          <w:ins w:id="566" w:author="Rufael Mekuria" w:date="2024-08-13T22:15:00Z"/>
        </w:trPr>
        <w:tc>
          <w:tcPr>
            <w:tcW w:w="1873" w:type="dxa"/>
          </w:tcPr>
          <w:p w14:paraId="7394B77D" w14:textId="77777777" w:rsidR="00763893" w:rsidRPr="00D67975" w:rsidRDefault="00763893" w:rsidP="00967EDD">
            <w:pPr>
              <w:pStyle w:val="TAL"/>
              <w:rPr>
                <w:ins w:id="567" w:author="Rufael Mekuria" w:date="2024-08-13T22:15:00Z"/>
              </w:rPr>
            </w:pPr>
            <w:ins w:id="568" w:author="Rufael Mekuria" w:date="2024-08-13T22:15:00Z">
              <w:r w:rsidRPr="00D67975">
                <w:t>Miscellaneous request errors</w:t>
              </w:r>
            </w:ins>
          </w:p>
        </w:tc>
        <w:tc>
          <w:tcPr>
            <w:tcW w:w="1621" w:type="dxa"/>
          </w:tcPr>
          <w:p w14:paraId="2B5018B8" w14:textId="77777777" w:rsidR="00763893" w:rsidRPr="00D67975" w:rsidRDefault="00763893" w:rsidP="00967EDD">
            <w:pPr>
              <w:pStyle w:val="TAL"/>
              <w:rPr>
                <w:ins w:id="569" w:author="Rufael Mekuria" w:date="2024-08-13T22:15:00Z"/>
              </w:rPr>
            </w:pPr>
            <w:ins w:id="570" w:author="Rufael Mekuria" w:date="2024-08-13T22:15:00Z">
              <w:r w:rsidRPr="00D67975">
                <w:t>static or dynamic</w:t>
              </w:r>
            </w:ins>
          </w:p>
        </w:tc>
        <w:tc>
          <w:tcPr>
            <w:tcW w:w="4788" w:type="dxa"/>
          </w:tcPr>
          <w:p w14:paraId="3AD10A4F" w14:textId="3D1B7086" w:rsidR="00763893" w:rsidRPr="00D67975" w:rsidRDefault="00763893" w:rsidP="00763893">
            <w:pPr>
              <w:pStyle w:val="TAL"/>
              <w:rPr>
                <w:ins w:id="571" w:author="Rufael Mekuria" w:date="2024-08-13T22:15:00Z"/>
              </w:rPr>
            </w:pPr>
            <w:ins w:id="572" w:author="Rufael Mekuria" w:date="2024-08-13T22:15:00Z">
              <w:r w:rsidRPr="00D67975">
                <w:t xml:space="preserve">The Player may retry the request up to the max number of retries specified. </w:t>
              </w:r>
              <w:r>
                <w:t>If the problem persists it can</w:t>
              </w:r>
              <w:r w:rsidRPr="00D67975">
                <w:t xml:space="preserve"> change BaseURL</w:t>
              </w:r>
            </w:ins>
          </w:p>
        </w:tc>
        <w:tc>
          <w:tcPr>
            <w:tcW w:w="1420" w:type="dxa"/>
          </w:tcPr>
          <w:p w14:paraId="00854CC6" w14:textId="77777777" w:rsidR="00763893" w:rsidRPr="00D67975" w:rsidRDefault="00763893" w:rsidP="00967EDD">
            <w:pPr>
              <w:pStyle w:val="TAL"/>
              <w:rPr>
                <w:ins w:id="573" w:author="Rufael Mekuria" w:date="2024-08-13T22:15:00Z"/>
              </w:rPr>
            </w:pPr>
            <w:ins w:id="574" w:author="Rufael Mekuria" w:date="2024-08-13T22:15:00Z">
              <w:r w:rsidRPr="00D67975">
                <w:t>1</w:t>
              </w:r>
            </w:ins>
          </w:p>
        </w:tc>
      </w:tr>
      <w:tr w:rsidR="00763893" w:rsidRPr="00D67975" w14:paraId="51C1CEE7" w14:textId="77777777" w:rsidTr="00967EDD">
        <w:trPr>
          <w:jc w:val="center"/>
          <w:ins w:id="575" w:author="Rufael Mekuria" w:date="2024-08-13T22:15:00Z"/>
        </w:trPr>
        <w:tc>
          <w:tcPr>
            <w:tcW w:w="1873" w:type="dxa"/>
          </w:tcPr>
          <w:p w14:paraId="483A63A5" w14:textId="77777777" w:rsidR="00763893" w:rsidRPr="00D67975" w:rsidRDefault="00763893" w:rsidP="00967EDD">
            <w:pPr>
              <w:pStyle w:val="TAL"/>
              <w:rPr>
                <w:ins w:id="576" w:author="Rufael Mekuria" w:date="2024-08-13T22:15:00Z"/>
              </w:rPr>
            </w:pPr>
            <w:ins w:id="577" w:author="Rufael Mekuria" w:date="2024-08-13T22:15:00Z">
              <w:r w:rsidRPr="00D67975">
                <w:t>Authentication errors</w:t>
              </w:r>
            </w:ins>
          </w:p>
        </w:tc>
        <w:tc>
          <w:tcPr>
            <w:tcW w:w="1621" w:type="dxa"/>
          </w:tcPr>
          <w:p w14:paraId="030D9430" w14:textId="77777777" w:rsidR="00763893" w:rsidRPr="00D67975" w:rsidRDefault="00763893" w:rsidP="00967EDD">
            <w:pPr>
              <w:pStyle w:val="TAL"/>
              <w:rPr>
                <w:ins w:id="578" w:author="Rufael Mekuria" w:date="2024-08-13T22:15:00Z"/>
              </w:rPr>
            </w:pPr>
            <w:ins w:id="579" w:author="Rufael Mekuria" w:date="2024-08-13T22:15:00Z">
              <w:r w:rsidRPr="00D67975">
                <w:t>static or dynamic</w:t>
              </w:r>
            </w:ins>
          </w:p>
        </w:tc>
        <w:tc>
          <w:tcPr>
            <w:tcW w:w="4788" w:type="dxa"/>
          </w:tcPr>
          <w:p w14:paraId="3AFAAC23" w14:textId="08D3C5B6" w:rsidR="00763893" w:rsidRPr="00D67975" w:rsidRDefault="00763893" w:rsidP="00763893">
            <w:pPr>
              <w:pStyle w:val="TAL"/>
              <w:rPr>
                <w:ins w:id="580" w:author="Rufael Mekuria" w:date="2024-08-13T22:15:00Z"/>
              </w:rPr>
            </w:pPr>
            <w:ins w:id="581" w:author="Rufael Mekuria" w:date="2024-08-13T22:15:00Z">
              <w:r w:rsidRPr="00D67975">
                <w:t xml:space="preserve">The Player may retry the request up to the max number of retries specified. </w:t>
              </w:r>
              <w:r>
                <w:t>If the problem persists it can</w:t>
              </w:r>
              <w:r w:rsidRPr="00D67975">
                <w:t xml:space="preserve"> change BaseURL</w:t>
              </w:r>
            </w:ins>
          </w:p>
        </w:tc>
        <w:tc>
          <w:tcPr>
            <w:tcW w:w="1420" w:type="dxa"/>
          </w:tcPr>
          <w:p w14:paraId="3DAA851F" w14:textId="77777777" w:rsidR="00763893" w:rsidRPr="00D67975" w:rsidRDefault="00763893" w:rsidP="00967EDD">
            <w:pPr>
              <w:pStyle w:val="TAL"/>
              <w:rPr>
                <w:ins w:id="582" w:author="Rufael Mekuria" w:date="2024-08-13T22:15:00Z"/>
              </w:rPr>
            </w:pPr>
            <w:ins w:id="583" w:author="Rufael Mekuria" w:date="2024-08-13T22:15:00Z">
              <w:r w:rsidRPr="00D67975">
                <w:t>1</w:t>
              </w:r>
            </w:ins>
          </w:p>
        </w:tc>
      </w:tr>
      <w:tr w:rsidR="00763893" w:rsidRPr="00D67975" w14:paraId="67E48692" w14:textId="77777777" w:rsidTr="00967EDD">
        <w:trPr>
          <w:jc w:val="center"/>
          <w:ins w:id="584" w:author="Rufael Mekuria" w:date="2024-08-13T22:15:00Z"/>
        </w:trPr>
        <w:tc>
          <w:tcPr>
            <w:tcW w:w="1873" w:type="dxa"/>
          </w:tcPr>
          <w:p w14:paraId="132B4930" w14:textId="77777777" w:rsidR="00763893" w:rsidRPr="00D67975" w:rsidRDefault="00763893" w:rsidP="00967EDD">
            <w:pPr>
              <w:pStyle w:val="TAL"/>
              <w:rPr>
                <w:ins w:id="585" w:author="Rufael Mekuria" w:date="2024-08-13T22:15:00Z"/>
              </w:rPr>
            </w:pPr>
            <w:ins w:id="586" w:author="Rufael Mekuria" w:date="2024-08-13T22:15:00Z">
              <w:r w:rsidRPr="00D67975">
                <w:t>Transient connection problems or congestion</w:t>
              </w:r>
            </w:ins>
          </w:p>
        </w:tc>
        <w:tc>
          <w:tcPr>
            <w:tcW w:w="1621" w:type="dxa"/>
          </w:tcPr>
          <w:p w14:paraId="7EA38509" w14:textId="77777777" w:rsidR="00763893" w:rsidRPr="00D67975" w:rsidRDefault="00763893" w:rsidP="00967EDD">
            <w:pPr>
              <w:pStyle w:val="TAL"/>
              <w:rPr>
                <w:ins w:id="587" w:author="Rufael Mekuria" w:date="2024-08-13T22:15:00Z"/>
              </w:rPr>
            </w:pPr>
            <w:ins w:id="588" w:author="Rufael Mekuria" w:date="2024-08-13T22:15:00Z">
              <w:r w:rsidRPr="00D67975">
                <w:t>static or dynamic</w:t>
              </w:r>
            </w:ins>
          </w:p>
        </w:tc>
        <w:tc>
          <w:tcPr>
            <w:tcW w:w="4788" w:type="dxa"/>
          </w:tcPr>
          <w:p w14:paraId="623398DD" w14:textId="06ACAB62" w:rsidR="00763893" w:rsidRPr="00D67975" w:rsidRDefault="00763893" w:rsidP="00967EDD">
            <w:pPr>
              <w:pStyle w:val="TAL"/>
              <w:rPr>
                <w:ins w:id="589" w:author="Rufael Mekuria" w:date="2024-08-13T22:15:00Z"/>
              </w:rPr>
            </w:pPr>
            <w:ins w:id="590" w:author="Rufael Mekuria" w:date="2024-08-13T22:15:00Z">
              <w:r>
                <w:t>Players can</w:t>
              </w:r>
              <w:r w:rsidRPr="00D67975">
                <w:t xml:space="preserve"> attempt to deal with these problems through the adaptive bitrate system, retrying requests where connections time out and changing bitrate if congestion causes poor throughput. </w:t>
              </w:r>
            </w:ins>
          </w:p>
        </w:tc>
        <w:tc>
          <w:tcPr>
            <w:tcW w:w="1420" w:type="dxa"/>
          </w:tcPr>
          <w:p w14:paraId="707C3405" w14:textId="77777777" w:rsidR="00763893" w:rsidRPr="00D67975" w:rsidRDefault="00763893" w:rsidP="00967EDD">
            <w:pPr>
              <w:pStyle w:val="TAL"/>
              <w:rPr>
                <w:ins w:id="591" w:author="Rufael Mekuria" w:date="2024-08-13T22:15:00Z"/>
              </w:rPr>
            </w:pPr>
          </w:p>
        </w:tc>
      </w:tr>
    </w:tbl>
    <w:p w14:paraId="450B7877" w14:textId="77777777" w:rsidR="00763893" w:rsidRPr="00D67975" w:rsidRDefault="00763893" w:rsidP="00763893">
      <w:pPr>
        <w:rPr>
          <w:ins w:id="592" w:author="Rufael Mekuria" w:date="2024-08-13T22:15:00Z"/>
        </w:rPr>
      </w:pPr>
    </w:p>
    <w:p w14:paraId="64193682" w14:textId="77777777" w:rsidR="00763893" w:rsidRPr="00D67975" w:rsidRDefault="00763893" w:rsidP="00763893">
      <w:pPr>
        <w:pStyle w:val="FL"/>
        <w:rPr>
          <w:ins w:id="593" w:author="Rufael Mekuria" w:date="2024-08-13T22:15:00Z"/>
        </w:rPr>
      </w:pPr>
      <w:ins w:id="594" w:author="Rufael Mekuria" w:date="2024-08-13T22:15:00Z">
        <w:r>
          <w:rPr>
            <w:noProof/>
            <w:lang w:val="en-US" w:eastAsia="zh-CN"/>
          </w:rPr>
          <w:drawing>
            <wp:inline distT="0" distB="0" distL="0" distR="0" wp14:anchorId="706BCD34" wp14:editId="72AC4703">
              <wp:extent cx="3283585" cy="30041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83585" cy="3004185"/>
                      </a:xfrm>
                      <a:prstGeom prst="rect">
                        <a:avLst/>
                      </a:prstGeom>
                      <a:noFill/>
                      <a:ln>
                        <a:noFill/>
                      </a:ln>
                    </pic:spPr>
                  </pic:pic>
                </a:graphicData>
              </a:graphic>
            </wp:inline>
          </w:drawing>
        </w:r>
      </w:ins>
    </w:p>
    <w:p w14:paraId="44CA3A2C" w14:textId="014ACF85" w:rsidR="00763893" w:rsidRDefault="00763893">
      <w:pPr>
        <w:pStyle w:val="TF"/>
        <w:rPr>
          <w:ins w:id="595" w:author="Rufael Mekuria" w:date="2024-08-13T22:15:00Z"/>
        </w:rPr>
        <w:pPrChange w:id="596" w:author="Rufael Mekuria" w:date="2024-08-13T22:15:00Z">
          <w:pPr/>
        </w:pPrChange>
      </w:pPr>
      <w:ins w:id="597" w:author="Rufael Mekuria" w:date="2024-08-13T22:15:00Z">
        <w:r>
          <w:t>Figure XX</w:t>
        </w:r>
        <w:r w:rsidRPr="00D67975">
          <w:t>: Handling missing segments in case of more than one BaseURL</w:t>
        </w:r>
      </w:ins>
    </w:p>
    <w:p w14:paraId="66F5A5D8" w14:textId="77777777" w:rsidR="00763893" w:rsidRPr="00D67975" w:rsidRDefault="00763893" w:rsidP="00763893">
      <w:pPr>
        <w:pStyle w:val="Heading5"/>
        <w:rPr>
          <w:ins w:id="598" w:author="Rufael Mekuria" w:date="2024-08-13T22:15:00Z"/>
        </w:rPr>
      </w:pPr>
      <w:ins w:id="599" w:author="Rufael Mekuria" w:date="2024-08-13T22:15:00Z">
        <w:r>
          <w:lastRenderedPageBreak/>
          <w:t>5.19.6.2.6</w:t>
        </w:r>
        <w:r w:rsidRPr="00D67975">
          <w:tab/>
        </w:r>
        <w:r>
          <w:t>Dynamically changing adding or removing of BaseURLs</w:t>
        </w:r>
      </w:ins>
    </w:p>
    <w:p w14:paraId="065CE0B2" w14:textId="2E07D1CC" w:rsidR="00763893" w:rsidRDefault="00763893">
      <w:pPr>
        <w:pStyle w:val="EditorsNote"/>
        <w:ind w:left="0" w:firstLine="0"/>
        <w:pPrChange w:id="600" w:author="Rufael Mekuria" w:date="2024-08-13T22:15:00Z">
          <w:pPr>
            <w:pStyle w:val="Heading4"/>
          </w:pPr>
        </w:pPrChange>
      </w:pPr>
      <w:ins w:id="601" w:author="Rufael Mekuria" w:date="2024-08-13T22:15:00Z">
        <w:r>
          <w:t>In case of a n MPD update as used for MPD@type=”dynamic” BaseURLs can be added or removed, and weights can be modified. This allows some level of influence on the player/clients decisioning by the content generator.</w:t>
        </w:r>
      </w:ins>
    </w:p>
    <w:p w14:paraId="608BF7E5" w14:textId="5A46D30C" w:rsidR="00AE1641" w:rsidRPr="00D67975" w:rsidRDefault="00AE1641" w:rsidP="00AE1641">
      <w:pPr>
        <w:pStyle w:val="Heading5"/>
        <w:rPr>
          <w:ins w:id="602" w:author="Rufael Mekuria" w:date="2024-08-13T22:15:00Z"/>
        </w:rPr>
      </w:pPr>
      <w:ins w:id="603" w:author="Rufael Mekuria" w:date="2024-08-13T22:15:00Z">
        <w:r>
          <w:t>5.19.6.2.</w:t>
        </w:r>
      </w:ins>
      <w:r>
        <w:t>7</w:t>
      </w:r>
      <w:ins w:id="604" w:author="Rufael Mekuria" w:date="2024-08-13T22:15:00Z">
        <w:r w:rsidRPr="00D67975">
          <w:tab/>
        </w:r>
      </w:ins>
      <w:ins w:id="605" w:author="Rufael Mekuria" w:date="2024-08-13T22:35:00Z">
        <w:r>
          <w:t>Discussion</w:t>
        </w:r>
      </w:ins>
    </w:p>
    <w:p w14:paraId="74B2019A" w14:textId="6B9FC099" w:rsidR="00AE1641" w:rsidRDefault="00AE1641">
      <w:pPr>
        <w:pStyle w:val="EditorsNote"/>
        <w:ind w:left="0" w:firstLine="0"/>
        <w:pPrChange w:id="606" w:author="Rufael Mekuria" w:date="2024-08-13T22:15:00Z">
          <w:pPr>
            <w:pStyle w:val="Heading4"/>
          </w:pPr>
        </w:pPrChange>
      </w:pPr>
      <w:ins w:id="607" w:author="Rufael Mekuria" w:date="2024-08-13T22:35:00Z">
        <w:r>
          <w:t xml:space="preserve">The solution uses exising known and adopted technologies. It would require mostly some updates on player implementation streaming client implementation. </w:t>
        </w:r>
      </w:ins>
    </w:p>
    <w:p w14:paraId="72B9E4D0" w14:textId="77777777" w:rsidR="00AE1641" w:rsidRDefault="00AE1641" w:rsidP="00AE1641">
      <w:pPr>
        <w:pStyle w:val="EditorsNote"/>
        <w:ind w:left="0" w:firstLine="0"/>
      </w:pPr>
    </w:p>
    <w:p w14:paraId="546130BA" w14:textId="5D21B1EC" w:rsidR="005207D4" w:rsidRDefault="00D97738" w:rsidP="003114F8">
      <w:pPr>
        <w:pStyle w:val="Heading4"/>
      </w:pPr>
      <w:r w:rsidRPr="007D074D">
        <w:t>5.</w:t>
      </w:r>
      <w:r w:rsidR="005B361E">
        <w:t>19</w:t>
      </w:r>
      <w:r w:rsidRPr="007D074D">
        <w:t>.6.3</w:t>
      </w:r>
      <w:r w:rsidR="00C36587" w:rsidRPr="007D074D">
        <w:tab/>
      </w:r>
      <w:r w:rsidR="00E1341F" w:rsidRPr="007D074D">
        <w:t xml:space="preserve">Concurrent CDN </w:t>
      </w:r>
      <w:r w:rsidR="00E17619">
        <w:t>a</w:t>
      </w:r>
      <w:r w:rsidR="00E1341F" w:rsidRPr="007D074D">
        <w:t>ccess</w:t>
      </w:r>
      <w:r w:rsidR="00D63EEC">
        <w:t xml:space="preserve"> </w:t>
      </w:r>
      <w:r w:rsidR="007E5994">
        <w:t>using CMMF</w:t>
      </w:r>
    </w:p>
    <w:p w14:paraId="2F9727D6" w14:textId="77777777" w:rsidR="00DE687D" w:rsidRDefault="008D1B29" w:rsidP="00297E9E">
      <w:pPr>
        <w:rPr>
          <w:ins w:id="608" w:author="Cloud, Jason" w:date="2024-07-02T16:35:00Z"/>
          <w:rStyle w:val="normaltextrun"/>
          <w:rFonts w:cs="Arial"/>
        </w:rPr>
      </w:pPr>
      <w:r>
        <w:t>This</w:t>
      </w:r>
      <w:r w:rsidR="00640626">
        <w:t xml:space="preserve"> </w:t>
      </w:r>
      <w:r w:rsidR="00AD7BBF">
        <w:t xml:space="preserve">candidate </w:t>
      </w:r>
      <w:r w:rsidR="00640626">
        <w:t>solution include</w:t>
      </w:r>
      <w:r w:rsidR="00EC405E">
        <w:t>s</w:t>
      </w:r>
      <w:r w:rsidR="00640626">
        <w:t xml:space="preserve"> approaches where </w:t>
      </w:r>
      <w:r w:rsidR="000B1C10">
        <w:t>a 5GMS</w:t>
      </w:r>
      <w:r w:rsidR="008D1A62">
        <w:t>d</w:t>
      </w:r>
      <w:r w:rsidR="000B1C10">
        <w:t xml:space="preserve"> </w:t>
      </w:r>
      <w:r w:rsidR="00461CB7">
        <w:t>C</w:t>
      </w:r>
      <w:r w:rsidR="00640626">
        <w:t xml:space="preserve">lient </w:t>
      </w:r>
      <w:r w:rsidR="00DA4EAC">
        <w:t>accesses and downloads</w:t>
      </w:r>
      <w:r w:rsidR="00306F6D">
        <w:t xml:space="preserve">, via </w:t>
      </w:r>
      <w:r w:rsidR="00461CB7">
        <w:t>reference point</w:t>
      </w:r>
      <w:r w:rsidR="00306F6D">
        <w:t xml:space="preserve"> M4,</w:t>
      </w:r>
      <w:r w:rsidR="00DA4EAC">
        <w:t xml:space="preserve"> </w:t>
      </w:r>
      <w:r w:rsidR="002813E1">
        <w:t>CMMF</w:t>
      </w:r>
      <w:r w:rsidR="00461CB7">
        <w:t>-</w:t>
      </w:r>
      <w:r w:rsidR="002813E1">
        <w:t xml:space="preserve">encoded </w:t>
      </w:r>
      <w:r w:rsidR="00DA4EAC">
        <w:t>media</w:t>
      </w:r>
      <w:r w:rsidR="00461CB7">
        <w:t xml:space="preserve"> objects [</w:t>
      </w:r>
      <w:r w:rsidR="00461CB7" w:rsidRPr="008F32E6">
        <w:rPr>
          <w:highlight w:val="yellow"/>
        </w:rPr>
        <w:t>CMMF</w:t>
      </w:r>
      <w:r w:rsidR="00461CB7">
        <w:t>]</w:t>
      </w:r>
      <w:r w:rsidR="00CB58EA">
        <w:t>, and possibly original source media</w:t>
      </w:r>
      <w:r w:rsidR="00D275A3">
        <w:t xml:space="preserve"> (e.g., MPEG-DASH or HLS media segments)</w:t>
      </w:r>
      <w:r w:rsidR="00CB58EA">
        <w:t>,</w:t>
      </w:r>
      <w:r w:rsidR="00DA4EAC">
        <w:t xml:space="preserve"> from two or more </w:t>
      </w:r>
      <w:r w:rsidR="00BC797E">
        <w:t>5GMS</w:t>
      </w:r>
      <w:r w:rsidR="008D1A62">
        <w:t>d</w:t>
      </w:r>
      <w:r w:rsidR="00BC797E">
        <w:t xml:space="preserve"> Application</w:t>
      </w:r>
      <w:r w:rsidR="002813E1">
        <w:t xml:space="preserve"> Servers </w:t>
      </w:r>
      <w:r w:rsidR="00DA4EAC">
        <w:t>simultaneously</w:t>
      </w:r>
      <w:r w:rsidR="00EC405E">
        <w:rPr>
          <w:rStyle w:val="normaltextrun"/>
          <w:rFonts w:cs="Arial"/>
        </w:rPr>
        <w:t xml:space="preserve">. </w:t>
      </w:r>
      <w:r w:rsidR="00980D09">
        <w:rPr>
          <w:rStyle w:val="normaltextrun"/>
          <w:rFonts w:cs="Arial"/>
        </w:rPr>
        <w:t>Additionally, the 5GMS</w:t>
      </w:r>
      <w:r w:rsidR="008D1A62">
        <w:rPr>
          <w:rStyle w:val="normaltextrun"/>
          <w:rFonts w:cs="Arial"/>
        </w:rPr>
        <w:t>d</w:t>
      </w:r>
      <w:r w:rsidR="00980D09">
        <w:rPr>
          <w:rStyle w:val="normaltextrun"/>
          <w:rFonts w:cs="Arial"/>
        </w:rPr>
        <w:t xml:space="preserve"> </w:t>
      </w:r>
      <w:r w:rsidR="00461CB7">
        <w:rPr>
          <w:rStyle w:val="normaltextrun"/>
          <w:rFonts w:cs="Arial"/>
        </w:rPr>
        <w:t>C</w:t>
      </w:r>
      <w:r w:rsidR="00980D09">
        <w:rPr>
          <w:rStyle w:val="normaltextrun"/>
          <w:rFonts w:cs="Arial"/>
        </w:rPr>
        <w:t xml:space="preserve">lient may </w:t>
      </w:r>
      <w:r w:rsidR="0010527B">
        <w:rPr>
          <w:rStyle w:val="normaltextrun"/>
          <w:rFonts w:cs="Arial"/>
        </w:rPr>
        <w:t xml:space="preserve">access </w:t>
      </w:r>
      <w:r w:rsidR="00626796">
        <w:rPr>
          <w:rStyle w:val="normaltextrun"/>
          <w:rFonts w:cs="Arial"/>
        </w:rPr>
        <w:t>these 5GMS</w:t>
      </w:r>
      <w:r w:rsidR="008D1A62">
        <w:rPr>
          <w:rStyle w:val="normaltextrun"/>
          <w:rFonts w:cs="Arial"/>
        </w:rPr>
        <w:t>d</w:t>
      </w:r>
      <w:r w:rsidR="00626796">
        <w:rPr>
          <w:rStyle w:val="normaltextrun"/>
          <w:rFonts w:cs="Arial"/>
        </w:rPr>
        <w:t xml:space="preserve"> Application Servers over different access networks (such as</w:t>
      </w:r>
      <w:r w:rsidR="000F6963">
        <w:rPr>
          <w:rStyle w:val="normaltextrun"/>
          <w:rFonts w:cs="Arial"/>
        </w:rPr>
        <w:t xml:space="preserve"> 3GPP and non-3GPP access network</w:t>
      </w:r>
      <w:r w:rsidR="00122A33">
        <w:rPr>
          <w:rStyle w:val="normaltextrun"/>
          <w:rFonts w:cs="Arial"/>
        </w:rPr>
        <w:t>s</w:t>
      </w:r>
      <w:r w:rsidR="000F6963">
        <w:rPr>
          <w:rStyle w:val="normaltextrun"/>
          <w:rFonts w:cs="Arial"/>
        </w:rPr>
        <w:t>)</w:t>
      </w:r>
      <w:r w:rsidR="00626796">
        <w:rPr>
          <w:rStyle w:val="normaltextrun"/>
          <w:rFonts w:cs="Arial"/>
        </w:rPr>
        <w:t>.</w:t>
      </w:r>
    </w:p>
    <w:p w14:paraId="54E01588" w14:textId="3686A3BC" w:rsidR="000B7B74" w:rsidRDefault="001A18D9" w:rsidP="00657F4D">
      <w:pPr>
        <w:rPr>
          <w:ins w:id="609" w:author="Cloud, Jason" w:date="2024-07-05T13:34:00Z"/>
          <w:rStyle w:val="normaltextrun"/>
          <w:rFonts w:cs="Arial"/>
        </w:rPr>
      </w:pPr>
      <w:ins w:id="610" w:author="Cloud, Jason" w:date="2024-07-02T16:54:00Z">
        <w:r>
          <w:rPr>
            <w:rStyle w:val="normaltextrun"/>
            <w:rFonts w:cs="Arial"/>
          </w:rPr>
          <w:t>CMMF is an extensible container format designed to facilitate the management and interchange of audio-visual media and met</w:t>
        </w:r>
      </w:ins>
      <w:ins w:id="611" w:author="Cloud, Jason" w:date="2024-07-02T16:55:00Z">
        <w:r>
          <w:rPr>
            <w:rStyle w:val="normaltextrun"/>
            <w:rFonts w:cs="Arial"/>
          </w:rPr>
          <w:t>adata in one or more coded representations (e.g., encoded with application-layer, linear, network, or channel codes). The coded media representations supported by CMMF enable the efficient u</w:t>
        </w:r>
      </w:ins>
      <w:ins w:id="612" w:author="Cloud, Jason" w:date="2024-07-02T16:56:00Z">
        <w:r>
          <w:rPr>
            <w:rStyle w:val="normaltextrun"/>
            <w:rFonts w:cs="Arial"/>
          </w:rPr>
          <w:t>se of multi</w:t>
        </w:r>
      </w:ins>
      <w:ins w:id="613" w:author="Richard Bradbury (2022-07-23)" w:date="2024-07-23T17:21:00Z">
        <w:r w:rsidR="00B360FC">
          <w:rPr>
            <w:rStyle w:val="normaltextrun"/>
            <w:rFonts w:cs="Arial"/>
          </w:rPr>
          <w:t>-</w:t>
        </w:r>
      </w:ins>
      <w:ins w:id="614" w:author="Cloud, Jason" w:date="2024-07-02T16:56:00Z">
        <w:r>
          <w:rPr>
            <w:rStyle w:val="normaltextrun"/>
            <w:rFonts w:cs="Arial"/>
          </w:rPr>
          <w:t>source, multi</w:t>
        </w:r>
      </w:ins>
      <w:ins w:id="615" w:author="Richard Bradbury (2022-07-23)" w:date="2024-07-23T17:21:00Z">
        <w:r w:rsidR="00B360FC">
          <w:rPr>
            <w:rStyle w:val="normaltextrun"/>
            <w:rFonts w:cs="Arial"/>
          </w:rPr>
          <w:t>-</w:t>
        </w:r>
      </w:ins>
      <w:ins w:id="616" w:author="Cloud, Jason" w:date="2024-07-02T16:56:00Z">
        <w:r>
          <w:rPr>
            <w:rStyle w:val="normaltextrun"/>
            <w:rFonts w:cs="Arial"/>
          </w:rPr>
          <w:t>path, and multi</w:t>
        </w:r>
      </w:ins>
      <w:ins w:id="617" w:author="Richard Bradbury (2022-07-23)" w:date="2024-07-23T17:21:00Z">
        <w:r w:rsidR="00B360FC">
          <w:rPr>
            <w:rStyle w:val="normaltextrun"/>
            <w:rFonts w:cs="Arial"/>
          </w:rPr>
          <w:t>-</w:t>
        </w:r>
      </w:ins>
      <w:ins w:id="618" w:author="Cloud, Jason" w:date="2024-07-02T16:56:00Z">
        <w:r>
          <w:rPr>
            <w:rStyle w:val="normaltextrun"/>
            <w:rFonts w:cs="Arial"/>
          </w:rPr>
          <w:t>access connectivity for network-delivered media applications.</w:t>
        </w:r>
      </w:ins>
      <w:ins w:id="619" w:author="Cloud, Jason" w:date="2024-07-03T11:21:00Z">
        <w:r w:rsidR="00401B27">
          <w:rPr>
            <w:rStyle w:val="normaltextrun"/>
            <w:rFonts w:cs="Arial"/>
          </w:rPr>
          <w:t xml:space="preserve"> </w:t>
        </w:r>
      </w:ins>
      <w:ins w:id="620" w:author="Cloud, Jason" w:date="2024-07-05T13:22:00Z">
        <w:r w:rsidR="006238AC">
          <w:rPr>
            <w:rStyle w:val="normaltextrun"/>
            <w:rFonts w:cs="Arial"/>
          </w:rPr>
          <w:t xml:space="preserve">The use of CMMF </w:t>
        </w:r>
      </w:ins>
      <w:ins w:id="621" w:author="Cloud, Jason" w:date="2024-07-05T13:24:00Z">
        <w:r w:rsidR="006238AC">
          <w:rPr>
            <w:rStyle w:val="normaltextrun"/>
            <w:rFonts w:cs="Arial"/>
          </w:rPr>
          <w:t xml:space="preserve">does not replace the basic </w:t>
        </w:r>
      </w:ins>
      <w:ins w:id="622" w:author="Cloud, Jason" w:date="2024-07-05T13:25:00Z">
        <w:r w:rsidR="006238AC">
          <w:rPr>
            <w:rStyle w:val="normaltextrun"/>
            <w:rFonts w:cs="Arial"/>
          </w:rPr>
          <w:t>media streaming architecture</w:t>
        </w:r>
      </w:ins>
      <w:ins w:id="623" w:author="Cloud, Jason" w:date="2024-07-05T13:27:00Z">
        <w:r w:rsidR="006238AC">
          <w:rPr>
            <w:rStyle w:val="normaltextrun"/>
            <w:rFonts w:cs="Arial"/>
          </w:rPr>
          <w:t>s and procedures already defined</w:t>
        </w:r>
      </w:ins>
      <w:ins w:id="624" w:author="Cloud, Jason" w:date="2024-07-05T13:25:00Z">
        <w:r w:rsidR="006238AC">
          <w:rPr>
            <w:rStyle w:val="normaltextrun"/>
            <w:rFonts w:cs="Arial"/>
          </w:rPr>
          <w:t>. Rather, it</w:t>
        </w:r>
      </w:ins>
      <w:ins w:id="625" w:author="Cloud, Jason" w:date="2024-07-05T13:27:00Z">
        <w:r w:rsidR="006238AC">
          <w:rPr>
            <w:rStyle w:val="normaltextrun"/>
            <w:rFonts w:cs="Arial"/>
          </w:rPr>
          <w:t xml:space="preserve"> is intended to</w:t>
        </w:r>
      </w:ins>
      <w:ins w:id="626" w:author="Cloud, Jason" w:date="2024-07-05T13:25:00Z">
        <w:r w:rsidR="006238AC">
          <w:rPr>
            <w:rStyle w:val="normaltextrun"/>
            <w:rFonts w:cs="Arial"/>
          </w:rPr>
          <w:t xml:space="preserve"> supplement</w:t>
        </w:r>
      </w:ins>
      <w:ins w:id="627" w:author="Cloud, Jason" w:date="2024-07-05T13:27:00Z">
        <w:r w:rsidR="006238AC">
          <w:rPr>
            <w:rStyle w:val="normaltextrun"/>
            <w:rFonts w:cs="Arial"/>
          </w:rPr>
          <w:t xml:space="preserve"> them </w:t>
        </w:r>
      </w:ins>
      <w:ins w:id="628" w:author="Cloud, Jason" w:date="2024-07-05T13:31:00Z">
        <w:r w:rsidR="000B7B74">
          <w:rPr>
            <w:rStyle w:val="normaltextrun"/>
            <w:rFonts w:cs="Arial"/>
          </w:rPr>
          <w:t>to</w:t>
        </w:r>
      </w:ins>
      <w:ins w:id="629" w:author="Cloud, Jason" w:date="2024-07-05T13:32:00Z">
        <w:r w:rsidR="000B7B74">
          <w:rPr>
            <w:rStyle w:val="normaltextrun"/>
            <w:rFonts w:cs="Arial"/>
          </w:rPr>
          <w:t xml:space="preserve"> provide additional capabilities.</w:t>
        </w:r>
      </w:ins>
    </w:p>
    <w:p w14:paraId="24C37E65" w14:textId="0D82FEC8" w:rsidR="00661BDE" w:rsidRDefault="00BA76C0" w:rsidP="00AA660C">
      <w:pPr>
        <w:rPr>
          <w:rStyle w:val="normaltextrun"/>
          <w:rFonts w:cs="Arial"/>
        </w:rPr>
      </w:pPr>
      <w:commentRangeStart w:id="630"/>
      <w:commentRangeStart w:id="631"/>
      <w:ins w:id="632" w:author="Cloud, Jason" w:date="2024-07-05T11:51:00Z">
        <w:r>
          <w:rPr>
            <w:rStyle w:val="normaltextrun"/>
            <w:rFonts w:cs="Arial"/>
          </w:rPr>
          <w:t>Generally,</w:t>
        </w:r>
      </w:ins>
      <w:del w:id="633" w:author="Cloud, Jason" w:date="2024-07-03T13:55:00Z">
        <w:r w:rsidR="003842B6" w:rsidDel="00657F4D">
          <w:rPr>
            <w:rStyle w:val="normaltextrun"/>
            <w:rFonts w:cs="Arial"/>
          </w:rPr>
          <w:delText>In this solution</w:delText>
        </w:r>
      </w:del>
      <w:commentRangeEnd w:id="630"/>
      <w:r w:rsidR="00B360FC">
        <w:rPr>
          <w:rStyle w:val="CommentReference"/>
        </w:rPr>
        <w:commentReference w:id="630"/>
      </w:r>
      <w:del w:id="634" w:author="Cloud, Jason" w:date="2024-07-05T11:51:00Z">
        <w:r w:rsidR="003842B6" w:rsidDel="00BA76C0">
          <w:rPr>
            <w:rStyle w:val="normaltextrun"/>
            <w:rFonts w:cs="Arial"/>
          </w:rPr>
          <w:delText>,</w:delText>
        </w:r>
      </w:del>
      <w:r w:rsidR="003842B6">
        <w:rPr>
          <w:rStyle w:val="normaltextrun"/>
          <w:rFonts w:cs="Arial"/>
        </w:rPr>
        <w:t xml:space="preserve"> </w:t>
      </w:r>
      <w:r w:rsidR="00E433CB">
        <w:rPr>
          <w:rStyle w:val="normaltextrun"/>
          <w:rFonts w:cs="Arial"/>
        </w:rPr>
        <w:t xml:space="preserve">support for </w:t>
      </w:r>
      <w:r w:rsidR="0071639B">
        <w:rPr>
          <w:rStyle w:val="normaltextrun"/>
          <w:rFonts w:cs="Arial"/>
        </w:rPr>
        <w:t>multi-CDN</w:t>
      </w:r>
      <w:ins w:id="635" w:author="Cloud, Jason" w:date="2024-07-03T11:05:00Z">
        <w:r w:rsidR="009E25B8">
          <w:rPr>
            <w:rStyle w:val="normaltextrun"/>
            <w:rFonts w:cs="Arial"/>
          </w:rPr>
          <w:t xml:space="preserve"> and/or multi-access</w:t>
        </w:r>
      </w:ins>
      <w:r w:rsidR="0071639B">
        <w:rPr>
          <w:rStyle w:val="normaltextrun"/>
          <w:rFonts w:cs="Arial"/>
        </w:rPr>
        <w:t xml:space="preserve"> </w:t>
      </w:r>
      <w:r w:rsidR="00661BDE">
        <w:rPr>
          <w:rStyle w:val="normaltextrun"/>
          <w:rFonts w:cs="Arial"/>
        </w:rPr>
        <w:t>media delivery</w:t>
      </w:r>
      <w:ins w:id="636" w:author="Cloud, Jason" w:date="2024-07-02T18:25:00Z">
        <w:r w:rsidR="00E350B0">
          <w:rPr>
            <w:rStyle w:val="normaltextrun"/>
            <w:rFonts w:cs="Arial"/>
          </w:rPr>
          <w:t xml:space="preserve"> using CMMF</w:t>
        </w:r>
      </w:ins>
      <w:r w:rsidR="00661BDE">
        <w:rPr>
          <w:rStyle w:val="normaltextrun"/>
          <w:rFonts w:cs="Arial"/>
        </w:rPr>
        <w:t xml:space="preserve"> can be realized by the following</w:t>
      </w:r>
      <w:commentRangeStart w:id="637"/>
      <w:del w:id="638" w:author="Cloud, Jason" w:date="2024-07-02T18:22:00Z">
        <w:r w:rsidR="00661BDE" w:rsidDel="00355070">
          <w:rPr>
            <w:rStyle w:val="normaltextrun"/>
            <w:rFonts w:cs="Arial"/>
          </w:rPr>
          <w:delText xml:space="preserve"> </w:delText>
        </w:r>
        <w:r w:rsidR="00920A0E" w:rsidDel="00355070">
          <w:rPr>
            <w:rStyle w:val="normaltextrun"/>
            <w:rFonts w:cs="Arial"/>
          </w:rPr>
          <w:delText>procedures</w:delText>
        </w:r>
      </w:del>
      <w:commentRangeEnd w:id="637"/>
      <w:r w:rsidR="00B360FC">
        <w:rPr>
          <w:rStyle w:val="CommentReference"/>
        </w:rPr>
        <w:commentReference w:id="637"/>
      </w:r>
      <w:r w:rsidR="00661BDE">
        <w:rPr>
          <w:rStyle w:val="normaltextrun"/>
          <w:rFonts w:cs="Arial"/>
        </w:rPr>
        <w:t>:</w:t>
      </w:r>
    </w:p>
    <w:p w14:paraId="7AD4B1AB" w14:textId="5C84D33C" w:rsidR="005A3F02" w:rsidRPr="00AF3634" w:rsidRDefault="007D074D" w:rsidP="007D074D">
      <w:pPr>
        <w:pStyle w:val="B10"/>
        <w:rPr>
          <w:rStyle w:val="eop"/>
        </w:rPr>
      </w:pPr>
      <w:r>
        <w:rPr>
          <w:rStyle w:val="eop"/>
        </w:rPr>
        <w:t>1.</w:t>
      </w:r>
      <w:r>
        <w:rPr>
          <w:rStyle w:val="eop"/>
        </w:rPr>
        <w:tab/>
      </w:r>
      <w:r w:rsidR="00461CB7">
        <w:rPr>
          <w:rStyle w:val="eop"/>
        </w:rPr>
        <w:t>CMMF-encoded media objects</w:t>
      </w:r>
      <w:r w:rsidR="00F37FDE">
        <w:rPr>
          <w:rStyle w:val="eop"/>
        </w:rPr>
        <w:t>, and possibly original source media</w:t>
      </w:r>
      <w:r w:rsidR="00D275A3">
        <w:rPr>
          <w:rStyle w:val="eop"/>
        </w:rPr>
        <w:t xml:space="preserve"> (e.g., MPEG-DASH or HLS media segments)</w:t>
      </w:r>
      <w:r w:rsidR="00F37FDE">
        <w:rPr>
          <w:rStyle w:val="eop"/>
        </w:rPr>
        <w:t>,</w:t>
      </w:r>
      <w:r w:rsidR="00461CB7">
        <w:rPr>
          <w:rStyle w:val="eop"/>
        </w:rPr>
        <w:t xml:space="preserve"> are striped across multiple 5GMSd Application Servers. </w:t>
      </w:r>
      <w:r w:rsidR="005A3F02" w:rsidRPr="00E60414">
        <w:rPr>
          <w:rStyle w:val="eop"/>
        </w:rPr>
        <w:t xml:space="preserve">The 5GMSd Application Provider </w:t>
      </w:r>
      <w:r w:rsidR="00461CB7">
        <w:rPr>
          <w:rStyle w:val="eop"/>
        </w:rPr>
        <w:t xml:space="preserve">may make the </w:t>
      </w:r>
      <w:r w:rsidR="005A3F02" w:rsidRPr="00E60414">
        <w:rPr>
          <w:rStyle w:val="eop"/>
        </w:rPr>
        <w:t>CMMF</w:t>
      </w:r>
      <w:r w:rsidR="00461CB7">
        <w:rPr>
          <w:rStyle w:val="eop"/>
        </w:rPr>
        <w:t>-</w:t>
      </w:r>
      <w:r w:rsidR="005A3F02" w:rsidRPr="00E60414">
        <w:rPr>
          <w:rStyle w:val="eop"/>
        </w:rPr>
        <w:t xml:space="preserve">encoded media </w:t>
      </w:r>
      <w:r w:rsidR="00D275A3">
        <w:rPr>
          <w:rStyle w:val="eop"/>
        </w:rPr>
        <w:t>objects, and possibly</w:t>
      </w:r>
      <w:r w:rsidR="00F37FDE">
        <w:rPr>
          <w:rStyle w:val="eop"/>
        </w:rPr>
        <w:t xml:space="preserve"> original source media </w:t>
      </w:r>
      <w:r w:rsidR="00D275A3">
        <w:rPr>
          <w:rStyle w:val="eop"/>
        </w:rPr>
        <w:t xml:space="preserve">(e.g., MPEG-DASH or HLS media segments), </w:t>
      </w:r>
      <w:r w:rsidR="00461CB7">
        <w:rPr>
          <w:rStyle w:val="eop"/>
        </w:rPr>
        <w:t>available at reference point</w:t>
      </w:r>
      <w:r w:rsidR="005A3F02" w:rsidRPr="00E60414">
        <w:rPr>
          <w:rStyle w:val="eop"/>
        </w:rPr>
        <w:t xml:space="preserve"> M2</w:t>
      </w:r>
      <w:r w:rsidR="00F37FDE">
        <w:rPr>
          <w:rStyle w:val="eop"/>
        </w:rPr>
        <w:t xml:space="preserve"> </w:t>
      </w:r>
      <w:r w:rsidR="00461CB7">
        <w:rPr>
          <w:rStyle w:val="eop"/>
        </w:rPr>
        <w:t xml:space="preserve">or they may be created </w:t>
      </w:r>
      <w:r w:rsidR="002F3F08">
        <w:rPr>
          <w:rStyle w:val="eop"/>
        </w:rPr>
        <w:t>by</w:t>
      </w:r>
      <w:r w:rsidR="00461CB7">
        <w:rPr>
          <w:rStyle w:val="eop"/>
        </w:rPr>
        <w:t xml:space="preserve"> the</w:t>
      </w:r>
      <w:r w:rsidR="005A3F02" w:rsidRPr="00E60414">
        <w:rPr>
          <w:rStyle w:val="eop"/>
        </w:rPr>
        <w:t xml:space="preserve"> 5GMSd Application Server</w:t>
      </w:r>
      <w:r w:rsidR="00461CB7">
        <w:rPr>
          <w:rStyle w:val="eop"/>
        </w:rPr>
        <w:t xml:space="preserve"> </w:t>
      </w:r>
      <w:r w:rsidR="002F3F08">
        <w:rPr>
          <w:rStyle w:val="eop"/>
        </w:rPr>
        <w:t xml:space="preserve">performing content preparation on regular media objects (e.g., </w:t>
      </w:r>
      <w:r w:rsidR="00D275A3">
        <w:rPr>
          <w:rStyle w:val="eop"/>
        </w:rPr>
        <w:t>MPEG-DASH or HLS</w:t>
      </w:r>
      <w:r w:rsidR="002F3F08">
        <w:rPr>
          <w:rStyle w:val="eop"/>
        </w:rPr>
        <w:t xml:space="preserve"> media segments) that have been ingested from the 5GMSd Application Provider at reference point M2</w:t>
      </w:r>
      <w:r w:rsidR="005A3F02" w:rsidRPr="00E60414">
        <w:rPr>
          <w:rStyle w:val="eop"/>
        </w:rPr>
        <w:t>.</w:t>
      </w:r>
      <w:ins w:id="639" w:author="Cloud, Jason" w:date="2024-07-02T18:27:00Z">
        <w:r w:rsidR="00E350B0">
          <w:rPr>
            <w:rStyle w:val="eop"/>
          </w:rPr>
          <w:t xml:space="preserve"> </w:t>
        </w:r>
      </w:ins>
      <w:ins w:id="640" w:author="Cloud, Jason" w:date="2024-07-02T18:33:00Z">
        <w:r w:rsidR="00DF6FB8">
          <w:rPr>
            <w:rStyle w:val="eop"/>
          </w:rPr>
          <w:t>Detailed e</w:t>
        </w:r>
      </w:ins>
      <w:ins w:id="641" w:author="Cloud, Jason" w:date="2024-07-02T18:27:00Z">
        <w:r w:rsidR="00E350B0">
          <w:rPr>
            <w:rStyle w:val="eop"/>
          </w:rPr>
          <w:t>xamples for preparing o</w:t>
        </w:r>
      </w:ins>
      <w:ins w:id="642" w:author="Cloud, Jason" w:date="2024-07-02T18:28:00Z">
        <w:r w:rsidR="00E350B0">
          <w:rPr>
            <w:rStyle w:val="eop"/>
          </w:rPr>
          <w:t xml:space="preserve">riginal source media for delivery from multiple </w:t>
        </w:r>
        <w:commentRangeStart w:id="643"/>
        <w:del w:id="644" w:author="Richard Bradbury (2022-07-23)" w:date="2024-07-23T17:24:00Z">
          <w:r w:rsidR="00E350B0" w:rsidDel="00B360FC">
            <w:rPr>
              <w:rStyle w:val="eop"/>
            </w:rPr>
            <w:delText>Application Servers</w:delText>
          </w:r>
        </w:del>
      </w:ins>
      <w:ins w:id="645" w:author="Richard Bradbury (2022-07-23)" w:date="2024-07-23T17:24:00Z">
        <w:r w:rsidR="00B360FC">
          <w:rPr>
            <w:rStyle w:val="eop"/>
          </w:rPr>
          <w:t>serving endpoints</w:t>
        </w:r>
        <w:commentRangeEnd w:id="643"/>
        <w:r w:rsidR="00B360FC">
          <w:rPr>
            <w:rStyle w:val="CommentReference"/>
          </w:rPr>
          <w:commentReference w:id="643"/>
        </w:r>
      </w:ins>
      <w:ins w:id="646" w:author="Cloud, Jason" w:date="2024-07-03T11:00:00Z">
        <w:r w:rsidR="009E25B8">
          <w:rPr>
            <w:rStyle w:val="eop"/>
          </w:rPr>
          <w:t xml:space="preserve"> using CMMF</w:t>
        </w:r>
      </w:ins>
      <w:ins w:id="647" w:author="Cloud, Jason" w:date="2024-07-02T18:28:00Z">
        <w:r w:rsidR="00E350B0">
          <w:rPr>
            <w:rStyle w:val="eop"/>
          </w:rPr>
          <w:t xml:space="preserve"> are provided in [</w:t>
        </w:r>
        <w:r w:rsidR="00E350B0" w:rsidRPr="008F32E6">
          <w:rPr>
            <w:rStyle w:val="eop"/>
            <w:highlight w:val="yellow"/>
          </w:rPr>
          <w:t>CMMF</w:t>
        </w:r>
        <w:r w:rsidR="00E350B0">
          <w:rPr>
            <w:rStyle w:val="eop"/>
          </w:rPr>
          <w:t>].</w:t>
        </w:r>
      </w:ins>
    </w:p>
    <w:p w14:paraId="4CB0EA2D" w14:textId="47B08F1F" w:rsidR="00E35A17" w:rsidRPr="007D074D" w:rsidRDefault="007D074D" w:rsidP="007D074D">
      <w:pPr>
        <w:pStyle w:val="B10"/>
      </w:pPr>
      <w:r>
        <w:t>2.</w:t>
      </w:r>
      <w:r>
        <w:tab/>
      </w:r>
      <w:r w:rsidR="00234260" w:rsidRPr="007D074D">
        <w:t xml:space="preserve">Upon initialization of a playback session, </w:t>
      </w:r>
      <w:r w:rsidR="00941AC1" w:rsidRPr="007D074D">
        <w:t>the 5GMSd Media Client’s Media Session Handler obtain</w:t>
      </w:r>
      <w:r w:rsidR="002F3F08">
        <w:t>s</w:t>
      </w:r>
      <w:r w:rsidR="00941AC1" w:rsidRPr="007D074D">
        <w:t xml:space="preserve"> </w:t>
      </w:r>
      <w:r w:rsidR="00B135BC" w:rsidRPr="007D074D">
        <w:t xml:space="preserve">relevant </w:t>
      </w:r>
      <w:r w:rsidR="002F3F08">
        <w:t>Service Access Information</w:t>
      </w:r>
      <w:r w:rsidR="00B135BC" w:rsidRPr="007D074D">
        <w:t xml:space="preserve"> from the </w:t>
      </w:r>
      <w:r w:rsidR="002B7CA9" w:rsidRPr="007D074D">
        <w:t>5GMSd Application Function</w:t>
      </w:r>
      <w:r w:rsidR="002F3F08">
        <w:t xml:space="preserve"> at reference point M5</w:t>
      </w:r>
      <w:r w:rsidR="002B7CA9" w:rsidRPr="007D074D">
        <w:t xml:space="preserve">. At a minimum, this </w:t>
      </w:r>
      <w:r w:rsidR="00814FF9" w:rsidRPr="007D074D">
        <w:t>include</w:t>
      </w:r>
      <w:r w:rsidR="002F3F08">
        <w:t>s</w:t>
      </w:r>
      <w:r w:rsidR="00814FF9" w:rsidRPr="007D074D">
        <w:t xml:space="preserve"> </w:t>
      </w:r>
      <w:r w:rsidR="007428B6" w:rsidRPr="007D074D">
        <w:t xml:space="preserve">details concerning the location of each 5GMSd Application Server </w:t>
      </w:r>
      <w:del w:id="648" w:author="Richard Bradbury (2022-07-23)" w:date="2024-07-23T17:25:00Z">
        <w:r w:rsidR="007428B6" w:rsidRPr="007D074D" w:rsidDel="00B360FC">
          <w:delText>where</w:delText>
        </w:r>
      </w:del>
      <w:ins w:id="649" w:author="Richard Bradbury (2022-07-23)" w:date="2024-07-23T17:25:00Z">
        <w:r w:rsidR="00B360FC">
          <w:t>from which</w:t>
        </w:r>
      </w:ins>
      <w:r w:rsidR="007428B6" w:rsidRPr="007D074D">
        <w:t xml:space="preserve"> the </w:t>
      </w:r>
      <w:r w:rsidR="002F3F08">
        <w:t xml:space="preserve">CMMF-encoded </w:t>
      </w:r>
      <w:r w:rsidR="00F37FDE">
        <w:t xml:space="preserve">and possibly </w:t>
      </w:r>
      <w:r w:rsidR="00CD4582">
        <w:t xml:space="preserve">original </w:t>
      </w:r>
      <w:r w:rsidR="007428B6" w:rsidRPr="007D074D">
        <w:t xml:space="preserve">media </w:t>
      </w:r>
      <w:r w:rsidR="00D275A3">
        <w:t xml:space="preserve">(e.g., MPEG-DASH or HLS media segments) </w:t>
      </w:r>
      <w:r w:rsidR="002F3F08">
        <w:t>may</w:t>
      </w:r>
      <w:r w:rsidR="00D66BA2" w:rsidRPr="007D074D">
        <w:t xml:space="preserve"> be obtained</w:t>
      </w:r>
      <w:r w:rsidR="002F3F08">
        <w:t xml:space="preserve">, as well as appropriate signalling to indicate </w:t>
      </w:r>
      <w:r w:rsidR="007E5994">
        <w:t>whether</w:t>
      </w:r>
      <w:r w:rsidR="002F3F08">
        <w:t xml:space="preserve"> the media </w:t>
      </w:r>
      <w:r w:rsidR="00CD4582">
        <w:t xml:space="preserve">at each location </w:t>
      </w:r>
      <w:r w:rsidR="002F3F08">
        <w:t>is CMMF-encoded</w:t>
      </w:r>
      <w:r w:rsidR="00D66BA2" w:rsidRPr="007D074D">
        <w:t>.</w:t>
      </w:r>
    </w:p>
    <w:p w14:paraId="3A14A055" w14:textId="77777777" w:rsidR="004B6A82" w:rsidRDefault="007D074D" w:rsidP="007D074D">
      <w:pPr>
        <w:pStyle w:val="B10"/>
      </w:pPr>
      <w:r>
        <w:t>3.</w:t>
      </w:r>
      <w:r>
        <w:tab/>
      </w:r>
      <w:r w:rsidR="00AB4A58" w:rsidRPr="007D074D">
        <w:t xml:space="preserve">The 5GMSd </w:t>
      </w:r>
      <w:r w:rsidR="00AC3615" w:rsidRPr="007D074D">
        <w:t>Media Client connect</w:t>
      </w:r>
      <w:r w:rsidR="002F3F08">
        <w:t>s</w:t>
      </w:r>
      <w:r w:rsidR="00AC3615" w:rsidRPr="007D074D">
        <w:t xml:space="preserve"> to and download</w:t>
      </w:r>
      <w:r w:rsidR="002F3F08">
        <w:t>s</w:t>
      </w:r>
      <w:r w:rsidR="00AC3615" w:rsidRPr="007D074D">
        <w:t xml:space="preserve"> CMMF</w:t>
      </w:r>
      <w:r w:rsidR="002F3F08">
        <w:t>-</w:t>
      </w:r>
      <w:r w:rsidR="00AC3615" w:rsidRPr="007D074D">
        <w:t>encoded</w:t>
      </w:r>
      <w:r w:rsidR="007E5994">
        <w:t xml:space="preserve"> </w:t>
      </w:r>
      <w:r w:rsidR="00AC3615" w:rsidRPr="007D074D">
        <w:t>med</w:t>
      </w:r>
      <w:r w:rsidR="00CD4582">
        <w:t>ia</w:t>
      </w:r>
      <w:r w:rsidR="007E5994">
        <w:t xml:space="preserve"> objects, and possibly the original source media</w:t>
      </w:r>
      <w:r w:rsidR="00D275A3">
        <w:t xml:space="preserve"> (e.g., MPEG-DASH or HLS media segments)</w:t>
      </w:r>
      <w:r w:rsidR="007E5994">
        <w:t>,</w:t>
      </w:r>
      <w:r w:rsidR="002F3F08">
        <w:t xml:space="preserve"> </w:t>
      </w:r>
      <w:r w:rsidR="00AC3615" w:rsidRPr="007D074D">
        <w:t xml:space="preserve">from each 5GMSd Application </w:t>
      </w:r>
      <w:r w:rsidR="00C33706" w:rsidRPr="007D074D">
        <w:t>Se</w:t>
      </w:r>
      <w:r w:rsidR="008D09DE" w:rsidRPr="007D074D">
        <w:t>r</w:t>
      </w:r>
      <w:r w:rsidR="00C33706" w:rsidRPr="007D074D">
        <w:t>ver simultaneously</w:t>
      </w:r>
      <w:r w:rsidR="007E5994">
        <w:t xml:space="preserve"> </w:t>
      </w:r>
      <w:r w:rsidR="002064FC" w:rsidRPr="007D074D">
        <w:t xml:space="preserve">via </w:t>
      </w:r>
      <w:r w:rsidR="002F3F08">
        <w:t>reference point</w:t>
      </w:r>
      <w:r w:rsidR="002064FC" w:rsidRPr="007D074D">
        <w:t xml:space="preserve"> M4</w:t>
      </w:r>
      <w:r w:rsidR="00C33706" w:rsidRPr="007D074D">
        <w:t xml:space="preserve">, terminating the download </w:t>
      </w:r>
      <w:r w:rsidR="008D09DE" w:rsidRPr="007D074D">
        <w:t xml:space="preserve">from each </w:t>
      </w:r>
      <w:r w:rsidR="002F3F08">
        <w:t>5GMSd AS early</w:t>
      </w:r>
      <w:r w:rsidR="008D09DE" w:rsidRPr="007D074D">
        <w:t xml:space="preserve"> upon obtaining enough CMMF</w:t>
      </w:r>
      <w:r w:rsidR="002F3F08">
        <w:t>-</w:t>
      </w:r>
      <w:r w:rsidR="008D09DE" w:rsidRPr="007D074D">
        <w:t xml:space="preserve">encoded </w:t>
      </w:r>
      <w:r w:rsidR="002F3F08">
        <w:t xml:space="preserve">objects to recover the source </w:t>
      </w:r>
      <w:r w:rsidR="00D275A3">
        <w:t xml:space="preserve">media (e.g., </w:t>
      </w:r>
      <w:r w:rsidR="002F3F08">
        <w:t>MPEG</w:t>
      </w:r>
      <w:r w:rsidR="002F3F08">
        <w:noBreakHyphen/>
        <w:t>DASH or HLS media segment</w:t>
      </w:r>
      <w:r w:rsidR="00D275A3">
        <w:t>)</w:t>
      </w:r>
      <w:r w:rsidR="00F376D5">
        <w:t xml:space="preserve">. </w:t>
      </w:r>
      <w:r w:rsidR="00CA621C" w:rsidRPr="007D074D">
        <w:t>Onc</w:t>
      </w:r>
      <w:r w:rsidR="00364691" w:rsidRPr="007D074D">
        <w:t xml:space="preserve">e decoded, the </w:t>
      </w:r>
      <w:r w:rsidR="002F3F08">
        <w:t>source media is</w:t>
      </w:r>
      <w:r w:rsidR="00364691" w:rsidRPr="007D074D">
        <w:t xml:space="preserve"> </w:t>
      </w:r>
      <w:r w:rsidR="00954501" w:rsidRPr="007D074D">
        <w:t xml:space="preserve">delivered to the </w:t>
      </w:r>
      <w:r w:rsidR="002F3F08">
        <w:t xml:space="preserve">Media Player in the </w:t>
      </w:r>
      <w:r w:rsidR="002F3F08" w:rsidRPr="007D074D">
        <w:t>5GMSd Media Client</w:t>
      </w:r>
      <w:r w:rsidR="00B40A3A" w:rsidRPr="007D074D">
        <w:t xml:space="preserve"> for </w:t>
      </w:r>
      <w:r w:rsidR="002F3F08">
        <w:t>presentation</w:t>
      </w:r>
      <w:r w:rsidR="00652508" w:rsidRPr="007D074D">
        <w:t>.</w:t>
      </w:r>
      <w:commentRangeEnd w:id="631"/>
      <w:r w:rsidR="00B360FC">
        <w:rPr>
          <w:rStyle w:val="CommentReference"/>
        </w:rPr>
        <w:commentReference w:id="631"/>
      </w:r>
    </w:p>
    <w:p w14:paraId="5282584C" w14:textId="3609BD16" w:rsidR="00D15923" w:rsidRDefault="00A54A7C" w:rsidP="00D13A91">
      <w:pPr>
        <w:rPr>
          <w:ins w:id="650" w:author="Cloud, Jason" w:date="2024-07-16T10:48:00Z"/>
        </w:rPr>
      </w:pPr>
      <w:ins w:id="651" w:author="Cloud, Jason" w:date="2024-07-16T10:46:00Z">
        <w:r>
          <w:t xml:space="preserve">Several options </w:t>
        </w:r>
      </w:ins>
      <w:ins w:id="652" w:author="Cloud, Jason" w:date="2024-07-16T10:47:00Z">
        <w:r>
          <w:t xml:space="preserve">on </w:t>
        </w:r>
        <w:del w:id="653" w:author="Richard Bradbury (2022-07-23)" w:date="2024-07-23T17:26:00Z">
          <w:r w:rsidDel="00CB46BF">
            <w:delText xml:space="preserve">both </w:delText>
          </w:r>
        </w:del>
        <w:r>
          <w:t>the network</w:t>
        </w:r>
      </w:ins>
      <w:ins w:id="654" w:author="Richard Bradbury (2022-07-23)" w:date="2024-07-23T17:26:00Z">
        <w:r w:rsidR="00B360FC">
          <w:t xml:space="preserve"> </w:t>
        </w:r>
      </w:ins>
      <w:ins w:id="655" w:author="Cloud, Jason" w:date="2024-07-17T11:00:00Z">
        <w:r w:rsidR="007D6B36">
          <w:t xml:space="preserve">side, </w:t>
        </w:r>
      </w:ins>
      <w:ins w:id="656" w:author="Cloud, Jason" w:date="2024-07-16T10:47:00Z">
        <w:r>
          <w:t>client</w:t>
        </w:r>
      </w:ins>
      <w:ins w:id="657" w:author="Richard Bradbury (2022-07-23)" w:date="2024-07-23T17:26:00Z">
        <w:r w:rsidR="00B360FC">
          <w:t xml:space="preserve"> </w:t>
        </w:r>
      </w:ins>
      <w:ins w:id="658" w:author="Cloud, Jason" w:date="2024-07-16T10:47:00Z">
        <w:r>
          <w:t>side</w:t>
        </w:r>
      </w:ins>
      <w:ins w:id="659" w:author="Cloud, Jason" w:date="2024-07-17T11:00:00Z">
        <w:r w:rsidR="007D6B36">
          <w:t xml:space="preserve"> and configuration</w:t>
        </w:r>
      </w:ins>
      <w:ins w:id="660" w:author="Cloud, Jason" w:date="2024-07-16T10:47:00Z">
        <w:r>
          <w:t xml:space="preserve"> </w:t>
        </w:r>
      </w:ins>
      <w:ins w:id="661" w:author="Cloud, Jason" w:date="2024-07-16T10:46:00Z">
        <w:r>
          <w:t>exist when implementing CMMF with</w:t>
        </w:r>
      </w:ins>
      <w:ins w:id="662" w:author="Cloud, Jason" w:date="2024-07-16T10:47:00Z">
        <w:r>
          <w:t xml:space="preserve">in </w:t>
        </w:r>
      </w:ins>
      <w:ins w:id="663" w:author="Richard Bradbury (2022-07-23)" w:date="2024-07-23T17:27:00Z">
        <w:r w:rsidR="00CB46BF">
          <w:t xml:space="preserve">the </w:t>
        </w:r>
      </w:ins>
      <w:ins w:id="664" w:author="Cloud, Jason" w:date="2024-07-16T10:47:00Z">
        <w:r>
          <w:t>5GMS</w:t>
        </w:r>
      </w:ins>
      <w:ins w:id="665" w:author="Richard Bradbury (2022-07-23)" w:date="2024-07-23T17:27:00Z">
        <w:r w:rsidR="00CB46BF">
          <w:t xml:space="preserve"> System</w:t>
        </w:r>
      </w:ins>
      <w:ins w:id="666" w:author="Cloud, Jason" w:date="2024-07-16T10:47:00Z">
        <w:r>
          <w:t>. These are expanded upon further below.</w:t>
        </w:r>
      </w:ins>
    </w:p>
    <w:p w14:paraId="2220BFA4" w14:textId="7DCE0F0D" w:rsidR="00F549BA" w:rsidRDefault="00A54A7C" w:rsidP="00A54A7C">
      <w:pPr>
        <w:pStyle w:val="Heading5"/>
        <w:ind w:left="1440" w:hanging="1440"/>
        <w:rPr>
          <w:ins w:id="667" w:author="Cloud, Jason" w:date="2024-07-16T13:09:00Z"/>
        </w:rPr>
      </w:pPr>
      <w:ins w:id="668" w:author="Cloud, Jason" w:date="2024-07-16T10:50:00Z">
        <w:r w:rsidRPr="00D13A91">
          <w:t>5.</w:t>
        </w:r>
        <w:r>
          <w:t>19</w:t>
        </w:r>
        <w:r w:rsidRPr="00D13A91">
          <w:t>.6.3.1</w:t>
        </w:r>
        <w:r w:rsidRPr="00D13A91">
          <w:tab/>
        </w:r>
        <w:r>
          <w:t>Network</w:t>
        </w:r>
      </w:ins>
      <w:ins w:id="669" w:author="Cloud, Jason" w:date="2024-07-16T12:00:00Z">
        <w:r w:rsidR="002E346F">
          <w:t>-</w:t>
        </w:r>
      </w:ins>
      <w:ins w:id="670" w:author="Richard Bradbury (2024-07-23)" w:date="2024-07-23T10:02:00Z">
        <w:r w:rsidR="008F32E6">
          <w:t>s</w:t>
        </w:r>
      </w:ins>
      <w:ins w:id="671" w:author="Cloud, Jason" w:date="2024-07-16T12:00:00Z">
        <w:r w:rsidR="002E346F">
          <w:t>ide</w:t>
        </w:r>
      </w:ins>
      <w:ins w:id="672" w:author="Cloud, Jason" w:date="2024-07-16T13:09:00Z">
        <w:r w:rsidR="00F549BA">
          <w:t xml:space="preserve"> implementation of</w:t>
        </w:r>
      </w:ins>
      <w:ins w:id="673" w:author="Cloud, Jason" w:date="2024-07-16T18:22:00Z">
        <w:r w:rsidR="00D15923">
          <w:t xml:space="preserve"> </w:t>
        </w:r>
      </w:ins>
      <w:ins w:id="674" w:author="Cloud, Jason" w:date="2024-07-16T13:09:00Z">
        <w:r w:rsidR="00F549BA">
          <w:t>CMMF</w:t>
        </w:r>
      </w:ins>
      <w:ins w:id="675" w:author="Cloud, Jason" w:date="2024-07-16T17:33:00Z">
        <w:r w:rsidR="001B15EC">
          <w:t xml:space="preserve"> </w:t>
        </w:r>
      </w:ins>
    </w:p>
    <w:p w14:paraId="2F14DDD1" w14:textId="4827AE4E" w:rsidR="00F549BA" w:rsidRDefault="00F549BA" w:rsidP="00F549BA">
      <w:pPr>
        <w:rPr>
          <w:ins w:id="676" w:author="Cloud, Jason" w:date="2024-07-16T13:59:00Z"/>
        </w:rPr>
      </w:pPr>
      <w:ins w:id="677" w:author="Cloud, Jason" w:date="2024-07-16T13:10:00Z">
        <w:r>
          <w:t>The use of CM</w:t>
        </w:r>
      </w:ins>
      <w:ins w:id="678" w:author="Cloud, Jason" w:date="2024-07-16T13:11:00Z">
        <w:r>
          <w:t>MF for delivering content from multiple sources</w:t>
        </w:r>
      </w:ins>
      <w:ins w:id="679" w:author="Cloud, Jason" w:date="2024-07-16T13:21:00Z">
        <w:r w:rsidR="008B617C">
          <w:t>/</w:t>
        </w:r>
      </w:ins>
      <w:ins w:id="680" w:author="Cloud, Jason" w:date="2024-07-16T13:11:00Z">
        <w:r>
          <w:t>CDNs requires that the content be encoded into mul</w:t>
        </w:r>
      </w:ins>
      <w:ins w:id="681" w:author="Cloud, Jason" w:date="2024-07-16T13:12:00Z">
        <w:r>
          <w:t>tiple coded representations (one per source</w:t>
        </w:r>
      </w:ins>
      <w:ins w:id="682" w:author="Cloud, Jason" w:date="2024-07-16T13:18:00Z">
        <w:r>
          <w:t>/CDN</w:t>
        </w:r>
      </w:ins>
      <w:ins w:id="683" w:author="Cloud, Jason" w:date="2024-07-16T13:12:00Z">
        <w:r>
          <w:t>). This requires the source content to be prepared</w:t>
        </w:r>
      </w:ins>
      <w:ins w:id="684" w:author="Cloud, Jason" w:date="2024-07-16T13:13:00Z">
        <w:r>
          <w:t xml:space="preserve"> (i.e., encoded within CMMF)</w:t>
        </w:r>
      </w:ins>
      <w:ins w:id="685" w:author="Cloud, Jason" w:date="2024-07-16T13:12:00Z">
        <w:r>
          <w:t xml:space="preserve"> </w:t>
        </w:r>
      </w:ins>
      <w:ins w:id="686" w:author="Cloud, Jason" w:date="2024-07-16T13:13:00Z">
        <w:r>
          <w:t xml:space="preserve">somewhere within the network prior to a client attempting to access it. </w:t>
        </w:r>
      </w:ins>
      <w:ins w:id="687" w:author="Cloud, Jason" w:date="2024-07-16T13:26:00Z">
        <w:r w:rsidR="008B617C">
          <w:t xml:space="preserve">Various options exist for where </w:t>
        </w:r>
      </w:ins>
      <w:ins w:id="688" w:author="Cloud, Jason" w:date="2024-07-16T13:27:00Z">
        <w:r w:rsidR="008B617C">
          <w:t>these encoding procedures take place.</w:t>
        </w:r>
      </w:ins>
      <w:ins w:id="689" w:author="Cloud, Jason" w:date="2024-07-16T17:29:00Z">
        <w:r w:rsidR="001B15EC">
          <w:t xml:space="preserve"> These options include:</w:t>
        </w:r>
      </w:ins>
    </w:p>
    <w:p w14:paraId="753229E7" w14:textId="257F4DE3" w:rsidR="006F198B" w:rsidRDefault="008F32E6" w:rsidP="008F32E6">
      <w:pPr>
        <w:pStyle w:val="B10"/>
        <w:rPr>
          <w:ins w:id="690" w:author="Cloud, Jason" w:date="2024-07-16T17:36:00Z"/>
        </w:rPr>
      </w:pPr>
      <w:ins w:id="691" w:author="Richard Bradbury (2024-07-23)" w:date="2024-07-23T10:02:00Z">
        <w:r>
          <w:t>1.</w:t>
        </w:r>
        <w:r>
          <w:tab/>
        </w:r>
      </w:ins>
      <w:ins w:id="692" w:author="Cloud, Jason" w:date="2024-07-16T14:00:00Z">
        <w:r w:rsidR="006F198B" w:rsidRPr="008F32E6">
          <w:rPr>
            <w:i/>
            <w:iCs/>
          </w:rPr>
          <w:t>5GMS</w:t>
        </w:r>
      </w:ins>
      <w:ins w:id="693" w:author="Richard Bradbury (2022-07-23)" w:date="2024-07-23T17:27:00Z">
        <w:r w:rsidR="00CB46BF">
          <w:rPr>
            <w:i/>
            <w:iCs/>
          </w:rPr>
          <w:t>d</w:t>
        </w:r>
      </w:ins>
      <w:ins w:id="694" w:author="Cloud, Jason" w:date="2024-07-16T14:00:00Z">
        <w:r w:rsidR="006F198B" w:rsidRPr="008F32E6">
          <w:rPr>
            <w:i/>
            <w:iCs/>
          </w:rPr>
          <w:t xml:space="preserve"> Application Provider.</w:t>
        </w:r>
        <w:r w:rsidR="006F198B" w:rsidRPr="008F32E6">
          <w:t xml:space="preserve"> In this option, </w:t>
        </w:r>
      </w:ins>
      <w:ins w:id="695" w:author="Cloud, Jason" w:date="2024-07-16T17:30:00Z">
        <w:r w:rsidR="001B15EC" w:rsidRPr="008F32E6">
          <w:t>it is the responsibility of the 5GMS Application P</w:t>
        </w:r>
      </w:ins>
      <w:ins w:id="696" w:author="Cloud, Jason" w:date="2024-07-16T17:31:00Z">
        <w:r w:rsidR="001B15EC" w:rsidRPr="008F32E6">
          <w:t>rovider</w:t>
        </w:r>
      </w:ins>
      <w:ins w:id="697" w:author="Cloud, Jason" w:date="2024-07-16T17:32:00Z">
        <w:r w:rsidR="001B15EC" w:rsidRPr="008F32E6">
          <w:t xml:space="preserve"> to</w:t>
        </w:r>
      </w:ins>
      <w:ins w:id="698" w:author="Cloud, Jason" w:date="2024-07-16T14:00:00Z">
        <w:r w:rsidR="006F198B" w:rsidRPr="008F32E6">
          <w:t xml:space="preserve"> encode and package source content within</w:t>
        </w:r>
      </w:ins>
      <w:ins w:id="699" w:author="Cloud, Jason" w:date="2024-07-16T17:30:00Z">
        <w:r w:rsidR="001B15EC" w:rsidRPr="008F32E6">
          <w:t xml:space="preserve"> </w:t>
        </w:r>
      </w:ins>
      <w:ins w:id="700" w:author="Cloud, Jason" w:date="2024-07-16T14:00:00Z">
        <w:r w:rsidR="006F198B" w:rsidRPr="008F32E6">
          <w:t>CMMF bitstream</w:t>
        </w:r>
      </w:ins>
      <w:ins w:id="701" w:author="Cloud, Jason" w:date="2024-07-16T17:30:00Z">
        <w:r w:rsidR="001B15EC" w:rsidRPr="008F32E6">
          <w:t>s</w:t>
        </w:r>
      </w:ins>
      <w:ins w:id="702" w:author="Cloud, Jason" w:date="2024-07-16T14:00:00Z">
        <w:r w:rsidR="006F198B" w:rsidRPr="008F32E6">
          <w:t>/object</w:t>
        </w:r>
      </w:ins>
      <w:ins w:id="703" w:author="Cloud, Jason" w:date="2024-07-16T17:30:00Z">
        <w:r w:rsidR="001B15EC" w:rsidRPr="008F32E6">
          <w:t>s</w:t>
        </w:r>
      </w:ins>
      <w:ins w:id="704" w:author="Cloud, Jason" w:date="2024-07-16T14:00:00Z">
        <w:r w:rsidR="006F198B" w:rsidRPr="008F32E6">
          <w:t xml:space="preserve"> prior </w:t>
        </w:r>
      </w:ins>
      <w:ins w:id="705" w:author="Cloud, Jason" w:date="2024-07-16T14:01:00Z">
        <w:r w:rsidR="006F198B" w:rsidRPr="008F32E6">
          <w:t xml:space="preserve">to delivery of that content </w:t>
        </w:r>
      </w:ins>
      <w:ins w:id="706" w:author="Richard Bradbury (2022-07-23)" w:date="2024-07-23T17:29:00Z">
        <w:r w:rsidR="00CB46BF">
          <w:t xml:space="preserve">separately </w:t>
        </w:r>
      </w:ins>
      <w:ins w:id="707" w:author="Cloud, Jason" w:date="2024-07-16T14:01:00Z">
        <w:r w:rsidR="006F198B" w:rsidRPr="008F32E6">
          <w:t xml:space="preserve">to </w:t>
        </w:r>
      </w:ins>
      <w:ins w:id="708" w:author="Cloud, Jason" w:date="2024-07-16T17:28:00Z">
        <w:r w:rsidR="001B15EC" w:rsidRPr="008F32E6">
          <w:t>each</w:t>
        </w:r>
      </w:ins>
      <w:ins w:id="709" w:author="Cloud, Jason" w:date="2024-07-16T14:01:00Z">
        <w:r w:rsidR="006F198B" w:rsidRPr="008F32E6">
          <w:t xml:space="preserve"> </w:t>
        </w:r>
        <w:r w:rsidR="006F198B" w:rsidRPr="008F32E6">
          <w:lastRenderedPageBreak/>
          <w:t>5GMS</w:t>
        </w:r>
      </w:ins>
      <w:ins w:id="710" w:author="Richard Bradbury (2022-07-23)" w:date="2024-07-23T17:28:00Z">
        <w:r w:rsidR="00CB46BF">
          <w:t>d</w:t>
        </w:r>
      </w:ins>
      <w:ins w:id="711" w:author="Richard Bradbury (2022-07-23)" w:date="2024-07-23T17:29:00Z">
        <w:r w:rsidR="00CB46BF">
          <w:t> </w:t>
        </w:r>
      </w:ins>
      <w:ins w:id="712" w:author="Cloud, Jason" w:date="2024-07-16T14:01:00Z">
        <w:r w:rsidR="006F198B" w:rsidRPr="008F32E6">
          <w:t xml:space="preserve">AS </w:t>
        </w:r>
      </w:ins>
      <w:ins w:id="713" w:author="Richard Bradbury (2022-07-23)" w:date="2024-07-23T17:29:00Z">
        <w:r w:rsidR="00CB46BF">
          <w:t xml:space="preserve">instance </w:t>
        </w:r>
      </w:ins>
      <w:ins w:id="714" w:author="Cloud, Jason" w:date="2024-07-16T14:01:00Z">
        <w:r w:rsidR="006F198B" w:rsidRPr="008F32E6">
          <w:t xml:space="preserve">via reference point </w:t>
        </w:r>
      </w:ins>
      <w:ins w:id="715" w:author="Cloud, Jason" w:date="2024-07-16T14:02:00Z">
        <w:r w:rsidR="006F198B" w:rsidRPr="008F32E6">
          <w:t xml:space="preserve">M2d </w:t>
        </w:r>
      </w:ins>
      <w:ins w:id="716" w:author="Cloud, Jason" w:date="2024-07-16T14:01:00Z">
        <w:r w:rsidR="006F198B" w:rsidRPr="008F32E6">
          <w:t xml:space="preserve">or </w:t>
        </w:r>
      </w:ins>
      <w:ins w:id="717" w:author="Richard Bradbury (2022-07-23)" w:date="2024-07-23T17:29:00Z">
        <w:r w:rsidR="00CB46BF">
          <w:t xml:space="preserve">to </w:t>
        </w:r>
      </w:ins>
      <w:ins w:id="718" w:author="Cloud, Jason" w:date="2024-07-16T17:28:00Z">
        <w:r w:rsidR="001B15EC" w:rsidRPr="008F32E6">
          <w:t xml:space="preserve">each </w:t>
        </w:r>
      </w:ins>
      <w:ins w:id="719" w:author="Cloud, Jason" w:date="2024-07-16T14:01:00Z">
        <w:r w:rsidR="006F198B" w:rsidRPr="008F32E6">
          <w:t>external</w:t>
        </w:r>
      </w:ins>
      <w:ins w:id="720" w:author="Cloud, Jason" w:date="2024-07-16T18:18:00Z">
        <w:r w:rsidR="00F42457">
          <w:t xml:space="preserve"> 5GMS</w:t>
        </w:r>
      </w:ins>
      <w:ins w:id="721" w:author="Richard Bradbury (2022-07-23)" w:date="2024-07-23T17:29:00Z">
        <w:r w:rsidR="00CB46BF">
          <w:t>d </w:t>
        </w:r>
      </w:ins>
      <w:ins w:id="722" w:author="Cloud, Jason" w:date="2024-07-16T18:18:00Z">
        <w:r w:rsidR="00F42457">
          <w:t>AS</w:t>
        </w:r>
      </w:ins>
      <w:ins w:id="723" w:author="Richard Bradbury (2022-07-23)" w:date="2024-07-23T17:29:00Z">
        <w:r w:rsidR="00CB46BF">
          <w:t xml:space="preserve"> instance</w:t>
        </w:r>
      </w:ins>
      <w:ins w:id="724" w:author="Cloud, Jason" w:date="2024-07-16T14:01:00Z">
        <w:r w:rsidR="006F198B" w:rsidRPr="008F32E6">
          <w:t>.</w:t>
        </w:r>
      </w:ins>
      <w:ins w:id="725" w:author="Cloud, Jason" w:date="2024-07-17T10:29:00Z">
        <w:r w:rsidR="000326D7">
          <w:t xml:space="preserve"> This is illustrated in </w:t>
        </w:r>
      </w:ins>
      <w:ins w:id="726" w:author="Richard Bradbury (2022-07-23)" w:date="2024-07-23T17:29:00Z">
        <w:r w:rsidR="00CB46BF">
          <w:t>f</w:t>
        </w:r>
      </w:ins>
      <w:ins w:id="727" w:author="Cloud, Jason" w:date="2024-07-17T10:29:00Z">
        <w:r w:rsidR="000326D7">
          <w:t>igures</w:t>
        </w:r>
      </w:ins>
      <w:ins w:id="728" w:author="Richard Bradbury (2022-07-23)" w:date="2024-07-23T17:29:00Z">
        <w:r w:rsidR="00CB46BF">
          <w:t> </w:t>
        </w:r>
      </w:ins>
      <w:ins w:id="729" w:author="Cloud, Jason" w:date="2024-07-17T10:29:00Z">
        <w:r w:rsidR="000326D7">
          <w:t>5.19.2.1</w:t>
        </w:r>
      </w:ins>
      <w:ins w:id="730" w:author="Cloud, Jason" w:date="2024-07-17T10:30:00Z">
        <w:r w:rsidR="000326D7">
          <w:t>-1 and</w:t>
        </w:r>
      </w:ins>
      <w:ins w:id="731" w:author="Richard Bradbury (2022-07-23)" w:date="2024-07-23T17:30:00Z">
        <w:r w:rsidR="00CB46BF">
          <w:t> </w:t>
        </w:r>
      </w:ins>
      <w:ins w:id="732" w:author="Cloud, Jason" w:date="2024-07-17T10:30:00Z">
        <w:r w:rsidR="000326D7">
          <w:t>5.19.2.2-1</w:t>
        </w:r>
      </w:ins>
      <w:ins w:id="733" w:author="Richard Bradbury (2022-07-23)" w:date="2024-07-23T17:30:00Z">
        <w:r w:rsidR="00CB46BF">
          <w:t xml:space="preserve"> above</w:t>
        </w:r>
      </w:ins>
      <w:ins w:id="734" w:author="Cloud, Jason" w:date="2024-07-17T10:30:00Z">
        <w:r w:rsidR="000326D7">
          <w:t>.</w:t>
        </w:r>
      </w:ins>
    </w:p>
    <w:p w14:paraId="0C848F60" w14:textId="450EF257" w:rsidR="00695D49" w:rsidRDefault="008F32E6" w:rsidP="008F32E6">
      <w:pPr>
        <w:pStyle w:val="B10"/>
        <w:rPr>
          <w:ins w:id="735" w:author="Cloud, Jason" w:date="2024-07-16T18:01:00Z"/>
        </w:rPr>
      </w:pPr>
      <w:ins w:id="736" w:author="Richard Bradbury (2024-07-23)" w:date="2024-07-23T10:02:00Z">
        <w:r>
          <w:t>2.</w:t>
        </w:r>
        <w:r>
          <w:tab/>
        </w:r>
      </w:ins>
      <w:ins w:id="737" w:author="Cloud, Jason" w:date="2024-07-16T18:01:00Z">
        <w:r w:rsidR="00695D49" w:rsidRPr="008F32E6">
          <w:rPr>
            <w:i/>
            <w:iCs/>
          </w:rPr>
          <w:t xml:space="preserve">Centralized </w:t>
        </w:r>
      </w:ins>
      <w:ins w:id="738" w:author="Cloud, Jason" w:date="2024-07-16T17:36:00Z">
        <w:r w:rsidR="001B15EC" w:rsidRPr="008F32E6">
          <w:rPr>
            <w:i/>
            <w:iCs/>
          </w:rPr>
          <w:t>5GMS</w:t>
        </w:r>
      </w:ins>
      <w:ins w:id="739" w:author="Richard Bradbury (2022-07-23)" w:date="2024-07-23T17:28:00Z">
        <w:r w:rsidR="00CB46BF">
          <w:rPr>
            <w:i/>
            <w:iCs/>
          </w:rPr>
          <w:t>d</w:t>
        </w:r>
      </w:ins>
      <w:ins w:id="740" w:author="Cloud, Jason" w:date="2024-07-16T17:36:00Z">
        <w:r w:rsidR="001B15EC" w:rsidRPr="008F32E6">
          <w:rPr>
            <w:i/>
            <w:iCs/>
          </w:rPr>
          <w:t xml:space="preserve"> </w:t>
        </w:r>
      </w:ins>
      <w:ins w:id="741" w:author="Cloud, Jason" w:date="2024-07-16T17:37:00Z">
        <w:del w:id="742" w:author="Richard Bradbury (2022-07-23)" w:date="2024-07-23T17:28:00Z">
          <w:r w:rsidR="001B15EC" w:rsidRPr="008F32E6" w:rsidDel="00CB46BF">
            <w:rPr>
              <w:i/>
              <w:iCs/>
            </w:rPr>
            <w:delText>Network Media Processing</w:delText>
          </w:r>
        </w:del>
      </w:ins>
      <w:ins w:id="743" w:author="Richard Bradbury (2022-07-23)" w:date="2024-07-23T17:28:00Z">
        <w:r w:rsidR="00CB46BF">
          <w:rPr>
            <w:i/>
            <w:iCs/>
          </w:rPr>
          <w:t>Content Preparation</w:t>
        </w:r>
      </w:ins>
      <w:ins w:id="744" w:author="Cloud, Jason" w:date="2024-07-16T17:37:00Z">
        <w:r w:rsidR="001B15EC">
          <w:t>. In this option</w:t>
        </w:r>
      </w:ins>
      <w:ins w:id="745" w:author="Cloud, Jason" w:date="2024-07-16T17:38:00Z">
        <w:r w:rsidR="001B15EC">
          <w:t>,</w:t>
        </w:r>
      </w:ins>
      <w:ins w:id="746" w:author="Cloud, Jason" w:date="2024-07-16T17:40:00Z">
        <w:r w:rsidR="00F300CF">
          <w:t xml:space="preserve"> a </w:t>
        </w:r>
      </w:ins>
      <w:ins w:id="747" w:author="Cloud, Jason" w:date="2024-07-16T18:01:00Z">
        <w:r w:rsidR="00695D49">
          <w:t xml:space="preserve">single, primary </w:t>
        </w:r>
      </w:ins>
      <w:ins w:id="748" w:author="Cloud, Jason" w:date="2024-07-16T17:40:00Z">
        <w:r w:rsidR="00F300CF">
          <w:t>5GMS</w:t>
        </w:r>
      </w:ins>
      <w:ins w:id="749" w:author="Richard Bradbury (2022-07-23)" w:date="2024-07-23T17:28:00Z">
        <w:r w:rsidR="00CB46BF">
          <w:t>d</w:t>
        </w:r>
      </w:ins>
      <w:ins w:id="750" w:author="Richard Bradbury (2022-07-23)" w:date="2024-07-23T17:29:00Z">
        <w:r w:rsidR="00CB46BF">
          <w:t> </w:t>
        </w:r>
      </w:ins>
      <w:ins w:id="751" w:author="Cloud, Jason" w:date="2024-07-16T17:40:00Z">
        <w:r w:rsidR="00F300CF">
          <w:t xml:space="preserve">AS </w:t>
        </w:r>
      </w:ins>
      <w:ins w:id="752" w:author="Richard Bradbury (2022-07-23)" w:date="2024-07-23T17:28:00Z">
        <w:r w:rsidR="00CB46BF">
          <w:t xml:space="preserve">instance </w:t>
        </w:r>
      </w:ins>
      <w:ins w:id="753" w:author="Cloud, Jason" w:date="2024-07-16T17:40:00Z">
        <w:r w:rsidR="00F300CF">
          <w:t xml:space="preserve">encodes and packages source content </w:t>
        </w:r>
        <w:del w:id="754" w:author="Richard Bradbury (2022-07-23)" w:date="2024-07-23T17:28:00Z">
          <w:r w:rsidR="00F300CF" w:rsidDel="00CB46BF">
            <w:delText>received over</w:delText>
          </w:r>
        </w:del>
      </w:ins>
      <w:ins w:id="755" w:author="Richard Bradbury (2022-07-23)" w:date="2024-07-23T17:30:00Z">
        <w:r w:rsidR="00CB46BF">
          <w:t xml:space="preserve">that has been </w:t>
        </w:r>
      </w:ins>
      <w:ins w:id="756" w:author="Richard Bradbury (2022-07-23)" w:date="2024-07-23T17:28:00Z">
        <w:r w:rsidR="00CB46BF">
          <w:t>ingested at</w:t>
        </w:r>
      </w:ins>
      <w:ins w:id="757" w:author="Cloud, Jason" w:date="2024-07-16T17:40:00Z">
        <w:r w:rsidR="00F300CF">
          <w:t xml:space="preserve"> reference point M2</w:t>
        </w:r>
      </w:ins>
      <w:ins w:id="758" w:author="Richard Bradbury (2022-07-23)" w:date="2024-07-23T17:30:00Z">
        <w:r w:rsidR="00CB46BF">
          <w:t>d</w:t>
        </w:r>
      </w:ins>
      <w:ins w:id="759" w:author="Cloud, Jason" w:date="2024-07-16T17:40:00Z">
        <w:r w:rsidR="00F300CF">
          <w:t xml:space="preserve"> </w:t>
        </w:r>
        <w:del w:id="760" w:author="Richard Bradbury (2022-07-23)" w:date="2024-07-23T17:31:00Z">
          <w:r w:rsidR="00F300CF" w:rsidDel="00CB46BF">
            <w:delText>within</w:delText>
          </w:r>
        </w:del>
      </w:ins>
      <w:ins w:id="761" w:author="Richard Bradbury (2022-07-23)" w:date="2024-07-23T17:31:00Z">
        <w:r w:rsidR="00CB46BF">
          <w:t>into</w:t>
        </w:r>
      </w:ins>
      <w:ins w:id="762" w:author="Cloud, Jason" w:date="2024-07-16T17:40:00Z">
        <w:r w:rsidR="00F300CF">
          <w:t xml:space="preserve"> CMMF bitstreams/objects</w:t>
        </w:r>
      </w:ins>
      <w:ins w:id="763" w:author="Cloud, Jason" w:date="2024-07-16T17:41:00Z">
        <w:r w:rsidR="00F300CF">
          <w:t xml:space="preserve"> according to a (yet to be defined) </w:t>
        </w:r>
      </w:ins>
      <w:ins w:id="764" w:author="Cloud, Jason" w:date="2024-07-16T17:44:00Z">
        <w:r w:rsidR="00F300CF">
          <w:t xml:space="preserve">configuration provided by </w:t>
        </w:r>
      </w:ins>
      <w:ins w:id="765" w:author="Cloud, Jason" w:date="2024-07-16T17:50:00Z">
        <w:r w:rsidR="003323A5">
          <w:t xml:space="preserve">a </w:t>
        </w:r>
      </w:ins>
      <w:ins w:id="766" w:author="Cloud, Jason" w:date="2024-07-16T17:41:00Z">
        <w:r w:rsidR="00F300CF">
          <w:t>Content Preparation Template</w:t>
        </w:r>
      </w:ins>
      <w:ins w:id="767" w:author="Cloud, Jason" w:date="2024-07-16T17:44:00Z">
        <w:r w:rsidR="00F300CF">
          <w:t>(s)</w:t>
        </w:r>
      </w:ins>
      <w:ins w:id="768" w:author="Cloud, Jason" w:date="2024-07-16T17:41:00Z">
        <w:r w:rsidR="00F300CF">
          <w:t>.</w:t>
        </w:r>
      </w:ins>
      <w:ins w:id="769" w:author="Cloud, Jason" w:date="2024-07-16T17:43:00Z">
        <w:r w:rsidR="00F300CF">
          <w:t xml:space="preserve"> The CMMF bitstreams/objects created </w:t>
        </w:r>
      </w:ins>
      <w:ins w:id="770" w:author="Cloud, Jason" w:date="2024-07-16T17:44:00Z">
        <w:r w:rsidR="00F300CF">
          <w:t xml:space="preserve">during </w:t>
        </w:r>
      </w:ins>
      <w:ins w:id="771" w:author="Cloud, Jason" w:date="2024-07-16T18:04:00Z">
        <w:r w:rsidR="00695D49">
          <w:t xml:space="preserve">this </w:t>
        </w:r>
      </w:ins>
      <w:ins w:id="772" w:author="Cloud, Jason" w:date="2024-07-16T17:51:00Z">
        <w:r w:rsidR="003323A5">
          <w:t>media processing task may be delivered directly to the 5GMS</w:t>
        </w:r>
      </w:ins>
      <w:ins w:id="773" w:author="Richard Bradbury (2022-07-23)" w:date="2024-07-23T17:31:00Z">
        <w:r w:rsidR="00CB46BF">
          <w:t>d</w:t>
        </w:r>
      </w:ins>
      <w:ins w:id="774" w:author="Cloud, Jason" w:date="2024-07-16T17:51:00Z">
        <w:r w:rsidR="003323A5">
          <w:t xml:space="preserve"> </w:t>
        </w:r>
      </w:ins>
      <w:ins w:id="775" w:author="Richard Bradbury (2022-07-23)" w:date="2024-07-23T17:31:00Z">
        <w:r w:rsidR="00CB46BF">
          <w:t>C</w:t>
        </w:r>
      </w:ins>
      <w:ins w:id="776" w:author="Cloud, Jason" w:date="2024-07-16T17:51:00Z">
        <w:r w:rsidR="003323A5">
          <w:t>lient (</w:t>
        </w:r>
        <w:del w:id="777" w:author="Richard Bradbury (2022-07-23)" w:date="2024-07-23T17:32:00Z">
          <w:r w:rsidR="003323A5" w:rsidDel="00CB46BF">
            <w:delText xml:space="preserve">e.g., </w:delText>
          </w:r>
        </w:del>
        <w:r w:rsidR="003323A5">
          <w:t>via reference point M4</w:t>
        </w:r>
      </w:ins>
      <w:ins w:id="778" w:author="Richard Bradbury (2022-07-23)" w:date="2024-07-23T17:31:00Z">
        <w:r w:rsidR="00CB46BF">
          <w:t>d</w:t>
        </w:r>
      </w:ins>
      <w:ins w:id="779" w:author="Cloud, Jason" w:date="2024-07-16T17:51:00Z">
        <w:r w:rsidR="003323A5">
          <w:t>)</w:t>
        </w:r>
      </w:ins>
      <w:ins w:id="780" w:author="Cloud, Jason" w:date="2024-07-16T17:52:00Z">
        <w:r w:rsidR="003323A5">
          <w:t xml:space="preserve">, delivered to </w:t>
        </w:r>
      </w:ins>
      <w:ins w:id="781" w:author="Cloud, Jason" w:date="2024-07-16T17:53:00Z">
        <w:r w:rsidR="003323A5">
          <w:t xml:space="preserve">another </w:t>
        </w:r>
      </w:ins>
      <w:ins w:id="782" w:author="Richard Bradbury (2022-07-23)" w:date="2024-07-23T17:34:00Z">
        <w:r w:rsidR="00CB46BF">
          <w:t xml:space="preserve">(secondary) </w:t>
        </w:r>
      </w:ins>
      <w:ins w:id="783" w:author="Cloud, Jason" w:date="2024-07-16T17:54:00Z">
        <w:r w:rsidR="003323A5">
          <w:t>5GMS</w:t>
        </w:r>
      </w:ins>
      <w:ins w:id="784" w:author="Richard Bradbury (2022-07-23)" w:date="2024-07-23T17:31:00Z">
        <w:r w:rsidR="00CB46BF">
          <w:t>d </w:t>
        </w:r>
      </w:ins>
      <w:ins w:id="785" w:author="Cloud, Jason" w:date="2024-07-16T17:54:00Z">
        <w:r w:rsidR="003323A5">
          <w:t>AS</w:t>
        </w:r>
      </w:ins>
      <w:ins w:id="786" w:author="Richard Bradbury (2022-07-23)" w:date="2024-07-23T17:31:00Z">
        <w:r w:rsidR="00CB46BF">
          <w:t xml:space="preserve"> instance</w:t>
        </w:r>
      </w:ins>
      <w:ins w:id="787" w:author="Cloud, Jason" w:date="2024-07-16T17:54:00Z">
        <w:r w:rsidR="003323A5">
          <w:t xml:space="preserve"> </w:t>
        </w:r>
      </w:ins>
      <w:ins w:id="788" w:author="Richard Bradbury (2022-07-23)" w:date="2024-07-23T17:32:00Z">
        <w:r w:rsidR="00CB46BF">
          <w:t>(</w:t>
        </w:r>
      </w:ins>
      <w:ins w:id="789" w:author="Cloud, Jason" w:date="2024-07-16T17:54:00Z">
        <w:r w:rsidR="003323A5">
          <w:t>via reference point M10</w:t>
        </w:r>
      </w:ins>
      <w:ins w:id="790" w:author="Richard Bradbury (2022-07-23)" w:date="2024-07-23T17:32:00Z">
        <w:r w:rsidR="00CB46BF">
          <w:t>)</w:t>
        </w:r>
      </w:ins>
      <w:ins w:id="791" w:author="Cloud, Jason" w:date="2024-07-16T17:54:00Z">
        <w:r w:rsidR="003323A5">
          <w:t xml:space="preserve">, </w:t>
        </w:r>
        <w:commentRangeStart w:id="792"/>
        <w:r w:rsidR="003323A5">
          <w:t>or delivered to an external</w:t>
        </w:r>
      </w:ins>
      <w:ins w:id="793" w:author="Cloud, Jason" w:date="2024-07-16T18:04:00Z">
        <w:r w:rsidR="00695D49">
          <w:t>, possibly untrusted,</w:t>
        </w:r>
      </w:ins>
      <w:ins w:id="794" w:author="Cloud, Jason" w:date="2024-07-16T17:54:00Z">
        <w:r w:rsidR="003323A5">
          <w:t xml:space="preserve"> Application Server</w:t>
        </w:r>
      </w:ins>
      <w:commentRangeEnd w:id="792"/>
      <w:r w:rsidR="00CB46BF">
        <w:rPr>
          <w:rStyle w:val="CommentReference"/>
        </w:rPr>
        <w:commentReference w:id="792"/>
      </w:r>
      <w:ins w:id="795" w:author="Cloud, Jason" w:date="2024-07-17T09:03:00Z">
        <w:r w:rsidR="001F4E3C">
          <w:t>. These CMMF bitstreams/objects may then</w:t>
        </w:r>
      </w:ins>
      <w:ins w:id="796" w:author="Cloud, Jason" w:date="2024-07-16T17:56:00Z">
        <w:r w:rsidR="003323A5">
          <w:t xml:space="preserve"> be cached and/or forwarded onward</w:t>
        </w:r>
      </w:ins>
      <w:ins w:id="797" w:author="Cloud, Jason" w:date="2024-07-16T17:54:00Z">
        <w:r w:rsidR="003323A5">
          <w:t>.</w:t>
        </w:r>
      </w:ins>
      <w:ins w:id="798" w:author="Cloud, Jason" w:date="2024-07-16T17:57:00Z">
        <w:r w:rsidR="003323A5">
          <w:t xml:space="preserve"> </w:t>
        </w:r>
      </w:ins>
      <w:ins w:id="799" w:author="Cloud, Jason" w:date="2024-07-16T18:02:00Z">
        <w:r w:rsidR="00695D49">
          <w:t>This primary 5GMS</w:t>
        </w:r>
      </w:ins>
      <w:ins w:id="800" w:author="Richard Bradbury (2022-07-23)" w:date="2024-07-23T17:32:00Z">
        <w:r w:rsidR="00CB46BF">
          <w:t>d </w:t>
        </w:r>
      </w:ins>
      <w:ins w:id="801" w:author="Cloud, Jason" w:date="2024-07-16T18:02:00Z">
        <w:r w:rsidR="00695D49">
          <w:t xml:space="preserve">AS </w:t>
        </w:r>
      </w:ins>
      <w:ins w:id="802" w:author="Richard Bradbury (2022-07-23)" w:date="2024-07-23T17:32:00Z">
        <w:r w:rsidR="00CB46BF">
          <w:t xml:space="preserve">instance </w:t>
        </w:r>
      </w:ins>
      <w:ins w:id="803" w:author="Cloud, Jason" w:date="2024-07-16T18:02:00Z">
        <w:r w:rsidR="00695D49">
          <w:t xml:space="preserve">is responsible for creation of all CMMF </w:t>
        </w:r>
      </w:ins>
      <w:ins w:id="804" w:author="Cloud, Jason" w:date="2024-07-16T18:03:00Z">
        <w:r w:rsidR="00695D49">
          <w:t xml:space="preserve">encoded </w:t>
        </w:r>
      </w:ins>
      <w:ins w:id="805" w:author="Cloud, Jason" w:date="2024-07-16T18:02:00Z">
        <w:r w:rsidR="00695D49">
          <w:t xml:space="preserve">representations </w:t>
        </w:r>
      </w:ins>
      <w:ins w:id="806" w:author="Cloud, Jason" w:date="2024-07-16T18:03:00Z">
        <w:r w:rsidR="00695D49">
          <w:t>used to deliver content from multiple sources.</w:t>
        </w:r>
      </w:ins>
      <w:ins w:id="807" w:author="Cloud, Jason" w:date="2024-07-17T10:47:00Z">
        <w:r w:rsidR="00CD0D5D">
          <w:t xml:space="preserve"> This is illustrated in </w:t>
        </w:r>
      </w:ins>
      <w:ins w:id="808" w:author="Richard Bradbury (2022-07-23)" w:date="2024-07-23T17:33:00Z">
        <w:r w:rsidR="00CB46BF">
          <w:t>f</w:t>
        </w:r>
      </w:ins>
      <w:ins w:id="809" w:author="Cloud, Jason" w:date="2024-07-17T10:47:00Z">
        <w:r w:rsidR="00CD0D5D">
          <w:t>igure</w:t>
        </w:r>
      </w:ins>
      <w:ins w:id="810" w:author="Richard Bradbury (2022-07-23)" w:date="2024-07-23T17:33:00Z">
        <w:r w:rsidR="00CB46BF">
          <w:t> </w:t>
        </w:r>
      </w:ins>
      <w:ins w:id="811" w:author="Cloud, Jason" w:date="2024-07-17T10:48:00Z">
        <w:r w:rsidR="00CD0D5D">
          <w:t>5.19.6.3.1-1 below.</w:t>
        </w:r>
      </w:ins>
      <w:ins w:id="812" w:author="Richard Bradbury (2022-07-23)" w:date="2024-07-23T17:34:00Z">
        <w:r w:rsidR="00CB46BF">
          <w:t xml:space="preserve"> The secondary 5G</w:t>
        </w:r>
      </w:ins>
      <w:ins w:id="813" w:author="Richard Bradbury (2022-07-23)" w:date="2024-07-23T17:35:00Z">
        <w:r w:rsidR="00CB46BF">
          <w:t>MSd AS instances may be deployed either in the Trusted DN, in an Edge DN or in an External DN.</w:t>
        </w:r>
      </w:ins>
    </w:p>
    <w:p w14:paraId="7CB55E33" w14:textId="5E0E6608" w:rsidR="003323A5" w:rsidRDefault="008F32E6" w:rsidP="008F32E6">
      <w:pPr>
        <w:pStyle w:val="B10"/>
        <w:rPr>
          <w:ins w:id="814" w:author="Cloud, Jason" w:date="2024-07-17T10:56:00Z"/>
        </w:rPr>
      </w:pPr>
      <w:ins w:id="815" w:author="Richard Bradbury (2024-07-23)" w:date="2024-07-23T10:02:00Z">
        <w:r>
          <w:t>3.</w:t>
        </w:r>
        <w:r>
          <w:tab/>
        </w:r>
      </w:ins>
      <w:ins w:id="816" w:author="Cloud, Jason" w:date="2024-07-16T18:04:00Z">
        <w:r w:rsidR="00695D49" w:rsidRPr="008F32E6">
          <w:rPr>
            <w:i/>
            <w:iCs/>
          </w:rPr>
          <w:t>Decentralized 5GMS Network Me</w:t>
        </w:r>
      </w:ins>
      <w:ins w:id="817" w:author="Cloud, Jason" w:date="2024-07-16T18:05:00Z">
        <w:r w:rsidR="00695D49" w:rsidRPr="008F32E6">
          <w:rPr>
            <w:i/>
            <w:iCs/>
          </w:rPr>
          <w:t>dia Processing.</w:t>
        </w:r>
        <w:r w:rsidR="00695D49">
          <w:t xml:space="preserve"> </w:t>
        </w:r>
      </w:ins>
      <w:ins w:id="818" w:author="Cloud, Jason" w:date="2024-07-16T17:57:00Z">
        <w:r w:rsidR="003323A5">
          <w:t>The possibility also exists to distribute th</w:t>
        </w:r>
      </w:ins>
      <w:ins w:id="819" w:author="Cloud, Jason" w:date="2024-07-16T17:59:00Z">
        <w:r w:rsidR="00695D49">
          <w:t>e CMMF media processing across 5GMS</w:t>
        </w:r>
      </w:ins>
      <w:ins w:id="820" w:author="Richard Bradbury (2022-07-23)" w:date="2024-07-23T17:37:00Z">
        <w:r w:rsidR="009A6289">
          <w:t>d</w:t>
        </w:r>
      </w:ins>
      <w:ins w:id="821" w:author="Cloud, Jason" w:date="2024-07-16T17:59:00Z">
        <w:r w:rsidR="00695D49">
          <w:t xml:space="preserve"> Application Servers such that each 5GMS</w:t>
        </w:r>
      </w:ins>
      <w:ins w:id="822" w:author="Richard Bradbury (2022-07-23)" w:date="2024-07-23T17:37:00Z">
        <w:r w:rsidR="009A6289">
          <w:t>d</w:t>
        </w:r>
      </w:ins>
      <w:ins w:id="823" w:author="Cloud, Jason" w:date="2024-07-16T17:59:00Z">
        <w:r w:rsidR="00695D49">
          <w:t xml:space="preserve"> AS </w:t>
        </w:r>
      </w:ins>
      <w:ins w:id="824" w:author="Richard Bradbury (2022-07-23)" w:date="2024-07-23T17:37:00Z">
        <w:r w:rsidR="009A6289">
          <w:t xml:space="preserve">instance </w:t>
        </w:r>
      </w:ins>
      <w:ins w:id="825" w:author="Cloud, Jason" w:date="2024-07-16T17:59:00Z">
        <w:r w:rsidR="00695D49">
          <w:t>is only respons</w:t>
        </w:r>
      </w:ins>
      <w:ins w:id="826" w:author="Cloud, Jason" w:date="2024-07-16T18:00:00Z">
        <w:r w:rsidR="00695D49">
          <w:t xml:space="preserve">ible for creation of a single </w:t>
        </w:r>
      </w:ins>
      <w:ins w:id="827" w:author="Cloud, Jason" w:date="2024-07-16T18:05:00Z">
        <w:r w:rsidR="00695D49">
          <w:t xml:space="preserve">CMMF representation for which it intends to cache and/or deliver to </w:t>
        </w:r>
      </w:ins>
      <w:ins w:id="828" w:author="Cloud, Jason" w:date="2024-07-16T18:06:00Z">
        <w:r w:rsidR="00695D49">
          <w:t>a 5GMS</w:t>
        </w:r>
      </w:ins>
      <w:ins w:id="829" w:author="Richard Bradbury (2022-07-23)" w:date="2024-07-23T17:37:00Z">
        <w:r w:rsidR="009A6289">
          <w:t>d</w:t>
        </w:r>
      </w:ins>
      <w:ins w:id="830" w:author="Cloud, Jason" w:date="2024-07-16T18:06:00Z">
        <w:r w:rsidR="00695D49">
          <w:t xml:space="preserve"> Client via reference point M4</w:t>
        </w:r>
      </w:ins>
      <w:ins w:id="831" w:author="Richard Bradbury (2022-07-23)" w:date="2024-07-23T17:37:00Z">
        <w:r w:rsidR="009A6289">
          <w:t>d</w:t>
        </w:r>
      </w:ins>
      <w:ins w:id="832" w:author="Cloud, Jason" w:date="2024-07-16T18:06:00Z">
        <w:r w:rsidR="00695D49">
          <w:t xml:space="preserve">. In this option, </w:t>
        </w:r>
      </w:ins>
      <w:ins w:id="833" w:author="Cloud, Jason" w:date="2024-07-16T18:07:00Z">
        <w:r w:rsidR="00695D49">
          <w:t>each 5GMS</w:t>
        </w:r>
      </w:ins>
      <w:ins w:id="834" w:author="Richard Bradbury (2022-07-23)" w:date="2024-07-23T17:37:00Z">
        <w:r w:rsidR="009A6289">
          <w:t>d </w:t>
        </w:r>
      </w:ins>
      <w:ins w:id="835" w:author="Cloud, Jason" w:date="2024-07-16T18:07:00Z">
        <w:r w:rsidR="00695D49">
          <w:t xml:space="preserve">AS </w:t>
        </w:r>
      </w:ins>
      <w:ins w:id="836" w:author="Richard Bradbury (2022-07-23)" w:date="2024-07-23T17:37:00Z">
        <w:r w:rsidR="009A6289">
          <w:t xml:space="preserve">instance </w:t>
        </w:r>
      </w:ins>
      <w:ins w:id="837" w:author="Cloud, Jason" w:date="2024-07-16T18:11:00Z">
        <w:r w:rsidR="00F42457">
          <w:t>provisioned</w:t>
        </w:r>
      </w:ins>
      <w:ins w:id="838" w:author="Cloud, Jason" w:date="2024-07-16T18:07:00Z">
        <w:r w:rsidR="00695D49">
          <w:t xml:space="preserve"> </w:t>
        </w:r>
        <w:del w:id="839" w:author="Richard Bradbury (2022-07-23)" w:date="2024-07-23T17:38:00Z">
          <w:r w:rsidR="00695D49" w:rsidDel="009A6289">
            <w:delText>by</w:delText>
          </w:r>
        </w:del>
      </w:ins>
      <w:ins w:id="840" w:author="Richard Bradbury (2022-07-23)" w:date="2024-07-23T17:38:00Z">
        <w:r w:rsidR="009A6289">
          <w:t>with</w:t>
        </w:r>
      </w:ins>
      <w:ins w:id="841" w:author="Cloud, Jason" w:date="2024-07-16T18:07:00Z">
        <w:r w:rsidR="00695D49">
          <w:t xml:space="preserve"> </w:t>
        </w:r>
      </w:ins>
      <w:ins w:id="842" w:author="Cloud, Jason" w:date="2024-07-16T18:09:00Z">
        <w:r w:rsidR="00F42457">
          <w:t>the</w:t>
        </w:r>
      </w:ins>
      <w:ins w:id="843" w:author="Cloud, Jason" w:date="2024-07-16T18:07:00Z">
        <w:r w:rsidR="00695D49">
          <w:t xml:space="preserve"> Content Preparation Template</w:t>
        </w:r>
      </w:ins>
      <w:ins w:id="844" w:author="Cloud, Jason" w:date="2024-07-16T18:11:00Z">
        <w:r w:rsidR="00F42457">
          <w:t xml:space="preserve"> may receive original source content or CMMF</w:t>
        </w:r>
      </w:ins>
      <w:ins w:id="845" w:author="Richard Bradbury (2022-07-23)" w:date="2024-07-23T17:38:00Z">
        <w:r w:rsidR="009A6289">
          <w:t>-</w:t>
        </w:r>
      </w:ins>
      <w:ins w:id="846" w:author="Cloud, Jason" w:date="2024-07-16T18:11:00Z">
        <w:r w:rsidR="00F42457">
          <w:t xml:space="preserve">encoded content from </w:t>
        </w:r>
      </w:ins>
      <w:ins w:id="847" w:author="Cloud, Jason" w:date="2024-07-16T18:12:00Z">
        <w:r w:rsidR="00F42457">
          <w:t>either the 5GMS</w:t>
        </w:r>
      </w:ins>
      <w:ins w:id="848" w:author="Richard Bradbury (2022-07-23)" w:date="2024-07-23T17:38:00Z">
        <w:r w:rsidR="009A6289">
          <w:t>d</w:t>
        </w:r>
      </w:ins>
      <w:ins w:id="849" w:author="Cloud, Jason" w:date="2024-07-16T18:12:00Z">
        <w:r w:rsidR="00F42457">
          <w:t xml:space="preserve"> Application Provider </w:t>
        </w:r>
      </w:ins>
      <w:ins w:id="850" w:author="Richard Bradbury (2022-07-23)" w:date="2024-07-23T17:38:00Z">
        <w:r w:rsidR="009A6289">
          <w:t xml:space="preserve">at reference point M2d </w:t>
        </w:r>
      </w:ins>
      <w:commentRangeStart w:id="851"/>
      <w:ins w:id="852" w:author="Cloud, Jason" w:date="2024-07-16T18:12:00Z">
        <w:r w:rsidR="00F42457">
          <w:t xml:space="preserve">or </w:t>
        </w:r>
      </w:ins>
      <w:ins w:id="853" w:author="Richard Bradbury (2022-07-23)" w:date="2024-07-23T17:38:00Z">
        <w:r w:rsidR="009A6289">
          <w:t xml:space="preserve">from </w:t>
        </w:r>
      </w:ins>
      <w:ins w:id="854" w:author="Cloud, Jason" w:date="2024-07-16T18:12:00Z">
        <w:r w:rsidR="00F42457">
          <w:t>another 5GMS</w:t>
        </w:r>
      </w:ins>
      <w:ins w:id="855" w:author="Richard Bradbury (2022-07-23)" w:date="2024-07-23T17:38:00Z">
        <w:r w:rsidR="009A6289">
          <w:t>d </w:t>
        </w:r>
      </w:ins>
      <w:ins w:id="856" w:author="Cloud, Jason" w:date="2024-07-16T18:12:00Z">
        <w:r w:rsidR="00F42457">
          <w:t>AS</w:t>
        </w:r>
      </w:ins>
      <w:ins w:id="857" w:author="Richard Bradbury (2022-07-23)" w:date="2024-07-23T17:38:00Z">
        <w:r w:rsidR="009A6289">
          <w:t xml:space="preserve"> instance at reference point M10</w:t>
        </w:r>
      </w:ins>
      <w:ins w:id="858" w:author="Richard Bradbury (2022-07-23)" w:date="2024-07-23T17:39:00Z">
        <w:r w:rsidR="009A6289">
          <w:t>d</w:t>
        </w:r>
        <w:commentRangeEnd w:id="851"/>
        <w:r w:rsidR="009A6289">
          <w:rPr>
            <w:rStyle w:val="CommentReference"/>
          </w:rPr>
          <w:commentReference w:id="851"/>
        </w:r>
      </w:ins>
      <w:ins w:id="859" w:author="Richard Bradbury (2022-07-23)" w:date="2024-07-23T17:38:00Z">
        <w:r w:rsidR="009A6289">
          <w:t>.</w:t>
        </w:r>
      </w:ins>
      <w:ins w:id="860" w:author="Cloud, Jason" w:date="2024-07-16T18:13:00Z">
        <w:r w:rsidR="00F42457">
          <w:t xml:space="preserve"> This received content is then</w:t>
        </w:r>
      </w:ins>
      <w:ins w:id="861" w:author="Cloud, Jason" w:date="2024-07-16T18:12:00Z">
        <w:r w:rsidR="00F42457">
          <w:t xml:space="preserve"> process</w:t>
        </w:r>
      </w:ins>
      <w:ins w:id="862" w:author="Cloud, Jason" w:date="2024-07-16T18:13:00Z">
        <w:r w:rsidR="00F42457">
          <w:t>ed</w:t>
        </w:r>
      </w:ins>
      <w:ins w:id="863" w:author="Cloud, Jason" w:date="2024-07-16T18:14:00Z">
        <w:r w:rsidR="00F42457">
          <w:t xml:space="preserve"> </w:t>
        </w:r>
      </w:ins>
      <w:ins w:id="864" w:author="Cloud, Jason" w:date="2024-07-16T18:12:00Z">
        <w:r w:rsidR="00F42457">
          <w:t>to create a new, uni</w:t>
        </w:r>
      </w:ins>
      <w:ins w:id="865" w:author="Cloud, Jason" w:date="2024-07-16T18:13:00Z">
        <w:r w:rsidR="00F42457">
          <w:t>que CMMF</w:t>
        </w:r>
      </w:ins>
      <w:ins w:id="866" w:author="Richard Bradbury (2022-07-23)" w:date="2024-07-23T17:39:00Z">
        <w:r w:rsidR="009A6289">
          <w:t>-</w:t>
        </w:r>
      </w:ins>
      <w:ins w:id="867" w:author="Cloud, Jason" w:date="2024-07-16T18:13:00Z">
        <w:r w:rsidR="00F42457">
          <w:t>encoded representatio</w:t>
        </w:r>
      </w:ins>
      <w:ins w:id="868" w:author="Cloud, Jason" w:date="2024-07-16T18:14:00Z">
        <w:r w:rsidR="00F42457">
          <w:t>n which can be used in conjunction with others during a multi-source download.</w:t>
        </w:r>
      </w:ins>
      <w:ins w:id="869" w:author="Cloud, Jason" w:date="2024-07-16T18:15:00Z">
        <w:r w:rsidR="00F42457">
          <w:t xml:space="preserve"> Similarly, an external</w:t>
        </w:r>
      </w:ins>
      <w:ins w:id="870" w:author="Richard Bradbury (2022-07-23)" w:date="2024-07-23T17:42:00Z">
        <w:r w:rsidR="009A6289">
          <w:t>ly deployed</w:t>
        </w:r>
      </w:ins>
      <w:ins w:id="871" w:author="Cloud, Jason" w:date="2024-07-16T18:15:00Z">
        <w:r w:rsidR="00F42457">
          <w:t>, possibly untrusted</w:t>
        </w:r>
      </w:ins>
      <w:ins w:id="872" w:author="Cloud, Jason" w:date="2024-07-16T18:16:00Z">
        <w:r w:rsidR="00F42457">
          <w:t xml:space="preserve">, Application Server may be configured </w:t>
        </w:r>
      </w:ins>
      <w:ins w:id="873" w:author="Cloud, Jason" w:date="2024-07-16T18:20:00Z">
        <w:r w:rsidR="00D15923">
          <w:t>by the 5GMS</w:t>
        </w:r>
      </w:ins>
      <w:ins w:id="874" w:author="Richard Bradbury (2022-07-23)" w:date="2024-07-23T17:39:00Z">
        <w:r w:rsidR="009A6289">
          <w:t>d</w:t>
        </w:r>
      </w:ins>
      <w:ins w:id="875" w:author="Cloud, Jason" w:date="2024-07-16T18:20:00Z">
        <w:r w:rsidR="00D15923">
          <w:t xml:space="preserve"> Application Provider </w:t>
        </w:r>
      </w:ins>
      <w:ins w:id="876" w:author="Richard Bradbury (2022-07-23)" w:date="2024-07-23T17:42:00Z">
        <w:r w:rsidR="009A6289">
          <w:t xml:space="preserve">(by private means) </w:t>
        </w:r>
      </w:ins>
      <w:ins w:id="877" w:author="Cloud, Jason" w:date="2024-07-16T18:16:00Z">
        <w:r w:rsidR="00F42457">
          <w:t xml:space="preserve">to perform a similar media processing task to create </w:t>
        </w:r>
      </w:ins>
      <w:ins w:id="878" w:author="Cloud, Jason" w:date="2024-07-16T18:17:00Z">
        <w:r w:rsidR="00F42457">
          <w:t>its own CMMF</w:t>
        </w:r>
      </w:ins>
      <w:ins w:id="879" w:author="Richard Bradbury (2022-07-23)" w:date="2024-07-23T17:41:00Z">
        <w:r w:rsidR="009A6289">
          <w:t>-</w:t>
        </w:r>
      </w:ins>
      <w:ins w:id="880" w:author="Cloud, Jason" w:date="2024-07-16T18:17:00Z">
        <w:r w:rsidR="00F42457">
          <w:t>encoded representation.</w:t>
        </w:r>
      </w:ins>
      <w:ins w:id="881" w:author="Cloud, Jason" w:date="2024-07-17T10:56:00Z">
        <w:r w:rsidR="007D6B36">
          <w:t xml:space="preserve"> This is illustrated in Figure 5.19.6.3.1-2 below.</w:t>
        </w:r>
      </w:ins>
    </w:p>
    <w:p w14:paraId="33C61230" w14:textId="4CF72F61" w:rsidR="007D6B36" w:rsidRPr="007D6B36" w:rsidRDefault="007D6B36" w:rsidP="008F32E6">
      <w:pPr>
        <w:rPr>
          <w:ins w:id="882" w:author="Cloud, Jason" w:date="2024-07-17T10:44:00Z"/>
        </w:rPr>
      </w:pPr>
      <w:ins w:id="883" w:author="Cloud, Jason" w:date="2024-07-17T10:57:00Z">
        <w:r>
          <w:t xml:space="preserve">A combination of options </w:t>
        </w:r>
      </w:ins>
      <w:ins w:id="884" w:author="Cloud, Jason" w:date="2024-07-17T10:58:00Z">
        <w:r>
          <w:t xml:space="preserve">1-3 is </w:t>
        </w:r>
      </w:ins>
      <w:ins w:id="885" w:author="Cloud, Jason" w:date="2024-07-17T10:59:00Z">
        <w:r>
          <w:t xml:space="preserve">also </w:t>
        </w:r>
      </w:ins>
      <w:ins w:id="886" w:author="Cloud, Jason" w:date="2024-07-17T10:58:00Z">
        <w:r>
          <w:t xml:space="preserve">possible where some aspect of all three exist within </w:t>
        </w:r>
      </w:ins>
      <w:ins w:id="887" w:author="Cloud, Jason" w:date="2024-07-17T11:00:00Z">
        <w:r>
          <w:t>a</w:t>
        </w:r>
      </w:ins>
      <w:ins w:id="888" w:author="Cloud, Jason" w:date="2024-07-17T10:58:00Z">
        <w:r>
          <w:t xml:space="preserve"> physical realizati</w:t>
        </w:r>
      </w:ins>
      <w:ins w:id="889" w:author="Cloud, Jason" w:date="2024-07-17T10:59:00Z">
        <w:r>
          <w:t>on of the network.</w:t>
        </w:r>
      </w:ins>
    </w:p>
    <w:p w14:paraId="6A6DECCE" w14:textId="701D2215" w:rsidR="00CD0D5D" w:rsidRDefault="00CD0D5D" w:rsidP="00CB46BF">
      <w:pPr>
        <w:keepNext/>
        <w:jc w:val="center"/>
        <w:rPr>
          <w:ins w:id="890" w:author="Cloud, Jason" w:date="2024-07-17T10:45:00Z"/>
        </w:rPr>
      </w:pPr>
      <w:ins w:id="891" w:author="Cloud, Jason" w:date="2024-07-17T10:45:00Z">
        <w:r>
          <w:rPr>
            <w:noProof/>
            <w:lang w:val="en-US" w:eastAsia="zh-CN"/>
          </w:rPr>
          <w:drawing>
            <wp:inline distT="0" distB="0" distL="0" distR="0" wp14:anchorId="2559C1A4" wp14:editId="73264B13">
              <wp:extent cx="5843132" cy="3219450"/>
              <wp:effectExtent l="0" t="0" r="5715" b="0"/>
              <wp:docPr id="942730691"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730691" name="Picture 1" descr="A diagram of a compu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05640" cy="3253891"/>
                      </a:xfrm>
                      <a:prstGeom prst="rect">
                        <a:avLst/>
                      </a:prstGeom>
                    </pic:spPr>
                  </pic:pic>
                </a:graphicData>
              </a:graphic>
            </wp:inline>
          </w:drawing>
        </w:r>
      </w:ins>
    </w:p>
    <w:p w14:paraId="5C855178" w14:textId="37ED0887" w:rsidR="00CD0D5D" w:rsidRDefault="00CD0D5D">
      <w:pPr>
        <w:pStyle w:val="TF"/>
        <w:rPr>
          <w:ins w:id="892" w:author="Cloud, Jason" w:date="2024-07-17T10:48:00Z"/>
        </w:rPr>
        <w:pPrChange w:id="893" w:author="Richard Bradbury (2022-07-23)" w:date="2024-07-23T17:19:00Z">
          <w:pPr>
            <w:pStyle w:val="Caption"/>
          </w:pPr>
        </w:pPrChange>
      </w:pPr>
      <w:ins w:id="894" w:author="Cloud, Jason" w:date="2024-07-17T10:45:00Z">
        <w:r>
          <w:t>Figure</w:t>
        </w:r>
      </w:ins>
      <w:ins w:id="895" w:author="Cloud, Jason" w:date="2024-07-17T10:46:00Z">
        <w:r>
          <w:t xml:space="preserve"> 5.19.6.3.1-1: Option #2 for deploying CMMF within </w:t>
        </w:r>
      </w:ins>
      <w:ins w:id="896" w:author="Cloud, Jason" w:date="2024-07-17T10:47:00Z">
        <w:r>
          <w:t>5GMS</w:t>
        </w:r>
      </w:ins>
      <w:ins w:id="897" w:author="Richard Bradbury (2022-07-23)" w:date="2024-07-23T17:36:00Z">
        <w:r w:rsidR="00CB46BF">
          <w:br/>
        </w:r>
      </w:ins>
      <w:ins w:id="898" w:author="Cloud, Jason" w:date="2024-07-17T10:47:00Z">
        <w:r>
          <w:t>where a single, primary 5GMS</w:t>
        </w:r>
      </w:ins>
      <w:ins w:id="899" w:author="Richard Bradbury (2022-07-23)" w:date="2024-07-23T17:36:00Z">
        <w:r w:rsidR="00CB46BF">
          <w:t>d </w:t>
        </w:r>
      </w:ins>
      <w:ins w:id="900" w:author="Cloud, Jason" w:date="2024-07-17T10:47:00Z">
        <w:r>
          <w:t>AS performs all CMMF content preparation.</w:t>
        </w:r>
      </w:ins>
    </w:p>
    <w:p w14:paraId="1ED8689F" w14:textId="6FA24D6B" w:rsidR="007D6B36" w:rsidRDefault="007D6B36" w:rsidP="00CB46BF">
      <w:pPr>
        <w:keepNext/>
        <w:jc w:val="center"/>
        <w:rPr>
          <w:ins w:id="901" w:author="Cloud, Jason" w:date="2024-07-17T10:55:00Z"/>
        </w:rPr>
      </w:pPr>
      <w:commentRangeStart w:id="902"/>
      <w:ins w:id="903" w:author="Cloud, Jason" w:date="2024-07-17T10:55:00Z">
        <w:r>
          <w:rPr>
            <w:noProof/>
            <w:lang w:val="en-US" w:eastAsia="zh-CN"/>
          </w:rPr>
          <w:lastRenderedPageBreak/>
          <w:drawing>
            <wp:inline distT="0" distB="0" distL="0" distR="0" wp14:anchorId="46EEF1D6" wp14:editId="48DD05BD">
              <wp:extent cx="5274000" cy="3679200"/>
              <wp:effectExtent l="0" t="0" r="3175" b="0"/>
              <wp:docPr id="219761482" name="Picture 2"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761482" name="Picture 2" descr="A diagram of a computer syste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274000" cy="3679200"/>
                      </a:xfrm>
                      <a:prstGeom prst="rect">
                        <a:avLst/>
                      </a:prstGeom>
                    </pic:spPr>
                  </pic:pic>
                </a:graphicData>
              </a:graphic>
            </wp:inline>
          </w:drawing>
        </w:r>
      </w:ins>
      <w:commentRangeEnd w:id="902"/>
      <w:r w:rsidR="009A6289">
        <w:rPr>
          <w:rStyle w:val="CommentReference"/>
        </w:rPr>
        <w:commentReference w:id="902"/>
      </w:r>
    </w:p>
    <w:p w14:paraId="02B6F52F" w14:textId="40144CFC" w:rsidR="00CD0D5D" w:rsidRPr="00CD0D5D" w:rsidRDefault="007D6B36">
      <w:pPr>
        <w:pStyle w:val="TF"/>
        <w:rPr>
          <w:ins w:id="904" w:author="Cloud, Jason" w:date="2024-07-16T17:49:00Z"/>
        </w:rPr>
        <w:pPrChange w:id="905" w:author="Richard Bradbury (2022-07-23)" w:date="2024-07-23T17:20:00Z">
          <w:pPr>
            <w:pStyle w:val="Caption"/>
          </w:pPr>
        </w:pPrChange>
      </w:pPr>
      <w:ins w:id="906" w:author="Cloud, Jason" w:date="2024-07-17T10:55:00Z">
        <w:r>
          <w:t>Figure 5.19.6.3.1-2: Option #</w:t>
        </w:r>
      </w:ins>
      <w:ins w:id="907" w:author="Cloud, Jason" w:date="2024-07-17T16:55:00Z">
        <w:r w:rsidR="00F8376A">
          <w:t>3</w:t>
        </w:r>
      </w:ins>
      <w:ins w:id="908" w:author="Cloud, Jason" w:date="2024-07-17T10:55:00Z">
        <w:r>
          <w:t xml:space="preserve"> for deploying CMMF wit</w:t>
        </w:r>
      </w:ins>
      <w:ins w:id="909" w:author="Cloud, Jason" w:date="2024-07-17T10:56:00Z">
        <w:r>
          <w:t>hin 5G</w:t>
        </w:r>
        <w:del w:id="910" w:author="Richard Bradbury (2022-07-23)" w:date="2024-07-23T17:36:00Z">
          <w:r w:rsidDel="00CB46BF">
            <w:delText>H</w:delText>
          </w:r>
        </w:del>
        <w:r>
          <w:t>MS</w:t>
        </w:r>
      </w:ins>
      <w:ins w:id="911" w:author="Richard Bradbury (2022-07-23)" w:date="2024-07-23T17:36:00Z">
        <w:r w:rsidR="00CB46BF">
          <w:br/>
        </w:r>
      </w:ins>
      <w:ins w:id="912" w:author="Cloud, Jason" w:date="2024-07-17T10:56:00Z">
        <w:r>
          <w:t>where each 5GMS</w:t>
        </w:r>
      </w:ins>
      <w:ins w:id="913" w:author="Richard Bradbury (2022-07-23)" w:date="2024-07-23T17:36:00Z">
        <w:r w:rsidR="00CB46BF">
          <w:t>d </w:t>
        </w:r>
      </w:ins>
      <w:ins w:id="914" w:author="Cloud, Jason" w:date="2024-07-17T10:56:00Z">
        <w:r>
          <w:t xml:space="preserve">AS </w:t>
        </w:r>
      </w:ins>
      <w:ins w:id="915" w:author="Richard Bradbury (2022-07-23)" w:date="2024-07-23T17:36:00Z">
        <w:r w:rsidR="00CB46BF">
          <w:t xml:space="preserve">instance </w:t>
        </w:r>
      </w:ins>
      <w:ins w:id="916" w:author="Cloud, Jason" w:date="2024-07-17T10:56:00Z">
        <w:r>
          <w:t xml:space="preserve">performs </w:t>
        </w:r>
      </w:ins>
      <w:ins w:id="917" w:author="Richard Bradbury (2022-07-23)" w:date="2024-07-23T17:37:00Z">
        <w:r w:rsidR="00CB46BF">
          <w:t xml:space="preserve">independent </w:t>
        </w:r>
      </w:ins>
      <w:ins w:id="918" w:author="Cloud, Jason" w:date="2024-07-17T10:56:00Z">
        <w:r>
          <w:t>CMMF content preparation.</w:t>
        </w:r>
      </w:ins>
    </w:p>
    <w:p w14:paraId="72B2A79D" w14:textId="0C151DB5" w:rsidR="00D15923" w:rsidRDefault="00D15923" w:rsidP="00D15923">
      <w:pPr>
        <w:pStyle w:val="Heading5"/>
        <w:ind w:left="1440" w:hanging="1440"/>
        <w:rPr>
          <w:ins w:id="919" w:author="Cloud, Jason" w:date="2024-07-16T18:22:00Z"/>
        </w:rPr>
      </w:pPr>
      <w:ins w:id="920" w:author="Cloud, Jason" w:date="2024-07-16T18:22:00Z">
        <w:r w:rsidRPr="00D13A91">
          <w:t>5.</w:t>
        </w:r>
        <w:r>
          <w:t>19</w:t>
        </w:r>
        <w:r w:rsidRPr="00D13A91">
          <w:t>.6.3.</w:t>
        </w:r>
      </w:ins>
      <w:ins w:id="921" w:author="Cloud, Jason" w:date="2024-07-17T11:09:00Z">
        <w:r w:rsidR="00D25F6A">
          <w:t>2</w:t>
        </w:r>
      </w:ins>
      <w:ins w:id="922" w:author="Cloud, Jason" w:date="2024-07-16T18:22:00Z">
        <w:r w:rsidRPr="00D13A91">
          <w:tab/>
        </w:r>
        <w:r>
          <w:t>Client-side implementation of CMMF</w:t>
        </w:r>
      </w:ins>
    </w:p>
    <w:p w14:paraId="00192450" w14:textId="3913CD3D" w:rsidR="00D15923" w:rsidRDefault="00D25F6A" w:rsidP="00D25F6A">
      <w:pPr>
        <w:pStyle w:val="B10"/>
        <w:ind w:left="0" w:firstLine="0"/>
        <w:rPr>
          <w:ins w:id="923" w:author="Cloud, Jason" w:date="2024-07-17T11:07:00Z"/>
        </w:rPr>
      </w:pPr>
      <w:ins w:id="924" w:author="Cloud, Jason" w:date="2024-07-17T11:02:00Z">
        <w:r>
          <w:t xml:space="preserve">Implementing </w:t>
        </w:r>
      </w:ins>
      <w:ins w:id="925" w:author="Cloud, Jason" w:date="2024-07-17T11:03:00Z">
        <w:r>
          <w:t>multi-source/CDN delivery using CMMF requires modifications to the 5GMS</w:t>
        </w:r>
      </w:ins>
      <w:ins w:id="926" w:author="Richard Bradbury (2022-07-23)" w:date="2024-07-23T17:42:00Z">
        <w:r w:rsidR="009A6289">
          <w:t>d</w:t>
        </w:r>
      </w:ins>
      <w:ins w:id="927" w:author="Cloud, Jason" w:date="2024-07-17T11:03:00Z">
        <w:r>
          <w:t xml:space="preserve"> Client. At a minimum, </w:t>
        </w:r>
      </w:ins>
      <w:ins w:id="928" w:author="Cloud, Jason" w:date="2024-07-17T11:04:00Z">
        <w:r>
          <w:t>a 5GMS</w:t>
        </w:r>
      </w:ins>
      <w:ins w:id="929" w:author="Richard Bradbury (2022-07-23)" w:date="2024-07-23T17:42:00Z">
        <w:r w:rsidR="009A6289">
          <w:t>d</w:t>
        </w:r>
      </w:ins>
      <w:ins w:id="930" w:author="Cloud, Jason" w:date="2024-07-17T11:04:00Z">
        <w:r>
          <w:t xml:space="preserve"> Client must be able to download</w:t>
        </w:r>
      </w:ins>
      <w:ins w:id="931" w:author="Cloud, Jason" w:date="2024-07-17T11:05:00Z">
        <w:r>
          <w:t xml:space="preserve"> CMMF bitstreams/objects</w:t>
        </w:r>
      </w:ins>
      <w:ins w:id="932" w:author="Cloud, Jason" w:date="2024-07-17T11:04:00Z">
        <w:r>
          <w:t xml:space="preserve"> from multiple 5GMS</w:t>
        </w:r>
      </w:ins>
      <w:ins w:id="933" w:author="Richard Bradbury (2022-07-23)" w:date="2024-07-23T17:42:00Z">
        <w:r w:rsidR="009A6289">
          <w:t>d</w:t>
        </w:r>
      </w:ins>
      <w:ins w:id="934" w:author="Cloud, Jason" w:date="2024-07-17T11:04:00Z">
        <w:r>
          <w:t xml:space="preserve"> Application Server</w:t>
        </w:r>
      </w:ins>
      <w:ins w:id="935" w:author="Richard Bradbury (2022-07-23)" w:date="2024-07-23T17:42:00Z">
        <w:r w:rsidR="009A6289">
          <w:t xml:space="preserve"> instance</w:t>
        </w:r>
      </w:ins>
      <w:ins w:id="936" w:author="Cloud, Jason" w:date="2024-07-17T11:04:00Z">
        <w:r>
          <w:t>s simultaneously and</w:t>
        </w:r>
      </w:ins>
      <w:ins w:id="937" w:author="Cloud, Jason" w:date="2024-07-17T11:05:00Z">
        <w:r>
          <w:t xml:space="preserve"> jointly</w:t>
        </w:r>
      </w:ins>
      <w:ins w:id="938" w:author="Cloud, Jason" w:date="2024-07-17T11:04:00Z">
        <w:r>
          <w:t xml:space="preserve"> decode </w:t>
        </w:r>
        <w:del w:id="939" w:author="Richard Bradbury (2022-07-23)" w:date="2024-07-23T17:43:00Z">
          <w:r w:rsidDel="009A6289">
            <w:delText>th</w:delText>
          </w:r>
        </w:del>
      </w:ins>
      <w:ins w:id="940" w:author="Cloud, Jason" w:date="2024-07-17T11:05:00Z">
        <w:del w:id="941" w:author="Richard Bradbury (2022-07-23)" w:date="2024-07-23T17:43:00Z">
          <w:r w:rsidDel="009A6289">
            <w:delText>ose</w:delText>
          </w:r>
        </w:del>
      </w:ins>
      <w:ins w:id="942" w:author="Richard Bradbury (2022-07-23)" w:date="2024-07-23T17:43:00Z">
        <w:r w:rsidR="009A6289">
          <w:t>the received</w:t>
        </w:r>
      </w:ins>
      <w:ins w:id="943" w:author="Cloud, Jason" w:date="2024-07-17T11:05:00Z">
        <w:r>
          <w:t xml:space="preserve"> </w:t>
        </w:r>
      </w:ins>
      <w:ins w:id="944" w:author="Cloud, Jason" w:date="2024-07-17T11:04:00Z">
        <w:r>
          <w:t>bitstreams/objects</w:t>
        </w:r>
        <w:del w:id="945" w:author="Richard Bradbury (2022-07-23)" w:date="2024-07-23T17:43:00Z">
          <w:r w:rsidDel="009A6289">
            <w:delText xml:space="preserve"> received f</w:delText>
          </w:r>
        </w:del>
      </w:ins>
      <w:ins w:id="946" w:author="Cloud, Jason" w:date="2024-07-17T11:05:00Z">
        <w:del w:id="947" w:author="Richard Bradbury (2022-07-23)" w:date="2024-07-23T17:43:00Z">
          <w:r w:rsidDel="009A6289">
            <w:delText>rom each AS</w:delText>
          </w:r>
        </w:del>
        <w:r>
          <w:t>.</w:t>
        </w:r>
      </w:ins>
      <w:ins w:id="948" w:author="Cloud, Jason" w:date="2024-07-17T11:06:00Z">
        <w:r>
          <w:t xml:space="preserve"> </w:t>
        </w:r>
      </w:ins>
      <w:ins w:id="949" w:author="Cloud, Jason" w:date="2024-07-17T11:07:00Z">
        <w:r>
          <w:t>Options for implementing multi-source/CDN delivery using CMMF within the 5GMS</w:t>
        </w:r>
      </w:ins>
      <w:ins w:id="950" w:author="Richard Bradbury (2022-07-23)" w:date="2024-07-23T17:43:00Z">
        <w:r w:rsidR="009A6289">
          <w:t>d</w:t>
        </w:r>
      </w:ins>
      <w:ins w:id="951" w:author="Cloud, Jason" w:date="2024-07-17T11:07:00Z">
        <w:r>
          <w:t xml:space="preserve"> Client include:</w:t>
        </w:r>
      </w:ins>
    </w:p>
    <w:p w14:paraId="60F72BCD" w14:textId="0073D59F" w:rsidR="0006168E" w:rsidRDefault="008F32E6" w:rsidP="008F32E6">
      <w:pPr>
        <w:pStyle w:val="B10"/>
        <w:rPr>
          <w:ins w:id="952" w:author="Cloud, Jason" w:date="2024-07-17T13:05:00Z"/>
        </w:rPr>
      </w:pPr>
      <w:ins w:id="953" w:author="Richard Bradbury (2024-07-23)" w:date="2024-07-23T10:02:00Z">
        <w:r>
          <w:t>1.</w:t>
        </w:r>
        <w:r>
          <w:tab/>
        </w:r>
      </w:ins>
      <w:ins w:id="954" w:author="Cloud, Jason" w:date="2024-07-17T11:08:00Z">
        <w:r w:rsidR="00D25F6A" w:rsidRPr="008F32E6">
          <w:rPr>
            <w:i/>
            <w:iCs/>
          </w:rPr>
          <w:t>CMMF Client Proxy.</w:t>
        </w:r>
        <w:r w:rsidR="00D25F6A">
          <w:t xml:space="preserve"> This option implements multi-source/CDN us</w:t>
        </w:r>
      </w:ins>
      <w:ins w:id="955" w:author="Cloud, Jason" w:date="2024-07-17T11:09:00Z">
        <w:r w:rsidR="00D25F6A">
          <w:t>ing CMMF within the client as a proxy between the Media Player and each 5GMSd</w:t>
        </w:r>
      </w:ins>
      <w:ins w:id="956" w:author="Richard Bradbury (2022-07-23)" w:date="2024-07-23T17:45:00Z">
        <w:r w:rsidR="000B40DC">
          <w:t> </w:t>
        </w:r>
      </w:ins>
      <w:ins w:id="957" w:author="Cloud, Jason" w:date="2024-07-17T11:09:00Z">
        <w:r w:rsidR="00D25F6A">
          <w:t xml:space="preserve">AS. </w:t>
        </w:r>
      </w:ins>
      <w:ins w:id="958" w:author="Cloud, Jason" w:date="2024-07-17T11:10:00Z">
        <w:r w:rsidR="00D25F6A">
          <w:t xml:space="preserve">The proxy consists of a CMMF Client and a Media Server. </w:t>
        </w:r>
      </w:ins>
      <w:ins w:id="959" w:author="Cloud, Jason" w:date="2024-07-17T11:14:00Z">
        <w:r w:rsidR="007B23EF">
          <w:t xml:space="preserve">Once the Media Session Handler </w:t>
        </w:r>
      </w:ins>
      <w:ins w:id="960" w:author="Richard Bradbury (2022-07-23)" w:date="2024-07-23T17:45:00Z">
        <w:r w:rsidR="000B40DC">
          <w:t xml:space="preserve">of the </w:t>
        </w:r>
      </w:ins>
      <w:ins w:id="961" w:author="Cloud, Jason" w:date="2024-07-17T11:14:00Z">
        <w:r w:rsidR="000B40DC">
          <w:t>5GMS</w:t>
        </w:r>
      </w:ins>
      <w:ins w:id="962" w:author="Richard Bradbury (2022-07-23)" w:date="2024-07-23T17:46:00Z">
        <w:r w:rsidR="000B40DC">
          <w:t>d</w:t>
        </w:r>
      </w:ins>
      <w:ins w:id="963" w:author="Cloud, Jason" w:date="2024-07-17T11:14:00Z">
        <w:r w:rsidR="000B40DC">
          <w:t xml:space="preserve"> Client </w:t>
        </w:r>
        <w:r w:rsidR="007B23EF">
          <w:t xml:space="preserve">has configured the CMMF Client via reference point CMMF-2, </w:t>
        </w:r>
      </w:ins>
      <w:commentRangeStart w:id="964"/>
      <w:commentRangeStart w:id="965"/>
      <w:ins w:id="966" w:author="Cloud, Jason" w:date="2024-07-17T11:15:00Z">
        <w:r w:rsidR="007B23EF">
          <w:t xml:space="preserve">the Media Player </w:t>
        </w:r>
      </w:ins>
      <w:ins w:id="967" w:author="Cloud, Jason" w:date="2024-07-17T11:16:00Z">
        <w:r w:rsidR="007B23EF">
          <w:t xml:space="preserve">may </w:t>
        </w:r>
      </w:ins>
      <w:ins w:id="968" w:author="Cloud, Jason" w:date="2024-07-17T11:15:00Z">
        <w:r w:rsidR="007B23EF">
          <w:t xml:space="preserve">request </w:t>
        </w:r>
      </w:ins>
      <w:ins w:id="969" w:author="Cloud, Jason" w:date="2024-07-17T11:28:00Z">
        <w:r w:rsidR="000E0FD2">
          <w:t xml:space="preserve">source </w:t>
        </w:r>
      </w:ins>
      <w:ins w:id="970" w:author="Cloud, Jason" w:date="2024-07-17T11:15:00Z">
        <w:r w:rsidR="007B23EF">
          <w:t>content via the Media Server using reference point CMMF-3</w:t>
        </w:r>
      </w:ins>
      <w:commentRangeEnd w:id="964"/>
      <w:r w:rsidR="000B40DC">
        <w:rPr>
          <w:rStyle w:val="CommentReference"/>
        </w:rPr>
        <w:commentReference w:id="964"/>
      </w:r>
      <w:commentRangeEnd w:id="965"/>
      <w:r w:rsidR="00E50656">
        <w:rPr>
          <w:rStyle w:val="CommentReference"/>
        </w:rPr>
        <w:commentReference w:id="965"/>
      </w:r>
      <w:ins w:id="971" w:author="Cloud, Jason" w:date="2024-07-17T11:15:00Z">
        <w:r w:rsidR="007B23EF">
          <w:t>.</w:t>
        </w:r>
      </w:ins>
      <w:ins w:id="972" w:author="Cloud, Jason" w:date="2024-07-17T11:16:00Z">
        <w:r w:rsidR="007B23EF">
          <w:t xml:space="preserve"> </w:t>
        </w:r>
      </w:ins>
      <w:ins w:id="973" w:author="Cloud, Jason" w:date="2024-07-17T11:17:00Z">
        <w:r w:rsidR="007B23EF">
          <w:t>Once a request is received,</w:t>
        </w:r>
        <w:commentRangeStart w:id="974"/>
        <w:r w:rsidR="007B23EF">
          <w:t xml:space="preserve"> the CMMF Client downloads different CMMF encoded representations of the requested content</w:t>
        </w:r>
      </w:ins>
      <w:ins w:id="975" w:author="Cloud, Jason" w:date="2024-07-17T11:18:00Z">
        <w:r w:rsidR="007B23EF">
          <w:t xml:space="preserve"> via reference point</w:t>
        </w:r>
      </w:ins>
      <w:ins w:id="976" w:author="Cloud, Jason" w:date="2024-07-17T11:19:00Z">
        <w:r w:rsidR="007B23EF">
          <w:t>(s)</w:t>
        </w:r>
      </w:ins>
      <w:ins w:id="977" w:author="Cloud, Jason" w:date="2024-07-17T11:18:00Z">
        <w:r w:rsidR="007B23EF">
          <w:t xml:space="preserve"> CMMF-1</w:t>
        </w:r>
      </w:ins>
      <w:commentRangeEnd w:id="974"/>
      <w:r w:rsidR="00854B23">
        <w:rPr>
          <w:rStyle w:val="CommentReference"/>
        </w:rPr>
        <w:commentReference w:id="974"/>
      </w:r>
      <w:ins w:id="978" w:author="Cloud, Jason" w:date="2024-07-17T11:33:00Z">
        <w:r w:rsidR="00640C2A">
          <w:t xml:space="preserve"> (this reference point is </w:t>
        </w:r>
      </w:ins>
      <w:ins w:id="979" w:author="Richard Bradbury (2022-07-23)" w:date="2024-07-23T17:51:00Z">
        <w:r w:rsidR="00854B23">
          <w:t xml:space="preserve">functionally </w:t>
        </w:r>
      </w:ins>
      <w:ins w:id="980" w:author="Cloud, Jason" w:date="2024-07-17T11:33:00Z">
        <w:r w:rsidR="00640C2A">
          <w:t>equivalent to reference point M4</w:t>
        </w:r>
      </w:ins>
      <w:ins w:id="981" w:author="Richard Bradbury (2022-07-23)" w:date="2024-07-23T17:51:00Z">
        <w:r w:rsidR="00854B23">
          <w:t xml:space="preserve"> despite terminating on a different logical function in the 5GMSd Client</w:t>
        </w:r>
      </w:ins>
      <w:ins w:id="982" w:author="Cloud, Jason" w:date="2024-07-17T11:33:00Z">
        <w:r w:rsidR="00640C2A">
          <w:t>)</w:t>
        </w:r>
      </w:ins>
      <w:ins w:id="983" w:author="Cloud, Jason" w:date="2024-07-17T11:17:00Z">
        <w:r w:rsidR="007B23EF">
          <w:t xml:space="preserve">, decodes the received CMMF bitstreams/objects, and </w:t>
        </w:r>
      </w:ins>
      <w:ins w:id="984" w:author="Cloud, Jason" w:date="2024-07-17T11:28:00Z">
        <w:r w:rsidR="000E0FD2">
          <w:t>replies</w:t>
        </w:r>
      </w:ins>
      <w:ins w:id="985" w:author="Cloud, Jason" w:date="2024-07-17T11:17:00Z">
        <w:r w:rsidR="007B23EF">
          <w:t xml:space="preserve"> to the Media Player </w:t>
        </w:r>
      </w:ins>
      <w:ins w:id="986" w:author="Cloud, Jason" w:date="2024-07-17T11:18:00Z">
        <w:r w:rsidR="007B23EF">
          <w:t>with the requested source content via CMMF-3.</w:t>
        </w:r>
      </w:ins>
      <w:ins w:id="987" w:author="Cloud, Jason" w:date="2024-07-17T11:29:00Z">
        <w:r w:rsidR="000E0FD2">
          <w:t xml:space="preserve"> This option is illustrated in </w:t>
        </w:r>
      </w:ins>
      <w:ins w:id="988" w:author="Richard Bradbury (2022-07-23)" w:date="2024-07-23T17:43:00Z">
        <w:r w:rsidR="009A6289">
          <w:t>f</w:t>
        </w:r>
      </w:ins>
      <w:ins w:id="989" w:author="Cloud, Jason" w:date="2024-07-17T11:29:00Z">
        <w:r w:rsidR="000E0FD2">
          <w:t>igure</w:t>
        </w:r>
      </w:ins>
      <w:ins w:id="990" w:author="Richard Bradbury (2022-07-23)" w:date="2024-07-23T17:43:00Z">
        <w:r w:rsidR="009A6289">
          <w:t> </w:t>
        </w:r>
      </w:ins>
      <w:ins w:id="991" w:author="Cloud, Jason" w:date="2024-07-17T11:29:00Z">
        <w:r w:rsidR="000E0FD2">
          <w:t>5.19.6.3.2-1.</w:t>
        </w:r>
      </w:ins>
    </w:p>
    <w:p w14:paraId="723A264D" w14:textId="77777777" w:rsidR="0006168E" w:rsidRDefault="0006168E" w:rsidP="008F32E6">
      <w:pPr>
        <w:pStyle w:val="B10"/>
        <w:keepNext/>
        <w:ind w:left="720" w:firstLine="0"/>
        <w:jc w:val="center"/>
        <w:rPr>
          <w:ins w:id="992" w:author="Cloud, Jason" w:date="2024-07-17T13:05:00Z"/>
        </w:rPr>
      </w:pPr>
      <w:ins w:id="993" w:author="Cloud, Jason" w:date="2024-07-17T13:05:00Z">
        <w:r>
          <w:rPr>
            <w:noProof/>
            <w:lang w:val="en-US" w:eastAsia="zh-CN"/>
          </w:rPr>
          <w:lastRenderedPageBreak/>
          <w:drawing>
            <wp:inline distT="0" distB="0" distL="0" distR="0" wp14:anchorId="4FA9D0C4" wp14:editId="1039CFFE">
              <wp:extent cx="4210050" cy="4522715"/>
              <wp:effectExtent l="0" t="0" r="0" b="0"/>
              <wp:docPr id="765563857" name="Picture 3" descr="A diagram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563857" name="Picture 3" descr="A diagram of a computer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232213" cy="4546524"/>
                      </a:xfrm>
                      <a:prstGeom prst="rect">
                        <a:avLst/>
                      </a:prstGeom>
                    </pic:spPr>
                  </pic:pic>
                </a:graphicData>
              </a:graphic>
            </wp:inline>
          </w:drawing>
        </w:r>
      </w:ins>
    </w:p>
    <w:p w14:paraId="2BB0E285" w14:textId="14DEFE17" w:rsidR="00FB1664" w:rsidRPr="00FB1664" w:rsidRDefault="0006168E">
      <w:pPr>
        <w:pStyle w:val="TF"/>
        <w:rPr>
          <w:ins w:id="994" w:author="Cloud, Jason" w:date="2024-07-17T11:29:00Z"/>
        </w:rPr>
        <w:pPrChange w:id="995" w:author="Richard Bradbury (2022-07-23)" w:date="2024-07-23T17:20:00Z">
          <w:pPr>
            <w:pStyle w:val="Caption"/>
          </w:pPr>
        </w:pPrChange>
      </w:pPr>
      <w:ins w:id="996" w:author="Cloud, Jason" w:date="2024-07-17T13:05:00Z">
        <w:r>
          <w:t xml:space="preserve">Figure </w:t>
        </w:r>
        <w:r w:rsidR="00FB1664">
          <w:t xml:space="preserve">5.19.6.3.2-1: </w:t>
        </w:r>
      </w:ins>
      <w:ins w:id="997" w:author="Cloud, Jason" w:date="2024-07-17T13:06:00Z">
        <w:r w:rsidR="00FB1664">
          <w:t>Option #1 for integration of CMMF within the 5GMS Client where CMMF is implemented</w:t>
        </w:r>
      </w:ins>
      <w:ins w:id="998" w:author="Cloud, Jason" w:date="2024-07-17T13:07:00Z">
        <w:r w:rsidR="00FB1664">
          <w:t xml:space="preserve"> as a client proxy.</w:t>
        </w:r>
      </w:ins>
    </w:p>
    <w:p w14:paraId="021C4863" w14:textId="1232B24E" w:rsidR="000E0FD2" w:rsidRDefault="008F32E6" w:rsidP="008F32E6">
      <w:pPr>
        <w:pStyle w:val="B10"/>
        <w:rPr>
          <w:ins w:id="999" w:author="Cloud, Jason" w:date="2024-07-17T11:41:00Z"/>
        </w:rPr>
      </w:pPr>
      <w:ins w:id="1000" w:author="Richard Bradbury (2024-07-23)" w:date="2024-07-23T10:02:00Z">
        <w:r>
          <w:t>2.</w:t>
        </w:r>
        <w:r>
          <w:tab/>
        </w:r>
      </w:ins>
      <w:ins w:id="1001" w:author="Cloud, Jason" w:date="2024-07-17T11:29:00Z">
        <w:r w:rsidR="000E0FD2" w:rsidRPr="00854B23">
          <w:rPr>
            <w:i/>
            <w:iCs/>
          </w:rPr>
          <w:t xml:space="preserve">CMMF </w:t>
        </w:r>
      </w:ins>
      <w:ins w:id="1002" w:author="Richard Bradbury (2022-07-23)" w:date="2024-07-23T17:52:00Z">
        <w:r w:rsidR="00854B23">
          <w:rPr>
            <w:i/>
            <w:iCs/>
          </w:rPr>
          <w:t xml:space="preserve">decoder </w:t>
        </w:r>
        <w:r w:rsidR="00854B23" w:rsidRPr="00854B23">
          <w:rPr>
            <w:i/>
            <w:iCs/>
          </w:rPr>
          <w:t>i</w:t>
        </w:r>
      </w:ins>
      <w:ins w:id="1003" w:author="Cloud, Jason" w:date="2024-07-17T11:29:00Z">
        <w:r w:rsidR="000E0FD2" w:rsidRPr="00854B23">
          <w:rPr>
            <w:i/>
            <w:iCs/>
          </w:rPr>
          <w:t xml:space="preserve">ntegrated </w:t>
        </w:r>
      </w:ins>
      <w:ins w:id="1004" w:author="Richard Bradbury (2022-07-23)" w:date="2024-07-23T17:52:00Z">
        <w:r w:rsidR="00854B23" w:rsidRPr="00854B23">
          <w:rPr>
            <w:i/>
            <w:iCs/>
          </w:rPr>
          <w:t xml:space="preserve">in </w:t>
        </w:r>
      </w:ins>
      <w:ins w:id="1005" w:author="Cloud, Jason" w:date="2024-07-17T11:29:00Z">
        <w:r w:rsidR="000E0FD2" w:rsidRPr="00854B23">
          <w:rPr>
            <w:i/>
            <w:iCs/>
          </w:rPr>
          <w:t>Media Player.</w:t>
        </w:r>
        <w:r w:rsidR="000E0FD2">
          <w:t xml:space="preserve"> </w:t>
        </w:r>
      </w:ins>
      <w:ins w:id="1006" w:author="Cloud, Jason" w:date="2024-07-17T11:30:00Z">
        <w:r w:rsidR="000E0FD2">
          <w:t xml:space="preserve">This option implements CMMF within the </w:t>
        </w:r>
      </w:ins>
      <w:ins w:id="1007" w:author="Cloud, Jason" w:date="2024-07-17T11:31:00Z">
        <w:r w:rsidR="000E0FD2">
          <w:t xml:space="preserve">Media Player itself. An example is provided in </w:t>
        </w:r>
      </w:ins>
      <w:ins w:id="1008" w:author="Richard Bradbury (2022-07-23)" w:date="2024-07-23T17:53:00Z">
        <w:r w:rsidR="00854B23">
          <w:t>f</w:t>
        </w:r>
      </w:ins>
      <w:ins w:id="1009" w:author="Cloud, Jason" w:date="2024-07-17T11:31:00Z">
        <w:r w:rsidR="000E0FD2">
          <w:t>igure</w:t>
        </w:r>
      </w:ins>
      <w:ins w:id="1010" w:author="Richard Bradbury (2022-07-23)" w:date="2024-07-23T17:53:00Z">
        <w:r w:rsidR="00854B23">
          <w:t> </w:t>
        </w:r>
      </w:ins>
      <w:ins w:id="1011" w:author="Cloud, Jason" w:date="2024-07-17T11:31:00Z">
        <w:r w:rsidR="000E0FD2">
          <w:t>5.19.6.3.2-2</w:t>
        </w:r>
      </w:ins>
      <w:ins w:id="1012" w:author="Cloud, Jason" w:date="2024-07-17T11:35:00Z">
        <w:r w:rsidR="00640C2A">
          <w:t xml:space="preserve"> depicting CMMF integrated with</w:t>
        </w:r>
      </w:ins>
      <w:ins w:id="1013" w:author="Cloud, Jason" w:date="2024-07-17T11:36:00Z">
        <w:r w:rsidR="00640C2A">
          <w:t xml:space="preserve">in </w:t>
        </w:r>
      </w:ins>
      <w:ins w:id="1014" w:author="Cloud, Jason" w:date="2024-07-17T11:39:00Z">
        <w:r w:rsidR="00640C2A">
          <w:t>the</w:t>
        </w:r>
      </w:ins>
      <w:ins w:id="1015" w:author="Cloud, Jason" w:date="2024-07-17T11:36:00Z">
        <w:r w:rsidR="00640C2A">
          <w:t xml:space="preserve"> DASH-based 5GMSd Client</w:t>
        </w:r>
      </w:ins>
      <w:ins w:id="1016" w:author="Cloud, Jason" w:date="2024-07-17T11:39:00Z">
        <w:r w:rsidR="00640C2A">
          <w:t xml:space="preserve"> </w:t>
        </w:r>
      </w:ins>
      <w:ins w:id="1017" w:author="Richard Bradbury (2022-07-23)" w:date="2024-07-23T17:53:00Z">
        <w:r w:rsidR="00854B23">
          <w:t>specified in</w:t>
        </w:r>
      </w:ins>
      <w:ins w:id="1018" w:author="Cloud, Jason" w:date="2024-07-17T11:39:00Z">
        <w:r w:rsidR="00640C2A">
          <w:t xml:space="preserve"> clause</w:t>
        </w:r>
      </w:ins>
      <w:ins w:id="1019" w:author="Richard Bradbury (2022-07-23)" w:date="2024-07-23T17:53:00Z">
        <w:r w:rsidR="00854B23">
          <w:t> </w:t>
        </w:r>
      </w:ins>
      <w:ins w:id="1020" w:author="Cloud, Jason" w:date="2024-07-17T11:39:00Z">
        <w:r w:rsidR="00640C2A">
          <w:t xml:space="preserve">13.2 </w:t>
        </w:r>
      </w:ins>
      <w:ins w:id="1021" w:author="Richard Bradbury (2022-07-23)" w:date="2024-07-23T17:53:00Z">
        <w:r w:rsidR="00854B23">
          <w:t>of</w:t>
        </w:r>
      </w:ins>
      <w:ins w:id="1022" w:author="Cloud, Jason" w:date="2024-07-17T11:39:00Z">
        <w:r w:rsidR="00640C2A">
          <w:t xml:space="preserve"> TS</w:t>
        </w:r>
      </w:ins>
      <w:ins w:id="1023" w:author="Richard Bradbury (2022-07-23)" w:date="2024-07-23T17:53:00Z">
        <w:r w:rsidR="00854B23">
          <w:t> </w:t>
        </w:r>
      </w:ins>
      <w:ins w:id="1024" w:author="Cloud, Jason" w:date="2024-07-17T11:39:00Z">
        <w:r w:rsidR="00640C2A">
          <w:t>26.512</w:t>
        </w:r>
      </w:ins>
      <w:ins w:id="1025" w:author="Richard Bradbury (2022-07-23)" w:date="2024-07-23T17:53:00Z">
        <w:r w:rsidR="00854B23">
          <w:t> </w:t>
        </w:r>
      </w:ins>
      <w:ins w:id="1026" w:author="Cloud, Jason" w:date="2024-07-17T11:39:00Z">
        <w:r w:rsidR="00640C2A">
          <w:t>[</w:t>
        </w:r>
        <w:r w:rsidR="00640C2A" w:rsidRPr="00854B23">
          <w:rPr>
            <w:highlight w:val="yellow"/>
          </w:rPr>
          <w:t>TS26512</w:t>
        </w:r>
        <w:r w:rsidR="00640C2A">
          <w:t>]</w:t>
        </w:r>
      </w:ins>
      <w:ins w:id="1027" w:author="Cloud, Jason" w:date="2024-07-17T11:31:00Z">
        <w:r w:rsidR="00640C2A">
          <w:t xml:space="preserve">. </w:t>
        </w:r>
      </w:ins>
      <w:ins w:id="1028" w:author="Cloud, Jason" w:date="2024-07-17T11:40:00Z">
        <w:r w:rsidR="00640C2A">
          <w:t xml:space="preserve">The </w:t>
        </w:r>
      </w:ins>
      <w:ins w:id="1029" w:author="Cloud, Jason" w:date="2024-07-17T11:41:00Z">
        <w:r w:rsidR="00640C2A">
          <w:t xml:space="preserve">architecture and </w:t>
        </w:r>
      </w:ins>
      <w:ins w:id="1030" w:author="Cloud, Jason" w:date="2024-07-17T11:40:00Z">
        <w:r w:rsidR="00640C2A">
          <w:t xml:space="preserve">operation of the 5GMS Client is similar to that </w:t>
        </w:r>
      </w:ins>
      <w:ins w:id="1031" w:author="Cloud, Jason" w:date="2024-07-17T11:41:00Z">
        <w:r w:rsidR="00640C2A">
          <w:t>in</w:t>
        </w:r>
      </w:ins>
      <w:ins w:id="1032" w:author="Richard Bradbury (2022-07-23)" w:date="2024-07-23T17:54:00Z">
        <w:r w:rsidR="00854B23">
          <w:t> [</w:t>
        </w:r>
        <w:r w:rsidR="00854B23" w:rsidRPr="00854B23">
          <w:rPr>
            <w:highlight w:val="yellow"/>
          </w:rPr>
          <w:t>TS26512</w:t>
        </w:r>
        <w:r w:rsidR="00854B23">
          <w:t>]</w:t>
        </w:r>
      </w:ins>
      <w:ins w:id="1033" w:author="Cloud, Jason" w:date="2024-07-17T11:41:00Z">
        <w:r w:rsidR="00640C2A">
          <w:t xml:space="preserve"> with the following exceptions:</w:t>
        </w:r>
      </w:ins>
    </w:p>
    <w:p w14:paraId="14045134" w14:textId="2FF4C442" w:rsidR="00640C2A" w:rsidRDefault="008F32E6" w:rsidP="008F32E6">
      <w:pPr>
        <w:pStyle w:val="B2"/>
        <w:rPr>
          <w:ins w:id="1034" w:author="Cloud, Jason" w:date="2024-07-17T12:49:00Z"/>
        </w:rPr>
      </w:pPr>
      <w:ins w:id="1035" w:author="Richard Bradbury (2024-07-23)" w:date="2024-07-23T10:01:00Z">
        <w:r w:rsidRPr="008F32E6">
          <w:t>a.</w:t>
        </w:r>
        <w:r w:rsidRPr="008F32E6">
          <w:tab/>
        </w:r>
      </w:ins>
      <w:ins w:id="1036" w:author="Cloud, Jason" w:date="2024-07-17T12:45:00Z">
        <w:r w:rsidR="001433F9" w:rsidRPr="008F32E6">
          <w:rPr>
            <w:i/>
            <w:iCs/>
          </w:rPr>
          <w:t>Download</w:t>
        </w:r>
        <w:r w:rsidR="001433F9">
          <w:t xml:space="preserve">: </w:t>
        </w:r>
      </w:ins>
      <w:ins w:id="1037" w:author="Cloud, Jason" w:date="2024-07-17T12:48:00Z">
        <w:r w:rsidR="001433F9">
          <w:t xml:space="preserve">Downloads source content </w:t>
        </w:r>
      </w:ins>
      <w:ins w:id="1038" w:author="Cloud, Jason" w:date="2024-07-17T12:49:00Z">
        <w:r w:rsidR="001433F9">
          <w:t>objects and/or CMMF bitstreams/objects</w:t>
        </w:r>
      </w:ins>
      <w:ins w:id="1039" w:author="Cloud, Jason" w:date="2024-07-17T12:47:00Z">
        <w:r w:rsidR="001433F9">
          <w:t xml:space="preserve"> </w:t>
        </w:r>
      </w:ins>
      <w:ins w:id="1040" w:author="Cloud, Jason" w:date="2024-07-17T12:49:00Z">
        <w:r w:rsidR="001433F9">
          <w:t>from one or more 5GMS</w:t>
        </w:r>
      </w:ins>
      <w:ins w:id="1041" w:author="Richard Bradbury (2022-07-23)" w:date="2024-07-23T17:54:00Z">
        <w:r w:rsidR="00854B23">
          <w:t>d</w:t>
        </w:r>
      </w:ins>
      <w:ins w:id="1042" w:author="Cloud, Jason" w:date="2024-07-17T12:49:00Z">
        <w:r w:rsidR="001433F9">
          <w:t xml:space="preserve"> AS</w:t>
        </w:r>
      </w:ins>
      <w:ins w:id="1043" w:author="Richard Bradbury (2022-07-23)" w:date="2024-07-23T17:54:00Z">
        <w:r w:rsidR="00854B23">
          <w:t xml:space="preserve"> instances</w:t>
        </w:r>
      </w:ins>
      <w:ins w:id="1044" w:author="Cloud, Jason" w:date="2024-07-17T12:49:00Z">
        <w:r w:rsidR="001433F9">
          <w:t xml:space="preserve"> in parallel.</w:t>
        </w:r>
      </w:ins>
    </w:p>
    <w:p w14:paraId="6C90460C" w14:textId="4258BBAA" w:rsidR="001433F9" w:rsidRDefault="008F32E6" w:rsidP="008F32E6">
      <w:pPr>
        <w:pStyle w:val="B2"/>
        <w:rPr>
          <w:ins w:id="1045" w:author="Cloud, Jason" w:date="2024-07-17T12:52:00Z"/>
        </w:rPr>
      </w:pPr>
      <w:ins w:id="1046" w:author="Richard Bradbury (2024-07-23)" w:date="2024-07-23T10:01:00Z">
        <w:r w:rsidRPr="008F32E6">
          <w:t>b.</w:t>
        </w:r>
        <w:r w:rsidRPr="008F32E6">
          <w:tab/>
        </w:r>
      </w:ins>
      <w:ins w:id="1047" w:author="Cloud, Jason" w:date="2024-07-17T12:49:00Z">
        <w:r w:rsidR="001433F9">
          <w:rPr>
            <w:i/>
            <w:iCs/>
          </w:rPr>
          <w:t>Request Scheduling</w:t>
        </w:r>
        <w:r w:rsidR="001433F9" w:rsidRPr="008F32E6">
          <w:rPr>
            <w:i/>
            <w:iCs/>
          </w:rPr>
          <w:t>:</w:t>
        </w:r>
        <w:r w:rsidR="001433F9">
          <w:t xml:space="preserve"> </w:t>
        </w:r>
      </w:ins>
      <w:ins w:id="1048" w:author="Cloud, Jason" w:date="2024-07-17T12:50:00Z">
        <w:r w:rsidR="001433F9">
          <w:t>Performs the same function as defined in clause</w:t>
        </w:r>
      </w:ins>
      <w:ins w:id="1049" w:author="Richard Bradbury (2022-07-23)" w:date="2024-07-23T17:55:00Z">
        <w:r w:rsidR="00854B23">
          <w:t> </w:t>
        </w:r>
      </w:ins>
      <w:ins w:id="1050" w:author="Cloud, Jason" w:date="2024-07-17T12:50:00Z">
        <w:r w:rsidR="001433F9">
          <w:t>13.2 of</w:t>
        </w:r>
      </w:ins>
      <w:ins w:id="1051" w:author="Richard Bradbury (2022-07-23)" w:date="2024-07-23T17:55:00Z">
        <w:r w:rsidR="00854B23">
          <w:t> </w:t>
        </w:r>
      </w:ins>
      <w:ins w:id="1052" w:author="Cloud, Jason" w:date="2024-07-17T12:50:00Z">
        <w:r w:rsidR="001433F9">
          <w:t>[</w:t>
        </w:r>
        <w:r w:rsidR="001433F9" w:rsidRPr="00854B23">
          <w:rPr>
            <w:highlight w:val="yellow"/>
          </w:rPr>
          <w:t>TS26512</w:t>
        </w:r>
        <w:r w:rsidR="001433F9">
          <w:t>] with t</w:t>
        </w:r>
      </w:ins>
      <w:ins w:id="1053" w:author="Cloud, Jason" w:date="2024-07-17T12:51:00Z">
        <w:r w:rsidR="001433F9">
          <w:t xml:space="preserve">he addition of managing the concurrent requests sent over reference point M4 during </w:t>
        </w:r>
      </w:ins>
      <w:ins w:id="1054" w:author="Cloud, Jason" w:date="2024-07-17T12:52:00Z">
        <w:r w:rsidR="001433F9">
          <w:t>the download of content encoded within CMMF.</w:t>
        </w:r>
      </w:ins>
    </w:p>
    <w:p w14:paraId="391E5951" w14:textId="613E998D" w:rsidR="001433F9" w:rsidRDefault="008F32E6" w:rsidP="008F32E6">
      <w:pPr>
        <w:pStyle w:val="B2"/>
        <w:rPr>
          <w:ins w:id="1055" w:author="Cloud, Jason" w:date="2024-07-17T12:53:00Z"/>
        </w:rPr>
      </w:pPr>
      <w:ins w:id="1056" w:author="Richard Bradbury (2024-07-23)" w:date="2024-07-23T10:01:00Z">
        <w:r w:rsidRPr="008F32E6">
          <w:t>c.</w:t>
        </w:r>
        <w:r w:rsidRPr="008F32E6">
          <w:tab/>
        </w:r>
      </w:ins>
      <w:ins w:id="1057" w:author="Cloud, Jason" w:date="2024-07-17T12:52:00Z">
        <w:r w:rsidR="001433F9">
          <w:rPr>
            <w:i/>
            <w:iCs/>
          </w:rPr>
          <w:t>Throughput Estimation</w:t>
        </w:r>
        <w:r w:rsidR="001433F9" w:rsidRPr="008F32E6">
          <w:rPr>
            <w:i/>
            <w:iCs/>
          </w:rPr>
          <w:t>:</w:t>
        </w:r>
        <w:r w:rsidR="001433F9" w:rsidRPr="008F32E6">
          <w:t xml:space="preserve"> </w:t>
        </w:r>
        <w:r w:rsidR="001433F9">
          <w:t>Estimates the throughput from each individual 5GMS</w:t>
        </w:r>
      </w:ins>
      <w:ins w:id="1058" w:author="Richard Bradbury (2022-07-23)" w:date="2024-07-23T17:56:00Z">
        <w:r w:rsidR="00854B23">
          <w:t>d </w:t>
        </w:r>
      </w:ins>
      <w:ins w:id="1059" w:author="Cloud, Jason" w:date="2024-07-17T12:52:00Z">
        <w:r w:rsidR="001433F9">
          <w:t>AS</w:t>
        </w:r>
      </w:ins>
      <w:ins w:id="1060" w:author="Richard Bradbury (2022-07-23)" w:date="2024-07-23T17:55:00Z">
        <w:r w:rsidR="00854B23">
          <w:t xml:space="preserve"> instance</w:t>
        </w:r>
      </w:ins>
      <w:ins w:id="1061" w:author="Cloud, Jason" w:date="2024-07-17T12:53:00Z">
        <w:r w:rsidR="001433F9">
          <w:t xml:space="preserve"> in addition to estimating the aggregated throughput from all 5GMS</w:t>
        </w:r>
      </w:ins>
      <w:ins w:id="1062" w:author="Richard Bradbury (2022-07-23)" w:date="2024-07-23T17:56:00Z">
        <w:r w:rsidR="00854B23">
          <w:t>d </w:t>
        </w:r>
      </w:ins>
      <w:ins w:id="1063" w:author="Cloud, Jason" w:date="2024-07-17T12:53:00Z">
        <w:r w:rsidR="001433F9">
          <w:t>AS</w:t>
        </w:r>
      </w:ins>
      <w:ins w:id="1064" w:author="Richard Bradbury (2022-07-23)" w:date="2024-07-23T17:56:00Z">
        <w:r w:rsidR="00854B23">
          <w:t xml:space="preserve"> instances</w:t>
        </w:r>
      </w:ins>
      <w:ins w:id="1065" w:author="Cloud, Jason" w:date="2024-07-17T12:53:00Z">
        <w:r w:rsidR="001433F9">
          <w:t>.</w:t>
        </w:r>
      </w:ins>
    </w:p>
    <w:p w14:paraId="4CE4C1EE" w14:textId="38BAFC49" w:rsidR="001433F9" w:rsidRDefault="008F32E6" w:rsidP="008F32E6">
      <w:pPr>
        <w:pStyle w:val="B2"/>
        <w:rPr>
          <w:ins w:id="1066" w:author="Cloud, Jason" w:date="2024-07-17T13:04:00Z"/>
        </w:rPr>
      </w:pPr>
      <w:ins w:id="1067" w:author="Richard Bradbury (2024-07-23)" w:date="2024-07-23T10:01:00Z">
        <w:r w:rsidRPr="008F32E6">
          <w:t>d.</w:t>
        </w:r>
        <w:r w:rsidRPr="008F32E6">
          <w:tab/>
        </w:r>
      </w:ins>
      <w:ins w:id="1068" w:author="Cloud, Jason" w:date="2024-07-17T12:53:00Z">
        <w:r w:rsidR="001433F9">
          <w:rPr>
            <w:i/>
            <w:iCs/>
          </w:rPr>
          <w:t>CMMF Receiver/Decoder</w:t>
        </w:r>
        <w:r w:rsidR="001433F9" w:rsidRPr="008F32E6">
          <w:rPr>
            <w:i/>
            <w:iCs/>
          </w:rPr>
          <w:t>:</w:t>
        </w:r>
        <w:r w:rsidR="001433F9" w:rsidRPr="008F32E6">
          <w:t xml:space="preserve"> </w:t>
        </w:r>
      </w:ins>
      <w:ins w:id="1069" w:author="Cloud, Jason" w:date="2024-07-17T12:56:00Z">
        <w:r w:rsidR="0006168E">
          <w:t>T</w:t>
        </w:r>
      </w:ins>
      <w:ins w:id="1070" w:author="Cloud, Jason" w:date="2024-07-17T12:55:00Z">
        <w:r w:rsidR="0006168E">
          <w:t>emporarily stores</w:t>
        </w:r>
      </w:ins>
      <w:ins w:id="1071" w:author="Cloud, Jason" w:date="2024-07-17T12:54:00Z">
        <w:r w:rsidR="001433F9">
          <w:t xml:space="preserve"> and joint</w:t>
        </w:r>
      </w:ins>
      <w:ins w:id="1072" w:author="Cloud, Jason" w:date="2024-07-17T12:55:00Z">
        <w:r w:rsidR="0006168E">
          <w:t>ly</w:t>
        </w:r>
      </w:ins>
      <w:ins w:id="1073" w:author="Cloud, Jason" w:date="2024-07-17T12:54:00Z">
        <w:r w:rsidR="001433F9">
          <w:t xml:space="preserve"> decodes CMMF bitstreams/objects </w:t>
        </w:r>
      </w:ins>
      <w:ins w:id="1074" w:author="Cloud, Jason" w:date="2024-07-17T12:55:00Z">
        <w:r w:rsidR="0006168E">
          <w:t>as they are downloaded</w:t>
        </w:r>
      </w:ins>
      <w:ins w:id="1075" w:author="Cloud, Jason" w:date="2024-07-17T12:56:00Z">
        <w:r w:rsidR="0006168E">
          <w:t>. Once decoded, the source content objects are moved to the Media Playback Management and Protection Controller.</w:t>
        </w:r>
      </w:ins>
      <w:ins w:id="1076" w:author="Cloud, Jason" w:date="2024-07-17T12:57:00Z">
        <w:r w:rsidR="0006168E">
          <w:t xml:space="preserve"> The CMMF Receiver/Decoder also provides status updates </w:t>
        </w:r>
      </w:ins>
      <w:ins w:id="1077" w:author="Cloud, Jason" w:date="2024-07-17T12:58:00Z">
        <w:r w:rsidR="0006168E">
          <w:t>containing decode progre</w:t>
        </w:r>
      </w:ins>
      <w:ins w:id="1078" w:author="Cloud, Jason" w:date="2024-07-17T12:59:00Z">
        <w:r w:rsidR="0006168E">
          <w:t xml:space="preserve">ss </w:t>
        </w:r>
      </w:ins>
      <w:ins w:id="1079" w:author="Cloud, Jason" w:date="2024-07-17T12:57:00Z">
        <w:r w:rsidR="0006168E">
          <w:t>to</w:t>
        </w:r>
      </w:ins>
      <w:ins w:id="1080" w:author="Cloud, Jason" w:date="2024-07-17T12:58:00Z">
        <w:r w:rsidR="0006168E">
          <w:t xml:space="preserve"> each active download </w:t>
        </w:r>
      </w:ins>
      <w:ins w:id="1081" w:author="Cloud, Jason" w:date="2024-07-17T13:03:00Z">
        <w:r w:rsidR="0006168E">
          <w:t>function</w:t>
        </w:r>
      </w:ins>
      <w:ins w:id="1082" w:author="Cloud, Jason" w:date="2024-07-17T12:59:00Z">
        <w:r w:rsidR="0006168E">
          <w:t xml:space="preserve"> for the purposes of managing</w:t>
        </w:r>
      </w:ins>
      <w:ins w:id="1083" w:author="Cloud, Jason" w:date="2024-07-17T13:00:00Z">
        <w:r w:rsidR="0006168E">
          <w:t xml:space="preserve">/terminating in-process </w:t>
        </w:r>
      </w:ins>
      <w:ins w:id="1084" w:author="Cloud, Jason" w:date="2024-07-17T13:03:00Z">
        <w:r w:rsidR="0006168E">
          <w:t>downloads</w:t>
        </w:r>
      </w:ins>
      <w:ins w:id="1085" w:author="Cloud, Jason" w:date="2024-07-17T13:01:00Z">
        <w:r w:rsidR="0006168E">
          <w:t>.</w:t>
        </w:r>
      </w:ins>
    </w:p>
    <w:p w14:paraId="4F1726AC" w14:textId="77777777" w:rsidR="00FB1664" w:rsidRDefault="00FB1664">
      <w:pPr>
        <w:pStyle w:val="Heading4"/>
        <w:rPr>
          <w:ins w:id="1086" w:author="Cloud, Jason" w:date="2024-07-17T13:08:00Z"/>
        </w:rPr>
        <w:pPrChange w:id="1087" w:author="Richard Bradbury (2022-07-23)" w:date="2024-07-23T17:56:00Z">
          <w:pPr>
            <w:pStyle w:val="B10"/>
            <w:keepNext/>
            <w:ind w:left="0" w:firstLine="0"/>
            <w:jc w:val="center"/>
          </w:pPr>
        </w:pPrChange>
      </w:pPr>
      <w:ins w:id="1088" w:author="Cloud, Jason" w:date="2024-07-17T13:08:00Z">
        <w:r>
          <w:rPr>
            <w:noProof/>
            <w:lang w:val="en-US" w:eastAsia="zh-CN"/>
          </w:rPr>
          <w:lastRenderedPageBreak/>
          <w:drawing>
            <wp:inline distT="0" distB="0" distL="0" distR="0" wp14:anchorId="28AF646F" wp14:editId="2D53EBF9">
              <wp:extent cx="6122035" cy="3695700"/>
              <wp:effectExtent l="0" t="0" r="0" b="0"/>
              <wp:docPr id="798842581" name="Picture 4" descr="A yellow diagram with many different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842581" name="Picture 4" descr="A yellow diagram with many different symbols&#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6122035" cy="3695700"/>
                      </a:xfrm>
                      <a:prstGeom prst="rect">
                        <a:avLst/>
                      </a:prstGeom>
                    </pic:spPr>
                  </pic:pic>
                </a:graphicData>
              </a:graphic>
            </wp:inline>
          </w:drawing>
        </w:r>
      </w:ins>
    </w:p>
    <w:p w14:paraId="68CF6CA1" w14:textId="55A35E26" w:rsidR="0006168E" w:rsidRPr="00D25F6A" w:rsidRDefault="00FB1664">
      <w:pPr>
        <w:pStyle w:val="TF"/>
        <w:rPr>
          <w:ins w:id="1089" w:author="Cloud, Jason" w:date="2024-07-16T18:22:00Z"/>
        </w:rPr>
        <w:pPrChange w:id="1090" w:author="Richard Bradbury (2022-07-23)" w:date="2024-07-23T17:20:00Z">
          <w:pPr>
            <w:pStyle w:val="Heading5"/>
            <w:ind w:left="1440" w:hanging="1440"/>
          </w:pPr>
        </w:pPrChange>
      </w:pPr>
      <w:ins w:id="1091" w:author="Cloud, Jason" w:date="2024-07-17T13:08:00Z">
        <w:r>
          <w:t>Figure 5.19.6.3.2-2: Option #2 for integration of CMMF within the 5GMS Client where CMMF is</w:t>
        </w:r>
      </w:ins>
      <w:ins w:id="1092" w:author="Cloud, Jason" w:date="2024-07-17T13:09:00Z">
        <w:r>
          <w:t xml:space="preserve"> integrated directly within the Media Player.</w:t>
        </w:r>
      </w:ins>
    </w:p>
    <w:p w14:paraId="241C9AF1" w14:textId="40EB7F49" w:rsidR="00D15923" w:rsidRDefault="00D15923" w:rsidP="000B40DC">
      <w:pPr>
        <w:pStyle w:val="Heading5"/>
        <w:ind w:left="1440" w:hanging="1440"/>
        <w:rPr>
          <w:ins w:id="1093" w:author="Cloud, Jason" w:date="2024-07-16T18:22:00Z"/>
        </w:rPr>
      </w:pPr>
      <w:ins w:id="1094" w:author="Cloud, Jason" w:date="2024-07-16T18:22:00Z">
        <w:r w:rsidRPr="00D13A91">
          <w:t>5.</w:t>
        </w:r>
        <w:r>
          <w:t>19</w:t>
        </w:r>
        <w:r w:rsidRPr="00D13A91">
          <w:t>.6.3.</w:t>
        </w:r>
      </w:ins>
      <w:ins w:id="1095" w:author="Cloud, Jason" w:date="2024-07-17T13:12:00Z">
        <w:r w:rsidR="00FC5C5F">
          <w:t>3</w:t>
        </w:r>
      </w:ins>
      <w:ins w:id="1096" w:author="Cloud, Jason" w:date="2024-07-16T18:22:00Z">
        <w:r w:rsidRPr="00D13A91">
          <w:tab/>
        </w:r>
        <w:r>
          <w:t>CMMF</w:t>
        </w:r>
      </w:ins>
      <w:ins w:id="1097" w:author="Cloud, Jason" w:date="2024-07-17T16:54:00Z">
        <w:r w:rsidR="00F8376A">
          <w:t xml:space="preserve"> service</w:t>
        </w:r>
      </w:ins>
      <w:ins w:id="1098" w:author="Cloud, Jason" w:date="2024-07-16T18:22:00Z">
        <w:r>
          <w:t xml:space="preserve"> </w:t>
        </w:r>
      </w:ins>
      <w:ins w:id="1099" w:author="Cloud, Jason" w:date="2024-07-17T18:14:00Z">
        <w:r w:rsidR="00792F90">
          <w:t xml:space="preserve">and client </w:t>
        </w:r>
      </w:ins>
      <w:ins w:id="1100" w:author="Cloud, Jason" w:date="2024-07-16T18:22:00Z">
        <w:r>
          <w:t>configuration</w:t>
        </w:r>
      </w:ins>
    </w:p>
    <w:p w14:paraId="1CDA0522" w14:textId="5A547F7F" w:rsidR="00226A63" w:rsidRDefault="00226A63" w:rsidP="00226A63">
      <w:pPr>
        <w:pStyle w:val="Heading6"/>
        <w:ind w:left="1440" w:hanging="1440"/>
        <w:rPr>
          <w:ins w:id="1101" w:author="Richard Bradbury (2022-07-23)" w:date="2024-07-23T17:58:00Z"/>
        </w:rPr>
      </w:pPr>
      <w:ins w:id="1102" w:author="Richard Bradbury (2022-07-23)" w:date="2024-07-23T17:58:00Z">
        <w:r>
          <w:t>5.19.6.3.3.0</w:t>
        </w:r>
        <w:r>
          <w:tab/>
          <w:t>General</w:t>
        </w:r>
      </w:ins>
    </w:p>
    <w:p w14:paraId="693DE91E" w14:textId="2A0D2833" w:rsidR="00543C58" w:rsidRDefault="00E228FF" w:rsidP="003323A5">
      <w:pPr>
        <w:rPr>
          <w:ins w:id="1103" w:author="Cloud, Jason" w:date="2024-07-17T16:00:00Z"/>
        </w:rPr>
      </w:pPr>
      <w:ins w:id="1104" w:author="Cloud, Jason" w:date="2024-07-17T17:16:00Z">
        <w:r>
          <w:t>CMMF service configuration is the overall responsibility of the 5GMS</w:t>
        </w:r>
      </w:ins>
      <w:ins w:id="1105" w:author="Richard Bradbury (2022-07-23)" w:date="2024-07-23T17:58:00Z">
        <w:r w:rsidR="00226A63">
          <w:t>d</w:t>
        </w:r>
      </w:ins>
      <w:ins w:id="1106" w:author="Cloud, Jason" w:date="2024-07-17T17:16:00Z">
        <w:r>
          <w:t xml:space="preserve"> Application Provider. </w:t>
        </w:r>
      </w:ins>
      <w:ins w:id="1107" w:author="Cloud, Jason" w:date="2024-07-17T17:24:00Z">
        <w:r>
          <w:t>The 5GMS</w:t>
        </w:r>
      </w:ins>
      <w:ins w:id="1108" w:author="Richard Bradbury (2022-07-23)" w:date="2024-07-23T17:58:00Z">
        <w:r w:rsidR="00226A63">
          <w:t>d</w:t>
        </w:r>
      </w:ins>
      <w:ins w:id="1109" w:author="Cloud, Jason" w:date="2024-07-17T17:24:00Z">
        <w:r>
          <w:t xml:space="preserve"> Application Provider </w:t>
        </w:r>
      </w:ins>
      <w:ins w:id="1110" w:author="Cloud, Jason" w:date="2024-07-17T17:29:00Z">
        <w:r w:rsidR="009E4B4C">
          <w:t>may</w:t>
        </w:r>
      </w:ins>
      <w:ins w:id="1111" w:author="Cloud, Jason" w:date="2024-07-17T17:24:00Z">
        <w:r>
          <w:t xml:space="preserve"> </w:t>
        </w:r>
      </w:ins>
      <w:ins w:id="1112" w:author="Cloud, Jason" w:date="2024-07-17T17:29:00Z">
        <w:r w:rsidR="009E4B4C">
          <w:t xml:space="preserve">configure and provision resources to deliver </w:t>
        </w:r>
      </w:ins>
      <w:ins w:id="1113" w:author="Cloud, Jason" w:date="2024-07-17T17:30:00Z">
        <w:r w:rsidR="009E4B4C">
          <w:t xml:space="preserve">media </w:t>
        </w:r>
      </w:ins>
      <w:ins w:id="1114" w:author="Cloud, Jason" w:date="2024-07-17T17:33:00Z">
        <w:r w:rsidR="009E4B4C">
          <w:t xml:space="preserve">using CMMF </w:t>
        </w:r>
      </w:ins>
      <w:ins w:id="1115" w:author="Cloud, Jason" w:date="2024-07-17T17:32:00Z">
        <w:r w:rsidR="009E4B4C">
          <w:t>across both external and trusted data networks.</w:t>
        </w:r>
      </w:ins>
    </w:p>
    <w:p w14:paraId="043ABA24" w14:textId="32447F3E" w:rsidR="00810D80" w:rsidRDefault="00810D80" w:rsidP="00810D80">
      <w:pPr>
        <w:pStyle w:val="Heading6"/>
        <w:ind w:left="1440" w:hanging="1440"/>
        <w:rPr>
          <w:ins w:id="1116" w:author="Cloud, Jason" w:date="2024-07-17T17:42:00Z"/>
        </w:rPr>
      </w:pPr>
      <w:ins w:id="1117" w:author="Cloud, Jason" w:date="2024-07-17T17:42:00Z">
        <w:r>
          <w:t>5.19.6.3.3.1</w:t>
        </w:r>
        <w:r>
          <w:tab/>
          <w:t>CMMF configuration information</w:t>
        </w:r>
      </w:ins>
    </w:p>
    <w:p w14:paraId="14C89A79" w14:textId="0DE1A2A1" w:rsidR="00D52625" w:rsidRPr="000B40DC" w:rsidRDefault="00D52625" w:rsidP="000B40DC">
      <w:pPr>
        <w:pStyle w:val="EditorsNote"/>
        <w:rPr>
          <w:ins w:id="1118" w:author="Cloud, Jason" w:date="2024-07-17T17:42:00Z"/>
        </w:rPr>
      </w:pPr>
      <w:ins w:id="1119" w:author="Cloud, Jason" w:date="2024-07-17T17:48:00Z">
        <w:r w:rsidRPr="000B40DC">
          <w:t>Editor’s Note:</w:t>
        </w:r>
      </w:ins>
      <w:ins w:id="1120" w:author="Cloud, Jason" w:date="2024-07-17T17:54:00Z">
        <w:r w:rsidRPr="000B40DC">
          <w:tab/>
        </w:r>
      </w:ins>
      <w:ins w:id="1121" w:author="Cloud, Jason" w:date="2024-07-17T18:14:00Z">
        <w:r w:rsidR="00792F90">
          <w:t>I</w:t>
        </w:r>
      </w:ins>
      <w:ins w:id="1122" w:author="Cloud, Jason" w:date="2024-07-17T17:50:00Z">
        <w:r w:rsidRPr="000B40DC">
          <w:t xml:space="preserve">nformation required by 5GMS to host, prepare, and deliver CMMF encoded media is necessary to be </w:t>
        </w:r>
        <w:del w:id="1123" w:author="Richard Bradbury (2022-07-23)" w:date="2024-07-23T17:59:00Z">
          <w:r w:rsidRPr="000B40DC" w:rsidDel="00E50656">
            <w:delText>defined</w:delText>
          </w:r>
        </w:del>
      </w:ins>
      <w:ins w:id="1124" w:author="Richard Bradbury (2022-07-23)" w:date="2024-07-23T17:59:00Z">
        <w:r w:rsidR="00E50656">
          <w:t>provisioned</w:t>
        </w:r>
      </w:ins>
      <w:ins w:id="1125" w:author="Cloud, Jason" w:date="2024-07-17T17:50:00Z">
        <w:r w:rsidRPr="000B40DC">
          <w:t xml:space="preserve"> by the 5GMS</w:t>
        </w:r>
      </w:ins>
      <w:ins w:id="1126" w:author="Richard Bradbury (2022-07-23)" w:date="2024-07-23T17:59:00Z">
        <w:r w:rsidR="00E50656">
          <w:t>d</w:t>
        </w:r>
      </w:ins>
      <w:ins w:id="1127" w:author="Cloud, Jason" w:date="2024-07-17T17:50:00Z">
        <w:r w:rsidRPr="000B40DC">
          <w:t xml:space="preserve"> Application Provider. This information may include details on how to encode and package source media within CMMF for a particular service, the location</w:t>
        </w:r>
      </w:ins>
      <w:ins w:id="1128" w:author="Cloud, Jason" w:date="2024-07-17T18:04:00Z">
        <w:r w:rsidR="008B51DD">
          <w:t>s</w:t>
        </w:r>
      </w:ins>
      <w:ins w:id="1129" w:author="Cloud, Jason" w:date="2024-07-17T17:50:00Z">
        <w:r w:rsidRPr="000B40DC">
          <w:t xml:space="preserve"> </w:t>
        </w:r>
      </w:ins>
      <w:ins w:id="1130" w:author="Cloud, Jason" w:date="2024-07-17T18:04:00Z">
        <w:r w:rsidR="008B51DD">
          <w:t>and/</w:t>
        </w:r>
      </w:ins>
      <w:ins w:id="1131" w:author="Cloud, Jason" w:date="2024-07-17T17:50:00Z">
        <w:r w:rsidRPr="000B40DC">
          <w:t xml:space="preserve">or Application Servers CMMF encoded media will be hosted, which CMMF encoded representations </w:t>
        </w:r>
      </w:ins>
      <w:ins w:id="1132" w:author="Cloud, Jason" w:date="2024-07-17T17:51:00Z">
        <w:r w:rsidRPr="000B40DC">
          <w:t xml:space="preserve">are associated with which Application Servers, </w:t>
        </w:r>
      </w:ins>
      <w:ins w:id="1133" w:author="Cloud, Jason" w:date="2024-07-17T17:50:00Z">
        <w:r w:rsidRPr="000B40DC">
          <w:t>etc</w:t>
        </w:r>
      </w:ins>
      <w:ins w:id="1134" w:author="Cloud, Jason" w:date="2024-07-17T17:51:00Z">
        <w:r w:rsidRPr="000B40DC">
          <w:t xml:space="preserve">. </w:t>
        </w:r>
      </w:ins>
      <w:ins w:id="1135" w:author="Cloud, Jason" w:date="2024-07-17T17:48:00Z">
        <w:r w:rsidRPr="000B40DC">
          <w:t xml:space="preserve">Further study is required to define </w:t>
        </w:r>
      </w:ins>
      <w:ins w:id="1136" w:author="Cloud, Jason" w:date="2024-07-17T17:51:00Z">
        <w:r w:rsidRPr="000B40DC">
          <w:t>these necessary parameters</w:t>
        </w:r>
      </w:ins>
      <w:ins w:id="1137" w:author="Cloud, Jason" w:date="2024-07-17T17:52:00Z">
        <w:r w:rsidRPr="000B40DC">
          <w:t xml:space="preserve">, the impact including these parameters </w:t>
        </w:r>
      </w:ins>
      <w:ins w:id="1138" w:author="Cloud, Jason" w:date="2024-07-17T17:54:00Z">
        <w:r w:rsidRPr="000B40DC">
          <w:t xml:space="preserve">within 5GMS </w:t>
        </w:r>
      </w:ins>
      <w:ins w:id="1139" w:author="Cloud, Jason" w:date="2024-07-17T17:52:00Z">
        <w:r w:rsidRPr="000B40DC">
          <w:t xml:space="preserve">has on existing </w:t>
        </w:r>
      </w:ins>
      <w:ins w:id="1140" w:author="Cloud, Jason" w:date="2024-07-17T18:17:00Z">
        <w:r w:rsidR="00B80A05">
          <w:t>reference point</w:t>
        </w:r>
      </w:ins>
      <w:ins w:id="1141" w:author="Cloud, Jason" w:date="2024-07-17T18:18:00Z">
        <w:r w:rsidR="00B80A05">
          <w:t xml:space="preserve"> </w:t>
        </w:r>
      </w:ins>
      <w:ins w:id="1142" w:author="Cloud, Jason" w:date="2024-07-17T17:52:00Z">
        <w:r w:rsidRPr="000B40DC">
          <w:t>A</w:t>
        </w:r>
      </w:ins>
      <w:ins w:id="1143" w:author="Cloud, Jason" w:date="2024-07-17T17:53:00Z">
        <w:r w:rsidRPr="000B40DC">
          <w:t>PIs</w:t>
        </w:r>
      </w:ins>
      <w:ins w:id="1144" w:author="Cloud, Jason" w:date="2024-07-17T18:18:00Z">
        <w:r w:rsidR="00B80A05">
          <w:t xml:space="preserve"> (particularly M1, M3, and M5)</w:t>
        </w:r>
      </w:ins>
      <w:ins w:id="1145" w:author="Cloud, Jason" w:date="2024-07-17T17:53:00Z">
        <w:r w:rsidRPr="000B40DC">
          <w:t>, etc.</w:t>
        </w:r>
      </w:ins>
      <w:ins w:id="1146" w:author="Cloud, Jason" w:date="2024-07-17T17:49:00Z">
        <w:r w:rsidRPr="000B40DC">
          <w:t xml:space="preserve"> </w:t>
        </w:r>
      </w:ins>
    </w:p>
    <w:p w14:paraId="2C67D1F8" w14:textId="4A25510B" w:rsidR="00774972" w:rsidRDefault="00810D80" w:rsidP="00810D80">
      <w:pPr>
        <w:pStyle w:val="Heading6"/>
        <w:ind w:left="1440" w:hanging="1440"/>
        <w:rPr>
          <w:ins w:id="1147" w:author="Cloud, Jason" w:date="2024-07-17T17:55:00Z"/>
        </w:rPr>
      </w:pPr>
      <w:ins w:id="1148" w:author="Cloud, Jason" w:date="2024-07-17T17:39:00Z">
        <w:r>
          <w:t>5.19.6.3.3.</w:t>
        </w:r>
      </w:ins>
      <w:ins w:id="1149" w:author="Cloud, Jason" w:date="2024-07-17T17:56:00Z">
        <w:r w:rsidR="00D52625">
          <w:t>2</w:t>
        </w:r>
      </w:ins>
      <w:ins w:id="1150" w:author="Cloud, Jason" w:date="2024-07-17T17:39:00Z">
        <w:r>
          <w:tab/>
        </w:r>
      </w:ins>
      <w:ins w:id="1151" w:author="Cloud, Jason" w:date="2024-07-17T17:55:00Z">
        <w:r w:rsidR="00D52625">
          <w:t xml:space="preserve">CMMF content preparation on </w:t>
        </w:r>
      </w:ins>
      <w:ins w:id="1152" w:author="Cloud, Jason" w:date="2024-07-17T15:47:00Z">
        <w:r w:rsidR="00774972">
          <w:t>5GMS Application Servers</w:t>
        </w:r>
      </w:ins>
    </w:p>
    <w:p w14:paraId="77048C26" w14:textId="26181DE3" w:rsidR="00D52625" w:rsidRPr="000B40DC" w:rsidRDefault="00D52625" w:rsidP="000B40DC">
      <w:pPr>
        <w:pStyle w:val="EditorsNote"/>
        <w:rPr>
          <w:ins w:id="1153" w:author="Cloud, Jason" w:date="2024-07-17T15:47:00Z"/>
        </w:rPr>
      </w:pPr>
      <w:ins w:id="1154" w:author="Cloud, Jason" w:date="2024-07-17T17:56:00Z">
        <w:r w:rsidRPr="00780105">
          <w:t>Editor’s Note:</w:t>
        </w:r>
        <w:r w:rsidRPr="00780105">
          <w:tab/>
        </w:r>
        <w:r w:rsidR="008B51DD">
          <w:t xml:space="preserve">It is </w:t>
        </w:r>
      </w:ins>
      <w:ins w:id="1155" w:author="Cloud, Jason" w:date="2024-07-17T17:57:00Z">
        <w:r w:rsidR="008B51DD">
          <w:t>anticipated</w:t>
        </w:r>
      </w:ins>
      <w:ins w:id="1156" w:author="Cloud, Jason" w:date="2024-07-17T17:56:00Z">
        <w:r w:rsidR="008B51DD">
          <w:t xml:space="preserve"> that the configuration</w:t>
        </w:r>
      </w:ins>
      <w:ins w:id="1157" w:author="Cloud, Jason" w:date="2024-07-17T17:57:00Z">
        <w:r w:rsidR="008B51DD">
          <w:t xml:space="preserve"> and provisioning of CMMF</w:t>
        </w:r>
      </w:ins>
      <w:ins w:id="1158" w:author="Richard Bradbury (2022-07-23)" w:date="2024-07-23T17:59:00Z">
        <w:r w:rsidR="00E50656">
          <w:t>-</w:t>
        </w:r>
      </w:ins>
      <w:ins w:id="1159" w:author="Cloud, Jason" w:date="2024-07-17T17:57:00Z">
        <w:r w:rsidR="008B51DD">
          <w:t xml:space="preserve">encoded media </w:t>
        </w:r>
      </w:ins>
      <w:ins w:id="1160" w:author="Cloud, Jason" w:date="2024-07-17T17:59:00Z">
        <w:r w:rsidR="008B51DD">
          <w:t xml:space="preserve">on </w:t>
        </w:r>
      </w:ins>
      <w:ins w:id="1161" w:author="Cloud, Jason" w:date="2024-07-17T17:57:00Z">
        <w:r w:rsidR="008B51DD">
          <w:t xml:space="preserve">5GMS </w:t>
        </w:r>
      </w:ins>
      <w:ins w:id="1162" w:author="Cloud, Jason" w:date="2024-07-17T17:59:00Z">
        <w:r w:rsidR="008B51DD">
          <w:t xml:space="preserve">Application Servers </w:t>
        </w:r>
      </w:ins>
      <w:ins w:id="1163" w:author="Cloud, Jason" w:date="2024-07-17T17:57:00Z">
        <w:r w:rsidR="008B51DD">
          <w:t xml:space="preserve">will </w:t>
        </w:r>
      </w:ins>
      <w:ins w:id="1164" w:author="Cloud, Jason" w:date="2024-07-17T18:09:00Z">
        <w:r w:rsidR="00792F90">
          <w:t xml:space="preserve">follow </w:t>
        </w:r>
      </w:ins>
      <w:ins w:id="1165" w:author="Cloud, Jason" w:date="2024-07-17T17:58:00Z">
        <w:r w:rsidR="008B51DD">
          <w:t>the Content Preparation Template framework</w:t>
        </w:r>
      </w:ins>
      <w:ins w:id="1166" w:author="Cloud, Jason" w:date="2024-07-17T17:59:00Z">
        <w:r w:rsidR="008B51DD">
          <w:t xml:space="preserve"> defined in TS</w:t>
        </w:r>
      </w:ins>
      <w:ins w:id="1167" w:author="Richard Bradbury (2022-07-23)" w:date="2024-07-23T17:59:00Z">
        <w:r w:rsidR="00E50656">
          <w:t> </w:t>
        </w:r>
      </w:ins>
      <w:ins w:id="1168" w:author="Cloud, Jason" w:date="2024-07-17T17:59:00Z">
        <w:r w:rsidR="008B51DD">
          <w:t>26.510</w:t>
        </w:r>
      </w:ins>
      <w:ins w:id="1169" w:author="Richard Bradbury (2022-07-23)" w:date="2024-07-23T17:59:00Z">
        <w:r w:rsidR="00E50656">
          <w:t> </w:t>
        </w:r>
      </w:ins>
      <w:ins w:id="1170" w:author="Cloud, Jason" w:date="2024-07-17T17:59:00Z">
        <w:r w:rsidR="008B51DD">
          <w:t>[</w:t>
        </w:r>
        <w:r w:rsidR="008B51DD" w:rsidRPr="00E50656">
          <w:rPr>
            <w:highlight w:val="yellow"/>
          </w:rPr>
          <w:t>TS26510</w:t>
        </w:r>
      </w:ins>
      <w:ins w:id="1171" w:author="Cloud, Jason" w:date="2024-07-17T18:00:00Z">
        <w:r w:rsidR="008B51DD">
          <w:t>]</w:t>
        </w:r>
      </w:ins>
      <w:ins w:id="1172" w:author="Cloud, Jason" w:date="2024-07-17T17:56:00Z">
        <w:r w:rsidRPr="00780105">
          <w:t xml:space="preserve">. </w:t>
        </w:r>
      </w:ins>
      <w:ins w:id="1173" w:author="Cloud, Jason" w:date="2024-07-17T18:09:00Z">
        <w:r w:rsidR="00792F90">
          <w:t>F</w:t>
        </w:r>
      </w:ins>
      <w:ins w:id="1174" w:author="Cloud, Jason" w:date="2024-07-17T18:10:00Z">
        <w:r w:rsidR="00792F90">
          <w:t xml:space="preserve">urther study is required to assess the impact </w:t>
        </w:r>
        <w:del w:id="1175" w:author="Richard Bradbury (2022-07-23)" w:date="2024-07-23T18:00:00Z">
          <w:r w:rsidR="00792F90" w:rsidDel="00E50656">
            <w:delText xml:space="preserve">including </w:delText>
          </w:r>
        </w:del>
        <w:r w:rsidR="00792F90">
          <w:t>CMMF has on this framework.</w:t>
        </w:r>
      </w:ins>
    </w:p>
    <w:p w14:paraId="220A769E" w14:textId="2141EB0E" w:rsidR="00774972" w:rsidRDefault="00810D80" w:rsidP="000B40DC">
      <w:pPr>
        <w:pStyle w:val="Heading6"/>
        <w:ind w:left="1440" w:hanging="1440"/>
        <w:rPr>
          <w:ins w:id="1176" w:author="Cloud, Jason" w:date="2024-07-17T14:02:00Z"/>
        </w:rPr>
      </w:pPr>
      <w:ins w:id="1177" w:author="Cloud, Jason" w:date="2024-07-17T17:40:00Z">
        <w:r>
          <w:t>5.19.6.3.3.</w:t>
        </w:r>
      </w:ins>
      <w:ins w:id="1178" w:author="Cloud, Jason" w:date="2024-07-17T18:05:00Z">
        <w:r w:rsidR="008B51DD">
          <w:t>3</w:t>
        </w:r>
      </w:ins>
      <w:ins w:id="1179" w:author="Cloud, Jason" w:date="2024-07-17T17:40:00Z">
        <w:r>
          <w:tab/>
        </w:r>
      </w:ins>
      <w:ins w:id="1180" w:author="Cloud, Jason" w:date="2024-07-17T15:47:00Z">
        <w:r w:rsidR="00774972">
          <w:t>Configuration of external Application Servers</w:t>
        </w:r>
      </w:ins>
    </w:p>
    <w:p w14:paraId="45104AE2" w14:textId="38CC8203" w:rsidR="00792F90" w:rsidRPr="00780105" w:rsidRDefault="00792F90" w:rsidP="000B40DC">
      <w:pPr>
        <w:pStyle w:val="EditorsNote"/>
        <w:rPr>
          <w:ins w:id="1181" w:author="Cloud, Jason" w:date="2024-07-17T18:09:00Z"/>
        </w:rPr>
      </w:pPr>
      <w:ins w:id="1182" w:author="Cloud, Jason" w:date="2024-07-17T18:09:00Z">
        <w:r w:rsidRPr="00780105">
          <w:t>Editor’s Note:</w:t>
        </w:r>
        <w:r w:rsidRPr="00780105">
          <w:tab/>
        </w:r>
        <w:r>
          <w:t>It is anticipated that the configuration and provisioning of CMMF encoded media on external DN 5GMS</w:t>
        </w:r>
      </w:ins>
      <w:ins w:id="1183" w:author="Richard Bradbury (2022-07-23)" w:date="2024-07-23T18:00:00Z">
        <w:r w:rsidR="00E50656">
          <w:t>d</w:t>
        </w:r>
      </w:ins>
      <w:ins w:id="1184" w:author="Cloud, Jason" w:date="2024-07-17T18:09:00Z">
        <w:r>
          <w:t xml:space="preserve"> Application Servers will</w:t>
        </w:r>
      </w:ins>
      <w:ins w:id="1185" w:author="Cloud, Jason" w:date="2024-07-17T18:11:00Z">
        <w:r>
          <w:t xml:space="preserve"> be similar to that defined in clause</w:t>
        </w:r>
      </w:ins>
      <w:ins w:id="1186" w:author="Richard Bradbury (2022-07-23)" w:date="2024-07-23T18:00:00Z">
        <w:r w:rsidR="00E50656">
          <w:t> </w:t>
        </w:r>
      </w:ins>
      <w:ins w:id="1187" w:author="Cloud, Jason" w:date="2024-07-17T18:11:00Z">
        <w:r>
          <w:t>5.19.6.3.3.2</w:t>
        </w:r>
      </w:ins>
      <w:ins w:id="1188" w:author="Cloud, Jason" w:date="2024-07-17T18:12:00Z">
        <w:r>
          <w:t xml:space="preserve"> </w:t>
        </w:r>
        <w:commentRangeStart w:id="1189"/>
        <w:r>
          <w:t>but conform to the collaboration scenarios provided in A.4 and A.5 in TS 26.501</w:t>
        </w:r>
      </w:ins>
      <w:ins w:id="1190" w:author="Richard Bradbury (2022-07-23)" w:date="2024-07-23T18:00:00Z">
        <w:r w:rsidR="00E50656">
          <w:t> </w:t>
        </w:r>
      </w:ins>
      <w:ins w:id="1191" w:author="Cloud, Jason" w:date="2024-07-17T18:12:00Z">
        <w:r>
          <w:t>[</w:t>
        </w:r>
        <w:r w:rsidRPr="00E50656">
          <w:rPr>
            <w:highlight w:val="yellow"/>
          </w:rPr>
          <w:t>TS26</w:t>
        </w:r>
      </w:ins>
      <w:ins w:id="1192" w:author="Cloud, Jason" w:date="2024-07-17T18:13:00Z">
        <w:r w:rsidRPr="00E50656">
          <w:rPr>
            <w:highlight w:val="yellow"/>
          </w:rPr>
          <w:t>501</w:t>
        </w:r>
        <w:r>
          <w:t>]</w:t>
        </w:r>
      </w:ins>
      <w:commentRangeEnd w:id="1189"/>
      <w:r w:rsidR="00E50656">
        <w:rPr>
          <w:rStyle w:val="CommentReference"/>
          <w:color w:val="auto"/>
        </w:rPr>
        <w:commentReference w:id="1189"/>
      </w:r>
      <w:ins w:id="1193" w:author="Cloud, Jason" w:date="2024-07-17T18:09:00Z">
        <w:r w:rsidRPr="00780105">
          <w:t>.</w:t>
        </w:r>
      </w:ins>
    </w:p>
    <w:p w14:paraId="28C72335" w14:textId="7695EE0D" w:rsidR="00792F90" w:rsidRDefault="00792F90" w:rsidP="00792F90">
      <w:pPr>
        <w:pStyle w:val="Heading6"/>
        <w:ind w:left="1440" w:hanging="1440"/>
        <w:rPr>
          <w:ins w:id="1194" w:author="Cloud, Jason" w:date="2024-07-17T18:16:00Z"/>
        </w:rPr>
      </w:pPr>
      <w:ins w:id="1195" w:author="Cloud, Jason" w:date="2024-07-17T18:16:00Z">
        <w:r>
          <w:lastRenderedPageBreak/>
          <w:t>5.19.6.3.3.4</w:t>
        </w:r>
        <w:r>
          <w:tab/>
          <w:t>5GMS</w:t>
        </w:r>
      </w:ins>
      <w:ins w:id="1196" w:author="Richard Bradbury (2022-07-23)" w:date="2024-07-23T18:03:00Z">
        <w:r w:rsidR="00E50656">
          <w:t>d</w:t>
        </w:r>
      </w:ins>
      <w:ins w:id="1197" w:author="Cloud, Jason" w:date="2024-07-17T18:16:00Z">
        <w:r>
          <w:t xml:space="preserve"> Client configuration</w:t>
        </w:r>
      </w:ins>
    </w:p>
    <w:p w14:paraId="5B175247" w14:textId="2EB89C21" w:rsidR="00792F90" w:rsidRPr="00226A63" w:rsidRDefault="00792F90" w:rsidP="00226A63">
      <w:pPr>
        <w:pStyle w:val="EditorsNote"/>
        <w:rPr>
          <w:ins w:id="1198" w:author="Cloud, Jason" w:date="2024-07-17T18:16:00Z"/>
        </w:rPr>
      </w:pPr>
      <w:ins w:id="1199" w:author="Cloud, Jason" w:date="2024-07-17T18:16:00Z">
        <w:r w:rsidRPr="00780105">
          <w:t xml:space="preserve">Editor’s Note: </w:t>
        </w:r>
        <w:r w:rsidRPr="00780105">
          <w:tab/>
        </w:r>
      </w:ins>
      <w:ins w:id="1200" w:author="Cloud, Jason" w:date="2024-07-17T18:20:00Z">
        <w:r w:rsidR="00B80A05">
          <w:t>Further study is required to assess the impa</w:t>
        </w:r>
      </w:ins>
      <w:ins w:id="1201" w:author="Cloud, Jason" w:date="2024-07-17T18:22:00Z">
        <w:r w:rsidR="00B80A05">
          <w:t>ct</w:t>
        </w:r>
      </w:ins>
      <w:ins w:id="1202" w:author="Cloud, Jason" w:date="2024-07-17T18:26:00Z">
        <w:r w:rsidR="00B80A05">
          <w:t xml:space="preserve">s </w:t>
        </w:r>
      </w:ins>
      <w:ins w:id="1203" w:author="Cloud, Jason" w:date="2024-07-17T18:28:00Z">
        <w:r w:rsidR="00536D73">
          <w:t xml:space="preserve">including additional CMMF configuration information has </w:t>
        </w:r>
      </w:ins>
      <w:ins w:id="1204" w:author="Cloud, Jason" w:date="2024-07-17T18:26:00Z">
        <w:r w:rsidR="00B80A05">
          <w:t xml:space="preserve">on </w:t>
        </w:r>
        <w:r w:rsidR="00536D73">
          <w:t>existing 5GMS</w:t>
        </w:r>
      </w:ins>
      <w:ins w:id="1205" w:author="Richard Bradbury (2022-07-23)" w:date="2024-07-23T18:03:00Z">
        <w:r w:rsidR="00E50656">
          <w:t>d</w:t>
        </w:r>
      </w:ins>
      <w:ins w:id="1206" w:author="Cloud, Jason" w:date="2024-07-17T18:26:00Z">
        <w:r w:rsidR="00536D73">
          <w:t xml:space="preserve"> Client functions and </w:t>
        </w:r>
      </w:ins>
      <w:ins w:id="1207" w:author="Cloud, Jason" w:date="2024-07-17T18:27:00Z">
        <w:r w:rsidR="00536D73">
          <w:t>reference point APIs (particularly M6</w:t>
        </w:r>
      </w:ins>
      <w:ins w:id="1208" w:author="Richard Bradbury (2022-07-23)" w:date="2024-07-23T18:03:00Z">
        <w:r w:rsidR="00E50656">
          <w:t>d</w:t>
        </w:r>
      </w:ins>
      <w:ins w:id="1209" w:author="Cloud, Jason" w:date="2024-07-17T18:27:00Z">
        <w:r w:rsidR="00536D73">
          <w:t>, M7</w:t>
        </w:r>
      </w:ins>
      <w:ins w:id="1210" w:author="Richard Bradbury (2022-07-23)" w:date="2024-07-23T18:03:00Z">
        <w:r w:rsidR="00E50656">
          <w:t>d</w:t>
        </w:r>
      </w:ins>
      <w:ins w:id="1211" w:author="Cloud, Jason" w:date="2024-07-17T18:27:00Z">
        <w:r w:rsidR="00536D73">
          <w:t>, and M11)</w:t>
        </w:r>
      </w:ins>
      <w:ins w:id="1212" w:author="Cloud, Jason" w:date="2024-07-17T18:28:00Z">
        <w:r w:rsidR="00536D73">
          <w:t xml:space="preserve">. </w:t>
        </w:r>
      </w:ins>
      <w:ins w:id="1213" w:author="Cloud, Jason" w:date="2024-07-17T18:25:00Z">
        <w:r w:rsidR="00B80A05">
          <w:t>This includes identifying methods to communicate the location</w:t>
        </w:r>
      </w:ins>
      <w:ins w:id="1214" w:author="Cloud, Jason" w:date="2024-07-17T18:26:00Z">
        <w:r w:rsidR="00B80A05">
          <w:t>s</w:t>
        </w:r>
      </w:ins>
      <w:ins w:id="1215" w:author="Cloud, Jason" w:date="2024-07-17T18:25:00Z">
        <w:r w:rsidR="00B80A05">
          <w:t xml:space="preserve"> of </w:t>
        </w:r>
      </w:ins>
      <w:ins w:id="1216" w:author="Cloud, Jason" w:date="2024-07-17T18:26:00Z">
        <w:r w:rsidR="00B80A05">
          <w:t>CMMF</w:t>
        </w:r>
      </w:ins>
      <w:ins w:id="1217" w:author="Richard Bradbury (2022-07-23)" w:date="2024-07-23T18:03:00Z">
        <w:r w:rsidR="00E50656">
          <w:t>-</w:t>
        </w:r>
      </w:ins>
      <w:ins w:id="1218" w:author="Cloud, Jason" w:date="2024-07-17T18:26:00Z">
        <w:r w:rsidR="00B80A05">
          <w:t>encoded media to</w:t>
        </w:r>
      </w:ins>
      <w:ins w:id="1219" w:author="Cloud, Jason" w:date="2024-07-17T18:29:00Z">
        <w:r w:rsidR="00536D73">
          <w:t xml:space="preserve"> and within</w:t>
        </w:r>
      </w:ins>
      <w:ins w:id="1220" w:author="Cloud, Jason" w:date="2024-07-17T18:26:00Z">
        <w:r w:rsidR="00B80A05">
          <w:t xml:space="preserve"> the </w:t>
        </w:r>
      </w:ins>
      <w:ins w:id="1221" w:author="Cloud, Jason" w:date="2024-07-17T18:29:00Z">
        <w:r w:rsidR="00536D73">
          <w:t>5GMS</w:t>
        </w:r>
      </w:ins>
      <w:ins w:id="1222" w:author="Richard Bradbury (2022-07-23)" w:date="2024-07-23T18:03:00Z">
        <w:r w:rsidR="00E50656">
          <w:t>d</w:t>
        </w:r>
      </w:ins>
      <w:ins w:id="1223" w:author="Cloud, Jason" w:date="2024-07-17T18:29:00Z">
        <w:r w:rsidR="00536D73">
          <w:t xml:space="preserve"> client</w:t>
        </w:r>
      </w:ins>
      <w:ins w:id="1224" w:author="Cloud, Jason" w:date="2024-07-17T18:26:00Z">
        <w:r w:rsidR="00B80A05">
          <w:t>,</w:t>
        </w:r>
      </w:ins>
      <w:ins w:id="1225" w:author="Cloud, Jason" w:date="2024-07-17T18:29:00Z">
        <w:r w:rsidR="00536D73">
          <w:t xml:space="preserve"> configuring the CMMF Receiver/Decoder/Client prior to </w:t>
        </w:r>
      </w:ins>
      <w:ins w:id="1226" w:author="Cloud, Jason" w:date="2024-07-17T18:30:00Z">
        <w:r w:rsidR="00536D73">
          <w:t>accessing CMMF encoded media, etc.</w:t>
        </w:r>
      </w:ins>
    </w:p>
    <w:p w14:paraId="1BF2C814" w14:textId="23FEF56F" w:rsidR="00332566" w:rsidRDefault="00332566" w:rsidP="00332566">
      <w:pPr>
        <w:pStyle w:val="Heading3"/>
      </w:pPr>
      <w:bookmarkStart w:id="1227" w:name="_Toc131150964"/>
      <w:r>
        <w:t>5.</w:t>
      </w:r>
      <w:r w:rsidR="00D13A91">
        <w:t>19</w:t>
      </w:r>
      <w:r>
        <w:t>.</w:t>
      </w:r>
      <w:r w:rsidR="0039306C">
        <w:t>7</w:t>
      </w:r>
      <w:r>
        <w:tab/>
      </w:r>
      <w:bookmarkEnd w:id="1227"/>
      <w:r w:rsidR="004B763F">
        <w:t xml:space="preserve">Summary and </w:t>
      </w:r>
      <w:r w:rsidR="00E50656">
        <w:t>c</w:t>
      </w:r>
      <w:r w:rsidR="004B763F">
        <w:t>onclusions</w:t>
      </w:r>
    </w:p>
    <w:p w14:paraId="4BF276EA" w14:textId="77777777" w:rsidR="006335B4" w:rsidRDefault="006335B4" w:rsidP="00D13A91">
      <w:pPr>
        <w:pStyle w:val="Heading2"/>
        <w:spacing w:after="120"/>
        <w:jc w:val="center"/>
      </w:pPr>
      <w:r>
        <w:rPr>
          <w:highlight w:val="yellow"/>
        </w:rPr>
        <w:t>END OF</w:t>
      </w:r>
      <w:r w:rsidRPr="006335B4">
        <w:rPr>
          <w:highlight w:val="yellow"/>
        </w:rPr>
        <w:t xml:space="preserve"> CHANG</w:t>
      </w:r>
      <w:r>
        <w:rPr>
          <w:highlight w:val="yellow"/>
        </w:rPr>
        <w:t>ES</w:t>
      </w:r>
    </w:p>
    <w:sectPr w:rsidR="006335B4">
      <w:headerReference w:type="default" r:id="rId45"/>
      <w:footerReference w:type="default" r:id="rId4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6" w:author="Richard Bradbury" w:date="2024-07-10T11:06:00Z" w:initials="RJB">
    <w:p w14:paraId="53790EFE" w14:textId="73D043DF" w:rsidR="00E70C11" w:rsidRDefault="00E70C11">
      <w:pPr>
        <w:pStyle w:val="CommentText"/>
      </w:pPr>
      <w:r>
        <w:rPr>
          <w:rStyle w:val="CommentReference"/>
        </w:rPr>
        <w:annotationRef/>
      </w:r>
      <w:r>
        <w:t>Pointer to Key Issue on multi-access.</w:t>
      </w:r>
    </w:p>
  </w:comment>
  <w:comment w:id="57" w:author="Thomas Stockhammer (2024/08/19)" w:date="2024-08-20T10:20:00Z" w:initials="TS">
    <w:p w14:paraId="61A510E1" w14:textId="77777777" w:rsidR="009B1047" w:rsidRDefault="009B1047" w:rsidP="009B1047">
      <w:pPr>
        <w:pStyle w:val="CommentText"/>
      </w:pPr>
      <w:r>
        <w:rPr>
          <w:rStyle w:val="CommentReference"/>
        </w:rPr>
        <w:annotationRef/>
      </w:r>
      <w:r>
        <w:rPr>
          <w:lang w:val="de-DE"/>
        </w:rPr>
        <w:t>In MPEG-DASH 6th edition, the term „service location“ is prominently used</w:t>
      </w:r>
    </w:p>
  </w:comment>
  <w:comment w:id="59" w:author="Thomas Stockhammer (2024/08/19)" w:date="2024-08-20T10:20:00Z" w:initials="TS">
    <w:p w14:paraId="665D2905" w14:textId="77777777" w:rsidR="009B1047" w:rsidRDefault="009B1047" w:rsidP="009B1047">
      <w:pPr>
        <w:pStyle w:val="CommentText"/>
      </w:pPr>
      <w:r>
        <w:rPr>
          <w:rStyle w:val="CommentReference"/>
        </w:rPr>
        <w:annotationRef/>
      </w:r>
      <w:r>
        <w:rPr>
          <w:lang w:val="de-DE"/>
        </w:rPr>
        <w:t>Note that this is not supported by MPEG-DASH.</w:t>
      </w:r>
    </w:p>
  </w:comment>
  <w:comment w:id="81" w:author="Thomas Stockhammer (2024/08/19)" w:date="2024-08-20T10:21:00Z" w:initials="TS">
    <w:p w14:paraId="3DE5292B" w14:textId="77777777" w:rsidR="009B1047" w:rsidRDefault="009B1047" w:rsidP="009B1047">
      <w:pPr>
        <w:pStyle w:val="CommentText"/>
      </w:pPr>
      <w:r>
        <w:rPr>
          <w:rStyle w:val="CommentReference"/>
        </w:rPr>
        <w:annotationRef/>
      </w:r>
      <w:r>
        <w:rPr>
          <w:lang w:val="de-DE"/>
        </w:rPr>
        <w:t>Again, 6th edition is much clearer about service locations.</w:t>
      </w:r>
    </w:p>
  </w:comment>
  <w:comment w:id="83" w:author="Thomas Stockhammer (2024/08/19)" w:date="2024-08-20T10:21:00Z" w:initials="TS">
    <w:p w14:paraId="727EF0EC" w14:textId="77777777" w:rsidR="009B1047" w:rsidRDefault="009B1047" w:rsidP="009B1047">
      <w:pPr>
        <w:pStyle w:val="CommentText"/>
      </w:pPr>
      <w:r>
        <w:rPr>
          <w:rStyle w:val="CommentReference"/>
        </w:rPr>
        <w:annotationRef/>
      </w:r>
      <w:r>
        <w:rPr>
          <w:lang w:val="de-DE"/>
        </w:rPr>
        <w:t>BaseURLs are not the indication, service locations are.</w:t>
      </w:r>
    </w:p>
  </w:comment>
  <w:comment w:id="91" w:author="Thomas Stockhammer (2024/08/19)" w:date="2024-08-20T10:23:00Z" w:initials="TS">
    <w:p w14:paraId="59C39DD6" w14:textId="77777777" w:rsidR="00764A2B" w:rsidRDefault="00764A2B" w:rsidP="00764A2B">
      <w:pPr>
        <w:pStyle w:val="CommentText"/>
      </w:pPr>
      <w:r>
        <w:rPr>
          <w:rStyle w:val="CommentReference"/>
        </w:rPr>
        <w:annotationRef/>
      </w:r>
      <w:r>
        <w:rPr>
          <w:lang w:val="de-DE"/>
        </w:rPr>
        <w:t>DVB DASH has this. But they are not part of the MPEG-DASH name space. It is unclear why we need these details. Are you suggesting that MPEG-DASH adopts DVB-DASH solution?</w:t>
      </w:r>
    </w:p>
  </w:comment>
  <w:comment w:id="115" w:author="Thomas Stockhammer (2024/08/19)" w:date="2024-08-20T10:24:00Z" w:initials="TS">
    <w:p w14:paraId="2BA371BB" w14:textId="77777777" w:rsidR="00454845" w:rsidRDefault="00454845" w:rsidP="00454845">
      <w:pPr>
        <w:pStyle w:val="CommentText"/>
      </w:pPr>
      <w:r>
        <w:rPr>
          <w:rStyle w:val="CommentReference"/>
        </w:rPr>
        <w:annotationRef/>
      </w:r>
      <w:r>
        <w:rPr>
          <w:lang w:val="de-DE"/>
        </w:rPr>
        <w:t>This seems to be a copy from DVB-DASH</w:t>
      </w:r>
    </w:p>
  </w:comment>
  <w:comment w:id="630" w:author="Richard Bradbury (2022-07-23)" w:date="2024-07-23T17:22:00Z" w:initials="RJB">
    <w:p w14:paraId="742D2666" w14:textId="0D7FE93A" w:rsidR="00E70C11" w:rsidRDefault="00E70C11">
      <w:pPr>
        <w:pStyle w:val="CommentText"/>
      </w:pPr>
      <w:r>
        <w:rPr>
          <w:rStyle w:val="CommentReference"/>
        </w:rPr>
        <w:annotationRef/>
      </w:r>
      <w:r>
        <w:t>The following steps are specific to 5GMS (as needed in this study), so these aren't general; they are specific.</w:t>
      </w:r>
    </w:p>
  </w:comment>
  <w:comment w:id="637" w:author="Richard Bradbury (2022-07-23)" w:date="2024-07-23T17:23:00Z" w:initials="RJB">
    <w:p w14:paraId="41161717" w14:textId="77777777" w:rsidR="00E70C11" w:rsidRDefault="00E70C11">
      <w:pPr>
        <w:pStyle w:val="CommentText"/>
      </w:pPr>
      <w:r>
        <w:rPr>
          <w:rStyle w:val="CommentReference"/>
        </w:rPr>
        <w:annotationRef/>
      </w:r>
      <w:r>
        <w:t>They look like a high-level procedure to me.</w:t>
      </w:r>
    </w:p>
    <w:p w14:paraId="0E06358E" w14:textId="1AB66131" w:rsidR="00E70C11" w:rsidRDefault="00E70C11">
      <w:pPr>
        <w:pStyle w:val="CommentText"/>
      </w:pPr>
      <w:r>
        <w:t>If it quacks like a duck…</w:t>
      </w:r>
    </w:p>
  </w:comment>
  <w:comment w:id="643" w:author="Richard Bradbury (2022-07-23)" w:date="2024-07-23T17:24:00Z" w:initials="RJB">
    <w:p w14:paraId="7F0B2A6B" w14:textId="07D616C1" w:rsidR="00E70C11" w:rsidRDefault="00E70C11">
      <w:pPr>
        <w:pStyle w:val="CommentText"/>
      </w:pPr>
      <w:r>
        <w:rPr>
          <w:rStyle w:val="CommentReference"/>
        </w:rPr>
        <w:annotationRef/>
      </w:r>
      <w:r>
        <w:t>The CMMF specification doesn't know about 5GMS, so we should use a more generic term when describing what it provides.</w:t>
      </w:r>
    </w:p>
  </w:comment>
  <w:comment w:id="631" w:author="Richard Bradbury (2022-07-23)" w:date="2024-07-23T17:25:00Z" w:initials="RJB">
    <w:p w14:paraId="66C7CA45" w14:textId="76E9FA6B" w:rsidR="00E70C11" w:rsidRDefault="00E70C11">
      <w:pPr>
        <w:pStyle w:val="CommentText"/>
      </w:pPr>
      <w:r>
        <w:rPr>
          <w:rStyle w:val="CommentReference"/>
        </w:rPr>
        <w:annotationRef/>
      </w:r>
      <w:r>
        <w:t>Move to clause 5.19.4?</w:t>
      </w:r>
    </w:p>
  </w:comment>
  <w:comment w:id="792" w:author="Richard Bradbury (2022-07-23)" w:date="2024-07-23T17:32:00Z" w:initials="RJB">
    <w:p w14:paraId="127B481A" w14:textId="3A7F3D3E" w:rsidR="00E70C11" w:rsidRDefault="00E70C11">
      <w:pPr>
        <w:pStyle w:val="CommentText"/>
      </w:pPr>
      <w:r>
        <w:rPr>
          <w:rStyle w:val="CommentReference"/>
        </w:rPr>
        <w:annotationRef/>
      </w:r>
      <w:r>
        <w:t>I don't think this option exists in the 5GMS architecture.</w:t>
      </w:r>
    </w:p>
  </w:comment>
  <w:comment w:id="851" w:author="Richard Bradbury (2022-07-23)" w:date="2024-07-23T17:39:00Z" w:initials="RJB">
    <w:p w14:paraId="4813F894" w14:textId="6ED90D30" w:rsidR="00E70C11" w:rsidRDefault="00E70C11">
      <w:pPr>
        <w:pStyle w:val="CommentText"/>
      </w:pPr>
      <w:r>
        <w:t>(</w:t>
      </w:r>
      <w:r>
        <w:rPr>
          <w:rStyle w:val="CommentReference"/>
        </w:rPr>
        <w:annotationRef/>
      </w:r>
      <w:r>
        <w:t>Not illustrated.)</w:t>
      </w:r>
    </w:p>
  </w:comment>
  <w:comment w:id="902" w:author="Richard Bradbury (2022-07-23)" w:date="2024-07-23T17:40:00Z" w:initials="RJB">
    <w:p w14:paraId="16B56D2E" w14:textId="0F7D1D68" w:rsidR="00E70C11" w:rsidRDefault="00E70C11">
      <w:pPr>
        <w:pStyle w:val="CommentText"/>
      </w:pPr>
      <w:r>
        <w:rPr>
          <w:rStyle w:val="CommentReference"/>
        </w:rPr>
        <w:annotationRef/>
      </w:r>
      <w:r>
        <w:t>M2 should be labelled M2′ for the cases where a 5GMSd AS instance is deployed in the External DN because it needn't follow 3GPP specifications.</w:t>
      </w:r>
    </w:p>
  </w:comment>
  <w:comment w:id="964" w:author="Richard Bradbury (2022-07-23)" w:date="2024-07-23T17:46:00Z" w:initials="RJB">
    <w:p w14:paraId="183F157B" w14:textId="656B4EDB" w:rsidR="00E70C11" w:rsidRDefault="00E70C11">
      <w:pPr>
        <w:pStyle w:val="CommentText"/>
      </w:pPr>
      <w:r>
        <w:rPr>
          <w:rStyle w:val="CommentReference"/>
        </w:rPr>
        <w:annotationRef/>
      </w:r>
      <w:r>
        <w:t>Missing piece of the jigsaw: How is the Media Player provided a Media Entry Point URL that points to the CMMF Client's Media Server at CMMF-2 instead of the Media AF at M4?</w:t>
      </w:r>
    </w:p>
  </w:comment>
  <w:comment w:id="965" w:author="Richard Bradbury (2022-07-23)" w:date="2024-07-23T18:03:00Z" w:initials="RJB">
    <w:p w14:paraId="35B05711" w14:textId="6D1E359B" w:rsidR="00E70C11" w:rsidRDefault="00E70C11">
      <w:pPr>
        <w:pStyle w:val="CommentText"/>
      </w:pPr>
      <w:r>
        <w:rPr>
          <w:rStyle w:val="CommentReference"/>
        </w:rPr>
        <w:annotationRef/>
      </w:r>
      <w:r>
        <w:t>Ah… I see your editor's note in clause 5.19.6.3.3.4 later on.</w:t>
      </w:r>
    </w:p>
  </w:comment>
  <w:comment w:id="974" w:author="Richard Bradbury (2022-07-23)" w:date="2024-07-23T17:51:00Z" w:initials="RJB">
    <w:p w14:paraId="5C20E24A" w14:textId="77777777" w:rsidR="00E70C11" w:rsidRDefault="00E70C11" w:rsidP="00854B23">
      <w:pPr>
        <w:pStyle w:val="CommentText"/>
      </w:pPr>
      <w:r>
        <w:rPr>
          <w:rStyle w:val="CommentReference"/>
        </w:rPr>
        <w:annotationRef/>
      </w:r>
      <w:r>
        <w:t>Conceptually, I wonder if CMMF-1 is a new reference point between the CMMF Client and a new subfunction of the 5GMSd AS called something like "CMMF Object Server".</w:t>
      </w:r>
    </w:p>
    <w:p w14:paraId="69606AE0" w14:textId="19AF5AC1" w:rsidR="00E70C11" w:rsidRDefault="00E70C11">
      <w:pPr>
        <w:pStyle w:val="CommentText"/>
      </w:pPr>
      <w:r>
        <w:t>On balance, I prefer the simplicity of what you have depicted below: just terminating CMMF-1 directly on the 5GMSd AS.</w:t>
      </w:r>
    </w:p>
  </w:comment>
  <w:comment w:id="1189" w:author="Richard Bradbury (2022-07-23)" w:date="2024-07-23T18:01:00Z" w:initials="RJB">
    <w:p w14:paraId="765178AA" w14:textId="672EEFCB" w:rsidR="00E70C11" w:rsidRDefault="00E70C11">
      <w:pPr>
        <w:pStyle w:val="CommentText"/>
      </w:pPr>
      <w:r>
        <w:rPr>
          <w:rStyle w:val="CommentReference"/>
        </w:rPr>
        <w:annotationRef/>
      </w:r>
      <w:r>
        <w:t>Note the use of M2d′ by the 5GMSd As to ingest content. This need not follow 3GPP specific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3790EFE" w15:done="0"/>
  <w15:commentEx w15:paraId="61A510E1" w15:done="0"/>
  <w15:commentEx w15:paraId="665D2905" w15:done="0"/>
  <w15:commentEx w15:paraId="3DE5292B" w15:done="0"/>
  <w15:commentEx w15:paraId="727EF0EC" w15:done="0"/>
  <w15:commentEx w15:paraId="59C39DD6" w15:done="0"/>
  <w15:commentEx w15:paraId="2BA371BB" w15:done="0"/>
  <w15:commentEx w15:paraId="742D2666" w15:done="0"/>
  <w15:commentEx w15:paraId="0E06358E" w15:done="0"/>
  <w15:commentEx w15:paraId="7F0B2A6B" w15:done="0"/>
  <w15:commentEx w15:paraId="66C7CA45" w15:done="0"/>
  <w15:commentEx w15:paraId="127B481A" w15:done="0"/>
  <w15:commentEx w15:paraId="4813F894" w15:done="0"/>
  <w15:commentEx w15:paraId="16B56D2E" w15:done="0"/>
  <w15:commentEx w15:paraId="183F157B" w15:done="0"/>
  <w15:commentEx w15:paraId="35B05711" w15:paraIdParent="183F157B" w15:done="0"/>
  <w15:commentEx w15:paraId="69606AE0" w15:done="0"/>
  <w15:commentEx w15:paraId="765178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B0F0972" w16cex:dateUtc="2024-07-10T10:06:00Z">
    <w16cex:extLst>
      <w16:ext w16:uri="{CE6994B0-6A32-4C9F-8C6B-6E91EDA988CE}">
        <cr:reactions xmlns:cr="http://schemas.microsoft.com/office/comments/2020/reactions">
          <cr:reaction reactionType="1">
            <cr:reactionInfo dateUtc="2024-07-15T19:59:07Z">
              <cr:user userId="S::jmclou@dolby.com::f1af5167-eab6-43b2-bcfe-e5d58eb3ce4a" userProvider="AD" userName="Cloud, Jason"/>
            </cr:reactionInfo>
          </cr:reaction>
        </cr:reactions>
      </w16:ext>
    </w16cex:extLst>
  </w16cex:commentExtensible>
  <w16cex:commentExtensible w16cex:durableId="010ADAB3" w16cex:dateUtc="2024-08-20T08:20:00Z"/>
  <w16cex:commentExtensible w16cex:durableId="61B6FC93" w16cex:dateUtc="2024-08-20T08:20:00Z"/>
  <w16cex:commentExtensible w16cex:durableId="04AE8A1F" w16cex:dateUtc="2024-08-20T08:21:00Z"/>
  <w16cex:commentExtensible w16cex:durableId="72B7475B" w16cex:dateUtc="2024-08-20T08:21:00Z"/>
  <w16cex:commentExtensible w16cex:durableId="27E0FC8A" w16cex:dateUtc="2024-08-20T08:23:00Z"/>
  <w16cex:commentExtensible w16cex:durableId="17FDDA95" w16cex:dateUtc="2024-08-20T08:24:00Z"/>
  <w16cex:commentExtensible w16cex:durableId="7A5F0B4C" w16cex:dateUtc="2024-07-23T16:22:00Z"/>
  <w16cex:commentExtensible w16cex:durableId="710A01DC" w16cex:dateUtc="2024-07-23T16:23:00Z"/>
  <w16cex:commentExtensible w16cex:durableId="23843E25" w16cex:dateUtc="2024-07-23T16:24:00Z"/>
  <w16cex:commentExtensible w16cex:durableId="531118BB" w16cex:dateUtc="2024-07-23T16:25:00Z"/>
  <w16cex:commentExtensible w16cex:durableId="725638E2" w16cex:dateUtc="2024-07-23T16:32:00Z"/>
  <w16cex:commentExtensible w16cex:durableId="27F4676A" w16cex:dateUtc="2024-07-23T16:39:00Z"/>
  <w16cex:commentExtensible w16cex:durableId="2032E581" w16cex:dateUtc="2024-07-23T16:40:00Z"/>
  <w16cex:commentExtensible w16cex:durableId="3C983A6C" w16cex:dateUtc="2024-07-23T16:46:00Z"/>
  <w16cex:commentExtensible w16cex:durableId="3C40141F" w16cex:dateUtc="2024-07-23T17:03:00Z"/>
  <w16cex:commentExtensible w16cex:durableId="70735F13" w16cex:dateUtc="2024-07-23T16:51:00Z"/>
  <w16cex:commentExtensible w16cex:durableId="50D358C4" w16cex:dateUtc="2024-07-23T17: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3790EFE" w16cid:durableId="4B0F0972"/>
  <w16cid:commentId w16cid:paraId="61A510E1" w16cid:durableId="010ADAB3"/>
  <w16cid:commentId w16cid:paraId="665D2905" w16cid:durableId="61B6FC93"/>
  <w16cid:commentId w16cid:paraId="3DE5292B" w16cid:durableId="04AE8A1F"/>
  <w16cid:commentId w16cid:paraId="727EF0EC" w16cid:durableId="72B7475B"/>
  <w16cid:commentId w16cid:paraId="59C39DD6" w16cid:durableId="27E0FC8A"/>
  <w16cid:commentId w16cid:paraId="2BA371BB" w16cid:durableId="17FDDA95"/>
  <w16cid:commentId w16cid:paraId="742D2666" w16cid:durableId="7A5F0B4C"/>
  <w16cid:commentId w16cid:paraId="0E06358E" w16cid:durableId="710A01DC"/>
  <w16cid:commentId w16cid:paraId="7F0B2A6B" w16cid:durableId="23843E25"/>
  <w16cid:commentId w16cid:paraId="66C7CA45" w16cid:durableId="531118BB"/>
  <w16cid:commentId w16cid:paraId="127B481A" w16cid:durableId="725638E2"/>
  <w16cid:commentId w16cid:paraId="4813F894" w16cid:durableId="27F4676A"/>
  <w16cid:commentId w16cid:paraId="16B56D2E" w16cid:durableId="2032E581"/>
  <w16cid:commentId w16cid:paraId="183F157B" w16cid:durableId="3C983A6C"/>
  <w16cid:commentId w16cid:paraId="35B05711" w16cid:durableId="3C40141F"/>
  <w16cid:commentId w16cid:paraId="69606AE0" w16cid:durableId="70735F13"/>
  <w16cid:commentId w16cid:paraId="765178AA" w16cid:durableId="50D358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9EAD40" w14:textId="77777777" w:rsidR="008204DB" w:rsidRDefault="008204DB">
      <w:r>
        <w:separator/>
      </w:r>
    </w:p>
  </w:endnote>
  <w:endnote w:type="continuationSeparator" w:id="0">
    <w:p w14:paraId="73C305C8" w14:textId="77777777" w:rsidR="008204DB" w:rsidRDefault="008204DB">
      <w:r>
        <w:continuationSeparator/>
      </w:r>
    </w:p>
  </w:endnote>
  <w:endnote w:type="continuationNotice" w:id="1">
    <w:p w14:paraId="741C3215" w14:textId="77777777" w:rsidR="008204DB" w:rsidRDefault="008204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F40BE" w14:textId="77777777" w:rsidR="00E70C11" w:rsidRDefault="00E70C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F428B3" w14:textId="77777777" w:rsidR="008204DB" w:rsidRDefault="008204DB">
      <w:r>
        <w:separator/>
      </w:r>
    </w:p>
  </w:footnote>
  <w:footnote w:type="continuationSeparator" w:id="0">
    <w:p w14:paraId="1931B726" w14:textId="77777777" w:rsidR="008204DB" w:rsidRDefault="008204DB">
      <w:r>
        <w:continuationSeparator/>
      </w:r>
    </w:p>
  </w:footnote>
  <w:footnote w:type="continuationNotice" w:id="1">
    <w:p w14:paraId="32B10744" w14:textId="77777777" w:rsidR="008204DB" w:rsidRDefault="008204D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AA73D" w14:textId="77777777" w:rsidR="00E70C11" w:rsidRDefault="00E70C1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5691" w14:textId="77777777" w:rsidR="00E70C11" w:rsidRPr="006335B4" w:rsidRDefault="00E70C11"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1FD3DFF"/>
    <w:multiLevelType w:val="hybridMultilevel"/>
    <w:tmpl w:val="4E9C47FA"/>
    <w:lvl w:ilvl="0" w:tplc="08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4"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A93C70"/>
    <w:multiLevelType w:val="hybridMultilevel"/>
    <w:tmpl w:val="9438B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AA6B6C"/>
    <w:multiLevelType w:val="hybridMultilevel"/>
    <w:tmpl w:val="AE0200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6"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1"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2"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3" w15:restartNumberingAfterBreak="0">
    <w:nsid w:val="6E131B27"/>
    <w:multiLevelType w:val="hybridMultilevel"/>
    <w:tmpl w:val="A8E84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5"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1C7D42"/>
    <w:multiLevelType w:val="hybridMultilevel"/>
    <w:tmpl w:val="2A6CF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9517452">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6943872">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50134793">
    <w:abstractNumId w:val="9"/>
  </w:num>
  <w:num w:numId="4" w16cid:durableId="284118395">
    <w:abstractNumId w:val="48"/>
  </w:num>
  <w:num w:numId="5" w16cid:durableId="1229078315">
    <w:abstractNumId w:val="35"/>
  </w:num>
  <w:num w:numId="6" w16cid:durableId="524515161">
    <w:abstractNumId w:val="10"/>
  </w:num>
  <w:num w:numId="7" w16cid:durableId="1815025307">
    <w:abstractNumId w:val="31"/>
  </w:num>
  <w:num w:numId="8" w16cid:durableId="794910865">
    <w:abstractNumId w:val="52"/>
  </w:num>
  <w:num w:numId="9" w16cid:durableId="941962623">
    <w:abstractNumId w:val="24"/>
  </w:num>
  <w:num w:numId="10" w16cid:durableId="1219590872">
    <w:abstractNumId w:val="21"/>
  </w:num>
  <w:num w:numId="11" w16cid:durableId="1320304826">
    <w:abstractNumId w:val="45"/>
  </w:num>
  <w:num w:numId="12" w16cid:durableId="1867792323">
    <w:abstractNumId w:val="11"/>
  </w:num>
  <w:num w:numId="13" w16cid:durableId="1250502493">
    <w:abstractNumId w:val="46"/>
  </w:num>
  <w:num w:numId="14" w16cid:durableId="1649017540">
    <w:abstractNumId w:val="29"/>
  </w:num>
  <w:num w:numId="15" w16cid:durableId="45616028">
    <w:abstractNumId w:val="54"/>
  </w:num>
  <w:num w:numId="16" w16cid:durableId="1100295605">
    <w:abstractNumId w:val="39"/>
  </w:num>
  <w:num w:numId="17" w16cid:durableId="1288583440">
    <w:abstractNumId w:val="37"/>
  </w:num>
  <w:num w:numId="18" w16cid:durableId="1949845690">
    <w:abstractNumId w:val="43"/>
  </w:num>
  <w:num w:numId="19" w16cid:durableId="1680699027">
    <w:abstractNumId w:val="7"/>
  </w:num>
  <w:num w:numId="20" w16cid:durableId="632950152">
    <w:abstractNumId w:val="30"/>
  </w:num>
  <w:num w:numId="21" w16cid:durableId="1492911912">
    <w:abstractNumId w:val="28"/>
  </w:num>
  <w:num w:numId="22" w16cid:durableId="1266423939">
    <w:abstractNumId w:val="16"/>
  </w:num>
  <w:num w:numId="23" w16cid:durableId="434444009">
    <w:abstractNumId w:val="15"/>
  </w:num>
  <w:num w:numId="24" w16cid:durableId="351227301">
    <w:abstractNumId w:val="26"/>
  </w:num>
  <w:num w:numId="25" w16cid:durableId="2139835078">
    <w:abstractNumId w:val="36"/>
  </w:num>
  <w:num w:numId="26" w16cid:durableId="1872958004">
    <w:abstractNumId w:val="56"/>
  </w:num>
  <w:num w:numId="27" w16cid:durableId="1180124746">
    <w:abstractNumId w:val="44"/>
  </w:num>
  <w:num w:numId="28" w16cid:durableId="235476215">
    <w:abstractNumId w:val="55"/>
  </w:num>
  <w:num w:numId="29" w16cid:durableId="2054231353">
    <w:abstractNumId w:val="27"/>
  </w:num>
  <w:num w:numId="30" w16cid:durableId="2142529119">
    <w:abstractNumId w:val="59"/>
  </w:num>
  <w:num w:numId="31" w16cid:durableId="557742670">
    <w:abstractNumId w:val="49"/>
  </w:num>
  <w:num w:numId="32" w16cid:durableId="480539258">
    <w:abstractNumId w:val="19"/>
  </w:num>
  <w:num w:numId="33" w16cid:durableId="782529688">
    <w:abstractNumId w:val="14"/>
  </w:num>
  <w:num w:numId="34" w16cid:durableId="947855215">
    <w:abstractNumId w:val="34"/>
  </w:num>
  <w:num w:numId="35" w16cid:durableId="438380202">
    <w:abstractNumId w:val="41"/>
  </w:num>
  <w:num w:numId="36" w16cid:durableId="472063586">
    <w:abstractNumId w:val="40"/>
  </w:num>
  <w:num w:numId="37" w16cid:durableId="104927382">
    <w:abstractNumId w:val="12"/>
  </w:num>
  <w:num w:numId="38" w16cid:durableId="1555503344">
    <w:abstractNumId w:val="6"/>
  </w:num>
  <w:num w:numId="39" w16cid:durableId="1157842892">
    <w:abstractNumId w:val="5"/>
  </w:num>
  <w:num w:numId="40" w16cid:durableId="839660055">
    <w:abstractNumId w:val="4"/>
  </w:num>
  <w:num w:numId="41" w16cid:durableId="1786389131">
    <w:abstractNumId w:val="3"/>
  </w:num>
  <w:num w:numId="42" w16cid:durableId="1612784930">
    <w:abstractNumId w:val="2"/>
  </w:num>
  <w:num w:numId="43" w16cid:durableId="1091776603">
    <w:abstractNumId w:val="1"/>
  </w:num>
  <w:num w:numId="44" w16cid:durableId="344594667">
    <w:abstractNumId w:val="0"/>
  </w:num>
  <w:num w:numId="45" w16cid:durableId="1813406215">
    <w:abstractNumId w:val="33"/>
  </w:num>
  <w:num w:numId="46" w16cid:durableId="1304509821">
    <w:abstractNumId w:val="20"/>
  </w:num>
  <w:num w:numId="47" w16cid:durableId="724569281">
    <w:abstractNumId w:val="51"/>
  </w:num>
  <w:num w:numId="48" w16cid:durableId="1327323356">
    <w:abstractNumId w:val="50"/>
  </w:num>
  <w:num w:numId="49" w16cid:durableId="1251038335">
    <w:abstractNumId w:val="25"/>
  </w:num>
  <w:num w:numId="50" w16cid:durableId="553156020">
    <w:abstractNumId w:val="32"/>
  </w:num>
  <w:num w:numId="51" w16cid:durableId="1578520458">
    <w:abstractNumId w:val="47"/>
  </w:num>
  <w:num w:numId="52" w16cid:durableId="616448668">
    <w:abstractNumId w:val="22"/>
  </w:num>
  <w:num w:numId="53" w16cid:durableId="989016981">
    <w:abstractNumId w:val="38"/>
  </w:num>
  <w:num w:numId="54" w16cid:durableId="662053787">
    <w:abstractNumId w:val="57"/>
  </w:num>
  <w:num w:numId="55" w16cid:durableId="1585919745">
    <w:abstractNumId w:val="42"/>
  </w:num>
  <w:num w:numId="56" w16cid:durableId="1536893307">
    <w:abstractNumId w:val="17"/>
  </w:num>
  <w:num w:numId="57" w16cid:durableId="1304852734">
    <w:abstractNumId w:val="53"/>
  </w:num>
  <w:num w:numId="58" w16cid:durableId="1255360651">
    <w:abstractNumId w:val="13"/>
  </w:num>
  <w:num w:numId="59" w16cid:durableId="1700081856">
    <w:abstractNumId w:val="58"/>
  </w:num>
  <w:num w:numId="60" w16cid:durableId="544295814">
    <w:abstractNumId w:val="18"/>
  </w:num>
  <w:num w:numId="61" w16cid:durableId="1250043065">
    <w:abstractNumId w:val="23"/>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homas Stockhammer (2024/08/19)">
    <w15:presenceInfo w15:providerId="None" w15:userId="Thomas Stockhammer (2024/08/19)"/>
  </w15:person>
  <w15:person w15:author="Cloud, Jason">
    <w15:presenceInfo w15:providerId="AD" w15:userId="S::jmclou@dolby.com::f1af5167-eab6-43b2-bcfe-e5d58eb3ce4a"/>
  </w15:person>
  <w15:person w15:author="Richard Bradbury">
    <w15:presenceInfo w15:providerId="None" w15:userId="Richard Bradbury"/>
  </w15:person>
  <w15:person w15:author="Rufael Mekuria">
    <w15:presenceInfo w15:providerId="AD" w15:userId="S-1-5-21-147214757-305610072-1517763936-10249880"/>
  </w15:person>
  <w15:person w15:author="Richard Bradbury (2022-07-23)">
    <w15:presenceInfo w15:providerId="None" w15:userId="Richard Bradbury (2022-07-23)"/>
  </w15:person>
  <w15:person w15:author="Richard Bradbury (2024-07-23)">
    <w15:presenceInfo w15:providerId="None" w15:userId="Richard Bradbury (2024-0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1522"/>
    <w:rsid w:val="00012952"/>
    <w:rsid w:val="000131B9"/>
    <w:rsid w:val="00013573"/>
    <w:rsid w:val="0001745D"/>
    <w:rsid w:val="00017868"/>
    <w:rsid w:val="00017A9A"/>
    <w:rsid w:val="00020002"/>
    <w:rsid w:val="000203D3"/>
    <w:rsid w:val="00020B05"/>
    <w:rsid w:val="00022EA9"/>
    <w:rsid w:val="00023A1D"/>
    <w:rsid w:val="00023C35"/>
    <w:rsid w:val="00024757"/>
    <w:rsid w:val="00024AD2"/>
    <w:rsid w:val="00026127"/>
    <w:rsid w:val="00031ECC"/>
    <w:rsid w:val="000326D7"/>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576F6"/>
    <w:rsid w:val="000601A2"/>
    <w:rsid w:val="000604FA"/>
    <w:rsid w:val="0006168E"/>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42AF"/>
    <w:rsid w:val="00084E1B"/>
    <w:rsid w:val="0008545D"/>
    <w:rsid w:val="00086922"/>
    <w:rsid w:val="00087FEE"/>
    <w:rsid w:val="0009134C"/>
    <w:rsid w:val="00092EA4"/>
    <w:rsid w:val="00092FB1"/>
    <w:rsid w:val="00093CFF"/>
    <w:rsid w:val="0009430B"/>
    <w:rsid w:val="00097125"/>
    <w:rsid w:val="000A2627"/>
    <w:rsid w:val="000A6889"/>
    <w:rsid w:val="000A70CE"/>
    <w:rsid w:val="000A7316"/>
    <w:rsid w:val="000B013A"/>
    <w:rsid w:val="000B1C10"/>
    <w:rsid w:val="000B40DC"/>
    <w:rsid w:val="000B42B8"/>
    <w:rsid w:val="000B4E01"/>
    <w:rsid w:val="000B4FC7"/>
    <w:rsid w:val="000B7B74"/>
    <w:rsid w:val="000C4228"/>
    <w:rsid w:val="000C42B1"/>
    <w:rsid w:val="000C47C3"/>
    <w:rsid w:val="000C67BE"/>
    <w:rsid w:val="000C683E"/>
    <w:rsid w:val="000D020F"/>
    <w:rsid w:val="000D1198"/>
    <w:rsid w:val="000D4ACE"/>
    <w:rsid w:val="000D4B40"/>
    <w:rsid w:val="000D58AB"/>
    <w:rsid w:val="000D79EA"/>
    <w:rsid w:val="000E0FD2"/>
    <w:rsid w:val="000E2041"/>
    <w:rsid w:val="000E2162"/>
    <w:rsid w:val="000E4379"/>
    <w:rsid w:val="000E5FB7"/>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2675"/>
    <w:rsid w:val="00133525"/>
    <w:rsid w:val="001354C6"/>
    <w:rsid w:val="00137452"/>
    <w:rsid w:val="00140FF6"/>
    <w:rsid w:val="001413C3"/>
    <w:rsid w:val="001419CA"/>
    <w:rsid w:val="001433F9"/>
    <w:rsid w:val="00144183"/>
    <w:rsid w:val="0014422D"/>
    <w:rsid w:val="00147352"/>
    <w:rsid w:val="00151410"/>
    <w:rsid w:val="00152640"/>
    <w:rsid w:val="00152CB7"/>
    <w:rsid w:val="00154070"/>
    <w:rsid w:val="001555D7"/>
    <w:rsid w:val="00155ACE"/>
    <w:rsid w:val="0015606F"/>
    <w:rsid w:val="00157D14"/>
    <w:rsid w:val="0016587B"/>
    <w:rsid w:val="00170F13"/>
    <w:rsid w:val="00176A90"/>
    <w:rsid w:val="00177461"/>
    <w:rsid w:val="00180C2F"/>
    <w:rsid w:val="00183A55"/>
    <w:rsid w:val="00193059"/>
    <w:rsid w:val="00197FA4"/>
    <w:rsid w:val="001A182B"/>
    <w:rsid w:val="001A18D9"/>
    <w:rsid w:val="001A4C42"/>
    <w:rsid w:val="001A579D"/>
    <w:rsid w:val="001A5B1F"/>
    <w:rsid w:val="001A7420"/>
    <w:rsid w:val="001A7EFC"/>
    <w:rsid w:val="001B1535"/>
    <w:rsid w:val="001B15EC"/>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EAD"/>
    <w:rsid w:val="001E4E8F"/>
    <w:rsid w:val="001E533D"/>
    <w:rsid w:val="001E568D"/>
    <w:rsid w:val="001E5939"/>
    <w:rsid w:val="001F04E3"/>
    <w:rsid w:val="001F0843"/>
    <w:rsid w:val="001F0C1D"/>
    <w:rsid w:val="001F1132"/>
    <w:rsid w:val="001F168B"/>
    <w:rsid w:val="001F1C1C"/>
    <w:rsid w:val="001F3561"/>
    <w:rsid w:val="001F4AFD"/>
    <w:rsid w:val="001F4E3C"/>
    <w:rsid w:val="001F504B"/>
    <w:rsid w:val="001F66AA"/>
    <w:rsid w:val="002008D1"/>
    <w:rsid w:val="0020160C"/>
    <w:rsid w:val="0020277D"/>
    <w:rsid w:val="00205A9C"/>
    <w:rsid w:val="002064FC"/>
    <w:rsid w:val="0021248A"/>
    <w:rsid w:val="002148DD"/>
    <w:rsid w:val="002225FE"/>
    <w:rsid w:val="002226DC"/>
    <w:rsid w:val="00222F35"/>
    <w:rsid w:val="002245AA"/>
    <w:rsid w:val="00225829"/>
    <w:rsid w:val="0022597E"/>
    <w:rsid w:val="00226026"/>
    <w:rsid w:val="00226A63"/>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1266"/>
    <w:rsid w:val="002675F0"/>
    <w:rsid w:val="00270926"/>
    <w:rsid w:val="00272377"/>
    <w:rsid w:val="002759A2"/>
    <w:rsid w:val="0027702A"/>
    <w:rsid w:val="00277E8D"/>
    <w:rsid w:val="00280D38"/>
    <w:rsid w:val="00280DAB"/>
    <w:rsid w:val="002813E1"/>
    <w:rsid w:val="0028281A"/>
    <w:rsid w:val="00283FB0"/>
    <w:rsid w:val="00284DDE"/>
    <w:rsid w:val="00286169"/>
    <w:rsid w:val="002873A7"/>
    <w:rsid w:val="002903A8"/>
    <w:rsid w:val="0029666F"/>
    <w:rsid w:val="00297E9E"/>
    <w:rsid w:val="002A09C3"/>
    <w:rsid w:val="002A3BFE"/>
    <w:rsid w:val="002A50CE"/>
    <w:rsid w:val="002A5C90"/>
    <w:rsid w:val="002A791D"/>
    <w:rsid w:val="002B08F6"/>
    <w:rsid w:val="002B1320"/>
    <w:rsid w:val="002B2D42"/>
    <w:rsid w:val="002B5AD5"/>
    <w:rsid w:val="002B6339"/>
    <w:rsid w:val="002B7C4F"/>
    <w:rsid w:val="002B7CA9"/>
    <w:rsid w:val="002C0A14"/>
    <w:rsid w:val="002C47E9"/>
    <w:rsid w:val="002C51D3"/>
    <w:rsid w:val="002C691F"/>
    <w:rsid w:val="002C7367"/>
    <w:rsid w:val="002D0AC0"/>
    <w:rsid w:val="002D4052"/>
    <w:rsid w:val="002D4A1B"/>
    <w:rsid w:val="002D5D45"/>
    <w:rsid w:val="002D62AA"/>
    <w:rsid w:val="002D6F14"/>
    <w:rsid w:val="002D6FF1"/>
    <w:rsid w:val="002E00EE"/>
    <w:rsid w:val="002E18FC"/>
    <w:rsid w:val="002E346F"/>
    <w:rsid w:val="002E6748"/>
    <w:rsid w:val="002E6DF1"/>
    <w:rsid w:val="002F355C"/>
    <w:rsid w:val="002F3F08"/>
    <w:rsid w:val="002F3FF9"/>
    <w:rsid w:val="002F58EA"/>
    <w:rsid w:val="002F6A4C"/>
    <w:rsid w:val="00300B8C"/>
    <w:rsid w:val="0030627C"/>
    <w:rsid w:val="00306F6D"/>
    <w:rsid w:val="003114F8"/>
    <w:rsid w:val="003141D0"/>
    <w:rsid w:val="00315CF5"/>
    <w:rsid w:val="0031636D"/>
    <w:rsid w:val="003172DC"/>
    <w:rsid w:val="00320F46"/>
    <w:rsid w:val="00321D80"/>
    <w:rsid w:val="00322605"/>
    <w:rsid w:val="0032494B"/>
    <w:rsid w:val="003250F8"/>
    <w:rsid w:val="00331B47"/>
    <w:rsid w:val="00331E2D"/>
    <w:rsid w:val="003323A5"/>
    <w:rsid w:val="00332566"/>
    <w:rsid w:val="00334A72"/>
    <w:rsid w:val="003377ED"/>
    <w:rsid w:val="00340179"/>
    <w:rsid w:val="00344A40"/>
    <w:rsid w:val="00351A76"/>
    <w:rsid w:val="00351ACB"/>
    <w:rsid w:val="00353983"/>
    <w:rsid w:val="00354123"/>
    <w:rsid w:val="0035462D"/>
    <w:rsid w:val="00354F10"/>
    <w:rsid w:val="00355070"/>
    <w:rsid w:val="0035679C"/>
    <w:rsid w:val="003603A5"/>
    <w:rsid w:val="00360FE3"/>
    <w:rsid w:val="00361A30"/>
    <w:rsid w:val="0036275B"/>
    <w:rsid w:val="00362882"/>
    <w:rsid w:val="00362DF6"/>
    <w:rsid w:val="00363C1F"/>
    <w:rsid w:val="00364689"/>
    <w:rsid w:val="00364691"/>
    <w:rsid w:val="00365E0F"/>
    <w:rsid w:val="003667D8"/>
    <w:rsid w:val="003678E4"/>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91D"/>
    <w:rsid w:val="003B1FE9"/>
    <w:rsid w:val="003B30BB"/>
    <w:rsid w:val="003B38D1"/>
    <w:rsid w:val="003B41C0"/>
    <w:rsid w:val="003B7842"/>
    <w:rsid w:val="003B7FA0"/>
    <w:rsid w:val="003C0F86"/>
    <w:rsid w:val="003C21F3"/>
    <w:rsid w:val="003C3971"/>
    <w:rsid w:val="003C57A4"/>
    <w:rsid w:val="003D0B6F"/>
    <w:rsid w:val="003D48AB"/>
    <w:rsid w:val="003D4F2A"/>
    <w:rsid w:val="003E40AF"/>
    <w:rsid w:val="003E50EC"/>
    <w:rsid w:val="003F025A"/>
    <w:rsid w:val="003F0980"/>
    <w:rsid w:val="003F1130"/>
    <w:rsid w:val="003F2E0B"/>
    <w:rsid w:val="003F5FD2"/>
    <w:rsid w:val="003F71C8"/>
    <w:rsid w:val="00401881"/>
    <w:rsid w:val="00401B27"/>
    <w:rsid w:val="00406258"/>
    <w:rsid w:val="0040737A"/>
    <w:rsid w:val="00412183"/>
    <w:rsid w:val="004138AD"/>
    <w:rsid w:val="00420268"/>
    <w:rsid w:val="00423307"/>
    <w:rsid w:val="00423334"/>
    <w:rsid w:val="004236C6"/>
    <w:rsid w:val="00423FFD"/>
    <w:rsid w:val="00431BED"/>
    <w:rsid w:val="00431F08"/>
    <w:rsid w:val="00432685"/>
    <w:rsid w:val="00432E8C"/>
    <w:rsid w:val="004345EC"/>
    <w:rsid w:val="00434BEB"/>
    <w:rsid w:val="00434E90"/>
    <w:rsid w:val="0043560F"/>
    <w:rsid w:val="004375A3"/>
    <w:rsid w:val="00441634"/>
    <w:rsid w:val="00445D7E"/>
    <w:rsid w:val="00445F97"/>
    <w:rsid w:val="00452B8C"/>
    <w:rsid w:val="00454845"/>
    <w:rsid w:val="0045493C"/>
    <w:rsid w:val="00454CA7"/>
    <w:rsid w:val="00461CB7"/>
    <w:rsid w:val="00464460"/>
    <w:rsid w:val="0046474F"/>
    <w:rsid w:val="00465515"/>
    <w:rsid w:val="0046605B"/>
    <w:rsid w:val="0047193C"/>
    <w:rsid w:val="00471DDB"/>
    <w:rsid w:val="0047446C"/>
    <w:rsid w:val="0047715F"/>
    <w:rsid w:val="00480BB1"/>
    <w:rsid w:val="00481E8E"/>
    <w:rsid w:val="00481F81"/>
    <w:rsid w:val="00482671"/>
    <w:rsid w:val="00482A4F"/>
    <w:rsid w:val="00483945"/>
    <w:rsid w:val="004842CF"/>
    <w:rsid w:val="00485937"/>
    <w:rsid w:val="00492407"/>
    <w:rsid w:val="00495B45"/>
    <w:rsid w:val="00497AB8"/>
    <w:rsid w:val="004A2B40"/>
    <w:rsid w:val="004A2E1C"/>
    <w:rsid w:val="004A3134"/>
    <w:rsid w:val="004A54FE"/>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4014"/>
    <w:rsid w:val="004F4187"/>
    <w:rsid w:val="004F5EB7"/>
    <w:rsid w:val="004F6873"/>
    <w:rsid w:val="00505A3E"/>
    <w:rsid w:val="0050674E"/>
    <w:rsid w:val="00513627"/>
    <w:rsid w:val="00514DD3"/>
    <w:rsid w:val="005207D4"/>
    <w:rsid w:val="00521C11"/>
    <w:rsid w:val="00521E3F"/>
    <w:rsid w:val="005226DF"/>
    <w:rsid w:val="00531641"/>
    <w:rsid w:val="0053278C"/>
    <w:rsid w:val="0053388B"/>
    <w:rsid w:val="00534430"/>
    <w:rsid w:val="00535773"/>
    <w:rsid w:val="00535F05"/>
    <w:rsid w:val="0053601A"/>
    <w:rsid w:val="00536D73"/>
    <w:rsid w:val="00537043"/>
    <w:rsid w:val="00537D84"/>
    <w:rsid w:val="00540FC9"/>
    <w:rsid w:val="0054116C"/>
    <w:rsid w:val="0054227C"/>
    <w:rsid w:val="005428FB"/>
    <w:rsid w:val="00543C58"/>
    <w:rsid w:val="00543E6C"/>
    <w:rsid w:val="005447AC"/>
    <w:rsid w:val="00552534"/>
    <w:rsid w:val="005543D3"/>
    <w:rsid w:val="00554465"/>
    <w:rsid w:val="0055480B"/>
    <w:rsid w:val="0055631E"/>
    <w:rsid w:val="00556535"/>
    <w:rsid w:val="005570EF"/>
    <w:rsid w:val="00557CF4"/>
    <w:rsid w:val="00557E76"/>
    <w:rsid w:val="0056022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4E95"/>
    <w:rsid w:val="005976A9"/>
    <w:rsid w:val="00597B11"/>
    <w:rsid w:val="005A085D"/>
    <w:rsid w:val="005A2B53"/>
    <w:rsid w:val="005A3795"/>
    <w:rsid w:val="005A3E80"/>
    <w:rsid w:val="005A3F02"/>
    <w:rsid w:val="005A4408"/>
    <w:rsid w:val="005A4EE1"/>
    <w:rsid w:val="005A757F"/>
    <w:rsid w:val="005A7642"/>
    <w:rsid w:val="005B046B"/>
    <w:rsid w:val="005B2CAE"/>
    <w:rsid w:val="005B30E6"/>
    <w:rsid w:val="005B361E"/>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601D48"/>
    <w:rsid w:val="00602AA9"/>
    <w:rsid w:val="00602AEA"/>
    <w:rsid w:val="0060638F"/>
    <w:rsid w:val="006077F9"/>
    <w:rsid w:val="0061218A"/>
    <w:rsid w:val="00614FDF"/>
    <w:rsid w:val="00621539"/>
    <w:rsid w:val="006229B5"/>
    <w:rsid w:val="00622D26"/>
    <w:rsid w:val="006238AC"/>
    <w:rsid w:val="00624204"/>
    <w:rsid w:val="00625CE1"/>
    <w:rsid w:val="00626796"/>
    <w:rsid w:val="00630D42"/>
    <w:rsid w:val="006314E7"/>
    <w:rsid w:val="00631F7E"/>
    <w:rsid w:val="006335B4"/>
    <w:rsid w:val="0063543D"/>
    <w:rsid w:val="00640227"/>
    <w:rsid w:val="00640394"/>
    <w:rsid w:val="00640626"/>
    <w:rsid w:val="00640BD2"/>
    <w:rsid w:val="00640C2A"/>
    <w:rsid w:val="00640F4C"/>
    <w:rsid w:val="0064236B"/>
    <w:rsid w:val="00642C3E"/>
    <w:rsid w:val="0064330F"/>
    <w:rsid w:val="0064698D"/>
    <w:rsid w:val="00646D8F"/>
    <w:rsid w:val="00647114"/>
    <w:rsid w:val="006473AA"/>
    <w:rsid w:val="00651D8C"/>
    <w:rsid w:val="00651E0E"/>
    <w:rsid w:val="00652508"/>
    <w:rsid w:val="00652A21"/>
    <w:rsid w:val="006550B2"/>
    <w:rsid w:val="00655271"/>
    <w:rsid w:val="00657F4D"/>
    <w:rsid w:val="006601D5"/>
    <w:rsid w:val="00660492"/>
    <w:rsid w:val="00661BDE"/>
    <w:rsid w:val="0066360B"/>
    <w:rsid w:val="0066393E"/>
    <w:rsid w:val="00665AA0"/>
    <w:rsid w:val="006701FF"/>
    <w:rsid w:val="006710E7"/>
    <w:rsid w:val="00673355"/>
    <w:rsid w:val="00673DF2"/>
    <w:rsid w:val="00677A8B"/>
    <w:rsid w:val="00680A90"/>
    <w:rsid w:val="00680C87"/>
    <w:rsid w:val="0068120D"/>
    <w:rsid w:val="006815E6"/>
    <w:rsid w:val="0068315F"/>
    <w:rsid w:val="00690C4D"/>
    <w:rsid w:val="006932CA"/>
    <w:rsid w:val="006940A6"/>
    <w:rsid w:val="00694D03"/>
    <w:rsid w:val="00694F40"/>
    <w:rsid w:val="00695D49"/>
    <w:rsid w:val="006A0E7B"/>
    <w:rsid w:val="006A2413"/>
    <w:rsid w:val="006A323F"/>
    <w:rsid w:val="006A409F"/>
    <w:rsid w:val="006A7165"/>
    <w:rsid w:val="006A75D2"/>
    <w:rsid w:val="006B1379"/>
    <w:rsid w:val="006B201D"/>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D75DB"/>
    <w:rsid w:val="006E073D"/>
    <w:rsid w:val="006E3218"/>
    <w:rsid w:val="006E46DD"/>
    <w:rsid w:val="006E488B"/>
    <w:rsid w:val="006E5C86"/>
    <w:rsid w:val="006E5DA9"/>
    <w:rsid w:val="006F0339"/>
    <w:rsid w:val="006F141B"/>
    <w:rsid w:val="006F198B"/>
    <w:rsid w:val="006F1B55"/>
    <w:rsid w:val="006F5F8F"/>
    <w:rsid w:val="006F6D3C"/>
    <w:rsid w:val="006F7EB7"/>
    <w:rsid w:val="00701116"/>
    <w:rsid w:val="00704266"/>
    <w:rsid w:val="00705F4C"/>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513"/>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3893"/>
    <w:rsid w:val="00764A2B"/>
    <w:rsid w:val="00766064"/>
    <w:rsid w:val="00767E61"/>
    <w:rsid w:val="00772AF8"/>
    <w:rsid w:val="00774972"/>
    <w:rsid w:val="00774CB6"/>
    <w:rsid w:val="00774DA4"/>
    <w:rsid w:val="00777410"/>
    <w:rsid w:val="007819DD"/>
    <w:rsid w:val="00781F0F"/>
    <w:rsid w:val="00782579"/>
    <w:rsid w:val="0078469C"/>
    <w:rsid w:val="00784F14"/>
    <w:rsid w:val="00785EA8"/>
    <w:rsid w:val="00791357"/>
    <w:rsid w:val="007918BC"/>
    <w:rsid w:val="00792F90"/>
    <w:rsid w:val="007945BB"/>
    <w:rsid w:val="00794E4D"/>
    <w:rsid w:val="00797A7E"/>
    <w:rsid w:val="00797ED4"/>
    <w:rsid w:val="007A0714"/>
    <w:rsid w:val="007A0AB4"/>
    <w:rsid w:val="007A1826"/>
    <w:rsid w:val="007A306C"/>
    <w:rsid w:val="007A32BF"/>
    <w:rsid w:val="007A5824"/>
    <w:rsid w:val="007B1B3C"/>
    <w:rsid w:val="007B23EF"/>
    <w:rsid w:val="007B2884"/>
    <w:rsid w:val="007B31E1"/>
    <w:rsid w:val="007B3935"/>
    <w:rsid w:val="007B600E"/>
    <w:rsid w:val="007B6314"/>
    <w:rsid w:val="007B6F95"/>
    <w:rsid w:val="007C0203"/>
    <w:rsid w:val="007C623A"/>
    <w:rsid w:val="007C6FC2"/>
    <w:rsid w:val="007D00A1"/>
    <w:rsid w:val="007D0645"/>
    <w:rsid w:val="007D074D"/>
    <w:rsid w:val="007D18BC"/>
    <w:rsid w:val="007D3C9A"/>
    <w:rsid w:val="007D54BB"/>
    <w:rsid w:val="007D5ED2"/>
    <w:rsid w:val="007D6B36"/>
    <w:rsid w:val="007D6DED"/>
    <w:rsid w:val="007D7AB6"/>
    <w:rsid w:val="007D7B56"/>
    <w:rsid w:val="007E0558"/>
    <w:rsid w:val="007E1BF5"/>
    <w:rsid w:val="007E2274"/>
    <w:rsid w:val="007E2D2A"/>
    <w:rsid w:val="007E3682"/>
    <w:rsid w:val="007E40A0"/>
    <w:rsid w:val="007E5994"/>
    <w:rsid w:val="007E6D36"/>
    <w:rsid w:val="007E767E"/>
    <w:rsid w:val="007F0F4A"/>
    <w:rsid w:val="007F1E47"/>
    <w:rsid w:val="007F2021"/>
    <w:rsid w:val="007F4947"/>
    <w:rsid w:val="007F733C"/>
    <w:rsid w:val="007F7DBF"/>
    <w:rsid w:val="008007FF"/>
    <w:rsid w:val="008008A1"/>
    <w:rsid w:val="0080111A"/>
    <w:rsid w:val="008016A9"/>
    <w:rsid w:val="008025C2"/>
    <w:rsid w:val="008028A4"/>
    <w:rsid w:val="008031E7"/>
    <w:rsid w:val="00803576"/>
    <w:rsid w:val="00804346"/>
    <w:rsid w:val="008058FF"/>
    <w:rsid w:val="00805D14"/>
    <w:rsid w:val="00806B8C"/>
    <w:rsid w:val="00810D80"/>
    <w:rsid w:val="00812BCB"/>
    <w:rsid w:val="00814EE0"/>
    <w:rsid w:val="00814FF9"/>
    <w:rsid w:val="00815B07"/>
    <w:rsid w:val="00817AB2"/>
    <w:rsid w:val="008204DB"/>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7CC"/>
    <w:rsid w:val="008428A9"/>
    <w:rsid w:val="0084295A"/>
    <w:rsid w:val="0084526D"/>
    <w:rsid w:val="008453A7"/>
    <w:rsid w:val="00845AF0"/>
    <w:rsid w:val="0085384D"/>
    <w:rsid w:val="00854B23"/>
    <w:rsid w:val="008579C9"/>
    <w:rsid w:val="00857B45"/>
    <w:rsid w:val="00860D17"/>
    <w:rsid w:val="00862326"/>
    <w:rsid w:val="00862A9D"/>
    <w:rsid w:val="00862B34"/>
    <w:rsid w:val="00864ACE"/>
    <w:rsid w:val="008670CB"/>
    <w:rsid w:val="00871F39"/>
    <w:rsid w:val="00874A45"/>
    <w:rsid w:val="00875EF1"/>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51DD"/>
    <w:rsid w:val="008B617C"/>
    <w:rsid w:val="008B7970"/>
    <w:rsid w:val="008B7F19"/>
    <w:rsid w:val="008C384C"/>
    <w:rsid w:val="008C39C5"/>
    <w:rsid w:val="008D09DE"/>
    <w:rsid w:val="008D1A62"/>
    <w:rsid w:val="008D1B29"/>
    <w:rsid w:val="008D5008"/>
    <w:rsid w:val="008D5210"/>
    <w:rsid w:val="008D70F1"/>
    <w:rsid w:val="008D7352"/>
    <w:rsid w:val="008E170D"/>
    <w:rsid w:val="008E4B32"/>
    <w:rsid w:val="008E564C"/>
    <w:rsid w:val="008F0D04"/>
    <w:rsid w:val="008F15E1"/>
    <w:rsid w:val="008F1F2D"/>
    <w:rsid w:val="008F32E6"/>
    <w:rsid w:val="008F5018"/>
    <w:rsid w:val="0090271F"/>
    <w:rsid w:val="00902E23"/>
    <w:rsid w:val="0090367C"/>
    <w:rsid w:val="009058F2"/>
    <w:rsid w:val="00906D9D"/>
    <w:rsid w:val="00907281"/>
    <w:rsid w:val="009114D7"/>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2E31"/>
    <w:rsid w:val="00953F76"/>
    <w:rsid w:val="00954383"/>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4934"/>
    <w:rsid w:val="009856E3"/>
    <w:rsid w:val="00985D00"/>
    <w:rsid w:val="0099152F"/>
    <w:rsid w:val="009918FE"/>
    <w:rsid w:val="00991E0F"/>
    <w:rsid w:val="00994D03"/>
    <w:rsid w:val="00996764"/>
    <w:rsid w:val="009A2F2A"/>
    <w:rsid w:val="009A5271"/>
    <w:rsid w:val="009A6289"/>
    <w:rsid w:val="009A74F2"/>
    <w:rsid w:val="009A791A"/>
    <w:rsid w:val="009B1047"/>
    <w:rsid w:val="009B20BD"/>
    <w:rsid w:val="009B4172"/>
    <w:rsid w:val="009B4462"/>
    <w:rsid w:val="009B6961"/>
    <w:rsid w:val="009C355A"/>
    <w:rsid w:val="009C42C8"/>
    <w:rsid w:val="009C6B22"/>
    <w:rsid w:val="009C7405"/>
    <w:rsid w:val="009D0AFE"/>
    <w:rsid w:val="009D1877"/>
    <w:rsid w:val="009D2205"/>
    <w:rsid w:val="009D54A8"/>
    <w:rsid w:val="009D5BD0"/>
    <w:rsid w:val="009D70CF"/>
    <w:rsid w:val="009E1D0B"/>
    <w:rsid w:val="009E2332"/>
    <w:rsid w:val="009E25B8"/>
    <w:rsid w:val="009E3EC3"/>
    <w:rsid w:val="009E42B9"/>
    <w:rsid w:val="009E4B4C"/>
    <w:rsid w:val="009E6ECA"/>
    <w:rsid w:val="009E6FB6"/>
    <w:rsid w:val="009F37B7"/>
    <w:rsid w:val="009F4F04"/>
    <w:rsid w:val="009F53A5"/>
    <w:rsid w:val="00A04E07"/>
    <w:rsid w:val="00A0505D"/>
    <w:rsid w:val="00A0615D"/>
    <w:rsid w:val="00A06354"/>
    <w:rsid w:val="00A0654C"/>
    <w:rsid w:val="00A06882"/>
    <w:rsid w:val="00A06CBB"/>
    <w:rsid w:val="00A07571"/>
    <w:rsid w:val="00A10671"/>
    <w:rsid w:val="00A10F02"/>
    <w:rsid w:val="00A114F5"/>
    <w:rsid w:val="00A115FA"/>
    <w:rsid w:val="00A11865"/>
    <w:rsid w:val="00A1326C"/>
    <w:rsid w:val="00A164B4"/>
    <w:rsid w:val="00A179C4"/>
    <w:rsid w:val="00A2056B"/>
    <w:rsid w:val="00A209C4"/>
    <w:rsid w:val="00A2282C"/>
    <w:rsid w:val="00A251E9"/>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4A7C"/>
    <w:rsid w:val="00A55364"/>
    <w:rsid w:val="00A55BC1"/>
    <w:rsid w:val="00A56066"/>
    <w:rsid w:val="00A564B3"/>
    <w:rsid w:val="00A63C1E"/>
    <w:rsid w:val="00A644F5"/>
    <w:rsid w:val="00A64686"/>
    <w:rsid w:val="00A65A43"/>
    <w:rsid w:val="00A666B3"/>
    <w:rsid w:val="00A66A32"/>
    <w:rsid w:val="00A66BCC"/>
    <w:rsid w:val="00A7135E"/>
    <w:rsid w:val="00A73129"/>
    <w:rsid w:val="00A8211E"/>
    <w:rsid w:val="00A82346"/>
    <w:rsid w:val="00A849F9"/>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A660C"/>
    <w:rsid w:val="00AB1AD3"/>
    <w:rsid w:val="00AB3ADE"/>
    <w:rsid w:val="00AB4840"/>
    <w:rsid w:val="00AB4A58"/>
    <w:rsid w:val="00AB519E"/>
    <w:rsid w:val="00AB53FC"/>
    <w:rsid w:val="00AB5D3F"/>
    <w:rsid w:val="00AC0AC8"/>
    <w:rsid w:val="00AC2D36"/>
    <w:rsid w:val="00AC2E0C"/>
    <w:rsid w:val="00AC32AF"/>
    <w:rsid w:val="00AC3615"/>
    <w:rsid w:val="00AC52EF"/>
    <w:rsid w:val="00AC55EB"/>
    <w:rsid w:val="00AC5682"/>
    <w:rsid w:val="00AC59DD"/>
    <w:rsid w:val="00AC6BC6"/>
    <w:rsid w:val="00AC6DD6"/>
    <w:rsid w:val="00AD0020"/>
    <w:rsid w:val="00AD1634"/>
    <w:rsid w:val="00AD292F"/>
    <w:rsid w:val="00AD358D"/>
    <w:rsid w:val="00AD3BE6"/>
    <w:rsid w:val="00AD55C2"/>
    <w:rsid w:val="00AD7BBF"/>
    <w:rsid w:val="00AE1641"/>
    <w:rsid w:val="00AE1A02"/>
    <w:rsid w:val="00AE65E2"/>
    <w:rsid w:val="00AF1584"/>
    <w:rsid w:val="00AF15E8"/>
    <w:rsid w:val="00AF3196"/>
    <w:rsid w:val="00AF3634"/>
    <w:rsid w:val="00AF62AD"/>
    <w:rsid w:val="00AF6E4F"/>
    <w:rsid w:val="00AF7C29"/>
    <w:rsid w:val="00AF7D7C"/>
    <w:rsid w:val="00B003A9"/>
    <w:rsid w:val="00B10859"/>
    <w:rsid w:val="00B11CC5"/>
    <w:rsid w:val="00B120E6"/>
    <w:rsid w:val="00B135BC"/>
    <w:rsid w:val="00B15449"/>
    <w:rsid w:val="00B1612F"/>
    <w:rsid w:val="00B17161"/>
    <w:rsid w:val="00B17B3F"/>
    <w:rsid w:val="00B2482B"/>
    <w:rsid w:val="00B25E41"/>
    <w:rsid w:val="00B31C6E"/>
    <w:rsid w:val="00B35CBC"/>
    <w:rsid w:val="00B360FC"/>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0A05"/>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6C0"/>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3D2B"/>
    <w:rsid w:val="00BF526E"/>
    <w:rsid w:val="00C05AA4"/>
    <w:rsid w:val="00C06015"/>
    <w:rsid w:val="00C065CA"/>
    <w:rsid w:val="00C07167"/>
    <w:rsid w:val="00C073C4"/>
    <w:rsid w:val="00C074DD"/>
    <w:rsid w:val="00C12475"/>
    <w:rsid w:val="00C1496A"/>
    <w:rsid w:val="00C16D10"/>
    <w:rsid w:val="00C23D41"/>
    <w:rsid w:val="00C23F43"/>
    <w:rsid w:val="00C247B5"/>
    <w:rsid w:val="00C3021D"/>
    <w:rsid w:val="00C31243"/>
    <w:rsid w:val="00C32404"/>
    <w:rsid w:val="00C33079"/>
    <w:rsid w:val="00C3323A"/>
    <w:rsid w:val="00C33706"/>
    <w:rsid w:val="00C34990"/>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4BD8"/>
    <w:rsid w:val="00C575B4"/>
    <w:rsid w:val="00C61037"/>
    <w:rsid w:val="00C614C0"/>
    <w:rsid w:val="00C62FE2"/>
    <w:rsid w:val="00C6375C"/>
    <w:rsid w:val="00C64840"/>
    <w:rsid w:val="00C674E4"/>
    <w:rsid w:val="00C67767"/>
    <w:rsid w:val="00C700BA"/>
    <w:rsid w:val="00C706DA"/>
    <w:rsid w:val="00C72833"/>
    <w:rsid w:val="00C731E0"/>
    <w:rsid w:val="00C7402D"/>
    <w:rsid w:val="00C751FF"/>
    <w:rsid w:val="00C77828"/>
    <w:rsid w:val="00C80F1D"/>
    <w:rsid w:val="00C83A27"/>
    <w:rsid w:val="00C86D6D"/>
    <w:rsid w:val="00C86EC5"/>
    <w:rsid w:val="00C87AD3"/>
    <w:rsid w:val="00C91DB1"/>
    <w:rsid w:val="00C91EAF"/>
    <w:rsid w:val="00C92BC2"/>
    <w:rsid w:val="00C93F40"/>
    <w:rsid w:val="00C9474D"/>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46BF"/>
    <w:rsid w:val="00CB58EA"/>
    <w:rsid w:val="00CC16EB"/>
    <w:rsid w:val="00CC3240"/>
    <w:rsid w:val="00CD0D5D"/>
    <w:rsid w:val="00CD143B"/>
    <w:rsid w:val="00CD3BDF"/>
    <w:rsid w:val="00CD4582"/>
    <w:rsid w:val="00CD4BDA"/>
    <w:rsid w:val="00CD5FE5"/>
    <w:rsid w:val="00CE115B"/>
    <w:rsid w:val="00CE233F"/>
    <w:rsid w:val="00CE2538"/>
    <w:rsid w:val="00CE2B31"/>
    <w:rsid w:val="00CE403F"/>
    <w:rsid w:val="00CF127D"/>
    <w:rsid w:val="00CF26F2"/>
    <w:rsid w:val="00CF4A2A"/>
    <w:rsid w:val="00CF5329"/>
    <w:rsid w:val="00CF7DA5"/>
    <w:rsid w:val="00D022DD"/>
    <w:rsid w:val="00D04884"/>
    <w:rsid w:val="00D11EB8"/>
    <w:rsid w:val="00D12BC6"/>
    <w:rsid w:val="00D13A91"/>
    <w:rsid w:val="00D14970"/>
    <w:rsid w:val="00D15923"/>
    <w:rsid w:val="00D1593C"/>
    <w:rsid w:val="00D2017E"/>
    <w:rsid w:val="00D221BA"/>
    <w:rsid w:val="00D229E4"/>
    <w:rsid w:val="00D24464"/>
    <w:rsid w:val="00D24A09"/>
    <w:rsid w:val="00D258F2"/>
    <w:rsid w:val="00D25F6A"/>
    <w:rsid w:val="00D275A3"/>
    <w:rsid w:val="00D3037D"/>
    <w:rsid w:val="00D4145F"/>
    <w:rsid w:val="00D41A08"/>
    <w:rsid w:val="00D42D93"/>
    <w:rsid w:val="00D43C4F"/>
    <w:rsid w:val="00D45B8C"/>
    <w:rsid w:val="00D476E1"/>
    <w:rsid w:val="00D524D3"/>
    <w:rsid w:val="00D52625"/>
    <w:rsid w:val="00D53C52"/>
    <w:rsid w:val="00D543AC"/>
    <w:rsid w:val="00D570FD"/>
    <w:rsid w:val="00D57972"/>
    <w:rsid w:val="00D60AE1"/>
    <w:rsid w:val="00D62710"/>
    <w:rsid w:val="00D62822"/>
    <w:rsid w:val="00D62EF9"/>
    <w:rsid w:val="00D63178"/>
    <w:rsid w:val="00D63701"/>
    <w:rsid w:val="00D63EEC"/>
    <w:rsid w:val="00D66BA2"/>
    <w:rsid w:val="00D673B0"/>
    <w:rsid w:val="00D67588"/>
    <w:rsid w:val="00D675A9"/>
    <w:rsid w:val="00D70CC9"/>
    <w:rsid w:val="00D71048"/>
    <w:rsid w:val="00D73880"/>
    <w:rsid w:val="00D738D6"/>
    <w:rsid w:val="00D74B06"/>
    <w:rsid w:val="00D755EB"/>
    <w:rsid w:val="00D76048"/>
    <w:rsid w:val="00D76C80"/>
    <w:rsid w:val="00D77946"/>
    <w:rsid w:val="00D8473D"/>
    <w:rsid w:val="00D86D27"/>
    <w:rsid w:val="00D87E00"/>
    <w:rsid w:val="00D9134D"/>
    <w:rsid w:val="00D9422D"/>
    <w:rsid w:val="00D95150"/>
    <w:rsid w:val="00D963A3"/>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0941"/>
    <w:rsid w:val="00DC1F83"/>
    <w:rsid w:val="00DC309B"/>
    <w:rsid w:val="00DC4DA2"/>
    <w:rsid w:val="00DC7EA7"/>
    <w:rsid w:val="00DD150A"/>
    <w:rsid w:val="00DD15FB"/>
    <w:rsid w:val="00DD4C17"/>
    <w:rsid w:val="00DD74A5"/>
    <w:rsid w:val="00DE2FAD"/>
    <w:rsid w:val="00DE49BD"/>
    <w:rsid w:val="00DE687D"/>
    <w:rsid w:val="00DE6FE3"/>
    <w:rsid w:val="00DF2B1F"/>
    <w:rsid w:val="00DF2DEE"/>
    <w:rsid w:val="00DF30BF"/>
    <w:rsid w:val="00DF318C"/>
    <w:rsid w:val="00DF4F7F"/>
    <w:rsid w:val="00DF62CD"/>
    <w:rsid w:val="00DF6FB8"/>
    <w:rsid w:val="00DF78D8"/>
    <w:rsid w:val="00E02E2F"/>
    <w:rsid w:val="00E1341F"/>
    <w:rsid w:val="00E16509"/>
    <w:rsid w:val="00E174B8"/>
    <w:rsid w:val="00E17584"/>
    <w:rsid w:val="00E17619"/>
    <w:rsid w:val="00E215FD"/>
    <w:rsid w:val="00E228FF"/>
    <w:rsid w:val="00E25CD1"/>
    <w:rsid w:val="00E266EE"/>
    <w:rsid w:val="00E2785D"/>
    <w:rsid w:val="00E30103"/>
    <w:rsid w:val="00E3119C"/>
    <w:rsid w:val="00E317DE"/>
    <w:rsid w:val="00E31A3C"/>
    <w:rsid w:val="00E33368"/>
    <w:rsid w:val="00E344F5"/>
    <w:rsid w:val="00E350B0"/>
    <w:rsid w:val="00E35716"/>
    <w:rsid w:val="00E35A17"/>
    <w:rsid w:val="00E4129C"/>
    <w:rsid w:val="00E433CB"/>
    <w:rsid w:val="00E44582"/>
    <w:rsid w:val="00E47267"/>
    <w:rsid w:val="00E503AA"/>
    <w:rsid w:val="00E50656"/>
    <w:rsid w:val="00E515F6"/>
    <w:rsid w:val="00E51C23"/>
    <w:rsid w:val="00E54C32"/>
    <w:rsid w:val="00E553B7"/>
    <w:rsid w:val="00E554D7"/>
    <w:rsid w:val="00E60E2F"/>
    <w:rsid w:val="00E61710"/>
    <w:rsid w:val="00E6253D"/>
    <w:rsid w:val="00E63664"/>
    <w:rsid w:val="00E65B2B"/>
    <w:rsid w:val="00E66F2F"/>
    <w:rsid w:val="00E6712F"/>
    <w:rsid w:val="00E67741"/>
    <w:rsid w:val="00E67FF9"/>
    <w:rsid w:val="00E70C11"/>
    <w:rsid w:val="00E70D90"/>
    <w:rsid w:val="00E7305B"/>
    <w:rsid w:val="00E73519"/>
    <w:rsid w:val="00E7503F"/>
    <w:rsid w:val="00E77645"/>
    <w:rsid w:val="00E776CF"/>
    <w:rsid w:val="00E82BE9"/>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A7DC0"/>
    <w:rsid w:val="00EB29D5"/>
    <w:rsid w:val="00EB3828"/>
    <w:rsid w:val="00EB418B"/>
    <w:rsid w:val="00EB4193"/>
    <w:rsid w:val="00EB4226"/>
    <w:rsid w:val="00EB6CE3"/>
    <w:rsid w:val="00EC088D"/>
    <w:rsid w:val="00EC0C58"/>
    <w:rsid w:val="00EC3D07"/>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4096"/>
    <w:rsid w:val="00EF7ED2"/>
    <w:rsid w:val="00F005A3"/>
    <w:rsid w:val="00F025A2"/>
    <w:rsid w:val="00F039E7"/>
    <w:rsid w:val="00F04712"/>
    <w:rsid w:val="00F04A71"/>
    <w:rsid w:val="00F0518D"/>
    <w:rsid w:val="00F05FD9"/>
    <w:rsid w:val="00F06149"/>
    <w:rsid w:val="00F07805"/>
    <w:rsid w:val="00F110D5"/>
    <w:rsid w:val="00F11DF1"/>
    <w:rsid w:val="00F13360"/>
    <w:rsid w:val="00F138A7"/>
    <w:rsid w:val="00F1677F"/>
    <w:rsid w:val="00F22EC7"/>
    <w:rsid w:val="00F254D3"/>
    <w:rsid w:val="00F26DBE"/>
    <w:rsid w:val="00F26F89"/>
    <w:rsid w:val="00F300CF"/>
    <w:rsid w:val="00F31A4E"/>
    <w:rsid w:val="00F325C8"/>
    <w:rsid w:val="00F33A50"/>
    <w:rsid w:val="00F33B0D"/>
    <w:rsid w:val="00F3405F"/>
    <w:rsid w:val="00F34D22"/>
    <w:rsid w:val="00F34DC8"/>
    <w:rsid w:val="00F376D5"/>
    <w:rsid w:val="00F37FDE"/>
    <w:rsid w:val="00F41E47"/>
    <w:rsid w:val="00F42457"/>
    <w:rsid w:val="00F432A6"/>
    <w:rsid w:val="00F45706"/>
    <w:rsid w:val="00F46F10"/>
    <w:rsid w:val="00F518B6"/>
    <w:rsid w:val="00F524E2"/>
    <w:rsid w:val="00F53AA7"/>
    <w:rsid w:val="00F53C1B"/>
    <w:rsid w:val="00F549BA"/>
    <w:rsid w:val="00F55CDC"/>
    <w:rsid w:val="00F578A3"/>
    <w:rsid w:val="00F57CD9"/>
    <w:rsid w:val="00F623C6"/>
    <w:rsid w:val="00F63CFC"/>
    <w:rsid w:val="00F64AB1"/>
    <w:rsid w:val="00F653B8"/>
    <w:rsid w:val="00F66BB7"/>
    <w:rsid w:val="00F66F1F"/>
    <w:rsid w:val="00F74164"/>
    <w:rsid w:val="00F75549"/>
    <w:rsid w:val="00F81D39"/>
    <w:rsid w:val="00F8376A"/>
    <w:rsid w:val="00F87B13"/>
    <w:rsid w:val="00F9008D"/>
    <w:rsid w:val="00F90BD4"/>
    <w:rsid w:val="00F917FD"/>
    <w:rsid w:val="00F92E40"/>
    <w:rsid w:val="00F96071"/>
    <w:rsid w:val="00FA1266"/>
    <w:rsid w:val="00FA4300"/>
    <w:rsid w:val="00FA492C"/>
    <w:rsid w:val="00FA4F88"/>
    <w:rsid w:val="00FA6F21"/>
    <w:rsid w:val="00FA724D"/>
    <w:rsid w:val="00FA7ED2"/>
    <w:rsid w:val="00FB0A6C"/>
    <w:rsid w:val="00FB0B73"/>
    <w:rsid w:val="00FB1664"/>
    <w:rsid w:val="00FB3D7F"/>
    <w:rsid w:val="00FB51F1"/>
    <w:rsid w:val="00FB6C77"/>
    <w:rsid w:val="00FB7D66"/>
    <w:rsid w:val="00FC0E43"/>
    <w:rsid w:val="00FC1192"/>
    <w:rsid w:val="00FC3320"/>
    <w:rsid w:val="00FC3B98"/>
    <w:rsid w:val="00FC3E90"/>
    <w:rsid w:val="00FC569A"/>
    <w:rsid w:val="00FC5C5F"/>
    <w:rsid w:val="00FC617E"/>
    <w:rsid w:val="00FD0F04"/>
    <w:rsid w:val="00FD1876"/>
    <w:rsid w:val="00FD236C"/>
    <w:rsid w:val="00FD3F28"/>
    <w:rsid w:val="00FD522E"/>
    <w:rsid w:val="00FD6646"/>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6947CC"/>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0"/>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 w:type="character" w:customStyle="1" w:styleId="Heading6Char">
    <w:name w:val="Heading 6 Char"/>
    <w:basedOn w:val="DefaultParagraphFont"/>
    <w:link w:val="Heading6"/>
    <w:rsid w:val="000B42B8"/>
    <w:rPr>
      <w:rFonts w:ascii="Arial" w:hAnsi="Arial"/>
      <w:lang w:val="en-GB"/>
    </w:rPr>
  </w:style>
  <w:style w:type="paragraph" w:customStyle="1" w:styleId="FL">
    <w:name w:val="FL"/>
    <w:basedOn w:val="Normal"/>
    <w:rsid w:val="00E70C11"/>
    <w:pPr>
      <w:keepNext/>
      <w:keepLines/>
      <w:overflowPunct w:val="0"/>
      <w:autoSpaceDE w:val="0"/>
      <w:autoSpaceDN w:val="0"/>
      <w:adjustRightInd w:val="0"/>
      <w:spacing w:before="60"/>
      <w:jc w:val="center"/>
      <w:textAlignment w:val="baseline"/>
    </w:pPr>
    <w:rPr>
      <w:rFonts w:ascii="Arial" w:hAnsi="Arial"/>
      <w:b/>
    </w:rPr>
  </w:style>
  <w:style w:type="paragraph" w:customStyle="1" w:styleId="B1">
    <w:name w:val="B1+"/>
    <w:basedOn w:val="B10"/>
    <w:link w:val="B1Car"/>
    <w:rsid w:val="00E70C11"/>
    <w:pPr>
      <w:numPr>
        <w:numId w:val="61"/>
      </w:numPr>
      <w:overflowPunct w:val="0"/>
      <w:autoSpaceDE w:val="0"/>
      <w:autoSpaceDN w:val="0"/>
      <w:adjustRightInd w:val="0"/>
      <w:textAlignment w:val="baseline"/>
    </w:pPr>
  </w:style>
  <w:style w:type="character" w:customStyle="1" w:styleId="PLChar1">
    <w:name w:val="PL Char1"/>
    <w:link w:val="PL"/>
    <w:rsid w:val="00E70C11"/>
    <w:rPr>
      <w:rFonts w:ascii="Courier New" w:hAnsi="Courier New"/>
      <w:sz w:val="16"/>
      <w:lang w:val="en-GB"/>
    </w:rPr>
  </w:style>
  <w:style w:type="character" w:customStyle="1" w:styleId="B1Car">
    <w:name w:val="B1+ Car"/>
    <w:link w:val="B1"/>
    <w:rsid w:val="00E70C11"/>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hyperlink" Target="https://www.datacenterdynamics.com/en/news/cloudflare-recovers-from-service-outage-after-power-failure-at-core-north-american-data-center/" TargetMode="External"/><Relationship Id="rId26" Type="http://schemas.openxmlformats.org/officeDocument/2006/relationships/image" Target="media/image1.png"/><Relationship Id="rId39" Type="http://schemas.openxmlformats.org/officeDocument/2006/relationships/image" Target="media/image10.emf"/><Relationship Id="rId21" Type="http://schemas.openxmlformats.org/officeDocument/2006/relationships/hyperlink" Target="https://www.computerworld.com/article/1627967/cloudflare-outage-brings-hundreds-of-sites-services-temporarily-offline.html" TargetMode="External"/><Relationship Id="rId34" Type="http://schemas.openxmlformats.org/officeDocument/2006/relationships/image" Target="media/image5.emf"/><Relationship Id="rId42" Type="http://schemas.openxmlformats.org/officeDocument/2006/relationships/image" Target="media/image13.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peg.org/standards/MPEG-DASH/9/" TargetMode="External"/><Relationship Id="rId29" Type="http://schemas.microsoft.com/office/2016/09/relationships/commentsIds" Target="commentsIds.xml"/><Relationship Id="rId11" Type="http://schemas.openxmlformats.org/officeDocument/2006/relationships/hyperlink" Target="javascript:OpenContributionDetailsPopup('https://portal.3gpp.org/ngppapp/CreateTdoc.aspx?mode=view&amp;contributionId=1581707%27,%20%27S4aI240114%27);" TargetMode="External"/><Relationship Id="rId24" Type="http://schemas.openxmlformats.org/officeDocument/2006/relationships/hyperlink" Target="https://www.youtube.com/watch?v=xCZmCnWgQRE" TargetMode="External"/><Relationship Id="rId32" Type="http://schemas.openxmlformats.org/officeDocument/2006/relationships/image" Target="media/image3.emf"/><Relationship Id="rId37" Type="http://schemas.openxmlformats.org/officeDocument/2006/relationships/image" Target="media/image8.emf"/><Relationship Id="rId40" Type="http://schemas.openxmlformats.org/officeDocument/2006/relationships/image" Target="media/image11.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ww.youtube.com/watch?v=S9EdoQFOQ9I&amp;list" TargetMode="External"/><Relationship Id="rId28" Type="http://schemas.microsoft.com/office/2011/relationships/commentsExtended" Target="commentsExtended.xml"/><Relationship Id="rId36" Type="http://schemas.openxmlformats.org/officeDocument/2006/relationships/image" Target="media/image7.emf"/><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wired.com/story/fastly-cdn-internet-outages-2021/" TargetMode="External"/><Relationship Id="rId31" Type="http://schemas.openxmlformats.org/officeDocument/2006/relationships/image" Target="media/image2.png"/><Relationship Id="rId44"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Specs/html-info/21900.htm" TargetMode="External"/><Relationship Id="rId22" Type="http://schemas.openxmlformats.org/officeDocument/2006/relationships/hyperlink" Target="https://arstechnica.com/information-technology/2019/07/facebook-cloudflare-microsoft-and-twitter-suffer-outages/" TargetMode="External"/><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6.emf"/><Relationship Id="rId43" Type="http://schemas.openxmlformats.org/officeDocument/2006/relationships/image" Target="media/image14.png"/><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hyperlink" Target="https://www.theverge.com/2024/4/12/24128276/open-source-unpkg-cdn-down" TargetMode="External"/><Relationship Id="rId25" Type="http://schemas.openxmlformats.org/officeDocument/2006/relationships/hyperlink" Target="https://www.youtube.com/watch?v=o9Pa5y-Usxw" TargetMode="External"/><Relationship Id="rId33" Type="http://schemas.openxmlformats.org/officeDocument/2006/relationships/image" Target="media/image4.emf"/><Relationship Id="rId38" Type="http://schemas.openxmlformats.org/officeDocument/2006/relationships/image" Target="media/image9.emf"/><Relationship Id="rId46" Type="http://schemas.openxmlformats.org/officeDocument/2006/relationships/footer" Target="footer1.xml"/><Relationship Id="rId20" Type="http://schemas.openxmlformats.org/officeDocument/2006/relationships/hyperlink" Target="https://www.ookla.com/articles/akamai-outage-july-22-2021" TargetMode="External"/><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8FC4B3-1806-4D00-B9B5-9E129EC09FFB}">
  <ds:schemaRefs>
    <ds:schemaRef ds:uri="http://schemas.openxmlformats.org/officeDocument/2006/bibliography"/>
  </ds:schemaRefs>
</ds:datastoreItem>
</file>

<file path=customXml/itemProps2.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4.xml><?xml version="1.0" encoding="utf-8"?>
<ds:datastoreItem xmlns:ds="http://schemas.openxmlformats.org/officeDocument/2006/customXml" ds:itemID="{E4882738-6BE7-4FC1-9E7B-C791D2447F09}">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WRL2582.tmp</Template>
  <TotalTime>9</TotalTime>
  <Pages>19</Pages>
  <Words>6366</Words>
  <Characters>38941</Characters>
  <Application>Microsoft Office Word</Application>
  <DocSecurity>0</DocSecurity>
  <Lines>324</Lines>
  <Paragraphs>90</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45217</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Richard Bradbury (2024-07-09)</dc:creator>
  <cp:keywords/>
  <dc:description/>
  <cp:lastModifiedBy>Thomas Stockhammer (2024/08/19)</cp:lastModifiedBy>
  <cp:revision>6</cp:revision>
  <cp:lastPrinted>2019-02-25T14:05:00Z</cp:lastPrinted>
  <dcterms:created xsi:type="dcterms:W3CDTF">2024-08-20T08:18:00Z</dcterms:created>
  <dcterms:modified xsi:type="dcterms:W3CDTF">2024-08-20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